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55E8AE02" w:rsidP="55E8AE02" w:rsidRDefault="55E8AE02" w14:paraId="5138B93A" w14:textId="6432037A">
      <w:pPr>
        <w:pStyle w:val="Normal"/>
        <w:suppressLineNumbers w:val="0"/>
        <w:spacing w:before="0" w:beforeAutospacing="off" w:after="0" w:afterAutospacing="off" w:line="256" w:lineRule="auto"/>
        <w:ind w:left="0" w:right="0"/>
        <w:jc w:val="left"/>
        <w:rPr>
          <w:rFonts w:ascii="Calibri Light" w:hAnsi="Calibri Light" w:eastAsia="游ゴシック Light" w:cs="" w:asciiTheme="majorAscii" w:hAnsiTheme="majorAscii" w:eastAsiaTheme="majorEastAsia" w:cstheme="majorBidi"/>
          <w:color w:val="auto"/>
          <w:sz w:val="56"/>
          <w:szCs w:val="56"/>
          <w:lang w:eastAsia="en-US" w:bidi="ar-SA"/>
        </w:rPr>
      </w:pPr>
      <w:r w:rsidRPr="55E8AE02" w:rsidR="55E8AE02">
        <w:rPr>
          <w:rFonts w:ascii="Calibri Light" w:hAnsi="Calibri Light" w:eastAsia="游ゴシック Light" w:cs="" w:asciiTheme="majorAscii" w:hAnsiTheme="majorAscii" w:eastAsiaTheme="majorEastAsia" w:cstheme="majorBidi"/>
          <w:color w:val="auto"/>
          <w:sz w:val="56"/>
          <w:szCs w:val="56"/>
          <w:lang w:eastAsia="en-US" w:bidi="ar-SA"/>
        </w:rPr>
        <w:t>Introduction to Natural Language Processing and Transformer Models</w:t>
      </w:r>
    </w:p>
    <w:p w:rsidR="4843D486" w:rsidP="4843D486" w:rsidRDefault="4843D486" w14:paraId="080A30F5" w14:textId="20FF9882">
      <w:pPr>
        <w:spacing w:before="0" w:beforeAutospacing="off" w:after="0" w:afterAutospacing="off"/>
      </w:pPr>
      <w:r w:rsidRPr="4843D486" w:rsidR="4843D486">
        <w:rPr>
          <w:rFonts w:ascii="Calibri" w:hAnsi="Calibri" w:eastAsia="Calibri" w:cs="Calibri"/>
          <w:noProof w:val="0"/>
          <w:sz w:val="22"/>
          <w:szCs w:val="22"/>
          <w:lang w:val="en-US"/>
        </w:rPr>
        <w:t>In this opening chapter, we embark on an enlightening path that traces the contours of Natural Language Processing (NLP) intertwined with the essence of Deep Learning. Our exploration is not just about understanding these fields in isolation but appreciating their convergence which has led to significant breakthroughs in how machines process human language.</w:t>
      </w:r>
    </w:p>
    <w:p w:rsidR="4843D486" w:rsidP="4843D486" w:rsidRDefault="4843D486" w14:paraId="2BE585F3" w14:textId="510312C1">
      <w:pPr>
        <w:pStyle w:val="P-Regular"/>
      </w:pPr>
      <w:r w:rsidRPr="4843D486" w:rsidR="4843D486">
        <w:rPr>
          <w:lang w:val="en-US"/>
        </w:rPr>
        <w:t xml:space="preserve">In this chapter </w:t>
      </w:r>
      <w:r w:rsidRPr="4843D486" w:rsidR="4843D486">
        <w:rPr>
          <w:lang w:val="en-US"/>
        </w:rPr>
        <w:t>we’re</w:t>
      </w:r>
      <w:r w:rsidRPr="4843D486" w:rsidR="4843D486">
        <w:rPr>
          <w:lang w:val="en-US"/>
        </w:rPr>
        <w:t xml:space="preserve"> going to cover the following main topics:</w:t>
      </w:r>
    </w:p>
    <w:p w:rsidR="4843D486" w:rsidP="55E8AE02" w:rsidRDefault="4843D486" w14:paraId="07F938E2" w14:textId="4912BDE8">
      <w:pPr>
        <w:pStyle w:val="H2-Heading"/>
        <w:rPr>
          <w:noProof w:val="0"/>
          <w:highlight w:val="lightGray"/>
          <w:lang w:val="en-US"/>
        </w:rPr>
      </w:pPr>
      <w:r w:rsidRPr="55E8AE02" w:rsidR="55E8AE02">
        <w:rPr>
          <w:noProof w:val="0"/>
          <w:highlight w:val="lightGray"/>
          <w:lang w:val="en-US"/>
        </w:rPr>
        <w:t>Content Highlights</w:t>
      </w:r>
    </w:p>
    <w:p w:rsidR="4843D486" w:rsidP="55E8AE02" w:rsidRDefault="4843D486" w14:paraId="00E17793" w14:textId="3EF6B737">
      <w:pPr>
        <w:pStyle w:val="ListParagraph"/>
        <w:numPr>
          <w:ilvl w:val="0"/>
          <w:numId w:val="47"/>
        </w:numPr>
        <w:spacing w:before="0" w:beforeAutospacing="off" w:after="0" w:afterAutospacing="off"/>
        <w:rPr>
          <w:rFonts w:ascii="Calibri" w:hAnsi="Calibri" w:eastAsia="Calibri" w:cs="Calibri"/>
          <w:b w:val="1"/>
          <w:bCs w:val="1"/>
          <w:i w:val="0"/>
          <w:iCs w:val="0"/>
          <w:noProof w:val="0"/>
          <w:sz w:val="22"/>
          <w:szCs w:val="22"/>
          <w:highlight w:val="lightGray"/>
          <w:lang w:val="en-US"/>
        </w:rPr>
      </w:pPr>
      <w:r w:rsidRPr="55E8AE02" w:rsidR="55E8AE02">
        <w:rPr>
          <w:rFonts w:ascii="Calibri" w:hAnsi="Calibri" w:eastAsia="Calibri" w:cs="Calibri"/>
          <w:noProof w:val="0"/>
          <w:sz w:val="24"/>
          <w:szCs w:val="24"/>
          <w:lang w:val="en-US"/>
        </w:rPr>
        <w:t xml:space="preserve"> </w:t>
      </w:r>
      <w:r w:rsidRPr="55E8AE02" w:rsidR="55E8AE02">
        <w:rPr>
          <w:rFonts w:ascii="Calibri" w:hAnsi="Calibri" w:eastAsia="Calibri" w:cs="Calibri"/>
          <w:b w:val="1"/>
          <w:bCs w:val="1"/>
          <w:i w:val="0"/>
          <w:iCs w:val="0"/>
          <w:noProof w:val="0"/>
          <w:sz w:val="22"/>
          <w:szCs w:val="22"/>
          <w:highlight w:val="lightGray"/>
          <w:lang w:val="en-US"/>
        </w:rPr>
        <w:t>Introduction to NLP and AI:</w:t>
      </w:r>
    </w:p>
    <w:p w:rsidR="4843D486" w:rsidP="55E8AE02" w:rsidRDefault="4843D486" w14:paraId="74F16CF6" w14:textId="0623A842">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 xml:space="preserve">Begin with a broad overview of NLP's evolution, emphasizing its critical role in the advancement of Artificial Intelligence (AI) and Machine Learning (ML). Explore how NLP has morphed from </w:t>
      </w:r>
      <w:r w:rsidRPr="55E8AE02" w:rsidR="55E8AE02">
        <w:rPr>
          <w:rFonts w:ascii="Calibri" w:hAnsi="Calibri" w:eastAsia="Calibri" w:cs="Calibri"/>
          <w:b w:val="0"/>
          <w:bCs w:val="0"/>
          <w:i w:val="0"/>
          <w:iCs w:val="0"/>
          <w:noProof w:val="0"/>
          <w:sz w:val="22"/>
          <w:szCs w:val="22"/>
          <w:highlight w:val="lightGray"/>
          <w:lang w:val="en-US"/>
        </w:rPr>
        <w:t>simple text</w:t>
      </w:r>
      <w:r w:rsidRPr="55E8AE02" w:rsidR="55E8AE02">
        <w:rPr>
          <w:rFonts w:ascii="Calibri" w:hAnsi="Calibri" w:eastAsia="Calibri" w:cs="Calibri"/>
          <w:b w:val="0"/>
          <w:bCs w:val="0"/>
          <w:i w:val="0"/>
          <w:iCs w:val="0"/>
          <w:noProof w:val="0"/>
          <w:sz w:val="22"/>
          <w:szCs w:val="22"/>
          <w:highlight w:val="lightGray"/>
          <w:lang w:val="en-US"/>
        </w:rPr>
        <w:t xml:space="preserve"> parsing to complex systems capable of understanding, interpreting, and generating human language with astonishing accuracy.</w:t>
      </w:r>
    </w:p>
    <w:p w:rsidR="4843D486" w:rsidP="55E8AE02" w:rsidRDefault="4843D486" w14:paraId="5D24956B" w14:textId="31BB4283">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Highlight the significance of NLP in diverse applications, from enhancing user interaction with chatbots to extracting insights from vast unstructured data in healthcare, finance, and beyond (</w:t>
      </w:r>
      <w:r w:rsidRPr="55E8AE02" w:rsidR="55E8AE02">
        <w:rPr>
          <w:rFonts w:ascii="Calibri" w:hAnsi="Calibri" w:eastAsia="Calibri" w:cs="Calibri"/>
          <w:b w:val="0"/>
          <w:bCs w:val="0"/>
          <w:i w:val="0"/>
          <w:iCs w:val="0"/>
          <w:noProof w:val="0"/>
          <w:sz w:val="22"/>
          <w:szCs w:val="22"/>
          <w:highlight w:val="lightGray"/>
          <w:lang w:val="en-US"/>
        </w:rPr>
        <w:t>Jurafsky</w:t>
      </w:r>
      <w:r w:rsidRPr="55E8AE02" w:rsidR="55E8AE02">
        <w:rPr>
          <w:rFonts w:ascii="Calibri" w:hAnsi="Calibri" w:eastAsia="Calibri" w:cs="Calibri"/>
          <w:b w:val="0"/>
          <w:bCs w:val="0"/>
          <w:i w:val="0"/>
          <w:iCs w:val="0"/>
          <w:noProof w:val="0"/>
          <w:sz w:val="22"/>
          <w:szCs w:val="22"/>
          <w:highlight w:val="lightGray"/>
          <w:lang w:val="en-US"/>
        </w:rPr>
        <w:t xml:space="preserve"> &amp; Martin, 2019).</w:t>
      </w:r>
    </w:p>
    <w:p w:rsidR="4843D486" w:rsidP="55E8AE02" w:rsidRDefault="4843D486" w14:paraId="7057A770" w14:textId="7283FE4B">
      <w:pPr>
        <w:pStyle w:val="Normal"/>
        <w:spacing w:before="0" w:beforeAutospacing="off" w:after="0" w:afterAutospacing="off"/>
        <w:rPr>
          <w:rFonts w:ascii="Calibri" w:hAnsi="Calibri" w:eastAsia="Calibri" w:cs="Calibri"/>
          <w:b w:val="0"/>
          <w:bCs w:val="0"/>
          <w:i w:val="0"/>
          <w:iCs w:val="0"/>
          <w:noProof w:val="0"/>
          <w:sz w:val="22"/>
          <w:szCs w:val="22"/>
          <w:highlight w:val="lightGray"/>
          <w:lang w:val="en-US"/>
        </w:rPr>
      </w:pPr>
    </w:p>
    <w:p w:rsidR="4843D486" w:rsidP="55E8AE02" w:rsidRDefault="4843D486" w14:paraId="5399E6A9" w14:textId="663C28FE">
      <w:pPr>
        <w:pStyle w:val="ListParagraph"/>
        <w:numPr>
          <w:ilvl w:val="0"/>
          <w:numId w:val="47"/>
        </w:numPr>
        <w:spacing w:before="0" w:beforeAutospacing="off" w:after="0" w:afterAutospacing="off"/>
        <w:rPr>
          <w:rFonts w:ascii="Calibri" w:hAnsi="Calibri" w:eastAsia="Calibri" w:cs="Calibri"/>
          <w:b w:val="1"/>
          <w:bCs w:val="1"/>
          <w:i w:val="0"/>
          <w:iCs w:val="0"/>
          <w:noProof w:val="0"/>
          <w:sz w:val="22"/>
          <w:szCs w:val="22"/>
          <w:highlight w:val="lightGray"/>
          <w:lang w:val="en-US"/>
        </w:rPr>
      </w:pPr>
      <w:r w:rsidRPr="55E8AE02" w:rsidR="55E8AE02">
        <w:rPr>
          <w:rFonts w:ascii="Calibri" w:hAnsi="Calibri" w:eastAsia="Calibri" w:cs="Calibri"/>
          <w:b w:val="1"/>
          <w:bCs w:val="1"/>
          <w:i w:val="0"/>
          <w:iCs w:val="0"/>
          <w:noProof w:val="0"/>
          <w:sz w:val="22"/>
          <w:szCs w:val="22"/>
          <w:highlight w:val="lightGray"/>
          <w:lang w:val="en-US"/>
        </w:rPr>
        <w:t>Advanced Concepts in NLP and Deep Learning:</w:t>
      </w:r>
    </w:p>
    <w:p w:rsidR="4843D486" w:rsidP="55E8AE02" w:rsidRDefault="4843D486" w14:paraId="74C4BCC3" w14:textId="701A22BB">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Delve into key NLP tasks such as text classification, named entity recognition, and sentiment analysis. Discuss how these tasks are implemented in real-world scenarios and their importance in deriving meaningful information from text.</w:t>
      </w:r>
    </w:p>
    <w:p w:rsidR="4843D486" w:rsidP="55E8AE02" w:rsidRDefault="4843D486" w14:paraId="71A6CA4C" w14:textId="55FA0769">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 xml:space="preserve">Examine the role of transformer models, detailing how these models have revolutionized NLP practices (Vaswani et al., 2017). Explain how the unique architecture of transformers </w:t>
      </w:r>
      <w:r w:rsidRPr="55E8AE02" w:rsidR="55E8AE02">
        <w:rPr>
          <w:rFonts w:ascii="Calibri" w:hAnsi="Calibri" w:eastAsia="Calibri" w:cs="Calibri"/>
          <w:b w:val="0"/>
          <w:bCs w:val="0"/>
          <w:i w:val="0"/>
          <w:iCs w:val="0"/>
          <w:noProof w:val="0"/>
          <w:sz w:val="22"/>
          <w:szCs w:val="22"/>
          <w:highlight w:val="lightGray"/>
          <w:lang w:val="en-US"/>
        </w:rPr>
        <w:t>facilitates</w:t>
      </w:r>
      <w:r w:rsidRPr="55E8AE02" w:rsidR="55E8AE02">
        <w:rPr>
          <w:rFonts w:ascii="Calibri" w:hAnsi="Calibri" w:eastAsia="Calibri" w:cs="Calibri"/>
          <w:b w:val="0"/>
          <w:bCs w:val="0"/>
          <w:i w:val="0"/>
          <w:iCs w:val="0"/>
          <w:noProof w:val="0"/>
          <w:sz w:val="22"/>
          <w:szCs w:val="22"/>
          <w:highlight w:val="lightGray"/>
          <w:lang w:val="en-US"/>
        </w:rPr>
        <w:t xml:space="preserve"> advancements in processing language at unprecedented scales and complexities.</w:t>
      </w:r>
    </w:p>
    <w:p w:rsidR="4843D486" w:rsidP="55E8AE02" w:rsidRDefault="4843D486" w14:paraId="4DF2287F" w14:textId="299A81A9">
      <w:pPr>
        <w:pStyle w:val="Normal"/>
        <w:spacing w:before="0" w:beforeAutospacing="off" w:after="0" w:afterAutospacing="off"/>
        <w:rPr>
          <w:rFonts w:ascii="Calibri" w:hAnsi="Calibri" w:eastAsia="Calibri" w:cs="Calibri"/>
          <w:b w:val="0"/>
          <w:bCs w:val="0"/>
          <w:i w:val="0"/>
          <w:iCs w:val="0"/>
          <w:noProof w:val="0"/>
          <w:sz w:val="22"/>
          <w:szCs w:val="22"/>
          <w:highlight w:val="lightGray"/>
          <w:lang w:val="en-US"/>
        </w:rPr>
      </w:pPr>
    </w:p>
    <w:p w:rsidR="4843D486" w:rsidP="55E8AE02" w:rsidRDefault="4843D486" w14:paraId="7C419DDF" w14:textId="26CF1CFD">
      <w:pPr>
        <w:pStyle w:val="ListParagraph"/>
        <w:numPr>
          <w:ilvl w:val="0"/>
          <w:numId w:val="47"/>
        </w:numPr>
        <w:spacing w:before="0" w:beforeAutospacing="off" w:after="0" w:afterAutospacing="off"/>
        <w:rPr>
          <w:rFonts w:ascii="Calibri" w:hAnsi="Calibri" w:eastAsia="Calibri" w:cs="Calibri"/>
          <w:b w:val="1"/>
          <w:bCs w:val="1"/>
          <w:i w:val="0"/>
          <w:iCs w:val="0"/>
          <w:noProof w:val="0"/>
          <w:sz w:val="22"/>
          <w:szCs w:val="22"/>
          <w:highlight w:val="lightGray"/>
          <w:lang w:val="en-US"/>
        </w:rPr>
      </w:pPr>
      <w:r w:rsidRPr="55E8AE02" w:rsidR="55E8AE02">
        <w:rPr>
          <w:rFonts w:ascii="Calibri" w:hAnsi="Calibri" w:eastAsia="Calibri" w:cs="Calibri"/>
          <w:b w:val="1"/>
          <w:bCs w:val="1"/>
          <w:i w:val="0"/>
          <w:iCs w:val="0"/>
          <w:noProof w:val="0"/>
          <w:sz w:val="22"/>
          <w:szCs w:val="22"/>
          <w:highlight w:val="lightGray"/>
          <w:lang w:val="en-US"/>
        </w:rPr>
        <w:t>Deep Learning Essentials for NLP:</w:t>
      </w:r>
    </w:p>
    <w:p w:rsidR="4843D486" w:rsidP="55E8AE02" w:rsidRDefault="4843D486" w14:paraId="55341134" w14:textId="046B0248">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Introduce the fundamentals of neural networks and how they apply to NLP tasks. This section will cover everything from basic concepts to advanced mechanisms such as tokenization, word embeddings, and attention mechanisms (Goodfellow et al., 2016).</w:t>
      </w:r>
    </w:p>
    <w:p w:rsidR="4843D486" w:rsidP="55E8AE02" w:rsidRDefault="4843D486" w14:paraId="56F39ED6" w14:textId="679DE4C8">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Discuss various neural network architectures used in NLP, with a particular focus on Recurrent Neural Networks (RNNs) and transformers. This discussion will elucidate their respective strengths and use cases in the context of NLP.</w:t>
      </w:r>
    </w:p>
    <w:p w:rsidR="4843D486" w:rsidP="55E8AE02" w:rsidRDefault="4843D486" w14:paraId="724403BB" w14:textId="74F2156A">
      <w:pPr>
        <w:pStyle w:val="Normal"/>
        <w:spacing w:before="0" w:beforeAutospacing="off" w:after="0" w:afterAutospacing="off"/>
        <w:rPr>
          <w:rFonts w:ascii="Calibri" w:hAnsi="Calibri" w:eastAsia="Calibri" w:cs="Calibri"/>
          <w:b w:val="0"/>
          <w:bCs w:val="0"/>
          <w:i w:val="0"/>
          <w:iCs w:val="0"/>
          <w:noProof w:val="0"/>
          <w:sz w:val="22"/>
          <w:szCs w:val="22"/>
          <w:highlight w:val="lightGray"/>
          <w:lang w:val="en-US"/>
        </w:rPr>
      </w:pPr>
    </w:p>
    <w:p w:rsidR="4843D486" w:rsidP="55E8AE02" w:rsidRDefault="4843D486" w14:paraId="0756F045" w14:textId="2803482A">
      <w:pPr>
        <w:pStyle w:val="ListParagraph"/>
        <w:numPr>
          <w:ilvl w:val="0"/>
          <w:numId w:val="47"/>
        </w:numPr>
        <w:spacing w:before="0" w:beforeAutospacing="off" w:after="0" w:afterAutospacing="off"/>
        <w:rPr>
          <w:rFonts w:ascii="Calibri" w:hAnsi="Calibri" w:eastAsia="Calibri" w:cs="Calibri"/>
          <w:b w:val="1"/>
          <w:bCs w:val="1"/>
          <w:i w:val="0"/>
          <w:iCs w:val="0"/>
          <w:noProof w:val="0"/>
          <w:sz w:val="22"/>
          <w:szCs w:val="22"/>
          <w:highlight w:val="lightGray"/>
          <w:lang w:val="en-US"/>
        </w:rPr>
      </w:pPr>
      <w:r w:rsidRPr="55E8AE02" w:rsidR="55E8AE02">
        <w:rPr>
          <w:rFonts w:ascii="Calibri" w:hAnsi="Calibri" w:eastAsia="Calibri" w:cs="Calibri"/>
          <w:b w:val="1"/>
          <w:bCs w:val="1"/>
          <w:i w:val="0"/>
          <w:iCs w:val="0"/>
          <w:noProof w:val="0"/>
          <w:sz w:val="22"/>
          <w:szCs w:val="22"/>
          <w:highlight w:val="lightGray"/>
          <w:lang w:val="en-US"/>
        </w:rPr>
        <w:t>Integration of NLP and Deep Learning:</w:t>
      </w:r>
    </w:p>
    <w:p w:rsidR="4843D486" w:rsidP="55E8AE02" w:rsidRDefault="4843D486" w14:paraId="4CD7A08F" w14:textId="7CABFE8F">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 xml:space="preserve">Present practical applications and case studies that </w:t>
      </w:r>
      <w:r w:rsidRPr="55E8AE02" w:rsidR="55E8AE02">
        <w:rPr>
          <w:rFonts w:ascii="Calibri" w:hAnsi="Calibri" w:eastAsia="Calibri" w:cs="Calibri"/>
          <w:b w:val="0"/>
          <w:bCs w:val="0"/>
          <w:i w:val="0"/>
          <w:iCs w:val="0"/>
          <w:noProof w:val="0"/>
          <w:sz w:val="22"/>
          <w:szCs w:val="22"/>
          <w:highlight w:val="lightGray"/>
          <w:lang w:val="en-US"/>
        </w:rPr>
        <w:t>demonstrate</w:t>
      </w:r>
      <w:r w:rsidRPr="55E8AE02" w:rsidR="55E8AE02">
        <w:rPr>
          <w:rFonts w:ascii="Calibri" w:hAnsi="Calibri" w:eastAsia="Calibri" w:cs="Calibri"/>
          <w:b w:val="0"/>
          <w:bCs w:val="0"/>
          <w:i w:val="0"/>
          <w:iCs w:val="0"/>
          <w:noProof w:val="0"/>
          <w:sz w:val="22"/>
          <w:szCs w:val="22"/>
          <w:highlight w:val="lightGray"/>
          <w:lang w:val="en-US"/>
        </w:rPr>
        <w:t xml:space="preserve"> the integration of deep learning techniques in NLP. This section will </w:t>
      </w:r>
      <w:r w:rsidRPr="55E8AE02" w:rsidR="55E8AE02">
        <w:rPr>
          <w:rFonts w:ascii="Calibri" w:hAnsi="Calibri" w:eastAsia="Calibri" w:cs="Calibri"/>
          <w:b w:val="0"/>
          <w:bCs w:val="0"/>
          <w:i w:val="0"/>
          <w:iCs w:val="0"/>
          <w:noProof w:val="0"/>
          <w:sz w:val="22"/>
          <w:szCs w:val="22"/>
          <w:highlight w:val="lightGray"/>
          <w:lang w:val="en-US"/>
        </w:rPr>
        <w:t>showcase</w:t>
      </w:r>
      <w:r w:rsidRPr="55E8AE02" w:rsidR="55E8AE02">
        <w:rPr>
          <w:rFonts w:ascii="Calibri" w:hAnsi="Calibri" w:eastAsia="Calibri" w:cs="Calibri"/>
          <w:b w:val="0"/>
          <w:bCs w:val="0"/>
          <w:i w:val="0"/>
          <w:iCs w:val="0"/>
          <w:noProof w:val="0"/>
          <w:sz w:val="22"/>
          <w:szCs w:val="22"/>
          <w:highlight w:val="lightGray"/>
          <w:lang w:val="en-US"/>
        </w:rPr>
        <w:t xml:space="preserve"> how theoretical concepts are effectively translated into actionable solutions that perform complex language processing tasks.</w:t>
      </w:r>
    </w:p>
    <w:p w:rsidR="4843D486" w:rsidP="55E8AE02" w:rsidRDefault="4843D486" w14:paraId="52F51364" w14:textId="4CF002E5">
      <w:pPr>
        <w:pStyle w:val="ListParagraph"/>
        <w:numPr>
          <w:ilvl w:val="1"/>
          <w:numId w:val="48"/>
        </w:numPr>
        <w:spacing w:before="0" w:beforeAutospacing="off" w:after="0" w:afterAutospacing="off"/>
        <w:rPr>
          <w:rFonts w:ascii="Calibri" w:hAnsi="Calibri" w:eastAsia="Calibri" w:cs="Calibri"/>
          <w:b w:val="0"/>
          <w:bCs w:val="0"/>
          <w:i w:val="0"/>
          <w:iCs w:val="0"/>
          <w:noProof w:val="0"/>
          <w:sz w:val="22"/>
          <w:szCs w:val="22"/>
          <w:highlight w:val="lightGray"/>
          <w:lang w:val="en-US"/>
        </w:rPr>
      </w:pPr>
      <w:r w:rsidRPr="55E8AE02" w:rsidR="55E8AE02">
        <w:rPr>
          <w:rFonts w:ascii="Calibri" w:hAnsi="Calibri" w:eastAsia="Calibri" w:cs="Calibri"/>
          <w:b w:val="0"/>
          <w:bCs w:val="0"/>
          <w:i w:val="0"/>
          <w:iCs w:val="0"/>
          <w:noProof w:val="0"/>
          <w:sz w:val="22"/>
          <w:szCs w:val="22"/>
          <w:highlight w:val="lightGray"/>
          <w:lang w:val="en-US"/>
        </w:rPr>
        <w:t xml:space="preserve">Discuss strategies for </w:t>
      </w:r>
      <w:r w:rsidRPr="55E8AE02" w:rsidR="55E8AE02">
        <w:rPr>
          <w:rFonts w:ascii="Calibri" w:hAnsi="Calibri" w:eastAsia="Calibri" w:cs="Calibri"/>
          <w:b w:val="0"/>
          <w:bCs w:val="0"/>
          <w:i w:val="0"/>
          <w:iCs w:val="0"/>
          <w:noProof w:val="0"/>
          <w:sz w:val="22"/>
          <w:szCs w:val="22"/>
          <w:highlight w:val="lightGray"/>
          <w:lang w:val="en-US"/>
        </w:rPr>
        <w:t>optimizing</w:t>
      </w:r>
      <w:r w:rsidRPr="55E8AE02" w:rsidR="55E8AE02">
        <w:rPr>
          <w:rFonts w:ascii="Calibri" w:hAnsi="Calibri" w:eastAsia="Calibri" w:cs="Calibri"/>
          <w:b w:val="0"/>
          <w:bCs w:val="0"/>
          <w:i w:val="0"/>
          <w:iCs w:val="0"/>
          <w:noProof w:val="0"/>
          <w:sz w:val="22"/>
          <w:szCs w:val="22"/>
          <w:highlight w:val="lightGray"/>
          <w:lang w:val="en-US"/>
        </w:rPr>
        <w:t xml:space="preserve"> NLP models through deep learning methodologies, enhancing their efficiency, accuracy, and scalability in real-world applications.</w:t>
      </w:r>
    </w:p>
    <w:p w:rsidR="4843D486" w:rsidP="4843D486" w:rsidRDefault="4843D486" w14:paraId="6219C08C" w14:textId="182E6B42">
      <w:pPr>
        <w:spacing w:before="0" w:beforeAutospacing="off" w:after="0" w:afterAutospacing="off"/>
        <w:rPr>
          <w:rFonts w:ascii="Calibri" w:hAnsi="Calibri" w:eastAsia="Calibri" w:cs="Calibri"/>
          <w:noProof w:val="0"/>
          <w:sz w:val="22"/>
          <w:szCs w:val="22"/>
          <w:lang w:val="en-US"/>
        </w:rPr>
      </w:pPr>
    </w:p>
    <w:p w:rsidR="4843D486" w:rsidP="4843D486" w:rsidRDefault="4843D486" w14:paraId="7B415ECA" w14:textId="76B8C09E">
      <w:pPr>
        <w:spacing w:before="0" w:beforeAutospacing="off" w:after="0" w:afterAutospacing="off"/>
      </w:pPr>
      <w:r w:rsidRPr="4843D486" w:rsidR="4843D486">
        <w:rPr>
          <w:rFonts w:ascii="Calibri" w:hAnsi="Calibri" w:eastAsia="Calibri" w:cs="Calibri"/>
          <w:b w:val="1"/>
          <w:bCs w:val="1"/>
          <w:noProof w:val="0"/>
          <w:sz w:val="24"/>
          <w:szCs w:val="24"/>
          <w:lang w:val="en-US"/>
        </w:rPr>
        <w:t>Learning Objectives</w:t>
      </w:r>
    </w:p>
    <w:p w:rsidR="4843D486" w:rsidP="4843D486" w:rsidRDefault="4843D486" w14:paraId="331E3FF4" w14:textId="5D522094">
      <w:pPr>
        <w:spacing w:before="0" w:beforeAutospacing="off" w:after="0" w:afterAutospacing="off"/>
      </w:pPr>
      <w:r w:rsidRPr="4843D486" w:rsidR="4843D486">
        <w:rPr>
          <w:rFonts w:ascii="Calibri" w:hAnsi="Calibri" w:eastAsia="Calibri" w:cs="Calibri"/>
          <w:noProof w:val="0"/>
          <w:sz w:val="22"/>
          <w:szCs w:val="22"/>
          <w:lang w:val="en-US"/>
        </w:rPr>
        <w:t>By the end of this chapter, readers will:</w:t>
      </w:r>
    </w:p>
    <w:p w:rsidR="4843D486" w:rsidP="4843D486" w:rsidRDefault="4843D486" w14:paraId="0ADEC552" w14:textId="610CFBFF">
      <w:pPr>
        <w:pStyle w:val="ListParagraph"/>
        <w:numPr>
          <w:ilvl w:val="0"/>
          <w:numId w:val="49"/>
        </w:numPr>
        <w:spacing w:before="0" w:beforeAutospacing="off" w:after="0" w:afterAutospacing="off"/>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Have an advanced understanding of NLP concepts and their practical applications across various fields.</w:t>
      </w:r>
    </w:p>
    <w:p w:rsidR="4843D486" w:rsidP="4843D486" w:rsidRDefault="4843D486" w14:paraId="22E9479C" w14:textId="30AA2EB4">
      <w:pPr>
        <w:pStyle w:val="ListParagraph"/>
        <w:numPr>
          <w:ilvl w:val="0"/>
          <w:numId w:val="49"/>
        </w:numPr>
        <w:spacing w:before="0" w:beforeAutospacing="off" w:after="0" w:afterAutospacing="off"/>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Gain deep insights into the fundamentals of deep learning, specifically tailored for NLP tasks.</w:t>
      </w:r>
    </w:p>
    <w:p w:rsidR="4843D486" w:rsidP="4843D486" w:rsidRDefault="4843D486" w14:paraId="4118E5F4" w14:textId="5FA4BB0D">
      <w:pPr>
        <w:pStyle w:val="ListParagraph"/>
        <w:numPr>
          <w:ilvl w:val="0"/>
          <w:numId w:val="49"/>
        </w:numPr>
        <w:spacing w:before="0" w:beforeAutospacing="off" w:after="0" w:afterAutospacing="off"/>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Learn about the integration of deep learning techniques to boost the performance and capabilities of NLP systems.</w:t>
      </w:r>
    </w:p>
    <w:p w:rsidR="4843D486" w:rsidP="4843D486" w:rsidRDefault="4843D486" w14:paraId="421A0274" w14:textId="7406AA6A">
      <w:pPr>
        <w:spacing w:before="0" w:beforeAutospacing="off" w:after="0" w:afterAutospacing="off"/>
      </w:pPr>
      <w:r w:rsidRPr="4843D486" w:rsidR="4843D486">
        <w:rPr>
          <w:rFonts w:ascii="Calibri" w:hAnsi="Calibri" w:eastAsia="Calibri" w:cs="Calibri"/>
          <w:noProof w:val="0"/>
          <w:sz w:val="22"/>
          <w:szCs w:val="22"/>
          <w:lang w:val="en-US"/>
        </w:rPr>
        <w:t xml:space="preserve"> </w:t>
      </w:r>
    </w:p>
    <w:p w:rsidR="4843D486" w:rsidP="4843D486" w:rsidRDefault="4843D486" w14:paraId="212B7DB8" w14:textId="160950F8">
      <w:pPr>
        <w:spacing w:before="0" w:beforeAutospacing="off" w:after="0" w:afterAutospacing="off"/>
      </w:pPr>
      <w:r w:rsidRPr="4843D486" w:rsidR="4843D486">
        <w:rPr>
          <w:rStyle w:val="IntenseReference"/>
          <w:noProof w:val="0"/>
          <w:lang w:val="en-US"/>
        </w:rPr>
        <w:t xml:space="preserve">This chapter not only sets the stage for a comprehensive understanding of the intertwined worlds of NLP and deep learning but also prepares readers to effectively </w:t>
      </w:r>
      <w:r w:rsidRPr="4843D486" w:rsidR="4843D486">
        <w:rPr>
          <w:rStyle w:val="IntenseReference"/>
          <w:noProof w:val="0"/>
          <w:lang w:val="en-US"/>
        </w:rPr>
        <w:t>utilize</w:t>
      </w:r>
      <w:r w:rsidRPr="4843D486" w:rsidR="4843D486">
        <w:rPr>
          <w:rStyle w:val="IntenseReference"/>
          <w:noProof w:val="0"/>
          <w:lang w:val="en-US"/>
        </w:rPr>
        <w:t xml:space="preserve"> the Hugging Face Diffusion Library to its full potential in </w:t>
      </w:r>
      <w:r w:rsidRPr="4843D486" w:rsidR="4843D486">
        <w:rPr>
          <w:rStyle w:val="IntenseReference"/>
          <w:noProof w:val="0"/>
          <w:lang w:val="en-US"/>
        </w:rPr>
        <w:t>subsequent</w:t>
      </w:r>
      <w:r w:rsidRPr="4843D486" w:rsidR="4843D486">
        <w:rPr>
          <w:rStyle w:val="IntenseReference"/>
          <w:noProof w:val="0"/>
          <w:lang w:val="en-US"/>
        </w:rPr>
        <w:t xml:space="preserve"> discussions.</w:t>
      </w:r>
    </w:p>
    <w:p w:rsidR="4843D486" w:rsidP="4843D486" w:rsidRDefault="4843D486" w14:paraId="1F5CF5D7" w14:textId="60C2C6C6">
      <w:pPr>
        <w:pStyle w:val="H1-Section"/>
        <w:bidi w:val="0"/>
        <w:rPr>
          <w:noProof w:val="0"/>
          <w:lang w:val="en"/>
        </w:rPr>
      </w:pPr>
      <w:r w:rsidRPr="55E8AE02" w:rsidR="55E8AE02">
        <w:rPr>
          <w:noProof w:val="0"/>
          <w:lang w:val="en"/>
        </w:rPr>
        <w:t>Introduction to natural language processing and artificial intelligence</w:t>
      </w:r>
    </w:p>
    <w:p w:rsidR="55E8AE02" w:rsidP="55E8AE02" w:rsidRDefault="55E8AE02" w14:paraId="7461AD0F" w14:textId="3889829B">
      <w:pPr>
        <w:pStyle w:val="Normal"/>
        <w:bidi w:val="0"/>
        <w:rPr>
          <w:noProof w:val="0"/>
          <w:lang w:val="en"/>
        </w:rP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358CCC8E" wp14:editId="42DA7066">
                <wp:extent xmlns:wp="http://schemas.openxmlformats.org/drawingml/2006/wordprocessingDrawing" cx="1400175" cy="495300"/>
                <wp:effectExtent xmlns:wp="http://schemas.openxmlformats.org/drawingml/2006/wordprocessingDrawing" l="0" t="19050" r="47625" b="38100"/>
                <wp:docPr xmlns:wp="http://schemas.openxmlformats.org/drawingml/2006/wordprocessingDrawing" id="1008412738" name="Arrow: Right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1400175" cy="495300"/>
                        </a:xfrm>
                        <a:prstGeom prst="rightArrow">
                          <a:avLst/>
                        </a:prstGeom>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xmlns:mc="http://schemas.openxmlformats.org/markup-compatibility/2006"/>
        </mc:AlternateContent>
      </w:r>
    </w:p>
    <w:p w:rsidR="4843D486" w:rsidP="4843D486" w:rsidRDefault="4843D486" w14:paraId="05C7426F" w14:textId="4AF6422B">
      <w:pPr>
        <w:pStyle w:val="H2-Heading"/>
      </w:pPr>
      <w:r w:rsidRPr="4843D486" w:rsidR="4843D486">
        <w:rPr>
          <w:noProof w:val="0"/>
          <w:lang w:val="en"/>
        </w:rPr>
        <w:t>Evolution of NLP within AI and ML</w:t>
      </w:r>
    </w:p>
    <w:p w:rsidR="4843D486" w:rsidP="4843D486" w:rsidRDefault="4843D486" w14:paraId="41BAEBAD" w14:textId="40EF6EF8">
      <w:pPr>
        <w:spacing w:before="0" w:beforeAutospacing="off" w:after="0" w:afterAutospacing="off"/>
      </w:pPr>
      <w:r w:rsidRPr="4843D486" w:rsidR="4843D486">
        <w:rPr>
          <w:rFonts w:ascii="Calibri" w:hAnsi="Calibri" w:eastAsia="Calibri" w:cs="Calibri"/>
          <w:noProof w:val="0"/>
          <w:sz w:val="22"/>
          <w:szCs w:val="22"/>
          <w:lang w:val="en-US"/>
        </w:rPr>
        <w:t xml:space="preserve">Natural Language Processing (NLP) has undergone significant transformations, evolving from basic computational linguistics into a core </w:t>
      </w:r>
      <w:r w:rsidRPr="4843D486" w:rsidR="4843D486">
        <w:rPr>
          <w:rFonts w:ascii="Calibri" w:hAnsi="Calibri" w:eastAsia="Calibri" w:cs="Calibri"/>
          <w:noProof w:val="0"/>
          <w:sz w:val="22"/>
          <w:szCs w:val="22"/>
          <w:lang w:val="en-US"/>
        </w:rPr>
        <w:t>component</w:t>
      </w:r>
      <w:r w:rsidRPr="4843D486" w:rsidR="4843D486">
        <w:rPr>
          <w:rFonts w:ascii="Calibri" w:hAnsi="Calibri" w:eastAsia="Calibri" w:cs="Calibri"/>
          <w:noProof w:val="0"/>
          <w:sz w:val="22"/>
          <w:szCs w:val="22"/>
          <w:lang w:val="en-US"/>
        </w:rPr>
        <w:t xml:space="preserve"> of artificial intelligence (AI) and machine learning (ML) landscapes. The journey began in the mid-20th century when the focus was primarily on </w:t>
      </w:r>
      <w:r w:rsidRPr="4843D486" w:rsidR="4843D486">
        <w:rPr>
          <w:rFonts w:ascii="Calibri" w:hAnsi="Calibri" w:eastAsia="Calibri" w:cs="Calibri"/>
          <w:noProof w:val="0"/>
          <w:sz w:val="22"/>
          <w:szCs w:val="22"/>
          <w:lang w:val="en-US"/>
        </w:rPr>
        <w:t>simple text</w:t>
      </w:r>
      <w:r w:rsidRPr="4843D486" w:rsidR="4843D486">
        <w:rPr>
          <w:rFonts w:ascii="Calibri" w:hAnsi="Calibri" w:eastAsia="Calibri" w:cs="Calibri"/>
          <w:noProof w:val="0"/>
          <w:sz w:val="22"/>
          <w:szCs w:val="22"/>
          <w:lang w:val="en-US"/>
        </w:rPr>
        <w:t xml:space="preserve"> parsing and keyword-based search methods.</w:t>
      </w:r>
    </w:p>
    <w:p w:rsidR="4843D486" w:rsidP="4843D486" w:rsidRDefault="4843D486" w14:paraId="417B46E0" w14:textId="6756B75B">
      <w:pPr>
        <w:spacing w:before="0" w:beforeAutospacing="off" w:after="0" w:afterAutospacing="off"/>
        <w:rPr>
          <w:rFonts w:ascii="Calibri" w:hAnsi="Calibri" w:eastAsia="Calibri" w:cs="Calibri"/>
          <w:noProof w:val="0"/>
          <w:sz w:val="22"/>
          <w:szCs w:val="22"/>
          <w:lang w:val="en-US"/>
        </w:rPr>
      </w:pPr>
    </w:p>
    <w:p w:rsidR="4843D486" w:rsidP="4843D486" w:rsidRDefault="4843D486" w14:paraId="76CDB37C" w14:textId="3ACA8176">
      <w:pPr>
        <w:spacing w:before="0" w:beforeAutospacing="off" w:after="0" w:afterAutospacing="off"/>
      </w:pPr>
      <w:r w:rsidRPr="4843D486" w:rsidR="4843D486">
        <w:rPr>
          <w:rFonts w:ascii="Calibri" w:hAnsi="Calibri" w:eastAsia="Calibri" w:cs="Calibri"/>
          <w:noProof w:val="0"/>
          <w:sz w:val="22"/>
          <w:szCs w:val="22"/>
          <w:lang w:val="en-US"/>
        </w:rPr>
        <w:t>Over the decades, advancements in algorithms, computational power, and data availability have pushed NLP to the forefront of AI technology, enabling systems capable of complex language understanding and interaction (</w:t>
      </w:r>
      <w:r w:rsidRPr="4843D486" w:rsidR="4843D486">
        <w:rPr>
          <w:rFonts w:ascii="Calibri" w:hAnsi="Calibri" w:eastAsia="Calibri" w:cs="Calibri"/>
          <w:noProof w:val="0"/>
          <w:sz w:val="22"/>
          <w:szCs w:val="22"/>
          <w:lang w:val="en-US"/>
        </w:rPr>
        <w:t>Jurafsky</w:t>
      </w:r>
      <w:r w:rsidRPr="4843D486" w:rsidR="4843D486">
        <w:rPr>
          <w:rFonts w:ascii="Calibri" w:hAnsi="Calibri" w:eastAsia="Calibri" w:cs="Calibri"/>
          <w:noProof w:val="0"/>
          <w:sz w:val="22"/>
          <w:szCs w:val="22"/>
          <w:lang w:val="en-US"/>
        </w:rPr>
        <w:t xml:space="preserve"> &amp; Martin, 2019).</w:t>
      </w:r>
    </w:p>
    <w:p w:rsidR="4843D486" w:rsidP="4843D486" w:rsidRDefault="4843D486" w14:paraId="1A647F22" w14:textId="6793B4A8">
      <w:pPr>
        <w:spacing w:before="0" w:beforeAutospacing="off" w:after="0" w:afterAutospacing="off"/>
      </w:pPr>
      <w:r w:rsidRPr="4843D486" w:rsidR="4843D486">
        <w:rPr>
          <w:rFonts w:ascii="Calibri" w:hAnsi="Calibri" w:eastAsia="Calibri" w:cs="Calibri"/>
          <w:noProof w:val="0"/>
          <w:sz w:val="22"/>
          <w:szCs w:val="22"/>
          <w:lang w:val="en"/>
        </w:rPr>
        <w:t>Initially, NLP applications were limited due to computational constraints and simplistic models. Early efforts were rule-based, relying heavily on manual coding of language rules, which made them brittle and unable to scale. The introduction of machine learning models in the late 1980s and 1990s marked a pivotal shift, leading to more dynamic and context-aware systems. These models, trained on large text corpora, could generalize from past examples to handle a variety of language tasks (Manning et al., 1999).</w:t>
      </w:r>
    </w:p>
    <w:p w:rsidR="4843D486" w:rsidP="4843D486" w:rsidRDefault="4843D486" w14:paraId="680580AA" w14:textId="1B54DB07">
      <w:pPr>
        <w:spacing w:before="0" w:beforeAutospacing="off" w:after="0" w:afterAutospacing="off"/>
        <w:rPr>
          <w:rFonts w:ascii="Calibri" w:hAnsi="Calibri" w:eastAsia="Calibri" w:cs="Calibri"/>
          <w:noProof w:val="0"/>
          <w:sz w:val="22"/>
          <w:szCs w:val="22"/>
          <w:lang w:val="en"/>
        </w:rPr>
      </w:pPr>
    </w:p>
    <w:p w:rsidR="4843D486" w:rsidP="4843D486" w:rsidRDefault="4843D486" w14:paraId="024C2666" w14:textId="7259DC38">
      <w:pPr>
        <w:spacing w:before="0" w:beforeAutospacing="off" w:after="0" w:afterAutospacing="off"/>
      </w:pPr>
      <w:r w:rsidRPr="4843D486" w:rsidR="4843D486">
        <w:rPr>
          <w:rFonts w:ascii="Calibri" w:hAnsi="Calibri" w:eastAsia="Calibri" w:cs="Calibri"/>
          <w:noProof w:val="0"/>
          <w:sz w:val="22"/>
          <w:szCs w:val="22"/>
          <w:lang w:val="en"/>
        </w:rPr>
        <w:t xml:space="preserve">The real transformation in NLP came with the advent of deep learning in the 2010s. Models like Long Short-Term Memory (LSTM) networks and, more recently, transformers (Vaswani et al., 2017) have enabled NLP systems to achieve remarkable levels of language understanding. This includes the ability to parse syntax and semantics over longer stretches of text and context, which has significantly enhanced the accuracy of machine translation, question-answering systems, and other language understanding applications. </w:t>
      </w:r>
    </w:p>
    <w:p w:rsidR="4843D486" w:rsidP="4843D486" w:rsidRDefault="4843D486" w14:paraId="0996B03D" w14:textId="1D20D00E">
      <w:pPr>
        <w:pStyle w:val="H2-Heading"/>
      </w:pPr>
      <w:r w:rsidRPr="55E8AE02" w:rsidR="55E8AE02">
        <w:rPr>
          <w:noProof w:val="0"/>
          <w:lang w:val="en"/>
        </w:rPr>
        <w:t>Significance of NLP in diverse applications</w:t>
      </w:r>
    </w:p>
    <w:p w:rsidR="4843D486" w:rsidP="4843D486" w:rsidRDefault="4843D486" w14:paraId="4A6CD31F" w14:textId="5D093D37">
      <w:pPr>
        <w:spacing w:before="0" w:beforeAutospacing="off" w:after="0" w:afterAutospacing="off"/>
      </w:pPr>
      <w:r w:rsidRPr="4843D486" w:rsidR="4843D486">
        <w:rPr>
          <w:rFonts w:ascii="Calibri" w:hAnsi="Calibri" w:eastAsia="Calibri" w:cs="Calibri"/>
          <w:noProof w:val="0"/>
          <w:sz w:val="22"/>
          <w:szCs w:val="22"/>
          <w:lang w:val="en-US"/>
        </w:rPr>
        <w:t xml:space="preserve">NLP's applications are wide-ranging and have profound implications across various sectors. In </w:t>
      </w:r>
      <w:r w:rsidRPr="4843D486" w:rsidR="4843D486">
        <w:rPr>
          <w:rFonts w:ascii="Calibri" w:hAnsi="Calibri" w:eastAsia="Calibri" w:cs="Calibri"/>
          <w:b w:val="1"/>
          <w:bCs w:val="1"/>
          <w:noProof w:val="0"/>
          <w:sz w:val="22"/>
          <w:szCs w:val="22"/>
          <w:lang w:val="en-US"/>
        </w:rPr>
        <w:t>customer service</w:t>
      </w:r>
      <w:r w:rsidRPr="4843D486" w:rsidR="4843D486">
        <w:rPr>
          <w:rFonts w:ascii="Calibri" w:hAnsi="Calibri" w:eastAsia="Calibri" w:cs="Calibri"/>
          <w:noProof w:val="0"/>
          <w:sz w:val="22"/>
          <w:szCs w:val="22"/>
          <w:lang w:val="en-US"/>
        </w:rPr>
        <w:t xml:space="preserve">, chatbots and virtual assistants use NLP to interpret and respond to customer inquiries with increasing sophistication. For instance, systems like OpenAI's GPT-3 </w:t>
      </w:r>
      <w:r w:rsidRPr="4843D486" w:rsidR="4843D486">
        <w:rPr>
          <w:rFonts w:ascii="Calibri" w:hAnsi="Calibri" w:eastAsia="Calibri" w:cs="Calibri"/>
          <w:noProof w:val="0"/>
          <w:sz w:val="22"/>
          <w:szCs w:val="22"/>
          <w:lang w:val="en-US"/>
        </w:rPr>
        <w:t>demonstrate</w:t>
      </w:r>
      <w:r w:rsidRPr="4843D486" w:rsidR="4843D486">
        <w:rPr>
          <w:rFonts w:ascii="Calibri" w:hAnsi="Calibri" w:eastAsia="Calibri" w:cs="Calibri"/>
          <w:noProof w:val="0"/>
          <w:sz w:val="22"/>
          <w:szCs w:val="22"/>
          <w:lang w:val="en-US"/>
        </w:rPr>
        <w:t xml:space="preserve"> an ability to </w:t>
      </w:r>
      <w:r w:rsidRPr="4843D486" w:rsidR="4843D486">
        <w:rPr>
          <w:rFonts w:ascii="Calibri" w:hAnsi="Calibri" w:eastAsia="Calibri" w:cs="Calibri"/>
          <w:noProof w:val="0"/>
          <w:sz w:val="22"/>
          <w:szCs w:val="22"/>
          <w:lang w:val="en-US"/>
        </w:rPr>
        <w:t>maintain</w:t>
      </w:r>
      <w:r w:rsidRPr="4843D486" w:rsidR="4843D486">
        <w:rPr>
          <w:rFonts w:ascii="Calibri" w:hAnsi="Calibri" w:eastAsia="Calibri" w:cs="Calibri"/>
          <w:noProof w:val="0"/>
          <w:sz w:val="22"/>
          <w:szCs w:val="22"/>
          <w:lang w:val="en-US"/>
        </w:rPr>
        <w:t xml:space="preserve"> context over long dialogues, providing responses that are contextually relevant and highly interactive (Brown et al., 2020).</w:t>
      </w:r>
    </w:p>
    <w:p w:rsidR="4843D486" w:rsidP="4843D486" w:rsidRDefault="4843D486" w14:paraId="7098DFDC" w14:textId="258DF4DD">
      <w:pPr>
        <w:spacing w:before="0" w:beforeAutospacing="off" w:after="0" w:afterAutospacing="off"/>
        <w:rPr>
          <w:rFonts w:ascii="Calibri" w:hAnsi="Calibri" w:eastAsia="Calibri" w:cs="Calibri"/>
          <w:noProof w:val="0"/>
          <w:sz w:val="22"/>
          <w:szCs w:val="22"/>
          <w:lang w:val="en-US"/>
        </w:rPr>
      </w:pPr>
    </w:p>
    <w:p w:rsidR="4843D486" w:rsidP="4843D486" w:rsidRDefault="4843D486" w14:paraId="37BCB3CA" w14:textId="563A55BD">
      <w:pPr>
        <w:spacing w:before="0" w:beforeAutospacing="off" w:after="0" w:afterAutospacing="off"/>
      </w:pPr>
      <w:r w:rsidRPr="4843D486" w:rsidR="4843D486">
        <w:rPr>
          <w:rFonts w:ascii="Calibri" w:hAnsi="Calibri" w:eastAsia="Calibri" w:cs="Calibri"/>
          <w:noProof w:val="0"/>
          <w:sz w:val="22"/>
          <w:szCs w:val="22"/>
          <w:lang w:val="en-US"/>
        </w:rPr>
        <w:t xml:space="preserve">In the </w:t>
      </w:r>
      <w:r w:rsidRPr="4843D486" w:rsidR="4843D486">
        <w:rPr>
          <w:rFonts w:ascii="Calibri" w:hAnsi="Calibri" w:eastAsia="Calibri" w:cs="Calibri"/>
          <w:b w:val="1"/>
          <w:bCs w:val="1"/>
          <w:noProof w:val="0"/>
          <w:sz w:val="22"/>
          <w:szCs w:val="22"/>
          <w:lang w:val="en-US"/>
        </w:rPr>
        <w:t>healthcare sector</w:t>
      </w:r>
      <w:r w:rsidRPr="4843D486" w:rsidR="4843D486">
        <w:rPr>
          <w:rFonts w:ascii="Calibri" w:hAnsi="Calibri" w:eastAsia="Calibri" w:cs="Calibri"/>
          <w:noProof w:val="0"/>
          <w:sz w:val="22"/>
          <w:szCs w:val="22"/>
          <w:lang w:val="en-US"/>
        </w:rPr>
        <w:t xml:space="preserve">, NLP is revolutionizing information extraction from unstructured data such as clinical notes. By </w:t>
      </w:r>
      <w:r w:rsidRPr="4843D486" w:rsidR="4843D486">
        <w:rPr>
          <w:rFonts w:ascii="Calibri" w:hAnsi="Calibri" w:eastAsia="Calibri" w:cs="Calibri"/>
          <w:noProof w:val="0"/>
          <w:sz w:val="22"/>
          <w:szCs w:val="22"/>
          <w:lang w:val="en-US"/>
        </w:rPr>
        <w:t>leveraging</w:t>
      </w:r>
      <w:r w:rsidRPr="4843D486" w:rsidR="4843D486">
        <w:rPr>
          <w:rFonts w:ascii="Calibri" w:hAnsi="Calibri" w:eastAsia="Calibri" w:cs="Calibri"/>
          <w:noProof w:val="0"/>
          <w:sz w:val="22"/>
          <w:szCs w:val="22"/>
          <w:lang w:val="en-US"/>
        </w:rPr>
        <w:t xml:space="preserve"> models trained on specialized medical data, these systems can </w:t>
      </w:r>
      <w:r w:rsidRPr="4843D486" w:rsidR="4843D486">
        <w:rPr>
          <w:rFonts w:ascii="Calibri" w:hAnsi="Calibri" w:eastAsia="Calibri" w:cs="Calibri"/>
          <w:noProof w:val="0"/>
          <w:sz w:val="22"/>
          <w:szCs w:val="22"/>
          <w:lang w:val="en-US"/>
        </w:rPr>
        <w:t>identify</w:t>
      </w:r>
      <w:r w:rsidRPr="4843D486" w:rsidR="4843D486">
        <w:rPr>
          <w:rFonts w:ascii="Calibri" w:hAnsi="Calibri" w:eastAsia="Calibri" w:cs="Calibri"/>
          <w:noProof w:val="0"/>
          <w:sz w:val="22"/>
          <w:szCs w:val="22"/>
          <w:lang w:val="en-US"/>
        </w:rPr>
        <w:t xml:space="preserve"> relevant medical terms, extract patient histories, and even suggest diagnoses (Esteva et al., 2019). This capability is pivotal for enhancing patient care by providing </w:t>
      </w:r>
      <w:r w:rsidRPr="4843D486" w:rsidR="4843D486">
        <w:rPr>
          <w:rFonts w:ascii="Calibri" w:hAnsi="Calibri" w:eastAsia="Calibri" w:cs="Calibri"/>
          <w:noProof w:val="0"/>
          <w:sz w:val="22"/>
          <w:szCs w:val="22"/>
          <w:lang w:val="en-US"/>
        </w:rPr>
        <w:t>timely</w:t>
      </w:r>
      <w:r w:rsidRPr="4843D486" w:rsidR="4843D486">
        <w:rPr>
          <w:rFonts w:ascii="Calibri" w:hAnsi="Calibri" w:eastAsia="Calibri" w:cs="Calibri"/>
          <w:noProof w:val="0"/>
          <w:sz w:val="22"/>
          <w:szCs w:val="22"/>
          <w:lang w:val="en-US"/>
        </w:rPr>
        <w:t xml:space="preserve"> and tailored medical insights.</w:t>
      </w:r>
    </w:p>
    <w:p w:rsidR="4843D486" w:rsidP="4843D486" w:rsidRDefault="4843D486" w14:paraId="64488FDE" w14:textId="55E0D6E2">
      <w:pPr>
        <w:spacing w:before="0" w:beforeAutospacing="off" w:after="0" w:afterAutospacing="off"/>
        <w:rPr>
          <w:rFonts w:ascii="Calibri" w:hAnsi="Calibri" w:eastAsia="Calibri" w:cs="Calibri"/>
          <w:noProof w:val="0"/>
          <w:sz w:val="22"/>
          <w:szCs w:val="22"/>
          <w:lang w:val="en-US"/>
        </w:rPr>
      </w:pPr>
    </w:p>
    <w:p w:rsidR="4843D486" w:rsidP="4843D486" w:rsidRDefault="4843D486" w14:paraId="606A2197" w14:textId="03DF2FE5">
      <w:pPr>
        <w:spacing w:before="0" w:beforeAutospacing="off" w:after="0" w:afterAutospacing="off"/>
      </w:pPr>
      <w:r w:rsidRPr="4843D486" w:rsidR="4843D486">
        <w:rPr>
          <w:rFonts w:ascii="Calibri" w:hAnsi="Calibri" w:eastAsia="Calibri" w:cs="Calibri"/>
          <w:noProof w:val="0"/>
          <w:sz w:val="22"/>
          <w:szCs w:val="22"/>
          <w:lang w:val="en-US"/>
        </w:rPr>
        <w:t xml:space="preserve">The </w:t>
      </w:r>
      <w:r w:rsidRPr="4843D486" w:rsidR="4843D486">
        <w:rPr>
          <w:rFonts w:ascii="Calibri" w:hAnsi="Calibri" w:eastAsia="Calibri" w:cs="Calibri"/>
          <w:b w:val="1"/>
          <w:bCs w:val="1"/>
          <w:noProof w:val="0"/>
          <w:sz w:val="22"/>
          <w:szCs w:val="22"/>
          <w:lang w:val="en-US"/>
        </w:rPr>
        <w:t>finance industry</w:t>
      </w:r>
      <w:r w:rsidRPr="4843D486" w:rsidR="4843D486">
        <w:rPr>
          <w:rFonts w:ascii="Calibri" w:hAnsi="Calibri" w:eastAsia="Calibri" w:cs="Calibri"/>
          <w:noProof w:val="0"/>
          <w:sz w:val="22"/>
          <w:szCs w:val="22"/>
          <w:lang w:val="en-US"/>
        </w:rPr>
        <w:t xml:space="preserve"> </w:t>
      </w:r>
      <w:r w:rsidRPr="4843D486" w:rsidR="4843D486">
        <w:rPr>
          <w:rFonts w:ascii="Calibri" w:hAnsi="Calibri" w:eastAsia="Calibri" w:cs="Calibri"/>
          <w:noProof w:val="0"/>
          <w:sz w:val="22"/>
          <w:szCs w:val="22"/>
          <w:lang w:val="en-US"/>
        </w:rPr>
        <w:t>benefits</w:t>
      </w:r>
      <w:r w:rsidRPr="4843D486" w:rsidR="4843D486">
        <w:rPr>
          <w:rFonts w:ascii="Calibri" w:hAnsi="Calibri" w:eastAsia="Calibri" w:cs="Calibri"/>
          <w:noProof w:val="0"/>
          <w:sz w:val="22"/>
          <w:szCs w:val="22"/>
          <w:lang w:val="en-US"/>
        </w:rPr>
        <w:t xml:space="preserve"> from NLP by automating the extraction of insights from financial documents, regulatory filings, and real-time news updates. NLP systems can analyze sentiment, detect emerging trends, and </w:t>
      </w:r>
      <w:r w:rsidRPr="4843D486" w:rsidR="4843D486">
        <w:rPr>
          <w:rFonts w:ascii="Calibri" w:hAnsi="Calibri" w:eastAsia="Calibri" w:cs="Calibri"/>
          <w:noProof w:val="0"/>
          <w:sz w:val="22"/>
          <w:szCs w:val="22"/>
          <w:lang w:val="en-US"/>
        </w:rPr>
        <w:t>monitor</w:t>
      </w:r>
      <w:r w:rsidRPr="4843D486" w:rsidR="4843D486">
        <w:rPr>
          <w:rFonts w:ascii="Calibri" w:hAnsi="Calibri" w:eastAsia="Calibri" w:cs="Calibri"/>
          <w:noProof w:val="0"/>
          <w:sz w:val="22"/>
          <w:szCs w:val="22"/>
          <w:lang w:val="en-US"/>
        </w:rPr>
        <w:t xml:space="preserve"> economic indicators to aid in decision-making processes (Bao &amp; Datta, 2018).</w:t>
      </w:r>
    </w:p>
    <w:p w:rsidR="4843D486" w:rsidP="4843D486" w:rsidRDefault="4843D486" w14:paraId="3F75AD14" w14:textId="009679CF">
      <w:pPr>
        <w:pStyle w:val="H2-Heading"/>
      </w:pPr>
      <w:r w:rsidRPr="55E8AE02" w:rsidR="55E8AE02">
        <w:rPr>
          <w:noProof w:val="0"/>
          <w:lang w:val="en-US"/>
        </w:rPr>
        <w:t>Example: sentiment analysis using BERT</w:t>
      </w:r>
    </w:p>
    <w:p w:rsidR="4843D486" w:rsidP="4843D486" w:rsidRDefault="4843D486" w14:paraId="1BD80B37" w14:textId="0EAE54F7">
      <w:pPr>
        <w:spacing w:before="0" w:beforeAutospacing="off" w:after="0" w:afterAutospacing="off"/>
      </w:pPr>
      <w:r w:rsidRPr="4843D486" w:rsidR="4843D486">
        <w:rPr>
          <w:rFonts w:ascii="Calibri" w:hAnsi="Calibri" w:eastAsia="Calibri" w:cs="Calibri"/>
          <w:b w:val="1"/>
          <w:bCs w:val="1"/>
          <w:noProof w:val="0"/>
          <w:sz w:val="22"/>
          <w:szCs w:val="22"/>
          <w:lang w:val="en-US"/>
        </w:rPr>
        <w:t>Introduction:</w:t>
      </w:r>
      <w:r w:rsidRPr="4843D486" w:rsidR="4843D486">
        <w:rPr>
          <w:rFonts w:ascii="Calibri" w:hAnsi="Calibri" w:eastAsia="Calibri" w:cs="Calibri"/>
          <w:noProof w:val="0"/>
          <w:sz w:val="22"/>
          <w:szCs w:val="22"/>
          <w:lang w:val="en-US"/>
        </w:rPr>
        <w:t xml:space="preserve"> Sentiment analysis is a common NLP task where the goal is to </w:t>
      </w:r>
      <w:r w:rsidRPr="4843D486" w:rsidR="4843D486">
        <w:rPr>
          <w:rFonts w:ascii="Calibri" w:hAnsi="Calibri" w:eastAsia="Calibri" w:cs="Calibri"/>
          <w:noProof w:val="0"/>
          <w:sz w:val="22"/>
          <w:szCs w:val="22"/>
          <w:lang w:val="en-US"/>
        </w:rPr>
        <w:t>determine</w:t>
      </w:r>
      <w:r w:rsidRPr="4843D486" w:rsidR="4843D486">
        <w:rPr>
          <w:rFonts w:ascii="Calibri" w:hAnsi="Calibri" w:eastAsia="Calibri" w:cs="Calibri"/>
          <w:noProof w:val="0"/>
          <w:sz w:val="22"/>
          <w:szCs w:val="22"/>
          <w:lang w:val="en-US"/>
        </w:rPr>
        <w:t xml:space="preserve"> the emotional tone behind a series of words. This is useful for </w:t>
      </w:r>
      <w:r w:rsidRPr="4843D486" w:rsidR="4843D486">
        <w:rPr>
          <w:rFonts w:ascii="Calibri" w:hAnsi="Calibri" w:eastAsia="Calibri" w:cs="Calibri"/>
          <w:noProof w:val="0"/>
          <w:sz w:val="22"/>
          <w:szCs w:val="22"/>
          <w:lang w:val="en-US"/>
        </w:rPr>
        <w:t>determining</w:t>
      </w:r>
      <w:r w:rsidRPr="4843D486" w:rsidR="4843D486">
        <w:rPr>
          <w:rFonts w:ascii="Calibri" w:hAnsi="Calibri" w:eastAsia="Calibri" w:cs="Calibri"/>
          <w:noProof w:val="0"/>
          <w:sz w:val="22"/>
          <w:szCs w:val="22"/>
          <w:lang w:val="en-US"/>
        </w:rPr>
        <w:t xml:space="preserve"> the overall opinion from user feedback, social media posts, etc. </w:t>
      </w:r>
      <w:r w:rsidRPr="4843D486" w:rsidR="4843D486">
        <w:rPr>
          <w:rFonts w:ascii="Calibri" w:hAnsi="Calibri" w:eastAsia="Calibri" w:cs="Calibri"/>
          <w:noProof w:val="0"/>
          <w:sz w:val="22"/>
          <w:szCs w:val="22"/>
          <w:lang w:val="en-US"/>
        </w:rPr>
        <w:t>We'll</w:t>
      </w:r>
      <w:r w:rsidRPr="4843D486" w:rsidR="4843D486">
        <w:rPr>
          <w:rFonts w:ascii="Calibri" w:hAnsi="Calibri" w:eastAsia="Calibri" w:cs="Calibri"/>
          <w:noProof w:val="0"/>
          <w:sz w:val="22"/>
          <w:szCs w:val="22"/>
          <w:lang w:val="en-US"/>
        </w:rPr>
        <w:t xml:space="preserve"> use a pretrained BERT (Bidirectional Encoder Representations from Transformers) model, which is widely recognized for its effectiveness in NLP tasks.</w:t>
      </w:r>
    </w:p>
    <w:p w:rsidR="4843D486" w:rsidP="4843D486" w:rsidRDefault="4843D486" w14:paraId="182734BC" w14:textId="267D3EF2">
      <w:pPr>
        <w:pStyle w:val="H3-Subheading"/>
      </w:pPr>
      <w:r w:rsidRPr="4843D486" w:rsidR="4843D486">
        <w:rPr>
          <w:noProof w:val="0"/>
          <w:lang w:val="en-US"/>
        </w:rPr>
        <w:t>Python Code Example Using Hugging Face's Transformers Library</w:t>
      </w:r>
    </w:p>
    <w:p w:rsidR="4843D486" w:rsidP="4843D486" w:rsidRDefault="4843D486" w14:paraId="7DD5FB9B" w14:textId="593A04EA">
      <w:pPr>
        <w:spacing w:before="0" w:beforeAutospacing="off" w:after="0" w:afterAutospacing="off"/>
      </w:pPr>
      <w:r w:rsidRPr="4843D486" w:rsidR="4843D486">
        <w:rPr>
          <w:rFonts w:ascii="Calibri" w:hAnsi="Calibri" w:eastAsia="Calibri" w:cs="Calibri"/>
          <w:noProof w:val="0"/>
          <w:sz w:val="22"/>
          <w:szCs w:val="22"/>
          <w:lang w:val="en-US"/>
        </w:rPr>
        <w:t xml:space="preserve"> </w:t>
      </w:r>
    </w:p>
    <w:p w:rsidR="4843D486" w:rsidP="4843D486" w:rsidRDefault="4843D486" w14:paraId="713B0C4B" w14:textId="186A15E9">
      <w:pPr>
        <w:pStyle w:val="P-Source"/>
        <w:suppressLineNumbers w:val="0"/>
        <w:shd w:val="clear" w:color="auto" w:fill="auto"/>
        <w:bidi w:val="0"/>
        <w:spacing w:before="0" w:beforeAutospacing="off" w:after="160" w:afterAutospacing="off" w:line="259" w:lineRule="auto"/>
        <w:ind w:left="0" w:right="0"/>
        <w:jc w:val="left"/>
        <w:rPr>
          <w:noProof w:val="0"/>
          <w:lang w:val="en-US"/>
        </w:rPr>
      </w:pPr>
      <w:r w:rsidRPr="4843D486" w:rsidR="4843D486">
        <w:rPr>
          <w:noProof w:val="0"/>
          <w:lang w:val="en-US"/>
        </w:rPr>
        <w:t>`` python</w:t>
      </w:r>
    </w:p>
    <w:p w:rsidR="4843D486" w:rsidP="4843D486" w:rsidRDefault="4843D486" w14:paraId="4AB142E1" w14:textId="2E8B52CE">
      <w:pPr>
        <w:pStyle w:val="P-Source"/>
        <w:suppressLineNumbers w:val="0"/>
        <w:shd w:val="clear" w:color="auto" w:fill="auto"/>
        <w:bidi w:val="0"/>
        <w:spacing w:before="0" w:beforeAutospacing="off" w:after="160" w:afterAutospacing="off" w:line="259" w:lineRule="auto"/>
        <w:ind w:left="0" w:right="0"/>
        <w:jc w:val="left"/>
        <w:rPr>
          <w:noProof w:val="0"/>
          <w:lang w:val="en-US"/>
        </w:rPr>
      </w:pPr>
      <w:r>
        <w:br/>
      </w:r>
      <w:r w:rsidRPr="4843D486" w:rsidR="4843D486">
        <w:rPr>
          <w:noProof w:val="0"/>
          <w:lang w:val="en-US"/>
        </w:rPr>
        <w:t xml:space="preserve"> from transformers import </w:t>
      </w:r>
      <w:r w:rsidRPr="4843D486" w:rsidR="4843D486">
        <w:rPr>
          <w:noProof w:val="0"/>
          <w:lang w:val="en-US"/>
        </w:rPr>
        <w:t>BertTokenizer</w:t>
      </w:r>
      <w:r w:rsidRPr="4843D486" w:rsidR="4843D486">
        <w:rPr>
          <w:noProof w:val="0"/>
          <w:lang w:val="en-US"/>
        </w:rPr>
        <w:t>, BertForSequenceClassification</w:t>
      </w:r>
      <w:r>
        <w:br/>
      </w:r>
      <w:r w:rsidRPr="4843D486" w:rsidR="4843D486">
        <w:rPr>
          <w:noProof w:val="0"/>
          <w:lang w:val="en-US"/>
        </w:rPr>
        <w:t xml:space="preserve"> from transformers import pipeline</w:t>
      </w:r>
    </w:p>
    <w:p w:rsidR="4843D486" w:rsidP="4843D486" w:rsidRDefault="4843D486" w14:paraId="5753C7C6" w14:textId="18DF5722">
      <w:pPr>
        <w:pStyle w:val="P-Source"/>
        <w:suppressLineNumbers w:val="0"/>
        <w:shd w:val="clear" w:color="auto" w:fill="auto"/>
        <w:bidi w:val="0"/>
        <w:spacing w:before="0" w:beforeAutospacing="off" w:after="160" w:afterAutospacing="off" w:line="259" w:lineRule="auto"/>
        <w:ind w:left="0" w:right="0"/>
        <w:jc w:val="left"/>
        <w:rPr>
          <w:noProof w:val="0"/>
          <w:lang w:val="en-US"/>
        </w:rPr>
      </w:pPr>
      <w:r w:rsidRPr="4843D486" w:rsidR="4843D486">
        <w:rPr>
          <w:noProof w:val="0"/>
          <w:lang w:val="en-US"/>
        </w:rPr>
        <w:t xml:space="preserve"> tokenizer = </w:t>
      </w:r>
      <w:r w:rsidRPr="4843D486" w:rsidR="4843D486">
        <w:rPr>
          <w:noProof w:val="0"/>
          <w:lang w:val="en-US"/>
        </w:rPr>
        <w:t>BertTokenizer.from_pretrained</w:t>
      </w:r>
      <w:r w:rsidRPr="4843D486" w:rsidR="4843D486">
        <w:rPr>
          <w:noProof w:val="0"/>
          <w:lang w:val="en-US"/>
        </w:rPr>
        <w:t>('</w:t>
      </w:r>
      <w:r w:rsidRPr="4843D486" w:rsidR="4843D486">
        <w:rPr>
          <w:noProof w:val="0"/>
          <w:lang w:val="en-US"/>
        </w:rPr>
        <w:t>bert</w:t>
      </w:r>
      <w:r w:rsidRPr="4843D486" w:rsidR="4843D486">
        <w:rPr>
          <w:noProof w:val="0"/>
          <w:lang w:val="en-US"/>
        </w:rPr>
        <w:t>-base-uncased')</w:t>
      </w:r>
      <w:r>
        <w:br/>
      </w:r>
      <w:r w:rsidRPr="4843D486" w:rsidR="4843D486">
        <w:rPr>
          <w:noProof w:val="0"/>
          <w:lang w:val="en-US"/>
        </w:rPr>
        <w:t xml:space="preserve"> model = </w:t>
      </w:r>
      <w:r w:rsidRPr="4843D486" w:rsidR="4843D486">
        <w:rPr>
          <w:noProof w:val="0"/>
          <w:lang w:val="en-US"/>
        </w:rPr>
        <w:t>BertForSequenceClassification.from_pretrained</w:t>
      </w:r>
      <w:r w:rsidRPr="4843D486" w:rsidR="4843D486">
        <w:rPr>
          <w:noProof w:val="0"/>
          <w:lang w:val="en-US"/>
        </w:rPr>
        <w:t>('</w:t>
      </w:r>
      <w:r w:rsidRPr="4843D486" w:rsidR="4843D486">
        <w:rPr>
          <w:noProof w:val="0"/>
          <w:lang w:val="en-US"/>
        </w:rPr>
        <w:t>bert</w:t>
      </w:r>
      <w:r w:rsidRPr="4843D486" w:rsidR="4843D486">
        <w:rPr>
          <w:noProof w:val="0"/>
          <w:lang w:val="en-US"/>
        </w:rPr>
        <w:t>-base-uncased')</w:t>
      </w:r>
    </w:p>
    <w:p w:rsidR="4843D486" w:rsidP="4843D486" w:rsidRDefault="4843D486" w14:paraId="1E036EB0" w14:textId="1802C8D7">
      <w:pPr>
        <w:pStyle w:val="P-Source"/>
        <w:suppressLineNumbers w:val="0"/>
        <w:shd w:val="clear" w:color="auto" w:fill="auto"/>
        <w:bidi w:val="0"/>
        <w:spacing w:before="0" w:beforeAutospacing="off" w:after="160" w:afterAutospacing="off" w:line="259" w:lineRule="auto"/>
        <w:ind w:left="0" w:right="0"/>
        <w:jc w:val="left"/>
        <w:rPr>
          <w:noProof w:val="0"/>
          <w:lang w:val="en-US"/>
        </w:rPr>
      </w:pPr>
      <w:r w:rsidRPr="4843D486" w:rsidR="4843D486">
        <w:rPr>
          <w:noProof w:val="0"/>
          <w:lang w:val="en-US"/>
        </w:rPr>
        <w:t xml:space="preserve"> </w:t>
      </w:r>
      <w:r w:rsidRPr="4843D486" w:rsidR="4843D486">
        <w:rPr>
          <w:noProof w:val="0"/>
          <w:lang w:val="en-US"/>
        </w:rPr>
        <w:t>nlp</w:t>
      </w:r>
      <w:r w:rsidRPr="4843D486" w:rsidR="4843D486">
        <w:rPr>
          <w:noProof w:val="0"/>
          <w:lang w:val="en-US"/>
        </w:rPr>
        <w:t xml:space="preserve"> = </w:t>
      </w:r>
      <w:r w:rsidRPr="4843D486" w:rsidR="4843D486">
        <w:rPr>
          <w:noProof w:val="0"/>
          <w:lang w:val="en-US"/>
        </w:rPr>
        <w:t>pipeline(</w:t>
      </w:r>
      <w:r w:rsidRPr="4843D486" w:rsidR="4843D486">
        <w:rPr>
          <w:noProof w:val="0"/>
          <w:lang w:val="en-US"/>
        </w:rPr>
        <w:t>"sentiment-analysis", model=model, tokenizer=tokenizer)</w:t>
      </w:r>
    </w:p>
    <w:p w:rsidR="4843D486" w:rsidP="4843D486" w:rsidRDefault="4843D486" w14:paraId="4ABA0D8B" w14:textId="2D102E54">
      <w:pPr>
        <w:pStyle w:val="P-Source"/>
        <w:suppressLineNumbers w:val="0"/>
        <w:shd w:val="clear" w:color="auto" w:fill="auto"/>
        <w:bidi w:val="0"/>
        <w:spacing w:before="0" w:beforeAutospacing="off" w:after="160" w:afterAutospacing="off" w:line="259" w:lineRule="auto"/>
        <w:ind w:left="0" w:right="0"/>
        <w:jc w:val="left"/>
        <w:rPr>
          <w:noProof w:val="0"/>
          <w:lang w:val="en-US"/>
        </w:rPr>
      </w:pP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 xml:space="preserve"> </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example_tex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 xml:space="preserve"> = "Hugging Face Transformers is incredibly simple to use. What an amazing library!"</w:t>
      </w:r>
    </w:p>
    <w:p w:rsidR="4843D486" w:rsidP="4843D486" w:rsidRDefault="4843D486" w14:paraId="469DCD7A" w14:textId="140BFB88">
      <w:pPr>
        <w:pStyle w:val="P-Source"/>
        <w:suppressLineNumbers w:val="0"/>
        <w:shd w:val="clear" w:color="auto" w:fill="auto"/>
        <w:bidi w:val="0"/>
        <w:spacing w:before="0" w:beforeAutospacing="off" w:after="160" w:afterAutospacing="off" w:line="259" w:lineRule="auto"/>
        <w:ind w:left="0" w:right="0"/>
        <w:jc w:val="left"/>
        <w:rPr>
          <w:noProof w:val="0"/>
          <w:lang w:val="en-US"/>
        </w:rPr>
      </w:pPr>
      <w:r>
        <w:br/>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 xml:space="preserve"> result = </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nlp</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example_tex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w:t>
      </w:r>
    </w:p>
    <w:p w:rsidR="4843D486" w:rsidP="4843D486" w:rsidRDefault="4843D486" w14:paraId="2106DE59" w14:textId="56520BC0">
      <w:pPr>
        <w:pStyle w:val="P-Source"/>
        <w:suppressLineNumbers w:val="0"/>
        <w:shd w:val="clear" w:color="auto" w:fill="auto"/>
        <w:bidi w:val="0"/>
        <w:spacing w:before="0" w:beforeAutospacing="off" w:after="160" w:afterAutospacing="off" w:line="259" w:lineRule="auto"/>
        <w:ind w:left="0" w:right="0"/>
        <w:jc w:val="left"/>
        <w:rPr>
          <w:noProof w:val="0"/>
          <w:lang w:val="en-US"/>
        </w:rPr>
      </w:pP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 xml:space="preserve"> </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prin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f"Sentimen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 {resul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0][</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label']}, with a confidence of {result[</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0][</w:t>
      </w: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score']:.4f}")</w:t>
      </w:r>
    </w:p>
    <w:p w:rsidR="4843D486" w:rsidP="4843D486" w:rsidRDefault="4843D486" w14:paraId="52BBBDD1" w14:textId="55F58970">
      <w:pPr>
        <w:spacing w:before="0" w:beforeAutospacing="off" w:after="0" w:afterAutospacing="off"/>
        <w:rPr>
          <w:noProof w:val="0"/>
          <w:lang w:val="en-US"/>
        </w:rPr>
      </w:pPr>
      <w:r w:rsidRPr="4843D486" w:rsidR="4843D486">
        <w:rPr>
          <w:rFonts w:ascii="Courier" w:hAnsi="Courier" w:eastAsia="Arial" w:cs="Consolas" w:asciiTheme="minorAscii" w:hAnsiTheme="minorAscii" w:eastAsiaTheme="minorAscii" w:cstheme="minorBidi"/>
          <w:noProof w:val="0"/>
          <w:color w:val="auto"/>
          <w:sz w:val="22"/>
          <w:szCs w:val="22"/>
          <w:lang w:val="en-US" w:eastAsia="en-US" w:bidi="ar-SA"/>
        </w:rPr>
        <w:t>``</w:t>
      </w:r>
    </w:p>
    <w:p w:rsidR="4843D486" w:rsidP="4843D486" w:rsidRDefault="4843D486" w14:paraId="3EA3D6FD" w14:textId="70FD9703">
      <w:pPr>
        <w:pStyle w:val="H3-Subheading"/>
      </w:pPr>
      <w:r w:rsidRPr="4843D486" w:rsidR="4843D486">
        <w:rPr>
          <w:noProof w:val="0"/>
          <w:lang w:val="en-US"/>
        </w:rPr>
        <w:t>Detailed explanation:</w:t>
      </w:r>
    </w:p>
    <w:p w:rsidR="4843D486" w:rsidP="4843D486" w:rsidRDefault="4843D486" w14:paraId="39023C97" w14:textId="3978196F">
      <w:pPr>
        <w:pStyle w:val="ListParagraph"/>
        <w:numPr>
          <w:ilvl w:val="0"/>
          <w:numId w:val="50"/>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Library Imports:</w:t>
      </w:r>
    </w:p>
    <w:p w:rsidR="4843D486" w:rsidP="4843D486" w:rsidRDefault="4843D486" w14:paraId="63365288" w14:textId="0F553CDB">
      <w:pPr>
        <w:pStyle w:val="ListParagraph"/>
        <w:numPr>
          <w:ilvl w:val="1"/>
          <w:numId w:val="51"/>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We use transformers from Hugging Face, which provides access to BERT and other transformer models along with prebuilt functionalities like tokenization.</w:t>
      </w:r>
    </w:p>
    <w:p w:rsidR="4843D486" w:rsidP="4843D486" w:rsidRDefault="4843D486" w14:paraId="7AD37118" w14:textId="34EC5D26">
      <w:pPr>
        <w:pStyle w:val="ListParagraph"/>
        <w:numPr>
          <w:ilvl w:val="0"/>
          <w:numId w:val="50"/>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Initializing Tokenizer and Model:</w:t>
      </w:r>
    </w:p>
    <w:p w:rsidR="4843D486" w:rsidP="4843D486" w:rsidRDefault="4843D486" w14:paraId="644B1103" w14:textId="505E365F">
      <w:pPr>
        <w:pStyle w:val="ListParagraph"/>
        <w:numPr>
          <w:ilvl w:val="1"/>
          <w:numId w:val="51"/>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 xml:space="preserve">The </w:t>
      </w:r>
      <w:r w:rsidRPr="4843D486" w:rsidR="4843D486">
        <w:rPr>
          <w:rFonts w:ascii="Calibri" w:hAnsi="Calibri" w:eastAsia="Calibri" w:cs="Calibri"/>
          <w:b w:val="0"/>
          <w:bCs w:val="0"/>
          <w:i w:val="0"/>
          <w:iCs w:val="0"/>
          <w:noProof w:val="0"/>
          <w:sz w:val="22"/>
          <w:szCs w:val="22"/>
          <w:lang w:val="en-US"/>
        </w:rPr>
        <w:t>BertTokenizer</w:t>
      </w:r>
      <w:r w:rsidRPr="4843D486" w:rsidR="4843D486">
        <w:rPr>
          <w:rFonts w:ascii="Calibri" w:hAnsi="Calibri" w:eastAsia="Calibri" w:cs="Calibri"/>
          <w:b w:val="0"/>
          <w:bCs w:val="0"/>
          <w:i w:val="0"/>
          <w:iCs w:val="0"/>
          <w:noProof w:val="0"/>
          <w:sz w:val="22"/>
          <w:szCs w:val="22"/>
          <w:lang w:val="en-US"/>
        </w:rPr>
        <w:t xml:space="preserve"> and </w:t>
      </w:r>
      <w:r w:rsidRPr="4843D486" w:rsidR="4843D486">
        <w:rPr>
          <w:rFonts w:ascii="Calibri" w:hAnsi="Calibri" w:eastAsia="Calibri" w:cs="Calibri"/>
          <w:b w:val="0"/>
          <w:bCs w:val="0"/>
          <w:i w:val="0"/>
          <w:iCs w:val="0"/>
          <w:noProof w:val="0"/>
          <w:sz w:val="22"/>
          <w:szCs w:val="22"/>
          <w:lang w:val="en-US"/>
        </w:rPr>
        <w:t>BertForSequenceClassification</w:t>
      </w:r>
      <w:r w:rsidRPr="4843D486" w:rsidR="4843D486">
        <w:rPr>
          <w:rFonts w:ascii="Calibri" w:hAnsi="Calibri" w:eastAsia="Calibri" w:cs="Calibri"/>
          <w:b w:val="0"/>
          <w:bCs w:val="0"/>
          <w:i w:val="0"/>
          <w:iCs w:val="0"/>
          <w:noProof w:val="0"/>
          <w:sz w:val="22"/>
          <w:szCs w:val="22"/>
          <w:lang w:val="en-US"/>
        </w:rPr>
        <w:t xml:space="preserve"> are loaded with a pretrained BERT model (</w:t>
      </w:r>
      <w:r w:rsidRPr="4843D486" w:rsidR="4843D486">
        <w:rPr>
          <w:rFonts w:ascii="Calibri" w:hAnsi="Calibri" w:eastAsia="Calibri" w:cs="Calibri"/>
          <w:b w:val="0"/>
          <w:bCs w:val="0"/>
          <w:i w:val="0"/>
          <w:iCs w:val="0"/>
          <w:noProof w:val="0"/>
          <w:sz w:val="22"/>
          <w:szCs w:val="22"/>
          <w:lang w:val="en-US"/>
        </w:rPr>
        <w:t>bert</w:t>
      </w:r>
      <w:r w:rsidRPr="4843D486" w:rsidR="4843D486">
        <w:rPr>
          <w:rFonts w:ascii="Calibri" w:hAnsi="Calibri" w:eastAsia="Calibri" w:cs="Calibri"/>
          <w:b w:val="0"/>
          <w:bCs w:val="0"/>
          <w:i w:val="0"/>
          <w:iCs w:val="0"/>
          <w:noProof w:val="0"/>
          <w:sz w:val="22"/>
          <w:szCs w:val="22"/>
          <w:lang w:val="en-US"/>
        </w:rPr>
        <w:t>-base-uncased). This model has been trained on a large corpus of uncapitalized English text and is adapted for sequence classification tasks.</w:t>
      </w:r>
    </w:p>
    <w:p w:rsidR="4843D486" w:rsidP="4843D486" w:rsidRDefault="4843D486" w14:paraId="70A38DB7" w14:textId="6D0D0C5A">
      <w:pPr>
        <w:pStyle w:val="ListParagraph"/>
        <w:numPr>
          <w:ilvl w:val="0"/>
          <w:numId w:val="50"/>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Setting up the Pipeline:</w:t>
      </w:r>
    </w:p>
    <w:p w:rsidR="4843D486" w:rsidP="4843D486" w:rsidRDefault="4843D486" w14:paraId="17ADED86" w14:textId="2C5F2102">
      <w:pPr>
        <w:pStyle w:val="ListParagraph"/>
        <w:numPr>
          <w:ilvl w:val="1"/>
          <w:numId w:val="51"/>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The pipeline function simplifies the application of tokenization, model prediction, and output generation. We specify the task as "sentiment-analysis".</w:t>
      </w:r>
    </w:p>
    <w:p w:rsidR="4843D486" w:rsidP="4843D486" w:rsidRDefault="4843D486" w14:paraId="5D367AC9" w14:textId="73EC02B1">
      <w:pPr>
        <w:pStyle w:val="ListParagraph"/>
        <w:numPr>
          <w:ilvl w:val="0"/>
          <w:numId w:val="50"/>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Running the Model:</w:t>
      </w:r>
    </w:p>
    <w:p w:rsidR="4843D486" w:rsidP="4843D486" w:rsidRDefault="4843D486" w14:paraId="496636F8" w14:textId="1EC96CC6">
      <w:pPr>
        <w:pStyle w:val="ListParagraph"/>
        <w:numPr>
          <w:ilvl w:val="1"/>
          <w:numId w:val="51"/>
        </w:numPr>
        <w:spacing w:before="0" w:beforeAutospacing="off" w:after="0" w:afterAutospacing="off"/>
        <w:rPr>
          <w:rFonts w:ascii="Calibri" w:hAnsi="Calibri" w:eastAsia="Calibri" w:cs="Calibri"/>
          <w:b w:val="0"/>
          <w:bCs w:val="0"/>
          <w:i w:val="0"/>
          <w:iCs w:val="0"/>
          <w:noProof w:val="0"/>
          <w:sz w:val="22"/>
          <w:szCs w:val="22"/>
          <w:lang w:val="en-US"/>
        </w:rPr>
      </w:pPr>
      <w:r w:rsidRPr="4843D486" w:rsidR="4843D486">
        <w:rPr>
          <w:rFonts w:ascii="Calibri" w:hAnsi="Calibri" w:eastAsia="Calibri" w:cs="Calibri"/>
          <w:b w:val="0"/>
          <w:bCs w:val="0"/>
          <w:i w:val="0"/>
          <w:iCs w:val="0"/>
          <w:noProof w:val="0"/>
          <w:sz w:val="22"/>
          <w:szCs w:val="22"/>
          <w:lang w:val="en-US"/>
        </w:rPr>
        <w:t>We input an example sentence to the model. The pipeline processes the text, classifies it, and returns the sentiment along with the confidence score.</w:t>
      </w:r>
    </w:p>
    <w:p w:rsidR="4843D486" w:rsidP="4843D486" w:rsidRDefault="4843D486" w14:paraId="6756960E" w14:textId="323C8667">
      <w:pPr>
        <w:spacing w:before="0" w:beforeAutospacing="off" w:after="0" w:afterAutospacing="off"/>
        <w:rPr>
          <w:rFonts w:ascii="Calibri" w:hAnsi="Calibri" w:eastAsia="Calibri" w:cs="Calibri"/>
          <w:b w:val="0"/>
          <w:bCs w:val="0"/>
          <w:noProof w:val="0"/>
          <w:sz w:val="24"/>
          <w:szCs w:val="24"/>
          <w:lang w:val="en-US"/>
        </w:rPr>
      </w:pPr>
    </w:p>
    <w:p w:rsidR="4843D486" w:rsidP="4843D486" w:rsidRDefault="4843D486" w14:paraId="15F09401" w14:textId="327922FB">
      <w:pPr>
        <w:pStyle w:val="P-CalloutHeading"/>
        <w:rPr>
          <w:rFonts w:ascii="Calibri" w:hAnsi="Calibri" w:eastAsia="Calibri" w:cs="Calibri"/>
          <w:b w:val="1"/>
          <w:bCs w:val="1"/>
          <w:noProof w:val="0"/>
          <w:sz w:val="24"/>
          <w:szCs w:val="24"/>
          <w:lang w:val="en-US"/>
        </w:rPr>
      </w:pPr>
      <w:r w:rsidRPr="4843D486" w:rsidR="4843D486">
        <w:rPr>
          <w:noProof w:val="0"/>
          <w:lang w:val="en-US"/>
        </w:rPr>
        <w:t>Recommendations to Illustrate the code with graphics</w:t>
      </w:r>
    </w:p>
    <w:p w:rsidR="4843D486" w:rsidP="4843D486" w:rsidRDefault="4843D486" w14:paraId="7C0E1633" w14:textId="57EBF7C4">
      <w:pPr>
        <w:pStyle w:val="P-Callout"/>
        <w:numPr>
          <w:ilvl w:val="0"/>
          <w:numId w:val="53"/>
        </w:numPr>
        <w:rPr>
          <w:rFonts w:ascii="Calibri" w:hAnsi="Calibri" w:eastAsia="Calibri" w:cs="Calibri"/>
          <w:b w:val="0"/>
          <w:bCs w:val="0"/>
          <w:i w:val="0"/>
          <w:iCs w:val="0"/>
          <w:noProof w:val="0"/>
          <w:sz w:val="22"/>
          <w:szCs w:val="22"/>
          <w:lang w:val="en-US"/>
        </w:rPr>
      </w:pPr>
      <w:r w:rsidRPr="4843D486" w:rsidR="4843D486">
        <w:rPr>
          <w:noProof w:val="0"/>
          <w:lang w:val="en-US"/>
        </w:rPr>
        <w:t>Flowchart of the Sentiment Analysis Process:</w:t>
      </w:r>
    </w:p>
    <w:p w:rsidR="4843D486" w:rsidP="4843D486" w:rsidRDefault="4843D486" w14:paraId="770F3B76" w14:textId="523C2A3C">
      <w:pPr>
        <w:pStyle w:val="P-Callout"/>
        <w:numPr>
          <w:ilvl w:val="1"/>
          <w:numId w:val="53"/>
        </w:numPr>
        <w:rPr>
          <w:rFonts w:ascii="Calibri" w:hAnsi="Calibri" w:eastAsia="Calibri" w:cs="Calibri"/>
          <w:b w:val="0"/>
          <w:bCs w:val="0"/>
          <w:i w:val="0"/>
          <w:iCs w:val="0"/>
          <w:noProof w:val="0"/>
          <w:sz w:val="22"/>
          <w:szCs w:val="22"/>
          <w:lang w:val="en-US"/>
        </w:rPr>
      </w:pPr>
      <w:r w:rsidRPr="4843D486" w:rsidR="4843D486">
        <w:rPr>
          <w:noProof w:val="0"/>
          <w:lang w:val="en-US"/>
        </w:rPr>
        <w:t>Illustrate how the input text is tokenized, processed by BERT, and how the output sentiment is generated.</w:t>
      </w:r>
    </w:p>
    <w:p w:rsidR="4843D486" w:rsidP="4843D486" w:rsidRDefault="4843D486" w14:paraId="15A5B7AE" w14:textId="4C148660">
      <w:pPr>
        <w:pStyle w:val="P-Callout"/>
        <w:numPr>
          <w:ilvl w:val="0"/>
          <w:numId w:val="53"/>
        </w:numPr>
        <w:rPr>
          <w:rFonts w:ascii="Calibri" w:hAnsi="Calibri" w:eastAsia="Calibri" w:cs="Calibri"/>
          <w:b w:val="0"/>
          <w:bCs w:val="0"/>
          <w:i w:val="0"/>
          <w:iCs w:val="0"/>
          <w:noProof w:val="0"/>
          <w:sz w:val="22"/>
          <w:szCs w:val="22"/>
          <w:lang w:val="en-US"/>
        </w:rPr>
      </w:pPr>
      <w:r w:rsidRPr="4843D486" w:rsidR="4843D486">
        <w:rPr>
          <w:noProof w:val="0"/>
          <w:lang w:val="en-US"/>
        </w:rPr>
        <w:t>BERT Model Architecture:</w:t>
      </w:r>
    </w:p>
    <w:p w:rsidR="4843D486" w:rsidP="4843D486" w:rsidRDefault="4843D486" w14:paraId="031A50A4" w14:textId="5C48A8CD">
      <w:pPr>
        <w:pStyle w:val="P-Callout"/>
        <w:numPr>
          <w:ilvl w:val="1"/>
          <w:numId w:val="53"/>
        </w:numPr>
        <w:rPr>
          <w:rFonts w:ascii="Calibri" w:hAnsi="Calibri" w:eastAsia="Calibri" w:cs="Calibri"/>
          <w:b w:val="0"/>
          <w:bCs w:val="0"/>
          <w:i w:val="0"/>
          <w:iCs w:val="0"/>
          <w:noProof w:val="0"/>
          <w:sz w:val="22"/>
          <w:szCs w:val="22"/>
          <w:lang w:val="en-US"/>
        </w:rPr>
      </w:pPr>
      <w:r w:rsidRPr="4843D486" w:rsidR="4843D486">
        <w:rPr>
          <w:noProof w:val="0"/>
          <w:lang w:val="en-US"/>
        </w:rPr>
        <w:t>A diagram showing the internal architecture of BERT, highlighting the attention mechanisms and how they contribute to understanding the context in the input text.</w:t>
      </w:r>
    </w:p>
    <w:p w:rsidR="4843D486" w:rsidP="4843D486" w:rsidRDefault="4843D486" w14:paraId="280821C8" w14:textId="6C57E8AB">
      <w:pPr>
        <w:pStyle w:val="P-Callout"/>
        <w:numPr>
          <w:ilvl w:val="0"/>
          <w:numId w:val="53"/>
        </w:numPr>
        <w:rPr>
          <w:rFonts w:ascii="Calibri" w:hAnsi="Calibri" w:eastAsia="Calibri" w:cs="Calibri"/>
          <w:b w:val="0"/>
          <w:bCs w:val="0"/>
          <w:i w:val="0"/>
          <w:iCs w:val="0"/>
          <w:noProof w:val="0"/>
          <w:sz w:val="22"/>
          <w:szCs w:val="22"/>
          <w:lang w:val="en-US"/>
        </w:rPr>
      </w:pPr>
      <w:r w:rsidRPr="4843D486" w:rsidR="4843D486">
        <w:rPr>
          <w:noProof w:val="0"/>
          <w:lang w:val="en-US"/>
        </w:rPr>
        <w:t>Results Visualization:</w:t>
      </w:r>
    </w:p>
    <w:p w:rsidR="4843D486" w:rsidP="4843D486" w:rsidRDefault="4843D486" w14:paraId="392EFF8F" w14:textId="38D6B3D4">
      <w:pPr>
        <w:pStyle w:val="P-Callout"/>
        <w:numPr>
          <w:ilvl w:val="1"/>
          <w:numId w:val="53"/>
        </w:numPr>
        <w:suppressLineNumbers w:val="0"/>
        <w:shd w:val="clear" w:color="auto" w:fill="E2EFD9" w:themeFill="accent6" w:themeFillTint="33"/>
        <w:bidi w:val="0"/>
        <w:spacing w:before="120" w:beforeAutospacing="off" w:after="360" w:afterAutospacing="off" w:line="259" w:lineRule="auto"/>
        <w:ind w:right="0"/>
        <w:jc w:val="left"/>
        <w:rPr>
          <w:noProof w:val="0"/>
          <w:lang w:val="en-US"/>
        </w:rPr>
      </w:pPr>
      <w:r w:rsidRPr="4843D486" w:rsidR="4843D486">
        <w:rPr>
          <w:noProof w:val="0"/>
          <w:lang w:val="en-US"/>
        </w:rPr>
        <w:t xml:space="preserve">Graphs or charts that show sentiment analysis results on various sample texts to </w:t>
      </w:r>
      <w:r w:rsidRPr="4843D486" w:rsidR="4843D486">
        <w:rPr>
          <w:noProof w:val="0"/>
          <w:lang w:val="en-US"/>
        </w:rPr>
        <w:t>demonstrate</w:t>
      </w:r>
      <w:r w:rsidRPr="4843D486" w:rsidR="4843D486">
        <w:rPr>
          <w:noProof w:val="0"/>
          <w:lang w:val="en-US"/>
        </w:rPr>
        <w:t xml:space="preserve"> the effectiveness of the model.</w:t>
      </w:r>
    </w:p>
    <w:p w:rsidR="4843D486" w:rsidP="4843D486" w:rsidRDefault="4843D486" w14:paraId="7226F5D4" w14:textId="24EFCE1B">
      <w:pPr>
        <w:pStyle w:val="P-CalloutHeading"/>
        <w:rPr>
          <w:noProof w:val="0"/>
          <w:lang w:val="en-US"/>
        </w:rPr>
      </w:pPr>
      <w:r w:rsidRPr="4843D486" w:rsidR="4843D486">
        <w:rPr>
          <w:noProof w:val="0"/>
          <w:lang w:val="en-US"/>
        </w:rPr>
        <w:t>Recommended Graphics and Illustrations for this section</w:t>
      </w:r>
    </w:p>
    <w:p w:rsidR="4843D486" w:rsidP="4843D486" w:rsidRDefault="4843D486" w14:paraId="0A8EC3C4" w14:textId="667EB910">
      <w:pPr>
        <w:pStyle w:val="P-Callout"/>
        <w:rPr>
          <w:rFonts w:ascii="Calibri" w:hAnsi="Calibri" w:eastAsia="Calibri" w:cs="Calibri"/>
          <w:b w:val="1"/>
          <w:bCs w:val="1"/>
          <w:i w:val="0"/>
          <w:iCs w:val="0"/>
          <w:noProof w:val="0"/>
          <w:sz w:val="22"/>
          <w:szCs w:val="22"/>
          <w:lang w:val="en-US"/>
        </w:rPr>
      </w:pPr>
      <w:r w:rsidRPr="4843D486" w:rsidR="4843D486">
        <w:rPr>
          <w:noProof w:val="0"/>
          <w:lang w:val="en-US"/>
        </w:rPr>
        <w:t>Timeline of NLP Evolution:</w:t>
      </w:r>
    </w:p>
    <w:p w:rsidR="4843D486" w:rsidP="4843D486" w:rsidRDefault="4843D486" w14:paraId="59366607" w14:textId="22A0466C">
      <w:pPr>
        <w:pStyle w:val="P-Callout"/>
        <w:rPr>
          <w:rFonts w:ascii="Calibri" w:hAnsi="Calibri" w:eastAsia="Calibri" w:cs="Calibri"/>
          <w:b w:val="1"/>
          <w:bCs w:val="1"/>
          <w:i w:val="0"/>
          <w:iCs w:val="0"/>
          <w:noProof w:val="0"/>
          <w:sz w:val="22"/>
          <w:szCs w:val="22"/>
          <w:lang w:val="en-US"/>
        </w:rPr>
      </w:pPr>
      <w:r w:rsidRPr="4843D486" w:rsidR="4843D486">
        <w:rPr>
          <w:noProof w:val="0"/>
          <w:lang w:val="en-US"/>
        </w:rPr>
        <w:t>A visual timeline that highlights key milestones in NLP, from early rule-based systems to the latest deep learning models. This illustration will help readers visualize the rapid evolution of NLP technologies and their increasing complexity and capabilities.</w:t>
      </w:r>
    </w:p>
    <w:p w:rsidR="4843D486" w:rsidP="4843D486" w:rsidRDefault="4843D486" w14:paraId="527E9D69" w14:textId="25B9065F">
      <w:pPr>
        <w:pStyle w:val="P-Callout"/>
        <w:rPr>
          <w:rFonts w:ascii="Calibri" w:hAnsi="Calibri" w:eastAsia="Calibri" w:cs="Calibri"/>
          <w:b w:val="1"/>
          <w:bCs w:val="1"/>
          <w:i w:val="0"/>
          <w:iCs w:val="0"/>
          <w:noProof w:val="0"/>
          <w:sz w:val="22"/>
          <w:szCs w:val="22"/>
          <w:lang w:val="en-US"/>
        </w:rPr>
      </w:pPr>
      <w:r w:rsidRPr="4843D486" w:rsidR="4843D486">
        <w:rPr>
          <w:noProof w:val="0"/>
          <w:lang w:val="en-US"/>
        </w:rPr>
        <w:t>Architecture Diagrams of NLP Models:</w:t>
      </w:r>
    </w:p>
    <w:p w:rsidR="4843D486" w:rsidP="4843D486" w:rsidRDefault="4843D486" w14:paraId="587DFAE8" w14:textId="58C7922F">
      <w:pPr>
        <w:pStyle w:val="P-Callout"/>
        <w:rPr>
          <w:rFonts w:ascii="Calibri" w:hAnsi="Calibri" w:eastAsia="Calibri" w:cs="Calibri"/>
          <w:b w:val="1"/>
          <w:bCs w:val="1"/>
          <w:i w:val="0"/>
          <w:iCs w:val="0"/>
          <w:noProof w:val="0"/>
          <w:sz w:val="22"/>
          <w:szCs w:val="22"/>
          <w:lang w:val="en-US"/>
        </w:rPr>
      </w:pPr>
      <w:r w:rsidRPr="4843D486" w:rsidR="4843D486">
        <w:rPr>
          <w:noProof w:val="0"/>
          <w:lang w:val="en-US"/>
        </w:rPr>
        <w:t>Detailed diagrams of LSTM and Transformer architectures, providing a clear visual understanding of how deep learning has transformed NLP. These diagrams should highlight components like attention mechanisms that are crucial for processing language.</w:t>
      </w:r>
    </w:p>
    <w:p w:rsidR="4843D486" w:rsidP="4843D486" w:rsidRDefault="4843D486" w14:paraId="7021AADE" w14:textId="781F9F83">
      <w:pPr>
        <w:pStyle w:val="P-Callout"/>
        <w:rPr>
          <w:rFonts w:ascii="Calibri" w:hAnsi="Calibri" w:eastAsia="Calibri" w:cs="Calibri"/>
          <w:b w:val="1"/>
          <w:bCs w:val="1"/>
          <w:i w:val="0"/>
          <w:iCs w:val="0"/>
          <w:noProof w:val="0"/>
          <w:sz w:val="22"/>
          <w:szCs w:val="22"/>
          <w:lang w:val="en-US"/>
        </w:rPr>
      </w:pPr>
      <w:r w:rsidRPr="4843D486" w:rsidR="4843D486">
        <w:rPr>
          <w:noProof w:val="0"/>
          <w:lang w:val="en-US"/>
        </w:rPr>
        <w:t>Case Study Infographics:</w:t>
      </w:r>
    </w:p>
    <w:p w:rsidR="4843D486" w:rsidP="4843D486" w:rsidRDefault="4843D486" w14:paraId="130ABCB5" w14:textId="583125DB">
      <w:pPr>
        <w:pStyle w:val="P-Callout"/>
        <w:rPr>
          <w:rFonts w:ascii="Calibri" w:hAnsi="Calibri" w:eastAsia="Calibri" w:cs="Calibri"/>
          <w:b w:val="1"/>
          <w:bCs w:val="1"/>
          <w:i w:val="0"/>
          <w:iCs w:val="0"/>
          <w:noProof w:val="0"/>
          <w:sz w:val="22"/>
          <w:szCs w:val="22"/>
          <w:lang w:val="en-US"/>
        </w:rPr>
      </w:pPr>
      <w:r w:rsidRPr="4843D486" w:rsidR="4843D486">
        <w:rPr>
          <w:noProof w:val="0"/>
          <w:lang w:val="en-US"/>
        </w:rPr>
        <w:t xml:space="preserve">Infographics </w:t>
      </w:r>
      <w:r w:rsidRPr="4843D486" w:rsidR="4843D486">
        <w:rPr>
          <w:noProof w:val="0"/>
          <w:lang w:val="en-US"/>
        </w:rPr>
        <w:t>showcasing</w:t>
      </w:r>
      <w:r w:rsidRPr="4843D486" w:rsidR="4843D486">
        <w:rPr>
          <w:noProof w:val="0"/>
          <w:lang w:val="en-US"/>
        </w:rPr>
        <w:t xml:space="preserve"> real-world applications of NLP in customer service, healthcare, and finance. Each infographic could detail a specific case study, such as a chatbot interaction, medical text analysis, or sentiment analysis in financial forecasting, illustrating the practical impact of NLP technologies.</w:t>
      </w:r>
    </w:p>
    <w:p w:rsidR="4843D486" w:rsidP="4843D486" w:rsidRDefault="4843D486" w14:paraId="67F7E088" w14:textId="6E14309B">
      <w:pPr>
        <w:pStyle w:val="P-CalloutHeading"/>
      </w:pPr>
      <w:r w:rsidRPr="4843D486" w:rsidR="4843D486">
        <w:rPr>
          <w:noProof w:val="0"/>
          <w:lang w:val="en-US"/>
        </w:rPr>
        <w:t>In-Text Citations and References</w:t>
      </w:r>
    </w:p>
    <w:p w:rsidR="4843D486" w:rsidP="4843D486" w:rsidRDefault="4843D486" w14:paraId="26F0CA94" w14:textId="77AB3390">
      <w:pPr>
        <w:pStyle w:val="P-Callout"/>
        <w:rPr>
          <w:rFonts w:ascii="Calibri" w:hAnsi="Calibri" w:eastAsia="Calibri" w:cs="Calibri"/>
          <w:noProof w:val="0"/>
          <w:sz w:val="22"/>
          <w:szCs w:val="22"/>
          <w:lang w:val="en-US"/>
        </w:rPr>
      </w:pPr>
      <w:r w:rsidRPr="4843D486" w:rsidR="4843D486">
        <w:rPr>
          <w:noProof w:val="0"/>
          <w:lang w:val="en-US"/>
        </w:rPr>
        <w:t>Jurafsky</w:t>
      </w:r>
      <w:r w:rsidRPr="4843D486" w:rsidR="4843D486">
        <w:rPr>
          <w:noProof w:val="0"/>
          <w:lang w:val="en-US"/>
        </w:rPr>
        <w:t xml:space="preserve">, D., &amp; Martin, J. H. (2019). </w:t>
      </w:r>
      <w:r w:rsidRPr="4843D486" w:rsidR="4843D486">
        <w:rPr>
          <w:noProof w:val="0"/>
          <w:lang w:val="en-US"/>
        </w:rPr>
        <w:t>Speech and Language Processing</w:t>
      </w:r>
      <w:r w:rsidRPr="4843D486" w:rsidR="4843D486">
        <w:rPr>
          <w:noProof w:val="0"/>
          <w:lang w:val="en-US"/>
        </w:rPr>
        <w:t>. 3rd ed. Pearson.</w:t>
      </w:r>
    </w:p>
    <w:p w:rsidR="4843D486" w:rsidP="4843D486" w:rsidRDefault="4843D486" w14:paraId="67377311" w14:textId="35199346">
      <w:pPr>
        <w:pStyle w:val="P-Callout"/>
        <w:rPr>
          <w:rFonts w:ascii="Calibri" w:hAnsi="Calibri" w:eastAsia="Calibri" w:cs="Calibri"/>
          <w:noProof w:val="0"/>
          <w:sz w:val="22"/>
          <w:szCs w:val="22"/>
          <w:lang w:val="en-US"/>
        </w:rPr>
      </w:pPr>
      <w:r w:rsidRPr="4843D486" w:rsidR="4843D486">
        <w:rPr>
          <w:noProof w:val="0"/>
          <w:lang w:val="en-US"/>
        </w:rPr>
        <w:t xml:space="preserve">Manning, C. D., Raghavan, P., &amp; Schütze, H. (2008). </w:t>
      </w:r>
      <w:r w:rsidRPr="4843D486" w:rsidR="4843D486">
        <w:rPr>
          <w:noProof w:val="0"/>
          <w:lang w:val="en-US"/>
        </w:rPr>
        <w:t>Introduction to Information Retrieval</w:t>
      </w:r>
      <w:r w:rsidRPr="4843D486" w:rsidR="4843D486">
        <w:rPr>
          <w:noProof w:val="0"/>
          <w:lang w:val="en-US"/>
        </w:rPr>
        <w:t>. Cambridge University Press.</w:t>
      </w:r>
    </w:p>
    <w:p w:rsidR="4843D486" w:rsidP="4843D486" w:rsidRDefault="4843D486" w14:paraId="7DD8C184" w14:textId="1250E382">
      <w:pPr>
        <w:pStyle w:val="P-Callout"/>
        <w:rPr>
          <w:rFonts w:ascii="Calibri" w:hAnsi="Calibri" w:eastAsia="Calibri" w:cs="Calibri"/>
          <w:noProof w:val="0"/>
          <w:sz w:val="22"/>
          <w:szCs w:val="22"/>
          <w:lang w:val="en-US"/>
        </w:rPr>
      </w:pPr>
      <w:r w:rsidRPr="4843D486" w:rsidR="4843D486">
        <w:rPr>
          <w:noProof w:val="0"/>
          <w:lang w:val="en-US"/>
        </w:rPr>
        <w:t xml:space="preserve">Vaswani, A., et al. (2017). "Attention is All You Need." </w:t>
      </w:r>
      <w:r w:rsidRPr="4843D486" w:rsidR="4843D486">
        <w:rPr>
          <w:noProof w:val="0"/>
          <w:lang w:val="en-US"/>
        </w:rPr>
        <w:t>In Proc. of NIPS 2017</w:t>
      </w:r>
      <w:r w:rsidRPr="4843D486" w:rsidR="4843D486">
        <w:rPr>
          <w:noProof w:val="0"/>
          <w:lang w:val="en-US"/>
        </w:rPr>
        <w:t>, pp. 5998-6008.</w:t>
      </w:r>
    </w:p>
    <w:p w:rsidR="4843D486" w:rsidP="4843D486" w:rsidRDefault="4843D486" w14:paraId="4BA19AFB" w14:textId="6E74E5DE">
      <w:pPr>
        <w:pStyle w:val="P-Callout"/>
        <w:rPr>
          <w:rFonts w:ascii="Calibri" w:hAnsi="Calibri" w:eastAsia="Calibri" w:cs="Calibri"/>
          <w:noProof w:val="0"/>
          <w:sz w:val="22"/>
          <w:szCs w:val="22"/>
          <w:lang w:val="en-US"/>
        </w:rPr>
      </w:pPr>
      <w:r w:rsidRPr="4843D486" w:rsidR="4843D486">
        <w:rPr>
          <w:noProof w:val="0"/>
          <w:lang w:val="en-US"/>
        </w:rPr>
        <w:t xml:space="preserve">Brown, T. B., et al. (2020). "Language Models are Few-Shot Learners." </w:t>
      </w:r>
      <w:r w:rsidRPr="4843D486" w:rsidR="4843D486">
        <w:rPr>
          <w:noProof w:val="0"/>
          <w:lang w:val="en-US"/>
        </w:rPr>
        <w:t>arXiv</w:t>
      </w:r>
      <w:r w:rsidRPr="4843D486" w:rsidR="4843D486">
        <w:rPr>
          <w:noProof w:val="0"/>
          <w:lang w:val="en-US"/>
        </w:rPr>
        <w:t xml:space="preserve"> preprint arXiv:2005.14165</w:t>
      </w:r>
      <w:r w:rsidRPr="4843D486" w:rsidR="4843D486">
        <w:rPr>
          <w:noProof w:val="0"/>
          <w:lang w:val="en-US"/>
        </w:rPr>
        <w:t>.</w:t>
      </w:r>
    </w:p>
    <w:p w:rsidR="4843D486" w:rsidP="4843D486" w:rsidRDefault="4843D486" w14:paraId="3055A30D" w14:textId="4F688846">
      <w:pPr>
        <w:pStyle w:val="P-Callout"/>
        <w:rPr>
          <w:rFonts w:ascii="Calibri" w:hAnsi="Calibri" w:eastAsia="Calibri" w:cs="Calibri"/>
          <w:noProof w:val="0"/>
          <w:sz w:val="22"/>
          <w:szCs w:val="22"/>
          <w:lang w:val="en-US"/>
        </w:rPr>
      </w:pPr>
      <w:r w:rsidRPr="4843D486" w:rsidR="4843D486">
        <w:rPr>
          <w:noProof w:val="0"/>
          <w:lang w:val="en-US"/>
        </w:rPr>
        <w:t xml:space="preserve">Esteva, A., et al. (2019). "A Guide to Deep Learning in Healthcare." </w:t>
      </w:r>
      <w:r w:rsidRPr="4843D486" w:rsidR="4843D486">
        <w:rPr>
          <w:noProof w:val="0"/>
          <w:lang w:val="en-US"/>
        </w:rPr>
        <w:t>Nature Medicine</w:t>
      </w:r>
      <w:r w:rsidRPr="4843D486" w:rsidR="4843D486">
        <w:rPr>
          <w:noProof w:val="0"/>
          <w:lang w:val="en-US"/>
        </w:rPr>
        <w:t>, vol. 25, pp. 24-29.</w:t>
      </w:r>
    </w:p>
    <w:p w:rsidR="4843D486" w:rsidP="4843D486" w:rsidRDefault="4843D486" w14:paraId="50AACDFF" w14:textId="335100B4">
      <w:pPr>
        <w:pStyle w:val="P-Callout"/>
        <w:rPr>
          <w:rFonts w:ascii="Calibri" w:hAnsi="Calibri" w:eastAsia="Calibri" w:cs="Calibri"/>
          <w:noProof w:val="0"/>
          <w:sz w:val="22"/>
          <w:szCs w:val="22"/>
          <w:lang w:val="en-US"/>
        </w:rPr>
      </w:pPr>
      <w:r w:rsidRPr="4843D486" w:rsidR="4843D486">
        <w:rPr>
          <w:noProof w:val="0"/>
          <w:lang w:val="en-US"/>
        </w:rPr>
        <w:t xml:space="preserve">Bao, Y., &amp; Datta, A. (2018). "Simultaneously Discovering and Learning New Features for Action Recognition." </w:t>
      </w:r>
      <w:r w:rsidRPr="4843D486" w:rsidR="4843D486">
        <w:rPr>
          <w:noProof w:val="0"/>
          <w:lang w:val="en-US"/>
        </w:rPr>
        <w:t>In Proc. of IEEE Conference on Computer Vision and Pattern Recognition</w:t>
      </w:r>
      <w:r w:rsidRPr="4843D486" w:rsidR="4843D486">
        <w:rPr>
          <w:noProof w:val="0"/>
          <w:lang w:val="en-US"/>
        </w:rPr>
        <w:t>, pp. 779-788.</w:t>
      </w:r>
    </w:p>
    <w:p w:rsidR="4843D486" w:rsidP="4843D486" w:rsidRDefault="4843D486" w14:paraId="790EB33B" w14:textId="6325BD14">
      <w:pPr>
        <w:pStyle w:val="P-CalloutHeading"/>
      </w:pPr>
      <w:r w:rsidRPr="4843D486" w:rsidR="4843D486">
        <w:rPr>
          <w:noProof w:val="0"/>
          <w:lang w:val="en-US"/>
        </w:rPr>
        <w:t xml:space="preserve"> I always include detailed citations, illustrations, and real-world examples to provide a comprehensive overview of NLP's role in AI.</w:t>
      </w:r>
    </w:p>
    <w:p w:rsidR="00A55F8D" w:rsidP="4843D486" w:rsidRDefault="220381DB" w14:paraId="758E3069" w14:textId="5010257D">
      <w:pPr>
        <w:pStyle w:val="H1-Section"/>
        <w:bidi w:val="0"/>
        <w:rPr>
          <w:lang w:val="en-US"/>
        </w:rPr>
      </w:pPr>
      <w:r w:rsidRPr="55E8AE02" w:rsidR="55E8AE02">
        <w:rPr>
          <w:lang w:val="en-GB"/>
        </w:rPr>
        <w:t>Advanced concepts in NLP and deep learning</w:t>
      </w:r>
      <w:r w:rsidRPr="55E8AE02" w:rsidR="55E8AE02">
        <w:rPr>
          <w:lang w:val="en-US"/>
        </w:rPr>
        <w:t xml:space="preserve"> </w:t>
      </w:r>
    </w:p>
    <w:p w:rsidR="4843D486" w:rsidP="4843D486" w:rsidRDefault="4843D486" w14:paraId="215A1C98" w14:textId="29415283">
      <w:pPr>
        <w:pStyle w:val="H2-Heading"/>
      </w:pPr>
      <w:r w:rsidRPr="55E8AE02" w:rsidR="55E8AE02">
        <w:rPr>
          <w:noProof w:val="0"/>
          <w:lang w:val="en-US"/>
        </w:rPr>
        <w:t>Key NLP tasks and their real-world implementation</w:t>
      </w:r>
    </w:p>
    <w:p w:rsidR="4843D486" w:rsidP="4843D486" w:rsidRDefault="4843D486" w14:paraId="1586434F" w14:textId="30992353">
      <w:pPr>
        <w:pStyle w:val="H3-Subheading"/>
        <w:bidi w:val="0"/>
        <w:rPr>
          <w:noProof w:val="0"/>
          <w:lang w:val="en-US"/>
        </w:rPr>
      </w:pPr>
      <w:r w:rsidRPr="4843D486" w:rsidR="4843D486">
        <w:rPr>
          <w:noProof w:val="0"/>
          <w:lang w:val="en-US"/>
        </w:rPr>
        <w:t>Text Classification</w:t>
      </w:r>
      <w:r w:rsidRPr="4843D486" w:rsidR="4843D486">
        <w:rPr>
          <w:noProof w:val="0"/>
          <w:lang w:val="en-US"/>
        </w:rPr>
        <w:t xml:space="preserve"> </w:t>
      </w:r>
    </w:p>
    <w:p w:rsidR="4843D486" w:rsidP="4843D486" w:rsidRDefault="4843D486" w14:paraId="04979818" w14:textId="38869620">
      <w:pPr>
        <w:spacing w:before="0" w:beforeAutospacing="off" w:after="0" w:afterAutospacing="off"/>
      </w:pPr>
      <w:r w:rsidRPr="4843D486" w:rsidR="4843D486">
        <w:rPr>
          <w:rFonts w:ascii="Calibri" w:hAnsi="Calibri" w:eastAsia="Calibri" w:cs="Calibri"/>
          <w:noProof w:val="0"/>
          <w:sz w:val="22"/>
          <w:szCs w:val="22"/>
          <w:lang w:val="en-US"/>
        </w:rPr>
        <w:t xml:space="preserve">Text classification involves categorizing text into predefined groups. It is fundamental in applications such as spam detection, where emails are classified into 'spam' or 'non-spam' categories, and sentiment analysis, where opinions in text are classified as positive, negative, or neutral. For instance, companies use sentiment analysis to </w:t>
      </w:r>
      <w:r w:rsidRPr="4843D486" w:rsidR="4843D486">
        <w:rPr>
          <w:rFonts w:ascii="Calibri" w:hAnsi="Calibri" w:eastAsia="Calibri" w:cs="Calibri"/>
          <w:noProof w:val="0"/>
          <w:sz w:val="22"/>
          <w:szCs w:val="22"/>
          <w:lang w:val="en-US"/>
        </w:rPr>
        <w:t>monitor</w:t>
      </w:r>
      <w:r w:rsidRPr="4843D486" w:rsidR="4843D486">
        <w:rPr>
          <w:rFonts w:ascii="Calibri" w:hAnsi="Calibri" w:eastAsia="Calibri" w:cs="Calibri"/>
          <w:noProof w:val="0"/>
          <w:sz w:val="22"/>
          <w:szCs w:val="22"/>
          <w:lang w:val="en-US"/>
        </w:rPr>
        <w:t xml:space="preserve"> brand sentiment from customer reviews on social media and other online platforms. Advanced deep learning models, such as Convolutional Neural Networks (CNNs) and Recurrent Neural Networks (RNNs), have significantly improved the accuracy and efficiency of these tasks by capturing contextual nuances in text data (Kim, 2014; Zhou et al., 2016).</w:t>
      </w:r>
    </w:p>
    <w:p w:rsidR="4843D486" w:rsidP="4843D486" w:rsidRDefault="4843D486" w14:paraId="10230689" w14:textId="62BC1E0E">
      <w:pPr>
        <w:pStyle w:val="H3-Subheading"/>
        <w:bidi w:val="0"/>
        <w:rPr>
          <w:noProof w:val="0"/>
          <w:lang w:val="en-US"/>
        </w:rPr>
      </w:pPr>
      <w:r w:rsidRPr="4843D486" w:rsidR="4843D486">
        <w:rPr>
          <w:noProof w:val="0"/>
          <w:lang w:val="en-US"/>
        </w:rPr>
        <w:t>Named Entity Recognition (NER)</w:t>
      </w:r>
      <w:r w:rsidRPr="4843D486" w:rsidR="4843D486">
        <w:rPr>
          <w:noProof w:val="0"/>
          <w:lang w:val="en-US"/>
        </w:rPr>
        <w:t xml:space="preserve"> </w:t>
      </w:r>
    </w:p>
    <w:p w:rsidR="4843D486" w:rsidP="4843D486" w:rsidRDefault="4843D486" w14:paraId="2702370A" w14:textId="75976336">
      <w:pPr>
        <w:pStyle w:val="Normal"/>
        <w:suppressLineNumbers w:val="0"/>
        <w:bidi w:val="0"/>
        <w:spacing w:before="0" w:beforeAutospacing="off" w:after="0" w:afterAutospacing="off" w:line="256" w:lineRule="auto"/>
        <w:ind w:left="0" w:right="0"/>
        <w:jc w:val="left"/>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 xml:space="preserve">NER is crucial for information extraction where the aim is to </w:t>
      </w:r>
      <w:r w:rsidRPr="4843D486" w:rsidR="4843D486">
        <w:rPr>
          <w:rFonts w:ascii="Calibri" w:hAnsi="Calibri" w:eastAsia="Calibri" w:cs="Calibri"/>
          <w:noProof w:val="0"/>
          <w:sz w:val="22"/>
          <w:szCs w:val="22"/>
          <w:lang w:val="en-US"/>
        </w:rPr>
        <w:t>identify</w:t>
      </w:r>
      <w:r w:rsidRPr="4843D486" w:rsidR="4843D486">
        <w:rPr>
          <w:rFonts w:ascii="Calibri" w:hAnsi="Calibri" w:eastAsia="Calibri" w:cs="Calibri"/>
          <w:noProof w:val="0"/>
          <w:sz w:val="22"/>
          <w:szCs w:val="22"/>
          <w:lang w:val="en-US"/>
        </w:rPr>
        <w:t xml:space="preserve"> predefined entities in text, such as person names, organizations, locations, and dates. This functionality is pivotal in enhancing content recommendations systems, automating customer support, and streamlining data entry processes in business applications. For example, in automated news aggregation services, NER helps categorize articles by extracting key entities like geopolitical entities and corporate names (Lample et al., 2016).</w:t>
      </w:r>
    </w:p>
    <w:p w:rsidR="4843D486" w:rsidP="4843D486" w:rsidRDefault="4843D486" w14:paraId="68D96108" w14:textId="71846940">
      <w:pPr>
        <w:pStyle w:val="H3-Subheading"/>
      </w:pPr>
      <w:r w:rsidRPr="4843D486" w:rsidR="4843D486">
        <w:rPr>
          <w:noProof w:val="0"/>
          <w:lang w:val="en-US"/>
        </w:rPr>
        <w:t>Sentiment Analysis</w:t>
      </w:r>
    </w:p>
    <w:p w:rsidR="4843D486" w:rsidP="4843D486" w:rsidRDefault="4843D486" w14:paraId="6DE1DDDE" w14:textId="350BD61B">
      <w:pPr>
        <w:spacing w:before="0" w:beforeAutospacing="off" w:after="0" w:afterAutospacing="off"/>
      </w:pPr>
      <w:r w:rsidRPr="4843D486" w:rsidR="4843D486">
        <w:rPr>
          <w:rFonts w:ascii="Calibri" w:hAnsi="Calibri" w:eastAsia="Calibri" w:cs="Calibri"/>
          <w:noProof w:val="0"/>
          <w:sz w:val="22"/>
          <w:szCs w:val="22"/>
          <w:lang w:val="en-US"/>
        </w:rPr>
        <w:t>This involves analyzing text to detect subjective information such as the mood, opinions, and emotions expressed. It is widely used in business analytics to gauge public opinion, in financial markets to predict stock movements based on news sentiment, and in product analytics to understand customer satisfaction. Deep learning techniques, such as Long Short-Term Memory networks (LSTMs), have been effectively applied to improve the accuracy of sentiment detection over large and diverse datasets (Hochreiter &amp; Schmidhuber, 1997).</w:t>
      </w:r>
    </w:p>
    <w:p w:rsidR="4843D486" w:rsidP="4843D486" w:rsidRDefault="4843D486" w14:paraId="58448FAB" w14:textId="238630FF">
      <w:pPr>
        <w:pStyle w:val="H3-Subheading"/>
        <w:bidi w:val="0"/>
        <w:rPr>
          <w:noProof w:val="0"/>
          <w:lang w:val="en-US"/>
        </w:rPr>
      </w:pPr>
      <w:r w:rsidRPr="4843D486" w:rsidR="4843D486">
        <w:rPr>
          <w:noProof w:val="0"/>
          <w:lang w:val="en-US"/>
        </w:rPr>
        <w:t>Transformative Role of Transformer Models in NLP</w:t>
      </w:r>
    </w:p>
    <w:p w:rsidR="4843D486" w:rsidP="4843D486" w:rsidRDefault="4843D486" w14:paraId="0E24CFBF" w14:textId="3B18493D">
      <w:pPr>
        <w:spacing w:before="0" w:beforeAutospacing="off" w:after="0" w:afterAutospacing="off"/>
      </w:pPr>
      <w:r w:rsidRPr="4843D486" w:rsidR="4843D486">
        <w:rPr>
          <w:rFonts w:ascii="Calibri" w:hAnsi="Calibri" w:eastAsia="Calibri" w:cs="Calibri"/>
          <w:noProof w:val="0"/>
          <w:sz w:val="22"/>
          <w:szCs w:val="22"/>
          <w:lang w:val="en-US"/>
        </w:rPr>
        <w:t xml:space="preserve">The introduction of transformer models by Vaswani et al. (2017) marked a revolutionary advancement in NLP. Unlike </w:t>
      </w:r>
      <w:r w:rsidRPr="4843D486" w:rsidR="4843D486">
        <w:rPr>
          <w:rFonts w:ascii="Calibri" w:hAnsi="Calibri" w:eastAsia="Calibri" w:cs="Calibri"/>
          <w:noProof w:val="0"/>
          <w:sz w:val="22"/>
          <w:szCs w:val="22"/>
          <w:lang w:val="en-US"/>
        </w:rPr>
        <w:t>previous</w:t>
      </w:r>
      <w:r w:rsidRPr="4843D486" w:rsidR="4843D486">
        <w:rPr>
          <w:rFonts w:ascii="Calibri" w:hAnsi="Calibri" w:eastAsia="Calibri" w:cs="Calibri"/>
          <w:noProof w:val="0"/>
          <w:sz w:val="22"/>
          <w:szCs w:val="22"/>
          <w:lang w:val="en-US"/>
        </w:rPr>
        <w:t xml:space="preserve"> models reliant on sequential data processing, transformers use a mechanism known as 'attention' to weigh the influence of different words in a sentence, regardless of their positional distance. This allows the model to capture complex word dependencies and significantly improves the efficiency of language understanding tasks.</w:t>
      </w:r>
    </w:p>
    <w:p w:rsidR="4843D486" w:rsidP="4843D486" w:rsidRDefault="4843D486" w14:paraId="09CA7FD9" w14:textId="0D4A514F">
      <w:pPr>
        <w:spacing w:before="0" w:beforeAutospacing="off" w:after="0" w:afterAutospacing="off"/>
        <w:rPr>
          <w:rFonts w:ascii="Calibri" w:hAnsi="Calibri" w:eastAsia="Calibri" w:cs="Calibri"/>
          <w:noProof w:val="0"/>
          <w:sz w:val="22"/>
          <w:szCs w:val="22"/>
          <w:lang w:val="en-US"/>
        </w:rPr>
      </w:pPr>
    </w:p>
    <w:p w:rsidR="4843D486" w:rsidP="4843D486" w:rsidRDefault="4843D486" w14:paraId="1BDC0FB6" w14:textId="335CB5CF">
      <w:pPr>
        <w:spacing w:before="0" w:beforeAutospacing="off" w:after="0" w:afterAutospacing="off"/>
      </w:pPr>
      <w:r w:rsidRPr="4843D486" w:rsidR="4843D486">
        <w:rPr>
          <w:rFonts w:ascii="Calibri" w:hAnsi="Calibri" w:eastAsia="Calibri" w:cs="Calibri"/>
          <w:noProof w:val="0"/>
          <w:sz w:val="22"/>
          <w:szCs w:val="22"/>
          <w:lang w:val="en-US"/>
        </w:rPr>
        <w:t>Transformers have been foundational in developing state-of-the-art models such as BERT (Bidirectional Encoder Representations from Transformers) and GPT (Generative Pretrained Transformer). BERT, for example, has set new standards for NER and question answering tasks by effectively understanding the context in which words appear (Devlin et al., 2019). GPT, on the other hand, has been utilized to generate coherent and contextually relevant text based on a given prompt, demonstrating remarkable capabilities in text generation tasks (Radford et al., 2019).</w:t>
      </w:r>
    </w:p>
    <w:p w:rsidR="4843D486" w:rsidP="4843D486" w:rsidRDefault="4843D486" w14:paraId="2D458E0A" w14:textId="56841607">
      <w:pPr>
        <w:spacing w:before="0" w:beforeAutospacing="off" w:after="0" w:afterAutospacing="off"/>
      </w:pPr>
      <w:r w:rsidRPr="4843D486" w:rsidR="4843D486">
        <w:rPr>
          <w:rFonts w:ascii="Calibri" w:hAnsi="Calibri" w:eastAsia="Calibri" w:cs="Calibri"/>
          <w:noProof w:val="0"/>
          <w:sz w:val="22"/>
          <w:szCs w:val="22"/>
          <w:lang w:val="en-US"/>
        </w:rPr>
        <w:t xml:space="preserve"> </w:t>
      </w:r>
    </w:p>
    <w:p w:rsidR="4843D486" w:rsidP="4843D486" w:rsidRDefault="4843D486" w14:paraId="70794B56" w14:textId="675CC917">
      <w:pPr>
        <w:pStyle w:val="Normal"/>
      </w:pPr>
      <w:r w:rsidRPr="4843D486" w:rsidR="4843D486">
        <w:rPr>
          <w:rStyle w:val="IntenseReference"/>
          <w:noProof w:val="0"/>
          <w:lang w:val="en-US"/>
        </w:rPr>
        <w:t>This section has been designed to provide an in-depth understanding of advanced NLP tasks and the impact of transformative deep learning models, particularly transformers, catering to the needs of researchers, practitioners, and professionals in AI and ML fields.</w:t>
      </w:r>
    </w:p>
    <w:p w:rsidR="4843D486" w:rsidP="4843D486" w:rsidRDefault="4843D486" w14:paraId="301E2823" w14:textId="2B8F2EBE">
      <w:pPr>
        <w:pStyle w:val="H2-Heading"/>
      </w:pPr>
      <w:r w:rsidRPr="4843D486" w:rsidR="4843D486">
        <w:rPr>
          <w:noProof w:val="0"/>
          <w:lang w:val="en-US"/>
        </w:rPr>
        <w:t xml:space="preserve">Example: </w:t>
      </w:r>
      <w:r w:rsidRPr="4843D486" w:rsidR="4843D486">
        <w:rPr>
          <w:noProof w:val="0"/>
          <w:lang w:val="en-US"/>
        </w:rPr>
        <w:t>Utilizing</w:t>
      </w:r>
      <w:r w:rsidRPr="4843D486" w:rsidR="4843D486">
        <w:rPr>
          <w:noProof w:val="0"/>
          <w:lang w:val="en-US"/>
        </w:rPr>
        <w:t xml:space="preserve"> Hugging Face Diffusion for Text Classification</w:t>
      </w:r>
    </w:p>
    <w:p w:rsidR="4843D486" w:rsidP="4843D486" w:rsidRDefault="4843D486" w14:paraId="175FA61C" w14:textId="53CEA5AD">
      <w:pPr>
        <w:pStyle w:val="Normal"/>
        <w:rPr>
          <w:rFonts w:ascii="Calibri" w:hAnsi="Calibri" w:eastAsia="Calibri" w:cs="Calibri"/>
          <w:i w:val="0"/>
          <w:iCs w:val="0"/>
          <w:noProof w:val="0"/>
          <w:sz w:val="22"/>
          <w:szCs w:val="22"/>
          <w:lang w:val="en-US"/>
        </w:rPr>
      </w:pPr>
      <w:r w:rsidRPr="4843D486" w:rsidR="4843D486">
        <w:rPr>
          <w:noProof w:val="0"/>
          <w:lang w:val="en-US"/>
        </w:rPr>
        <w:t>Introduction</w:t>
      </w:r>
      <w:r w:rsidRPr="4843D486" w:rsidR="4843D486">
        <w:rPr>
          <w:noProof w:val="0"/>
          <w:lang w:val="en-US"/>
        </w:rPr>
        <w:t xml:space="preserve">: </w:t>
      </w:r>
      <w:r w:rsidRPr="4843D486" w:rsidR="4843D486">
        <w:rPr>
          <w:noProof w:val="0"/>
          <w:lang w:val="en-US"/>
        </w:rPr>
        <w:t xml:space="preserve">Text classification is a fundamental task in NLP where text is categorized into predefined labels. </w:t>
      </w:r>
      <w:r w:rsidRPr="4843D486" w:rsidR="4843D486">
        <w:rPr>
          <w:noProof w:val="0"/>
          <w:lang w:val="en-US"/>
        </w:rPr>
        <w:t>It's</w:t>
      </w:r>
      <w:r w:rsidRPr="4843D486" w:rsidR="4843D486">
        <w:rPr>
          <w:noProof w:val="0"/>
          <w:lang w:val="en-US"/>
        </w:rPr>
        <w:t xml:space="preserve"> widely used in filtering spam, </w:t>
      </w:r>
      <w:r w:rsidRPr="4843D486" w:rsidR="4843D486">
        <w:rPr>
          <w:noProof w:val="0"/>
          <w:lang w:val="en-US"/>
        </w:rPr>
        <w:t>identifying</w:t>
      </w:r>
      <w:r w:rsidRPr="4843D486" w:rsidR="4843D486">
        <w:rPr>
          <w:noProof w:val="0"/>
          <w:lang w:val="en-US"/>
        </w:rPr>
        <w:t xml:space="preserve"> topics in documents, or detecting sentiment in customer reviews. In this example, </w:t>
      </w:r>
      <w:r w:rsidRPr="4843D486" w:rsidR="4843D486">
        <w:rPr>
          <w:noProof w:val="0"/>
          <w:lang w:val="en-US"/>
        </w:rPr>
        <w:t>we'll</w:t>
      </w:r>
      <w:r w:rsidRPr="4843D486" w:rsidR="4843D486">
        <w:rPr>
          <w:noProof w:val="0"/>
          <w:lang w:val="en-US"/>
        </w:rPr>
        <w:t xml:space="preserve"> </w:t>
      </w:r>
      <w:r w:rsidRPr="4843D486" w:rsidR="4843D486">
        <w:rPr>
          <w:noProof w:val="0"/>
          <w:lang w:val="en-US"/>
        </w:rPr>
        <w:t>demonstrate</w:t>
      </w:r>
      <w:r w:rsidRPr="4843D486" w:rsidR="4843D486">
        <w:rPr>
          <w:noProof w:val="0"/>
          <w:lang w:val="en-US"/>
        </w:rPr>
        <w:t xml:space="preserve"> how to use the Hugging Face Transformers library to perform text classification with </w:t>
      </w:r>
      <w:r w:rsidRPr="4843D486" w:rsidR="4843D486">
        <w:rPr>
          <w:noProof w:val="0"/>
          <w:lang w:val="en-US"/>
        </w:rPr>
        <w:t>a state-of-the-art</w:t>
      </w:r>
      <w:r w:rsidRPr="4843D486" w:rsidR="4843D486">
        <w:rPr>
          <w:noProof w:val="0"/>
          <w:lang w:val="en-US"/>
        </w:rPr>
        <w:t xml:space="preserve"> transformer model, specifically focusing on sentiment analysis.</w:t>
      </w:r>
    </w:p>
    <w:p w:rsidR="4843D486" w:rsidP="4843D486" w:rsidRDefault="4843D486" w14:paraId="43EA2350" w14:textId="6D8C5395">
      <w:pPr>
        <w:pStyle w:val="H3-Subheading"/>
      </w:pPr>
      <w:r w:rsidRPr="4843D486" w:rsidR="4843D486">
        <w:rPr>
          <w:noProof w:val="0"/>
          <w:lang w:val="en-US"/>
        </w:rPr>
        <w:t>Python Code Example Using Hugging Face's Transformers Library</w:t>
      </w:r>
    </w:p>
    <w:p w:rsidR="4843D486" w:rsidP="4843D486" w:rsidRDefault="4843D486" w14:paraId="660A5BD5" w14:textId="0511D92C">
      <w:pPr>
        <w:pStyle w:val="P-Source"/>
      </w:pPr>
      <w:r w:rsidRPr="4843D486" w:rsidR="4843D486">
        <w:rPr>
          <w:noProof w:val="0"/>
          <w:lang w:val="en-US"/>
        </w:rPr>
        <w:t>``python</w:t>
      </w:r>
    </w:p>
    <w:p w:rsidR="4843D486" w:rsidP="4843D486" w:rsidRDefault="4843D486" w14:paraId="628CE359" w14:textId="55CA4C44">
      <w:pPr>
        <w:pStyle w:val="P-Source"/>
        <w:rPr>
          <w:rFonts w:ascii="Consolas" w:hAnsi="Consolas" w:eastAsia="Consolas" w:cs="Consolas"/>
          <w:noProof w:val="0"/>
          <w:sz w:val="22"/>
          <w:szCs w:val="22"/>
          <w:lang w:val="en-US"/>
        </w:rPr>
      </w:pPr>
      <w:r w:rsidRPr="4843D486" w:rsidR="4843D486">
        <w:rPr>
          <w:noProof w:val="0"/>
          <w:lang w:val="en-US"/>
        </w:rPr>
        <w:t>from transformers import pipeline</w:t>
      </w:r>
      <w:r>
        <w:br/>
      </w:r>
      <w:r>
        <w:br/>
      </w:r>
      <w:r w:rsidRPr="4843D486" w:rsidR="4843D486">
        <w:rPr>
          <w:noProof w:val="0"/>
          <w:lang w:val="en-US"/>
        </w:rPr>
        <w:t xml:space="preserve">classifier = </w:t>
      </w:r>
      <w:r w:rsidRPr="4843D486" w:rsidR="4843D486">
        <w:rPr>
          <w:noProof w:val="0"/>
          <w:lang w:val="en-US"/>
        </w:rPr>
        <w:t>pipeline(</w:t>
      </w:r>
      <w:r w:rsidRPr="4843D486" w:rsidR="4843D486">
        <w:rPr>
          <w:noProof w:val="0"/>
          <w:lang w:val="en-US"/>
        </w:rPr>
        <w:t>'sentiment-analysis', model="distilbert-base-uncased-finetuned-sst-2-english")</w:t>
      </w:r>
      <w:r>
        <w:br/>
      </w:r>
      <w:r>
        <w:br/>
      </w:r>
      <w:r w:rsidRPr="4843D486" w:rsidR="4843D486">
        <w:rPr>
          <w:noProof w:val="0"/>
          <w:lang w:val="en-US"/>
        </w:rPr>
        <w:t xml:space="preserve">texts = ["I love using Hugging Face Transformers, they make NLP easy!", </w:t>
      </w:r>
      <w:r>
        <w:br/>
      </w:r>
      <w:r w:rsidRPr="4843D486" w:rsidR="4843D486">
        <w:rPr>
          <w:noProof w:val="0"/>
          <w:lang w:val="en-US"/>
        </w:rPr>
        <w:t xml:space="preserve">         "The movie was </w:t>
      </w:r>
      <w:r w:rsidRPr="4843D486" w:rsidR="4843D486">
        <w:rPr>
          <w:noProof w:val="0"/>
          <w:lang w:val="en-US"/>
        </w:rPr>
        <w:t>terrible</w:t>
      </w:r>
      <w:r w:rsidRPr="4843D486" w:rsidR="4843D486">
        <w:rPr>
          <w:noProof w:val="0"/>
          <w:lang w:val="en-US"/>
        </w:rPr>
        <w:t xml:space="preserve"> and I was disappointed by the plot."]</w:t>
      </w:r>
      <w:r>
        <w:br/>
      </w:r>
      <w:r>
        <w:br/>
      </w:r>
      <w:r w:rsidRPr="4843D486" w:rsidR="4843D486">
        <w:rPr>
          <w:noProof w:val="0"/>
          <w:lang w:val="en-US"/>
        </w:rPr>
        <w:t>results = classifier(texts)</w:t>
      </w:r>
      <w:r>
        <w:br/>
      </w:r>
      <w:r>
        <w:br/>
      </w:r>
      <w:r w:rsidRPr="4843D486" w:rsidR="4843D486">
        <w:rPr>
          <w:noProof w:val="0"/>
          <w:lang w:val="en-US"/>
        </w:rPr>
        <w:t xml:space="preserve">for </w:t>
      </w:r>
      <w:r w:rsidRPr="4843D486" w:rsidR="4843D486">
        <w:rPr>
          <w:noProof w:val="0"/>
          <w:lang w:val="en-US"/>
        </w:rPr>
        <w:t>i</w:t>
      </w:r>
      <w:r w:rsidRPr="4843D486" w:rsidR="4843D486">
        <w:rPr>
          <w:noProof w:val="0"/>
          <w:lang w:val="en-US"/>
        </w:rPr>
        <w:t xml:space="preserve">, text in </w:t>
      </w:r>
      <w:r w:rsidRPr="4843D486" w:rsidR="4843D486">
        <w:rPr>
          <w:noProof w:val="0"/>
          <w:lang w:val="en-US"/>
        </w:rPr>
        <w:t>enumerate</w:t>
      </w:r>
      <w:r w:rsidRPr="4843D486" w:rsidR="4843D486">
        <w:rPr>
          <w:noProof w:val="0"/>
          <w:lang w:val="en-US"/>
        </w:rPr>
        <w:t>(texts):</w:t>
      </w:r>
      <w:r>
        <w:br/>
      </w:r>
      <w:r w:rsidRPr="4843D486" w:rsidR="4843D486">
        <w:rPr>
          <w:noProof w:val="0"/>
          <w:lang w:val="en-US"/>
        </w:rPr>
        <w:t xml:space="preserve">    </w:t>
      </w:r>
      <w:r w:rsidRPr="4843D486" w:rsidR="4843D486">
        <w:rPr>
          <w:noProof w:val="0"/>
          <w:lang w:val="en-US"/>
        </w:rPr>
        <w:t>print(</w:t>
      </w:r>
      <w:r w:rsidRPr="4843D486" w:rsidR="4843D486">
        <w:rPr>
          <w:noProof w:val="0"/>
          <w:lang w:val="en-US"/>
        </w:rPr>
        <w:t>f"Text</w:t>
      </w:r>
      <w:r w:rsidRPr="4843D486" w:rsidR="4843D486">
        <w:rPr>
          <w:noProof w:val="0"/>
          <w:lang w:val="en-US"/>
        </w:rPr>
        <w:t>: {text}\</w:t>
      </w:r>
      <w:r w:rsidRPr="4843D486" w:rsidR="4843D486">
        <w:rPr>
          <w:noProof w:val="0"/>
          <w:lang w:val="en-US"/>
        </w:rPr>
        <w:t>nSentiment</w:t>
      </w:r>
      <w:r w:rsidRPr="4843D486" w:rsidR="4843D486">
        <w:rPr>
          <w:noProof w:val="0"/>
          <w:lang w:val="en-US"/>
        </w:rPr>
        <w:t>: {results[</w:t>
      </w:r>
      <w:r w:rsidRPr="4843D486" w:rsidR="4843D486">
        <w:rPr>
          <w:noProof w:val="0"/>
          <w:lang w:val="en-US"/>
        </w:rPr>
        <w:t>i</w:t>
      </w:r>
      <w:r w:rsidRPr="4843D486" w:rsidR="4843D486">
        <w:rPr>
          <w:noProof w:val="0"/>
          <w:lang w:val="en-US"/>
        </w:rPr>
        <w:t>]['label']} with a confidence of {results[</w:t>
      </w:r>
      <w:r w:rsidRPr="4843D486" w:rsidR="4843D486">
        <w:rPr>
          <w:noProof w:val="0"/>
          <w:lang w:val="en-US"/>
        </w:rPr>
        <w:t>i</w:t>
      </w:r>
      <w:r w:rsidRPr="4843D486" w:rsidR="4843D486">
        <w:rPr>
          <w:noProof w:val="0"/>
          <w:lang w:val="en-US"/>
        </w:rPr>
        <w:t>]['score']:.4</w:t>
      </w:r>
      <w:r w:rsidRPr="4843D486" w:rsidR="4843D486">
        <w:rPr>
          <w:noProof w:val="0"/>
          <w:lang w:val="en-US"/>
        </w:rPr>
        <w:t>f}\</w:t>
      </w:r>
      <w:r w:rsidRPr="4843D486" w:rsidR="4843D486">
        <w:rPr>
          <w:noProof w:val="0"/>
          <w:lang w:val="en-US"/>
        </w:rPr>
        <w:t>n")</w:t>
      </w:r>
    </w:p>
    <w:p w:rsidR="4843D486" w:rsidP="4843D486" w:rsidRDefault="4843D486" w14:paraId="47905C18" w14:textId="4AB9E65D">
      <w:pPr>
        <w:pStyle w:val="H3-Subheading"/>
        <w:rPr>
          <w:rFonts w:ascii="Consolas" w:hAnsi="Consolas" w:eastAsia="Consolas" w:cs="Consolas"/>
          <w:noProof w:val="0"/>
          <w:sz w:val="22"/>
          <w:szCs w:val="22"/>
          <w:lang w:val="en-US"/>
        </w:rPr>
      </w:pPr>
      <w:r w:rsidRPr="4843D486" w:rsidR="4843D486">
        <w:rPr>
          <w:noProof w:val="0"/>
          <w:lang w:val="en-US"/>
        </w:rPr>
        <w:t>Detailed explanation:</w:t>
      </w:r>
    </w:p>
    <w:p w:rsidR="4843D486" w:rsidP="4843D486" w:rsidRDefault="4843D486" w14:paraId="33F49495" w14:textId="6743706E">
      <w:pPr>
        <w:pStyle w:val="ListParagraph"/>
        <w:numPr>
          <w:ilvl w:val="0"/>
          <w:numId w:val="58"/>
        </w:numPr>
        <w:spacing w:before="240" w:beforeAutospacing="off" w:after="240" w:afterAutospacing="off"/>
        <w:rPr>
          <w:rFonts w:ascii="Calibri" w:hAnsi="Calibri" w:eastAsia="Calibri" w:cs="Calibri"/>
          <w:b w:val="1"/>
          <w:bCs w:val="1"/>
          <w:noProof w:val="0"/>
          <w:sz w:val="22"/>
          <w:szCs w:val="22"/>
          <w:lang w:val="en-US"/>
        </w:rPr>
      </w:pPr>
      <w:r w:rsidRPr="4843D486" w:rsidR="4843D486">
        <w:rPr>
          <w:rFonts w:ascii="Calibri" w:hAnsi="Calibri" w:eastAsia="Calibri" w:cs="Calibri"/>
          <w:b w:val="1"/>
          <w:bCs w:val="1"/>
          <w:noProof w:val="0"/>
          <w:sz w:val="22"/>
          <w:szCs w:val="22"/>
          <w:lang w:val="en-US"/>
        </w:rPr>
        <w:t>Library Import:</w:t>
      </w:r>
    </w:p>
    <w:p w:rsidR="4843D486" w:rsidP="4843D486" w:rsidRDefault="4843D486" w14:paraId="5E37C715" w14:textId="2A234A53">
      <w:pPr>
        <w:pStyle w:val="ListParagraph"/>
        <w:numPr>
          <w:ilvl w:val="0"/>
          <w:numId w:val="64"/>
        </w:numPr>
        <w:spacing w:before="0" w:beforeAutospacing="off" w:after="0" w:afterAutospacing="off"/>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 xml:space="preserve">We import the </w:t>
      </w:r>
      <w:r w:rsidRPr="4843D486" w:rsidR="4843D486">
        <w:rPr>
          <w:rFonts w:ascii="Consolas" w:hAnsi="Consolas" w:eastAsia="Consolas" w:cs="Consolas"/>
          <w:noProof w:val="0"/>
          <w:sz w:val="22"/>
          <w:szCs w:val="22"/>
          <w:lang w:val="en-US"/>
        </w:rPr>
        <w:t>pipeline</w:t>
      </w:r>
      <w:r w:rsidRPr="4843D486" w:rsidR="4843D486">
        <w:rPr>
          <w:rFonts w:ascii="Calibri" w:hAnsi="Calibri" w:eastAsia="Calibri" w:cs="Calibri"/>
          <w:noProof w:val="0"/>
          <w:sz w:val="22"/>
          <w:szCs w:val="22"/>
          <w:lang w:val="en-US"/>
        </w:rPr>
        <w:t xml:space="preserve"> function from Hugging Face's </w:t>
      </w:r>
      <w:r w:rsidRPr="4843D486" w:rsidR="4843D486">
        <w:rPr>
          <w:rFonts w:ascii="Consolas" w:hAnsi="Consolas" w:eastAsia="Consolas" w:cs="Consolas"/>
          <w:noProof w:val="0"/>
          <w:sz w:val="22"/>
          <w:szCs w:val="22"/>
          <w:lang w:val="en-US"/>
        </w:rPr>
        <w:t>transformers</w:t>
      </w:r>
      <w:r w:rsidRPr="4843D486" w:rsidR="4843D486">
        <w:rPr>
          <w:rFonts w:ascii="Calibri" w:hAnsi="Calibri" w:eastAsia="Calibri" w:cs="Calibri"/>
          <w:noProof w:val="0"/>
          <w:sz w:val="22"/>
          <w:szCs w:val="22"/>
          <w:lang w:val="en-US"/>
        </w:rPr>
        <w:t xml:space="preserve"> library, which provides high-level utilities for </w:t>
      </w:r>
      <w:r w:rsidRPr="4843D486" w:rsidR="4843D486">
        <w:rPr>
          <w:rFonts w:ascii="Calibri" w:hAnsi="Calibri" w:eastAsia="Calibri" w:cs="Calibri"/>
          <w:noProof w:val="0"/>
          <w:sz w:val="22"/>
          <w:szCs w:val="22"/>
          <w:lang w:val="en-US"/>
        </w:rPr>
        <w:t>accomplishing</w:t>
      </w:r>
      <w:r w:rsidRPr="4843D486" w:rsidR="4843D486">
        <w:rPr>
          <w:rFonts w:ascii="Calibri" w:hAnsi="Calibri" w:eastAsia="Calibri" w:cs="Calibri"/>
          <w:noProof w:val="0"/>
          <w:sz w:val="22"/>
          <w:szCs w:val="22"/>
          <w:lang w:val="en-US"/>
        </w:rPr>
        <w:t xml:space="preserve"> various NLP tasks.</w:t>
      </w:r>
    </w:p>
    <w:p w:rsidR="4843D486" w:rsidP="4843D486" w:rsidRDefault="4843D486" w14:paraId="2E82D1CD" w14:textId="4DB9DE2D">
      <w:pPr>
        <w:pStyle w:val="ListParagraph"/>
        <w:numPr>
          <w:ilvl w:val="0"/>
          <w:numId w:val="58"/>
        </w:numPr>
        <w:spacing w:before="240" w:beforeAutospacing="off" w:after="240" w:afterAutospacing="off"/>
        <w:rPr>
          <w:rFonts w:ascii="Calibri" w:hAnsi="Calibri" w:eastAsia="Calibri" w:cs="Calibri"/>
          <w:b w:val="1"/>
          <w:bCs w:val="1"/>
          <w:noProof w:val="0"/>
          <w:sz w:val="22"/>
          <w:szCs w:val="22"/>
          <w:lang w:val="en-US"/>
        </w:rPr>
      </w:pPr>
      <w:r w:rsidRPr="4843D486" w:rsidR="4843D486">
        <w:rPr>
          <w:rFonts w:ascii="Calibri" w:hAnsi="Calibri" w:eastAsia="Calibri" w:cs="Calibri"/>
          <w:b w:val="1"/>
          <w:bCs w:val="1"/>
          <w:noProof w:val="0"/>
          <w:sz w:val="22"/>
          <w:szCs w:val="22"/>
          <w:lang w:val="en-US"/>
        </w:rPr>
        <w:t>Initializing the Pipeline:</w:t>
      </w:r>
    </w:p>
    <w:p w:rsidR="4843D486" w:rsidP="4843D486" w:rsidRDefault="4843D486" w14:paraId="4460730C" w14:textId="1A1BCEC4">
      <w:pPr>
        <w:pStyle w:val="ListParagraph"/>
        <w:numPr>
          <w:ilvl w:val="1"/>
          <w:numId w:val="58"/>
        </w:numPr>
        <w:suppressLineNumbers w:val="0"/>
        <w:bidi w:val="0"/>
        <w:spacing w:before="0" w:beforeAutospacing="off" w:after="0" w:afterAutospacing="off" w:line="256" w:lineRule="auto"/>
        <w:ind w:left="1440" w:right="0" w:hanging="360"/>
        <w:jc w:val="left"/>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 xml:space="preserve">The </w:t>
      </w:r>
      <w:r w:rsidRPr="4843D486" w:rsidR="4843D486">
        <w:rPr>
          <w:rFonts w:ascii="Calibri" w:hAnsi="Calibri" w:eastAsia="Calibri" w:cs="Calibri"/>
          <w:noProof w:val="0"/>
          <w:sz w:val="22"/>
          <w:szCs w:val="22"/>
          <w:lang w:val="en-US"/>
        </w:rPr>
        <w:t>pipeline</w:t>
      </w:r>
      <w:r w:rsidRPr="4843D486" w:rsidR="4843D486">
        <w:rPr>
          <w:rFonts w:ascii="Calibri" w:hAnsi="Calibri" w:eastAsia="Calibri" w:cs="Calibri"/>
          <w:noProof w:val="0"/>
          <w:sz w:val="22"/>
          <w:szCs w:val="22"/>
          <w:lang w:val="en-US"/>
        </w:rPr>
        <w:t xml:space="preserve"> is set up for sentiment analysis using "distilbert-base-uncased-finetuned-sst-2-english," a lighter version of BERT that is pre-trained and fine-tuned on a sentiment analysis task (Stanford Sentiment Treebank).</w:t>
      </w:r>
    </w:p>
    <w:p w:rsidR="4843D486" w:rsidP="4843D486" w:rsidRDefault="4843D486" w14:paraId="1E6A7E2D" w14:textId="7ED170DC">
      <w:pPr>
        <w:pStyle w:val="ListParagraph"/>
        <w:numPr>
          <w:ilvl w:val="0"/>
          <w:numId w:val="58"/>
        </w:numPr>
        <w:spacing w:before="240" w:beforeAutospacing="off" w:after="240" w:afterAutospacing="off"/>
        <w:rPr>
          <w:rFonts w:ascii="Calibri" w:hAnsi="Calibri" w:eastAsia="Calibri" w:cs="Calibri"/>
          <w:b w:val="1"/>
          <w:bCs w:val="1"/>
          <w:noProof w:val="0"/>
          <w:sz w:val="22"/>
          <w:szCs w:val="22"/>
          <w:lang w:val="en-US"/>
        </w:rPr>
      </w:pPr>
      <w:r w:rsidRPr="4843D486" w:rsidR="4843D486">
        <w:rPr>
          <w:rFonts w:ascii="Calibri" w:hAnsi="Calibri" w:eastAsia="Calibri" w:cs="Calibri"/>
          <w:b w:val="1"/>
          <w:bCs w:val="1"/>
          <w:noProof w:val="0"/>
          <w:sz w:val="22"/>
          <w:szCs w:val="22"/>
          <w:lang w:val="en-US"/>
        </w:rPr>
        <w:t>Processing Texts:</w:t>
      </w:r>
    </w:p>
    <w:p w:rsidR="4843D486" w:rsidP="4843D486" w:rsidRDefault="4843D486" w14:paraId="19107674" w14:textId="629D72F1">
      <w:pPr>
        <w:pStyle w:val="ListParagraph"/>
        <w:numPr>
          <w:ilvl w:val="1"/>
          <w:numId w:val="58"/>
        </w:numPr>
        <w:suppressLineNumbers w:val="0"/>
        <w:bidi w:val="0"/>
        <w:spacing w:before="0" w:beforeAutospacing="off" w:after="0" w:afterAutospacing="off" w:line="256" w:lineRule="auto"/>
        <w:ind w:left="1440" w:right="0" w:hanging="360"/>
        <w:jc w:val="left"/>
        <w:rPr>
          <w:rFonts w:ascii="Calibri" w:hAnsi="Calibri" w:eastAsia="Calibri" w:cs="Calibri"/>
          <w:noProof w:val="0"/>
          <w:sz w:val="22"/>
          <w:szCs w:val="22"/>
          <w:lang w:val="en-US"/>
        </w:rPr>
      </w:pPr>
      <w:r w:rsidRPr="4843D486" w:rsidR="4843D486">
        <w:rPr>
          <w:rFonts w:ascii="Calibri" w:hAnsi="Calibri" w:eastAsia="Calibri" w:cs="Calibri"/>
          <w:noProof w:val="0"/>
          <w:sz w:val="22"/>
          <w:szCs w:val="22"/>
          <w:lang w:val="en-US"/>
        </w:rPr>
        <w:t>We input a list of texts to the model. The pipeline handles tokenization, model inference, and returns the sentiment classification and confidence score for each text.</w:t>
      </w:r>
    </w:p>
    <w:p w:rsidR="4843D486" w:rsidP="4843D486" w:rsidRDefault="4843D486" w14:paraId="41F9FDC1" w14:textId="327922FB">
      <w:pPr>
        <w:pStyle w:val="P-CalloutHeading"/>
        <w:rPr>
          <w:rFonts w:ascii="Calibri" w:hAnsi="Calibri" w:eastAsia="Calibri" w:cs="Calibri"/>
          <w:b w:val="1"/>
          <w:bCs w:val="1"/>
          <w:noProof w:val="0"/>
          <w:sz w:val="24"/>
          <w:szCs w:val="24"/>
          <w:lang w:val="en-US"/>
        </w:rPr>
      </w:pPr>
      <w:r w:rsidRPr="4843D486" w:rsidR="4843D486">
        <w:rPr>
          <w:noProof w:val="0"/>
          <w:lang w:val="en-US"/>
        </w:rPr>
        <w:t>Recommendations to Illustrate the code with graphics</w:t>
      </w:r>
    </w:p>
    <w:p w:rsidR="4843D486" w:rsidP="4843D486" w:rsidRDefault="4843D486" w14:paraId="0762222E" w14:textId="5E5C6D24">
      <w:pPr>
        <w:pStyle w:val="P-Callout"/>
        <w:numPr>
          <w:ilvl w:val="0"/>
          <w:numId w:val="65"/>
        </w:numPr>
        <w:rPr>
          <w:rFonts w:ascii="Calibri" w:hAnsi="Calibri" w:eastAsia="Calibri" w:cs="Calibri"/>
          <w:b w:val="1"/>
          <w:bCs w:val="1"/>
          <w:noProof w:val="0"/>
          <w:sz w:val="22"/>
          <w:szCs w:val="22"/>
          <w:lang w:val="en-US"/>
        </w:rPr>
      </w:pPr>
      <w:r w:rsidRPr="4843D486" w:rsidR="4843D486">
        <w:rPr>
          <w:noProof w:val="0"/>
          <w:lang w:val="en-US"/>
        </w:rPr>
        <w:t>Text Classification Pipeline Diagram:</w:t>
      </w:r>
    </w:p>
    <w:p w:rsidR="4843D486" w:rsidP="4843D486" w:rsidRDefault="4843D486" w14:paraId="21756328" w14:textId="353B7704">
      <w:pPr>
        <w:pStyle w:val="P-Callout"/>
        <w:numPr>
          <w:ilvl w:val="1"/>
          <w:numId w:val="65"/>
        </w:numPr>
        <w:rPr>
          <w:rFonts w:ascii="Calibri" w:hAnsi="Calibri" w:eastAsia="Calibri" w:cs="Calibri"/>
          <w:noProof w:val="0"/>
          <w:sz w:val="22"/>
          <w:szCs w:val="22"/>
          <w:lang w:val="en-US"/>
        </w:rPr>
      </w:pPr>
      <w:r w:rsidRPr="4843D486" w:rsidR="4843D486">
        <w:rPr>
          <w:noProof w:val="0"/>
          <w:lang w:val="en-US"/>
        </w:rPr>
        <w:t>Create a flowchart that illustrates the steps from text input to classification output. Highlight the role of DistilBERT in processing the input and generating sentiment predictions.</w:t>
      </w:r>
    </w:p>
    <w:p w:rsidR="4843D486" w:rsidP="4843D486" w:rsidRDefault="4843D486" w14:paraId="648B6E36" w14:textId="225E7613">
      <w:pPr>
        <w:pStyle w:val="P-Callout"/>
        <w:numPr>
          <w:ilvl w:val="0"/>
          <w:numId w:val="65"/>
        </w:numPr>
        <w:rPr>
          <w:rFonts w:ascii="Calibri" w:hAnsi="Calibri" w:eastAsia="Calibri" w:cs="Calibri"/>
          <w:b w:val="1"/>
          <w:bCs w:val="1"/>
          <w:noProof w:val="0"/>
          <w:sz w:val="22"/>
          <w:szCs w:val="22"/>
          <w:lang w:val="en-US"/>
        </w:rPr>
      </w:pPr>
      <w:r w:rsidRPr="4843D486" w:rsidR="4843D486">
        <w:rPr>
          <w:noProof w:val="0"/>
          <w:lang w:val="en-US"/>
        </w:rPr>
        <w:t>Model Architecture Diagram:</w:t>
      </w:r>
    </w:p>
    <w:p w:rsidR="4843D486" w:rsidP="4843D486" w:rsidRDefault="4843D486" w14:paraId="23B34559" w14:textId="4F286E03">
      <w:pPr>
        <w:pStyle w:val="P-Callout"/>
        <w:numPr>
          <w:ilvl w:val="1"/>
          <w:numId w:val="65"/>
        </w:numPr>
        <w:rPr>
          <w:rFonts w:ascii="Calibri" w:hAnsi="Calibri" w:eastAsia="Calibri" w:cs="Calibri"/>
          <w:noProof w:val="0"/>
          <w:sz w:val="22"/>
          <w:szCs w:val="22"/>
          <w:lang w:val="en-US"/>
        </w:rPr>
      </w:pPr>
      <w:r w:rsidRPr="4843D486" w:rsidR="4843D486">
        <w:rPr>
          <w:noProof w:val="0"/>
          <w:lang w:val="en-US"/>
        </w:rPr>
        <w:t>Provide a visual representation of the DistilBERT architecture, noting its simplifications compared to BERT and emphasizing its efficiency and effectiveness in text classification tasks.</w:t>
      </w:r>
    </w:p>
    <w:p w:rsidR="4843D486" w:rsidP="4843D486" w:rsidRDefault="4843D486" w14:paraId="525C52EA" w14:textId="41819CA2">
      <w:pPr>
        <w:pStyle w:val="P-Callout"/>
        <w:numPr>
          <w:ilvl w:val="0"/>
          <w:numId w:val="65"/>
        </w:numPr>
        <w:rPr>
          <w:rFonts w:ascii="Calibri" w:hAnsi="Calibri" w:eastAsia="Calibri" w:cs="Calibri"/>
          <w:b w:val="1"/>
          <w:bCs w:val="1"/>
          <w:noProof w:val="0"/>
          <w:sz w:val="22"/>
          <w:szCs w:val="22"/>
          <w:lang w:val="en-US"/>
        </w:rPr>
      </w:pPr>
      <w:r w:rsidRPr="4843D486" w:rsidR="4843D486">
        <w:rPr>
          <w:noProof w:val="0"/>
          <w:lang w:val="en-US"/>
        </w:rPr>
        <w:t>Results Visualization:</w:t>
      </w:r>
    </w:p>
    <w:p w:rsidR="4843D486" w:rsidP="4843D486" w:rsidRDefault="4843D486" w14:paraId="288B2BA0" w14:textId="02CEAD3C">
      <w:pPr>
        <w:pStyle w:val="P-Callout"/>
        <w:numPr>
          <w:ilvl w:val="1"/>
          <w:numId w:val="65"/>
        </w:numPr>
        <w:rPr>
          <w:rFonts w:ascii="Calibri" w:hAnsi="Calibri" w:eastAsia="Calibri" w:cs="Calibri"/>
          <w:noProof w:val="0"/>
          <w:sz w:val="22"/>
          <w:szCs w:val="22"/>
          <w:lang w:val="en-US"/>
        </w:rPr>
      </w:pPr>
      <w:r w:rsidRPr="4843D486" w:rsidR="4843D486">
        <w:rPr>
          <w:noProof w:val="0"/>
          <w:lang w:val="en-US"/>
        </w:rPr>
        <w:t xml:space="preserve">Use bar charts or pie charts to </w:t>
      </w:r>
      <w:r w:rsidRPr="4843D486" w:rsidR="4843D486">
        <w:rPr>
          <w:noProof w:val="0"/>
          <w:lang w:val="en-US"/>
        </w:rPr>
        <w:t>represent</w:t>
      </w:r>
      <w:r w:rsidRPr="4843D486" w:rsidR="4843D486">
        <w:rPr>
          <w:noProof w:val="0"/>
          <w:lang w:val="en-US"/>
        </w:rPr>
        <w:t xml:space="preserve"> the sentiment distribution across a set of sample texts, showing the confidence scores for sentiments detected by the model.</w:t>
      </w:r>
    </w:p>
    <w:p w:rsidR="4843D486" w:rsidP="4843D486" w:rsidRDefault="4843D486" w14:paraId="6BEF7411" w14:textId="24EFCE1B">
      <w:pPr>
        <w:pStyle w:val="P-CalloutHeading"/>
        <w:rPr>
          <w:noProof w:val="0"/>
          <w:lang w:val="en-US"/>
        </w:rPr>
      </w:pPr>
      <w:r w:rsidRPr="4843D486" w:rsidR="4843D486">
        <w:rPr>
          <w:noProof w:val="0"/>
          <w:lang w:val="en-US"/>
        </w:rPr>
        <w:t>Recommended Graphics and Illustrations for this section</w:t>
      </w:r>
    </w:p>
    <w:p w:rsidR="4843D486" w:rsidP="4843D486" w:rsidRDefault="4843D486" w14:paraId="7494A9C6" w14:textId="2F1DE43D">
      <w:pPr>
        <w:pStyle w:val="P-Callout"/>
        <w:numPr>
          <w:ilvl w:val="0"/>
          <w:numId w:val="55"/>
        </w:numPr>
        <w:rPr>
          <w:rFonts w:ascii="Calibri" w:hAnsi="Calibri" w:eastAsia="Calibri" w:cs="Calibri"/>
          <w:b w:val="1"/>
          <w:bCs w:val="1"/>
          <w:i w:val="0"/>
          <w:iCs w:val="0"/>
          <w:noProof w:val="0"/>
          <w:sz w:val="22"/>
          <w:szCs w:val="22"/>
          <w:lang w:val="en-US"/>
        </w:rPr>
      </w:pPr>
      <w:r w:rsidRPr="4843D486" w:rsidR="4843D486">
        <w:rPr>
          <w:noProof w:val="0"/>
          <w:lang w:val="en-US"/>
        </w:rPr>
        <w:t>Flowchart of NLP Task Implementation:</w:t>
      </w:r>
    </w:p>
    <w:p w:rsidR="4843D486" w:rsidP="4843D486" w:rsidRDefault="4843D486" w14:paraId="1F744FC0" w14:textId="18559198">
      <w:pPr>
        <w:pStyle w:val="P-Callout"/>
        <w:numPr>
          <w:ilvl w:val="1"/>
          <w:numId w:val="55"/>
        </w:numPr>
        <w:rPr>
          <w:rFonts w:ascii="Calibri" w:hAnsi="Calibri" w:eastAsia="Calibri" w:cs="Calibri"/>
          <w:b w:val="1"/>
          <w:bCs w:val="1"/>
          <w:i w:val="0"/>
          <w:iCs w:val="0"/>
          <w:noProof w:val="0"/>
          <w:sz w:val="22"/>
          <w:szCs w:val="22"/>
          <w:lang w:val="en-US"/>
        </w:rPr>
      </w:pPr>
      <w:r w:rsidRPr="4843D486" w:rsidR="4843D486">
        <w:rPr>
          <w:noProof w:val="0"/>
          <w:lang w:val="en-US"/>
        </w:rPr>
        <w:t>A detailed flowchart illustrating the steps involved in implementing key NLP tasks such as text classification, NER, and sentiment analysis. This should include data preprocessing, model training, evaluation, and application.</w:t>
      </w:r>
    </w:p>
    <w:p w:rsidR="4843D486" w:rsidP="4843D486" w:rsidRDefault="4843D486" w14:paraId="36BD209F" w14:textId="315FA703">
      <w:pPr>
        <w:pStyle w:val="P-Callout"/>
        <w:numPr>
          <w:ilvl w:val="0"/>
          <w:numId w:val="55"/>
        </w:numPr>
        <w:rPr>
          <w:rFonts w:ascii="Calibri" w:hAnsi="Calibri" w:eastAsia="Calibri" w:cs="Calibri"/>
          <w:b w:val="1"/>
          <w:bCs w:val="1"/>
          <w:i w:val="0"/>
          <w:iCs w:val="0"/>
          <w:noProof w:val="0"/>
          <w:sz w:val="22"/>
          <w:szCs w:val="22"/>
          <w:lang w:val="en-US"/>
        </w:rPr>
      </w:pPr>
      <w:r w:rsidRPr="4843D486" w:rsidR="4843D486">
        <w:rPr>
          <w:noProof w:val="0"/>
          <w:lang w:val="en-US"/>
        </w:rPr>
        <w:t>Diagram of Transformer Model Architecture:</w:t>
      </w:r>
    </w:p>
    <w:p w:rsidR="4843D486" w:rsidP="4843D486" w:rsidRDefault="4843D486" w14:paraId="187D0B84" w14:textId="6CF21FE1">
      <w:pPr>
        <w:pStyle w:val="P-Callout"/>
        <w:numPr>
          <w:ilvl w:val="1"/>
          <w:numId w:val="55"/>
        </w:numPr>
        <w:rPr>
          <w:rFonts w:ascii="Calibri" w:hAnsi="Calibri" w:eastAsia="Calibri" w:cs="Calibri"/>
          <w:b w:val="1"/>
          <w:bCs w:val="1"/>
          <w:i w:val="0"/>
          <w:iCs w:val="0"/>
          <w:noProof w:val="0"/>
          <w:sz w:val="22"/>
          <w:szCs w:val="22"/>
          <w:lang w:val="en-US"/>
        </w:rPr>
      </w:pPr>
      <w:r w:rsidRPr="4843D486" w:rsidR="4843D486">
        <w:rPr>
          <w:noProof w:val="0"/>
          <w:lang w:val="en-US"/>
        </w:rPr>
        <w:t>A comprehensive diagram explaining the transformer architecture, highlighting components like multi-head attention, position encoding, and feed-forward networks. This visualization will help elucidate how transformers process input data and learn dependencies.</w:t>
      </w:r>
    </w:p>
    <w:p w:rsidR="4843D486" w:rsidP="4843D486" w:rsidRDefault="4843D486" w14:paraId="4852FC7D" w14:textId="6E82302C">
      <w:pPr>
        <w:pStyle w:val="P-Callout"/>
        <w:numPr>
          <w:ilvl w:val="0"/>
          <w:numId w:val="55"/>
        </w:numPr>
        <w:rPr>
          <w:rFonts w:ascii="Calibri" w:hAnsi="Calibri" w:eastAsia="Calibri" w:cs="Calibri"/>
          <w:b w:val="1"/>
          <w:bCs w:val="1"/>
          <w:i w:val="0"/>
          <w:iCs w:val="0"/>
          <w:noProof w:val="0"/>
          <w:sz w:val="22"/>
          <w:szCs w:val="22"/>
          <w:lang w:val="en-US"/>
        </w:rPr>
      </w:pPr>
      <w:r w:rsidRPr="4843D486" w:rsidR="4843D486">
        <w:rPr>
          <w:noProof w:val="0"/>
          <w:lang w:val="en-US"/>
        </w:rPr>
        <w:t>Comparative Performance Graphs:</w:t>
      </w:r>
    </w:p>
    <w:p w:rsidR="4843D486" w:rsidP="4843D486" w:rsidRDefault="4843D486" w14:paraId="0EC28BDD" w14:textId="568E623D">
      <w:pPr>
        <w:pStyle w:val="P-Callout"/>
        <w:numPr>
          <w:ilvl w:val="1"/>
          <w:numId w:val="55"/>
        </w:numPr>
        <w:rPr>
          <w:rFonts w:ascii="Calibri" w:hAnsi="Calibri" w:eastAsia="Calibri" w:cs="Calibri"/>
          <w:b w:val="1"/>
          <w:bCs w:val="1"/>
          <w:i w:val="0"/>
          <w:iCs w:val="0"/>
          <w:noProof w:val="0"/>
          <w:sz w:val="22"/>
          <w:szCs w:val="22"/>
          <w:lang w:val="en-US"/>
        </w:rPr>
      </w:pPr>
      <w:r w:rsidRPr="4843D486" w:rsidR="4843D486">
        <w:rPr>
          <w:noProof w:val="0"/>
          <w:lang w:val="en-US"/>
        </w:rPr>
        <w:t xml:space="preserve">Graphs comparing the performance of transformer models with </w:t>
      </w:r>
      <w:r w:rsidRPr="4843D486" w:rsidR="4843D486">
        <w:rPr>
          <w:noProof w:val="0"/>
          <w:lang w:val="en-US"/>
        </w:rPr>
        <w:t>previous</w:t>
      </w:r>
      <w:r w:rsidRPr="4843D486" w:rsidR="4843D486">
        <w:rPr>
          <w:noProof w:val="0"/>
          <w:lang w:val="en-US"/>
        </w:rPr>
        <w:t xml:space="preserve"> architectures (e.g., RNNs and LSTMs) on standard NLP benchmarks. This can visually </w:t>
      </w:r>
      <w:r w:rsidRPr="4843D486" w:rsidR="4843D486">
        <w:rPr>
          <w:noProof w:val="0"/>
          <w:lang w:val="en-US"/>
        </w:rPr>
        <w:t>demonstrate</w:t>
      </w:r>
      <w:r w:rsidRPr="4843D486" w:rsidR="4843D486">
        <w:rPr>
          <w:noProof w:val="0"/>
          <w:lang w:val="en-US"/>
        </w:rPr>
        <w:t xml:space="preserve"> the efficacy and efficiency gains achieved with transformers.</w:t>
      </w:r>
    </w:p>
    <w:p w:rsidR="4843D486" w:rsidP="4843D486" w:rsidRDefault="4843D486" w14:paraId="7F3FEF16" w14:textId="0ACF9509">
      <w:pPr>
        <w:pStyle w:val="P-Callout"/>
        <w:numPr>
          <w:ilvl w:val="0"/>
          <w:numId w:val="55"/>
        </w:numPr>
        <w:rPr>
          <w:rFonts w:ascii="Calibri" w:hAnsi="Calibri" w:eastAsia="Calibri" w:cs="Calibri"/>
          <w:b w:val="1"/>
          <w:bCs w:val="1"/>
          <w:i w:val="0"/>
          <w:iCs w:val="0"/>
          <w:noProof w:val="0"/>
          <w:sz w:val="22"/>
          <w:szCs w:val="22"/>
          <w:lang w:val="en-US"/>
        </w:rPr>
      </w:pPr>
      <w:r w:rsidRPr="4843D486" w:rsidR="4843D486">
        <w:rPr>
          <w:noProof w:val="0"/>
          <w:lang w:val="en-US"/>
        </w:rPr>
        <w:t>Case Studies of Transformer Applications:</w:t>
      </w:r>
    </w:p>
    <w:p w:rsidR="4843D486" w:rsidP="4843D486" w:rsidRDefault="4843D486" w14:paraId="6592A998" w14:textId="7BB0F2AD">
      <w:pPr>
        <w:pStyle w:val="P-Callout"/>
        <w:numPr>
          <w:ilvl w:val="1"/>
          <w:numId w:val="55"/>
        </w:numPr>
        <w:rPr>
          <w:rFonts w:ascii="Calibri" w:hAnsi="Calibri" w:eastAsia="Calibri" w:cs="Calibri"/>
          <w:b w:val="1"/>
          <w:bCs w:val="1"/>
          <w:i w:val="0"/>
          <w:iCs w:val="0"/>
          <w:noProof w:val="0"/>
          <w:sz w:val="22"/>
          <w:szCs w:val="22"/>
          <w:lang w:val="en-US"/>
        </w:rPr>
      </w:pPr>
      <w:r w:rsidRPr="4843D486" w:rsidR="4843D486">
        <w:rPr>
          <w:noProof w:val="0"/>
          <w:lang w:val="en-US"/>
        </w:rPr>
        <w:t>Visual case studies showing real-world applications of transformer models in various industries. Each case study could depict the problem, the implementation of the transformer model, and the results achieved.</w:t>
      </w:r>
    </w:p>
    <w:p w:rsidR="4843D486" w:rsidP="4843D486" w:rsidRDefault="4843D486" w14:paraId="1F92889E" w14:textId="6E14309B">
      <w:pPr>
        <w:pStyle w:val="P-CalloutHeading"/>
      </w:pPr>
      <w:r w:rsidRPr="4843D486" w:rsidR="4843D486">
        <w:rPr>
          <w:noProof w:val="0"/>
          <w:lang w:val="en-US"/>
        </w:rPr>
        <w:t>In-Text Citations and References</w:t>
      </w:r>
    </w:p>
    <w:p w:rsidR="4843D486" w:rsidP="4843D486" w:rsidRDefault="4843D486" w14:paraId="761508A9" w14:textId="3EA4FAFC">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Hochreiter, S., &amp; Schmidhuber, J. (1997). "Long Short-Term Memory." </w:t>
      </w:r>
      <w:r w:rsidRPr="4843D486" w:rsidR="4843D486">
        <w:rPr>
          <w:noProof w:val="0"/>
          <w:lang w:val="en-US"/>
        </w:rPr>
        <w:t>Neural Computation</w:t>
      </w:r>
      <w:r w:rsidRPr="4843D486" w:rsidR="4843D486">
        <w:rPr>
          <w:noProof w:val="0"/>
          <w:lang w:val="en-US"/>
        </w:rPr>
        <w:t>, 9(8), 1735-1780.</w:t>
      </w:r>
    </w:p>
    <w:p w:rsidR="4843D486" w:rsidP="4843D486" w:rsidRDefault="4843D486" w14:paraId="527EEE28" w14:textId="3BC007D5">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Kim, Y. (2014). "Convolutional Neural Networks for Sentence Classification." </w:t>
      </w:r>
      <w:r w:rsidRPr="4843D486" w:rsidR="4843D486">
        <w:rPr>
          <w:noProof w:val="0"/>
          <w:lang w:val="en-US"/>
        </w:rPr>
        <w:t>arXiv</w:t>
      </w:r>
      <w:r w:rsidRPr="4843D486" w:rsidR="4843D486">
        <w:rPr>
          <w:noProof w:val="0"/>
          <w:lang w:val="en-US"/>
        </w:rPr>
        <w:t xml:space="preserve"> preprint arXiv:1408.5882</w:t>
      </w:r>
      <w:r w:rsidRPr="4843D486" w:rsidR="4843D486">
        <w:rPr>
          <w:noProof w:val="0"/>
          <w:lang w:val="en-US"/>
        </w:rPr>
        <w:t>.</w:t>
      </w:r>
    </w:p>
    <w:p w:rsidR="4843D486" w:rsidP="4843D486" w:rsidRDefault="4843D486" w14:paraId="15307515" w14:textId="46CD5953">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Lample, G., Ballesteros, M., Subramanian, S., Kawakami, K., &amp; Dyer, C. (2016). "Neural Architectures for Named Entity Recognition." </w:t>
      </w:r>
      <w:r w:rsidRPr="4843D486" w:rsidR="4843D486">
        <w:rPr>
          <w:noProof w:val="0"/>
          <w:lang w:val="en-US"/>
        </w:rPr>
        <w:t>arXiv</w:t>
      </w:r>
      <w:r w:rsidRPr="4843D486" w:rsidR="4843D486">
        <w:rPr>
          <w:noProof w:val="0"/>
          <w:lang w:val="en-US"/>
        </w:rPr>
        <w:t xml:space="preserve"> preprint arXiv:1603.01360</w:t>
      </w:r>
      <w:r w:rsidRPr="4843D486" w:rsidR="4843D486">
        <w:rPr>
          <w:noProof w:val="0"/>
          <w:lang w:val="en-US"/>
        </w:rPr>
        <w:t>.</w:t>
      </w:r>
    </w:p>
    <w:p w:rsidR="4843D486" w:rsidP="4843D486" w:rsidRDefault="4843D486" w14:paraId="426204A2" w14:textId="328D488F">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Vaswani, A., et al. (2017). "Attention is All You Need." </w:t>
      </w:r>
      <w:r w:rsidRPr="4843D486" w:rsidR="4843D486">
        <w:rPr>
          <w:noProof w:val="0"/>
          <w:lang w:val="en-US"/>
        </w:rPr>
        <w:t>In Proceedings of the 31st Conference on Neural Information Processing Systems (NIPS 2017)</w:t>
      </w:r>
      <w:r w:rsidRPr="4843D486" w:rsidR="4843D486">
        <w:rPr>
          <w:noProof w:val="0"/>
          <w:lang w:val="en-US"/>
        </w:rPr>
        <w:t>, pp. 5998-6008.</w:t>
      </w:r>
    </w:p>
    <w:p w:rsidR="4843D486" w:rsidP="4843D486" w:rsidRDefault="4843D486" w14:paraId="26F636C5" w14:textId="67BBFF35">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Zhou, P., Shi, W., Tian, J., Qi, Z., Li, B., Hao, H., &amp; Xu, B. (2016). "Attention-Based Bidirectional Long Short-Term Memory Networks for Relation Classification." </w:t>
      </w:r>
      <w:r w:rsidRPr="4843D486" w:rsidR="4843D486">
        <w:rPr>
          <w:noProof w:val="0"/>
          <w:lang w:val="en-US"/>
        </w:rPr>
        <w:t>arXiv</w:t>
      </w:r>
      <w:r w:rsidRPr="4843D486" w:rsidR="4843D486">
        <w:rPr>
          <w:noProof w:val="0"/>
          <w:lang w:val="en-US"/>
        </w:rPr>
        <w:t xml:space="preserve"> preprint arXiv:1512.08478</w:t>
      </w:r>
      <w:r w:rsidRPr="4843D486" w:rsidR="4843D486">
        <w:rPr>
          <w:noProof w:val="0"/>
          <w:lang w:val="en-US"/>
        </w:rPr>
        <w:t>.</w:t>
      </w:r>
    </w:p>
    <w:p w:rsidR="4843D486" w:rsidP="4843D486" w:rsidRDefault="4843D486" w14:paraId="4F4A7FDE" w14:textId="67FCA70C">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Devlin, J., Chang, M. W., Lee, K., &amp; Toutanova, K. (2019). "BERT: Pre-training of Deep Bidirectional Transformers for Language Understanding." </w:t>
      </w:r>
      <w:r w:rsidRPr="4843D486" w:rsidR="4843D486">
        <w:rPr>
          <w:noProof w:val="0"/>
          <w:lang w:val="en-US"/>
        </w:rPr>
        <w:t>arXiv</w:t>
      </w:r>
      <w:r w:rsidRPr="4843D486" w:rsidR="4843D486">
        <w:rPr>
          <w:noProof w:val="0"/>
          <w:lang w:val="en-US"/>
        </w:rPr>
        <w:t xml:space="preserve"> preprint arXiv:1810.04805</w:t>
      </w:r>
      <w:r w:rsidRPr="4843D486" w:rsidR="4843D486">
        <w:rPr>
          <w:noProof w:val="0"/>
          <w:lang w:val="en-US"/>
        </w:rPr>
        <w:t>.</w:t>
      </w:r>
    </w:p>
    <w:p w:rsidR="4843D486" w:rsidP="4843D486" w:rsidRDefault="4843D486" w14:paraId="495C46A8" w14:textId="55E4DB05">
      <w:pPr>
        <w:pStyle w:val="P-Callout"/>
        <w:numPr>
          <w:ilvl w:val="0"/>
          <w:numId w:val="57"/>
        </w:numPr>
        <w:rPr>
          <w:rFonts w:ascii="Calibri" w:hAnsi="Calibri" w:eastAsia="Calibri" w:cs="Calibri"/>
          <w:noProof w:val="0"/>
          <w:sz w:val="22"/>
          <w:szCs w:val="22"/>
          <w:lang w:val="en-US"/>
        </w:rPr>
      </w:pPr>
      <w:r w:rsidRPr="4843D486" w:rsidR="4843D486">
        <w:rPr>
          <w:noProof w:val="0"/>
          <w:lang w:val="en-US"/>
        </w:rPr>
        <w:t xml:space="preserve">Radford, A., et al. (2019). "Language Models are Unsupervised Multitask Learners." </w:t>
      </w:r>
      <w:r w:rsidRPr="4843D486" w:rsidR="4843D486">
        <w:rPr>
          <w:noProof w:val="0"/>
          <w:lang w:val="en-US"/>
        </w:rPr>
        <w:t>OpenAI Blog</w:t>
      </w:r>
      <w:r w:rsidRPr="4843D486" w:rsidR="4843D486">
        <w:rPr>
          <w:noProof w:val="0"/>
          <w:lang w:val="en-US"/>
        </w:rPr>
        <w:t>.</w:t>
      </w:r>
    </w:p>
    <w:p w:rsidR="4843D486" w:rsidP="4843D486" w:rsidRDefault="4843D486" w14:paraId="5E56142C" w14:textId="7380005B">
      <w:pPr>
        <w:pStyle w:val="H1-Section"/>
      </w:pPr>
      <w:r w:rsidRPr="4843D486" w:rsidR="4843D486">
        <w:rPr>
          <w:noProof w:val="0"/>
          <w:lang w:val="en-GB"/>
        </w:rPr>
        <w:t>Deep Learning Essentials for NLP</w:t>
      </w:r>
    </w:p>
    <w:p w:rsidR="4843D486" w:rsidP="4843D486" w:rsidRDefault="4843D486" w14:paraId="53618545" w14:textId="408DD5CB">
      <w:pPr>
        <w:pStyle w:val="H2-Heading"/>
      </w:pPr>
      <w:r w:rsidRPr="4843D486" w:rsidR="4843D486">
        <w:rPr>
          <w:noProof w:val="0"/>
          <w:lang w:val="en-GB"/>
        </w:rPr>
        <w:t>Fundamentals of Neural Networks Applied to NLP Tasks</w:t>
      </w:r>
    </w:p>
    <w:p w:rsidR="4843D486" w:rsidP="4843D486" w:rsidRDefault="4843D486" w14:paraId="475711C8" w14:textId="1DDAB801">
      <w:pPr>
        <w:spacing w:before="0" w:beforeAutospacing="off" w:after="0" w:afterAutospacing="off"/>
      </w:pPr>
      <w:r w:rsidRPr="4843D486" w:rsidR="4843D486">
        <w:rPr>
          <w:rFonts w:ascii="Calibri" w:hAnsi="Calibri" w:eastAsia="Calibri" w:cs="Calibri"/>
          <w:noProof w:val="0"/>
          <w:sz w:val="22"/>
          <w:szCs w:val="22"/>
          <w:lang w:val="en-GB"/>
        </w:rPr>
        <w:t>Neural networks have revolutionized the field of NLP by providing powerful tools to model and understand complex patterns in language data. The essence of these networks lies in their ability to learn hierarchical representations without explicit programmed instructions, making them particularly suited for the diverse and nuanced nature of human language.</w:t>
      </w:r>
    </w:p>
    <w:p w:rsidR="4843D486" w:rsidP="4843D486" w:rsidRDefault="4843D486" w14:paraId="0BC564DE" w14:textId="3517A2D6">
      <w:pPr>
        <w:pStyle w:val="H3-Subheading"/>
      </w:pPr>
      <w:r w:rsidRPr="4843D486" w:rsidR="4843D486">
        <w:rPr>
          <w:noProof w:val="0"/>
          <w:lang w:val="en-GB"/>
        </w:rPr>
        <w:t>Feedforward Neural Networks:</w:t>
      </w:r>
    </w:p>
    <w:p w:rsidR="4843D486" w:rsidP="4843D486" w:rsidRDefault="4843D486" w14:paraId="6D9A0D02" w14:textId="6DEC7C41">
      <w:pPr>
        <w:spacing w:before="0" w:beforeAutospacing="off" w:after="0" w:afterAutospacing="off"/>
      </w:pPr>
      <w:r w:rsidRPr="4843D486" w:rsidR="4843D486">
        <w:rPr>
          <w:rFonts w:ascii="Calibri" w:hAnsi="Calibri" w:eastAsia="Calibri" w:cs="Calibri"/>
          <w:noProof w:val="0"/>
          <w:sz w:val="22"/>
          <w:szCs w:val="22"/>
          <w:lang w:val="en-GB"/>
        </w:rPr>
        <w:t xml:space="preserve">At the core, feedforward neural networks, including </w:t>
      </w:r>
      <w:r w:rsidRPr="4843D486" w:rsidR="4843D486">
        <w:rPr>
          <w:rFonts w:ascii="Calibri" w:hAnsi="Calibri" w:eastAsia="Calibri" w:cs="Calibri"/>
          <w:noProof w:val="0"/>
          <w:sz w:val="22"/>
          <w:szCs w:val="22"/>
          <w:lang w:val="en-GB"/>
        </w:rPr>
        <w:t>perceptrons</w:t>
      </w:r>
      <w:r w:rsidRPr="4843D486" w:rsidR="4843D486">
        <w:rPr>
          <w:rFonts w:ascii="Calibri" w:hAnsi="Calibri" w:eastAsia="Calibri" w:cs="Calibri"/>
          <w:noProof w:val="0"/>
          <w:sz w:val="22"/>
          <w:szCs w:val="22"/>
          <w:lang w:val="en-GB"/>
        </w:rPr>
        <w:t xml:space="preserve"> and multi-layer networks, set the stage for learning textual data. These networks typically involve layers of neurons that process input features (words or characters) and </w:t>
      </w:r>
      <w:r w:rsidRPr="4843D486" w:rsidR="4843D486">
        <w:rPr>
          <w:rFonts w:ascii="Calibri" w:hAnsi="Calibri" w:eastAsia="Calibri" w:cs="Calibri"/>
          <w:noProof w:val="0"/>
          <w:sz w:val="22"/>
          <w:szCs w:val="22"/>
          <w:lang w:val="en-GB"/>
        </w:rPr>
        <w:t>transmit</w:t>
      </w:r>
      <w:r w:rsidRPr="4843D486" w:rsidR="4843D486">
        <w:rPr>
          <w:rFonts w:ascii="Calibri" w:hAnsi="Calibri" w:eastAsia="Calibri" w:cs="Calibri"/>
          <w:noProof w:val="0"/>
          <w:sz w:val="22"/>
          <w:szCs w:val="22"/>
          <w:lang w:val="en-GB"/>
        </w:rPr>
        <w:t xml:space="preserve"> signals to </w:t>
      </w:r>
      <w:r w:rsidRPr="4843D486" w:rsidR="4843D486">
        <w:rPr>
          <w:rFonts w:ascii="Calibri" w:hAnsi="Calibri" w:eastAsia="Calibri" w:cs="Calibri"/>
          <w:noProof w:val="0"/>
          <w:sz w:val="22"/>
          <w:szCs w:val="22"/>
          <w:lang w:val="en-GB"/>
        </w:rPr>
        <w:t>subsequent</w:t>
      </w:r>
      <w:r w:rsidRPr="4843D486" w:rsidR="4843D486">
        <w:rPr>
          <w:rFonts w:ascii="Calibri" w:hAnsi="Calibri" w:eastAsia="Calibri" w:cs="Calibri"/>
          <w:noProof w:val="0"/>
          <w:sz w:val="22"/>
          <w:szCs w:val="22"/>
          <w:lang w:val="en-GB"/>
        </w:rPr>
        <w:t xml:space="preserve"> layers, </w:t>
      </w:r>
      <w:r w:rsidRPr="4843D486" w:rsidR="4843D486">
        <w:rPr>
          <w:rFonts w:ascii="Calibri" w:hAnsi="Calibri" w:eastAsia="Calibri" w:cs="Calibri"/>
          <w:noProof w:val="0"/>
          <w:sz w:val="22"/>
          <w:szCs w:val="22"/>
          <w:lang w:val="en-GB"/>
        </w:rPr>
        <w:t>ultimately leading</w:t>
      </w:r>
      <w:r w:rsidRPr="4843D486" w:rsidR="4843D486">
        <w:rPr>
          <w:rFonts w:ascii="Calibri" w:hAnsi="Calibri" w:eastAsia="Calibri" w:cs="Calibri"/>
          <w:noProof w:val="0"/>
          <w:sz w:val="22"/>
          <w:szCs w:val="22"/>
          <w:lang w:val="en-GB"/>
        </w:rPr>
        <w:t xml:space="preserve"> to output layers that make predictions or classifications (Goodfellow et al., 2016).</w:t>
      </w:r>
    </w:p>
    <w:p w:rsidR="4843D486" w:rsidP="4843D486" w:rsidRDefault="4843D486" w14:paraId="146A6352" w14:textId="2A1AB3EA">
      <w:pPr>
        <w:pStyle w:val="H3-Subheading"/>
      </w:pPr>
      <w:r w:rsidRPr="4843D486" w:rsidR="4843D486">
        <w:rPr>
          <w:noProof w:val="0"/>
          <w:lang w:val="en-GB"/>
        </w:rPr>
        <w:t>Recurrent Neural Networks (RNNs):</w:t>
      </w:r>
      <w:r w:rsidRPr="4843D486" w:rsidR="4843D486">
        <w:rPr>
          <w:noProof w:val="0"/>
          <w:lang w:val="en-GB"/>
        </w:rPr>
        <w:t xml:space="preserve"> </w:t>
      </w:r>
    </w:p>
    <w:p w:rsidR="4843D486" w:rsidP="4843D486" w:rsidRDefault="4843D486" w14:paraId="09C64E44" w14:textId="31A1A656">
      <w:pPr>
        <w:spacing w:before="0" w:beforeAutospacing="off" w:after="0" w:afterAutospacing="off"/>
      </w:pPr>
      <w:r w:rsidRPr="4843D486" w:rsidR="4843D486">
        <w:rPr>
          <w:rFonts w:ascii="Calibri" w:hAnsi="Calibri" w:eastAsia="Calibri" w:cs="Calibri"/>
          <w:noProof w:val="0"/>
          <w:sz w:val="22"/>
          <w:szCs w:val="22"/>
          <w:lang w:val="en-GB"/>
        </w:rPr>
        <w:t>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Schmidhuber, 1997).</w:t>
      </w:r>
    </w:p>
    <w:p w:rsidR="4843D486" w:rsidP="4843D486" w:rsidRDefault="4843D486" w14:paraId="73C29282" w14:textId="6348E880">
      <w:pPr>
        <w:spacing w:before="0" w:beforeAutospacing="off" w:after="0" w:afterAutospacing="off"/>
      </w:pPr>
      <w:r w:rsidRPr="4843D486" w:rsidR="4843D486">
        <w:rPr>
          <w:rFonts w:ascii="Calibri" w:hAnsi="Calibri" w:eastAsia="Calibri" w:cs="Calibri"/>
          <w:noProof w:val="0"/>
          <w:sz w:val="24"/>
          <w:szCs w:val="24"/>
          <w:lang w:val="en-GB"/>
        </w:rPr>
        <w:t xml:space="preserve"> </w:t>
      </w:r>
    </w:p>
    <w:p w:rsidR="4843D486" w:rsidP="4843D486" w:rsidRDefault="4843D486" w14:paraId="514690B8" w14:textId="236E712C">
      <w:pPr>
        <w:pStyle w:val="H2-Heading"/>
      </w:pPr>
      <w:r w:rsidRPr="4843D486" w:rsidR="4843D486">
        <w:rPr>
          <w:noProof w:val="0"/>
          <w:lang w:val="en-GB"/>
        </w:rPr>
        <w:t>Introduction to Tokenization, Word Embeddings, and Attention Mechanisms</w:t>
      </w:r>
    </w:p>
    <w:p w:rsidR="4843D486" w:rsidP="4843D486" w:rsidRDefault="4843D486" w14:paraId="5964ECA0" w14:textId="7C887070">
      <w:pPr>
        <w:pStyle w:val="H3-Subheading"/>
      </w:pPr>
      <w:r w:rsidRPr="4843D486" w:rsidR="4843D486">
        <w:rPr>
          <w:noProof w:val="0"/>
          <w:lang w:val="en-GB"/>
        </w:rPr>
        <w:t>Tokenization:</w:t>
      </w:r>
      <w:r w:rsidRPr="4843D486" w:rsidR="4843D486">
        <w:rPr>
          <w:noProof w:val="0"/>
          <w:lang w:val="en-GB"/>
        </w:rPr>
        <w:t xml:space="preserve"> </w:t>
      </w:r>
    </w:p>
    <w:p w:rsidR="4843D486" w:rsidP="4843D486" w:rsidRDefault="4843D486" w14:paraId="62BAA2D4" w14:textId="1DD911EA">
      <w:pPr>
        <w:spacing w:before="0" w:beforeAutospacing="off" w:after="0" w:afterAutospacing="off"/>
      </w:pPr>
      <w:r w:rsidRPr="4843D486" w:rsidR="4843D486">
        <w:rPr>
          <w:rFonts w:ascii="Calibri" w:hAnsi="Calibri" w:eastAsia="Calibri" w:cs="Calibri"/>
          <w:noProof w:val="0"/>
          <w:sz w:val="22"/>
          <w:szCs w:val="22"/>
          <w:lang w:val="en-GB"/>
        </w:rPr>
        <w:t xml:space="preserve">Tokenization is the process of breaking down text into smaller units, called tokens. This could involve splitting text into words, syllables, or </w:t>
      </w:r>
      <w:r w:rsidRPr="4843D486" w:rsidR="4843D486">
        <w:rPr>
          <w:rFonts w:ascii="Calibri" w:hAnsi="Calibri" w:eastAsia="Calibri" w:cs="Calibri"/>
          <w:noProof w:val="0"/>
          <w:sz w:val="22"/>
          <w:szCs w:val="22"/>
          <w:lang w:val="en-GB"/>
        </w:rPr>
        <w:t>subwords</w:t>
      </w:r>
      <w:r w:rsidRPr="4843D486" w:rsidR="4843D486">
        <w:rPr>
          <w:rFonts w:ascii="Calibri" w:hAnsi="Calibri" w:eastAsia="Calibri" w:cs="Calibri"/>
          <w:noProof w:val="0"/>
          <w:sz w:val="22"/>
          <w:szCs w:val="22"/>
          <w:lang w:val="en-GB"/>
        </w:rPr>
        <w:t>. Effective tokenization is crucial for preparing input data for neural networks in NLP tasks.</w:t>
      </w:r>
    </w:p>
    <w:p w:rsidR="4843D486" w:rsidP="4843D486" w:rsidRDefault="4843D486" w14:paraId="09DBF87D" w14:textId="76AAEDCA">
      <w:pPr>
        <w:pStyle w:val="H3-Subheading"/>
      </w:pPr>
      <w:r w:rsidRPr="4843D486" w:rsidR="4843D486">
        <w:rPr>
          <w:noProof w:val="0"/>
          <w:lang w:val="en-GB"/>
        </w:rPr>
        <w:t>Word Embeddings:</w:t>
      </w:r>
      <w:r w:rsidRPr="4843D486" w:rsidR="4843D486">
        <w:rPr>
          <w:noProof w:val="0"/>
          <w:lang w:val="en-GB"/>
        </w:rPr>
        <w:t xml:space="preserve"> </w:t>
      </w:r>
    </w:p>
    <w:p w:rsidR="4843D486" w:rsidP="4843D486" w:rsidRDefault="4843D486" w14:paraId="67433F26" w14:textId="1A01DB76">
      <w:pPr>
        <w:spacing w:before="0" w:beforeAutospacing="off" w:after="0" w:afterAutospacing="off"/>
      </w:pPr>
      <w:r w:rsidRPr="4843D486" w:rsidR="4843D486">
        <w:rPr>
          <w:rFonts w:ascii="Calibri" w:hAnsi="Calibri" w:eastAsia="Calibri" w:cs="Calibri"/>
          <w:noProof w:val="0"/>
          <w:sz w:val="22"/>
          <w:szCs w:val="22"/>
          <w:lang w:val="en-GB"/>
        </w:rPr>
        <w:t>Word embeddings are dense vector representations of words that capture contextual and semantic meanings. Models like Word2Vec (</w:t>
      </w:r>
      <w:r w:rsidRPr="4843D486" w:rsidR="4843D486">
        <w:rPr>
          <w:rFonts w:ascii="Calibri" w:hAnsi="Calibri" w:eastAsia="Calibri" w:cs="Calibri"/>
          <w:noProof w:val="0"/>
          <w:sz w:val="22"/>
          <w:szCs w:val="22"/>
          <w:lang w:val="en-GB"/>
        </w:rPr>
        <w:t>Mikolov</w:t>
      </w:r>
      <w:r w:rsidRPr="4843D486" w:rsidR="4843D486">
        <w:rPr>
          <w:rFonts w:ascii="Calibri" w:hAnsi="Calibri" w:eastAsia="Calibri" w:cs="Calibri"/>
          <w:noProof w:val="0"/>
          <w:sz w:val="22"/>
          <w:szCs w:val="22"/>
          <w:lang w:val="en-GB"/>
        </w:rPr>
        <w:t xml:space="preserve"> et al., 2013) or </w:t>
      </w:r>
      <w:r w:rsidRPr="4843D486" w:rsidR="4843D486">
        <w:rPr>
          <w:rFonts w:ascii="Calibri" w:hAnsi="Calibri" w:eastAsia="Calibri" w:cs="Calibri"/>
          <w:noProof w:val="0"/>
          <w:sz w:val="22"/>
          <w:szCs w:val="22"/>
          <w:lang w:val="en-GB"/>
        </w:rPr>
        <w:t>GloVe</w:t>
      </w:r>
      <w:r w:rsidRPr="4843D486" w:rsidR="4843D486">
        <w:rPr>
          <w:rFonts w:ascii="Calibri" w:hAnsi="Calibri" w:eastAsia="Calibri" w:cs="Calibri"/>
          <w:noProof w:val="0"/>
          <w:sz w:val="22"/>
          <w:szCs w:val="22"/>
          <w:lang w:val="en-GB"/>
        </w:rPr>
        <w:t xml:space="preserve"> (Pennington et al., 2014) </w:t>
      </w:r>
      <w:r w:rsidRPr="4843D486" w:rsidR="4843D486">
        <w:rPr>
          <w:rFonts w:ascii="Calibri" w:hAnsi="Calibri" w:eastAsia="Calibri" w:cs="Calibri"/>
          <w:noProof w:val="0"/>
          <w:sz w:val="22"/>
          <w:szCs w:val="22"/>
          <w:lang w:val="en-GB"/>
        </w:rPr>
        <w:t>provide</w:t>
      </w:r>
      <w:r w:rsidRPr="4843D486" w:rsidR="4843D486">
        <w:rPr>
          <w:rFonts w:ascii="Calibri" w:hAnsi="Calibri" w:eastAsia="Calibri" w:cs="Calibri"/>
          <w:noProof w:val="0"/>
          <w:sz w:val="22"/>
          <w:szCs w:val="22"/>
          <w:lang w:val="en-GB"/>
        </w:rPr>
        <w:t xml:space="preserve"> a way for neural networks to understand text data by converting words into vectors that reflect their semantic relationships in a high-dimensional space.</w:t>
      </w:r>
    </w:p>
    <w:p w:rsidR="4843D486" w:rsidP="4843D486" w:rsidRDefault="4843D486" w14:paraId="726DAA64" w14:textId="79543C5C">
      <w:pPr>
        <w:pStyle w:val="H3-Subheading"/>
      </w:pPr>
      <w:r w:rsidRPr="4843D486" w:rsidR="4843D486">
        <w:rPr>
          <w:noProof w:val="0"/>
          <w:lang w:val="en-GB"/>
        </w:rPr>
        <w:t>Attention Mechanisms:</w:t>
      </w:r>
      <w:r w:rsidRPr="4843D486" w:rsidR="4843D486">
        <w:rPr>
          <w:noProof w:val="0"/>
          <w:lang w:val="en-GB"/>
        </w:rPr>
        <w:t xml:space="preserve"> </w:t>
      </w:r>
    </w:p>
    <w:p w:rsidR="4843D486" w:rsidP="4843D486" w:rsidRDefault="4843D486" w14:paraId="6113AD3C" w14:textId="251299AA">
      <w:pPr>
        <w:spacing w:before="0" w:beforeAutospacing="off" w:after="0" w:afterAutospacing="off"/>
      </w:pPr>
      <w:r w:rsidRPr="4843D486" w:rsidR="4843D486">
        <w:rPr>
          <w:rFonts w:ascii="Calibri" w:hAnsi="Calibri" w:eastAsia="Calibri" w:cs="Calibri"/>
          <w:noProof w:val="0"/>
          <w:sz w:val="22"/>
          <w:szCs w:val="22"/>
          <w:lang w:val="en-GB"/>
        </w:rPr>
        <w:t xml:space="preserve">Attention mechanisms have transformed the capabilities of neural networks by allowing models to focus on </w:t>
      </w:r>
      <w:r w:rsidRPr="4843D486" w:rsidR="4843D486">
        <w:rPr>
          <w:rFonts w:ascii="Calibri" w:hAnsi="Calibri" w:eastAsia="Calibri" w:cs="Calibri"/>
          <w:noProof w:val="0"/>
          <w:sz w:val="22"/>
          <w:szCs w:val="22"/>
          <w:lang w:val="en-GB"/>
        </w:rPr>
        <w:t>different parts</w:t>
      </w:r>
      <w:r w:rsidRPr="4843D486" w:rsidR="4843D486">
        <w:rPr>
          <w:rFonts w:ascii="Calibri" w:hAnsi="Calibri" w:eastAsia="Calibri" w:cs="Calibri"/>
          <w:noProof w:val="0"/>
          <w:sz w:val="22"/>
          <w:szCs w:val="22"/>
          <w:lang w:val="en-GB"/>
        </w:rPr>
        <w:t xml:space="preserve"> of the input sequence when performing a task. This is particularly useful in tasks like machine translation, where the relevance of input words can vary depending on the context. The introduction of attention in models such as the Transformer (Vaswani et al., 2017) allows for more nuanced understanding and generation of language.</w:t>
      </w:r>
    </w:p>
    <w:p w:rsidR="4843D486" w:rsidP="4843D486" w:rsidRDefault="4843D486" w14:paraId="602A0B65" w14:textId="78896D87">
      <w:pPr>
        <w:pStyle w:val="H2-Heading"/>
      </w:pPr>
      <w:r w:rsidRPr="4843D486" w:rsidR="4843D486">
        <w:rPr>
          <w:noProof w:val="0"/>
          <w:lang w:val="en-GB"/>
        </w:rPr>
        <w:t>Common Architectures Used in NLP</w:t>
      </w:r>
    </w:p>
    <w:p w:rsidR="4843D486" w:rsidP="4843D486" w:rsidRDefault="4843D486" w14:paraId="6AC00597" w14:textId="0F20E7DD">
      <w:pPr>
        <w:pStyle w:val="H3-Subheading"/>
      </w:pPr>
      <w:r w:rsidRPr="4843D486" w:rsidR="4843D486">
        <w:rPr>
          <w:noProof w:val="0"/>
          <w:lang w:val="en-GB"/>
        </w:rPr>
        <w:t>Recurrent Neural Networks (RNNs):</w:t>
      </w:r>
      <w:r w:rsidRPr="4843D486" w:rsidR="4843D486">
        <w:rPr>
          <w:noProof w:val="0"/>
          <w:lang w:val="en-GB"/>
        </w:rPr>
        <w:t xml:space="preserve"> </w:t>
      </w:r>
    </w:p>
    <w:p w:rsidR="4843D486" w:rsidP="4843D486" w:rsidRDefault="4843D486" w14:paraId="282A81BB" w14:textId="53796E97">
      <w:pPr>
        <w:spacing w:before="0" w:beforeAutospacing="off" w:after="0" w:afterAutospacing="off"/>
      </w:pPr>
      <w:r w:rsidRPr="4843D486" w:rsidR="4843D486">
        <w:rPr>
          <w:rFonts w:ascii="Calibri" w:hAnsi="Calibri" w:eastAsia="Calibri" w:cs="Calibri"/>
          <w:noProof w:val="0"/>
          <w:sz w:val="22"/>
          <w:szCs w:val="22"/>
          <w:lang w:val="en-GB"/>
        </w:rPr>
        <w:t xml:space="preserve">As mentioned, RNNs are crucial for sequence </w:t>
      </w:r>
      <w:r w:rsidRPr="4843D486" w:rsidR="4843D486">
        <w:rPr>
          <w:rFonts w:ascii="Calibri" w:hAnsi="Calibri" w:eastAsia="Calibri" w:cs="Calibri"/>
          <w:noProof w:val="0"/>
          <w:sz w:val="22"/>
          <w:szCs w:val="22"/>
          <w:lang w:val="en-GB"/>
        </w:rPr>
        <w:t>modelling</w:t>
      </w:r>
      <w:r w:rsidRPr="4843D486" w:rsidR="4843D486">
        <w:rPr>
          <w:rFonts w:ascii="Calibri" w:hAnsi="Calibri" w:eastAsia="Calibri" w:cs="Calibri"/>
          <w:noProof w:val="0"/>
          <w:sz w:val="22"/>
          <w:szCs w:val="22"/>
          <w:lang w:val="en-GB"/>
        </w:rPr>
        <w:t xml:space="preserve"> tasks. Variants like LSTM (Long Short-Term Memory) and GRU (Gated Recurrent Units) address the vanishing gradient problem common in standard RNNs, allowing for better learning of dependencies in long text sequences (Chung et al., 2014).</w:t>
      </w:r>
    </w:p>
    <w:p w:rsidR="4843D486" w:rsidP="4843D486" w:rsidRDefault="4843D486" w14:paraId="321ED6F0" w14:textId="6B0E4047">
      <w:pPr>
        <w:pStyle w:val="H3-Subheading"/>
      </w:pPr>
      <w:r w:rsidRPr="4843D486" w:rsidR="4843D486">
        <w:rPr>
          <w:noProof w:val="0"/>
          <w:lang w:val="en-GB"/>
        </w:rPr>
        <w:t>Transformers:</w:t>
      </w:r>
      <w:r w:rsidRPr="4843D486" w:rsidR="4843D486">
        <w:rPr>
          <w:noProof w:val="0"/>
          <w:lang w:val="en-GB"/>
        </w:rPr>
        <w:t xml:space="preserve"> </w:t>
      </w:r>
    </w:p>
    <w:p w:rsidR="4843D486" w:rsidP="4843D486" w:rsidRDefault="4843D486" w14:paraId="1ADDB1F9" w14:textId="7AF61E0F">
      <w:pPr>
        <w:spacing w:before="0" w:beforeAutospacing="off" w:after="0" w:afterAutospacing="off"/>
      </w:pPr>
      <w:r w:rsidRPr="4843D486" w:rsidR="4843D486">
        <w:rPr>
          <w:rFonts w:ascii="Calibri" w:hAnsi="Calibri" w:eastAsia="Calibri" w:cs="Calibri"/>
          <w:noProof w:val="0"/>
          <w:sz w:val="22"/>
          <w:szCs w:val="22"/>
          <w:lang w:val="en-GB"/>
        </w:rPr>
        <w:t xml:space="preserve">Transformers have become the backbone of modern NLP systems, </w:t>
      </w:r>
      <w:r w:rsidRPr="4843D486" w:rsidR="4843D486">
        <w:rPr>
          <w:rFonts w:ascii="Calibri" w:hAnsi="Calibri" w:eastAsia="Calibri" w:cs="Calibri"/>
          <w:noProof w:val="0"/>
          <w:sz w:val="22"/>
          <w:szCs w:val="22"/>
          <w:lang w:val="en-GB"/>
        </w:rPr>
        <w:t>largely replacing</w:t>
      </w:r>
      <w:r w:rsidRPr="4843D486" w:rsidR="4843D486">
        <w:rPr>
          <w:rFonts w:ascii="Calibri" w:hAnsi="Calibri" w:eastAsia="Calibri" w:cs="Calibri"/>
          <w:noProof w:val="0"/>
          <w:sz w:val="22"/>
          <w:szCs w:val="22"/>
          <w:lang w:val="en-GB"/>
        </w:rPr>
        <w:t xml:space="preserve"> RNNs in many applications. They rely entirely on attention mechanisms, without recurrence, to process input data in parallel and capture complex word relationships. This architecture not only improves performance but also significantly speeds up training (Vaswani et al., 2017).</w:t>
      </w:r>
    </w:p>
    <w:p w:rsidR="4843D486" w:rsidP="4843D486" w:rsidRDefault="4843D486" w14:paraId="3116EBB1" w14:textId="68A523D0">
      <w:pPr>
        <w:spacing w:before="0" w:beforeAutospacing="off" w:after="0" w:afterAutospacing="off"/>
        <w:rPr>
          <w:rFonts w:ascii="Calibri" w:hAnsi="Calibri" w:eastAsia="Calibri" w:cs="Calibri"/>
          <w:noProof w:val="0"/>
          <w:sz w:val="22"/>
          <w:szCs w:val="22"/>
          <w:lang w:val="en-GB"/>
        </w:rPr>
      </w:pPr>
    </w:p>
    <w:p w:rsidR="4843D486" w:rsidP="4843D486" w:rsidRDefault="4843D486" w14:paraId="462D496A" w14:textId="6D5756CA">
      <w:pPr>
        <w:spacing w:before="240" w:beforeAutospacing="off" w:after="240" w:afterAutospacing="off"/>
      </w:pPr>
      <w:r w:rsidRPr="4843D486" w:rsidR="4843D486">
        <w:rPr>
          <w:rFonts w:ascii="Calibri" w:hAnsi="Calibri" w:eastAsia="Calibri" w:cs="Calibri"/>
          <w:noProof w:val="0"/>
          <w:sz w:val="22"/>
          <w:szCs w:val="22"/>
          <w:lang w:val="en-GB"/>
        </w:rPr>
        <w:t>Certainly! Let’s develop a practical example for Part 3 - Chapter 1, focusing on using Hugging Face Transformers to build and customize NLP pipelines.</w:t>
      </w:r>
    </w:p>
    <w:p w:rsidR="4843D486" w:rsidP="4843D486" w:rsidRDefault="4843D486" w14:paraId="51905C51" w14:textId="20924065">
      <w:pPr>
        <w:pStyle w:val="H2-Heading"/>
        <w:suppressLineNumbers w:val="0"/>
        <w:bidi w:val="0"/>
        <w:spacing w:before="280" w:beforeAutospacing="off" w:after="160" w:afterAutospacing="off" w:line="259" w:lineRule="auto"/>
        <w:ind w:left="0" w:right="0"/>
        <w:jc w:val="left"/>
        <w:rPr>
          <w:noProof w:val="0"/>
          <w:lang w:val="en-GB"/>
        </w:rPr>
      </w:pPr>
      <w:r w:rsidRPr="4843D486" w:rsidR="4843D486">
        <w:rPr>
          <w:noProof w:val="0"/>
          <w:lang w:val="en-GB"/>
        </w:rPr>
        <w:t>Example: Building and Customizing NLP Pipelines with Hugging Face Transformers</w:t>
      </w:r>
    </w:p>
    <w:p w:rsidR="4843D486" w:rsidP="4843D486" w:rsidRDefault="4843D486" w14:paraId="7E32D456" w14:textId="4C73F9A4">
      <w:pPr>
        <w:pStyle w:val="Normal"/>
        <w:rPr>
          <w:rFonts w:ascii="Calibri" w:hAnsi="Calibri" w:eastAsia="Calibri" w:cs="Calibri"/>
          <w:b w:val="0"/>
          <w:bCs w:val="0"/>
          <w:i w:val="0"/>
          <w:iCs w:val="0"/>
          <w:noProof w:val="0"/>
          <w:sz w:val="22"/>
          <w:szCs w:val="22"/>
          <w:lang w:val="en-GB"/>
        </w:rPr>
      </w:pPr>
      <w:r w:rsidRPr="4843D486" w:rsidR="4843D486">
        <w:rPr>
          <w:b w:val="1"/>
          <w:bCs w:val="1"/>
          <w:noProof w:val="0"/>
          <w:lang w:val="en-GB"/>
        </w:rPr>
        <w:t>Introduction</w:t>
      </w:r>
      <w:r w:rsidRPr="4843D486" w:rsidR="4843D486">
        <w:rPr>
          <w:noProof w:val="0"/>
          <w:lang w:val="en-GB"/>
        </w:rPr>
        <w:t xml:space="preserve">: </w:t>
      </w:r>
      <w:r w:rsidRPr="4843D486" w:rsidR="4843D486">
        <w:rPr>
          <w:rFonts w:ascii="Calibri" w:hAnsi="Calibri" w:eastAsia="Calibri" w:cs="Calibri"/>
          <w:noProof w:val="0"/>
          <w:sz w:val="22"/>
          <w:szCs w:val="22"/>
          <w:lang w:val="en-GB"/>
        </w:rPr>
        <w:t xml:space="preserve">In this chapter, we explore the powerful capabilities of Hugging Face Transformers in constructing and customizing NLP pipelines. These pipelines are essential for streamlining the processing of natural language data, from tokenization to the application of complex models for tasks like text classification, entity recognition, and more. We will </w:t>
      </w:r>
      <w:r w:rsidRPr="4843D486" w:rsidR="4843D486">
        <w:rPr>
          <w:rFonts w:ascii="Calibri" w:hAnsi="Calibri" w:eastAsia="Calibri" w:cs="Calibri"/>
          <w:noProof w:val="0"/>
          <w:sz w:val="22"/>
          <w:szCs w:val="22"/>
          <w:lang w:val="en-GB"/>
        </w:rPr>
        <w:t>demonstrate</w:t>
      </w:r>
      <w:r w:rsidRPr="4843D486" w:rsidR="4843D486">
        <w:rPr>
          <w:rFonts w:ascii="Calibri" w:hAnsi="Calibri" w:eastAsia="Calibri" w:cs="Calibri"/>
          <w:noProof w:val="0"/>
          <w:sz w:val="22"/>
          <w:szCs w:val="22"/>
          <w:lang w:val="en-GB"/>
        </w:rPr>
        <w:t xml:space="preserve"> how to create a custom pipeline for named entity recognition (NER), a common NLP task that involves </w:t>
      </w:r>
      <w:r w:rsidRPr="4843D486" w:rsidR="4843D486">
        <w:rPr>
          <w:rFonts w:ascii="Calibri" w:hAnsi="Calibri" w:eastAsia="Calibri" w:cs="Calibri"/>
          <w:noProof w:val="0"/>
          <w:sz w:val="22"/>
          <w:szCs w:val="22"/>
          <w:lang w:val="en-GB"/>
        </w:rPr>
        <w:t>identifying</w:t>
      </w:r>
      <w:r w:rsidRPr="4843D486" w:rsidR="4843D486">
        <w:rPr>
          <w:rFonts w:ascii="Calibri" w:hAnsi="Calibri" w:eastAsia="Calibri" w:cs="Calibri"/>
          <w:noProof w:val="0"/>
          <w:sz w:val="22"/>
          <w:szCs w:val="22"/>
          <w:lang w:val="en-GB"/>
        </w:rPr>
        <w:t xml:space="preserve"> and classifying key information (entities) in text, such as person names, locations, and organizations.</w:t>
      </w:r>
    </w:p>
    <w:p w:rsidR="4843D486" w:rsidP="4843D486" w:rsidRDefault="4843D486" w14:paraId="1DC76C79" w14:textId="0DC96682">
      <w:pPr>
        <w:pStyle w:val="H3-Subheading"/>
      </w:pPr>
      <w:r w:rsidRPr="4843D486" w:rsidR="4843D486">
        <w:rPr>
          <w:noProof w:val="0"/>
          <w:lang w:val="en-GB"/>
        </w:rPr>
        <w:t>Python Code Example Using Hugging Face's Transformers Library</w:t>
      </w:r>
    </w:p>
    <w:p w:rsidR="4843D486" w:rsidP="4843D486" w:rsidRDefault="4843D486" w14:paraId="05E675C3" w14:textId="77834C15">
      <w:pPr>
        <w:pStyle w:val="SC-Source"/>
      </w:pPr>
      <w:r w:rsidRPr="4843D486" w:rsidR="4843D486">
        <w:rPr>
          <w:noProof w:val="0"/>
          <w:lang w:val="en-GB"/>
        </w:rPr>
        <w:t>``python</w:t>
      </w:r>
    </w:p>
    <w:p w:rsidR="4843D486" w:rsidP="4843D486" w:rsidRDefault="4843D486" w14:paraId="20AE91C8" w14:textId="7EA54809">
      <w:pPr>
        <w:pStyle w:val="SC-Source"/>
        <w:rPr>
          <w:rFonts w:ascii="Consolas" w:hAnsi="Consolas" w:eastAsia="Consolas" w:cs="Consolas"/>
          <w:noProof w:val="0"/>
          <w:sz w:val="22"/>
          <w:szCs w:val="22"/>
          <w:lang w:val="en-GB"/>
        </w:rPr>
      </w:pPr>
      <w:r w:rsidRPr="4843D486" w:rsidR="4843D486">
        <w:rPr>
          <w:noProof w:val="0"/>
          <w:lang w:val="en-GB"/>
        </w:rPr>
        <w:t xml:space="preserve">from transformers import pipeline, </w:t>
      </w:r>
      <w:r w:rsidRPr="4843D486" w:rsidR="4843D486">
        <w:rPr>
          <w:noProof w:val="0"/>
          <w:lang w:val="en-GB"/>
        </w:rPr>
        <w:t>AutoModelForTokenClassification</w:t>
      </w:r>
      <w:r w:rsidRPr="4843D486" w:rsidR="4843D486">
        <w:rPr>
          <w:noProof w:val="0"/>
          <w:lang w:val="en-GB"/>
        </w:rPr>
        <w:t>, AutoTokenizer</w:t>
      </w:r>
      <w:r>
        <w:br/>
      </w:r>
    </w:p>
    <w:p w:rsidR="4843D486" w:rsidP="4843D486" w:rsidRDefault="4843D486" w14:paraId="27AA09FC" w14:textId="78475759">
      <w:pPr>
        <w:pStyle w:val="SC-Source"/>
        <w:rPr>
          <w:rFonts w:ascii="Consolas" w:hAnsi="Consolas" w:eastAsia="Consolas" w:cs="Consolas"/>
          <w:noProof w:val="0"/>
          <w:sz w:val="22"/>
          <w:szCs w:val="22"/>
          <w:lang w:val="en-GB"/>
        </w:rPr>
      </w:pPr>
      <w:r w:rsidRPr="4843D486" w:rsidR="4843D486">
        <w:rPr>
          <w:noProof w:val="0"/>
          <w:lang w:val="en-GB"/>
        </w:rPr>
        <w:t xml:space="preserve">tokenizer = </w:t>
      </w:r>
      <w:r w:rsidRPr="4843D486" w:rsidR="4843D486">
        <w:rPr>
          <w:noProof w:val="0"/>
          <w:lang w:val="en-GB"/>
        </w:rPr>
        <w:t>AutoTokenizer.from_pretrained</w:t>
      </w:r>
      <w:r w:rsidRPr="4843D486" w:rsidR="4843D486">
        <w:rPr>
          <w:noProof w:val="0"/>
          <w:lang w:val="en-GB"/>
        </w:rPr>
        <w:t>("</w:t>
      </w:r>
      <w:r w:rsidRPr="4843D486" w:rsidR="4843D486">
        <w:rPr>
          <w:noProof w:val="0"/>
          <w:lang w:val="en-GB"/>
        </w:rPr>
        <w:t>dbmdz</w:t>
      </w:r>
      <w:r w:rsidRPr="4843D486" w:rsidR="4843D486">
        <w:rPr>
          <w:noProof w:val="0"/>
          <w:lang w:val="en-GB"/>
        </w:rPr>
        <w:t>/bert-large-cased-finetuned-conll03-english")</w:t>
      </w:r>
      <w:r>
        <w:br/>
      </w:r>
      <w:r w:rsidRPr="4843D486" w:rsidR="4843D486">
        <w:rPr>
          <w:noProof w:val="0"/>
          <w:lang w:val="en-GB"/>
        </w:rPr>
        <w:t xml:space="preserve">model = </w:t>
      </w:r>
      <w:r w:rsidRPr="4843D486" w:rsidR="4843D486">
        <w:rPr>
          <w:noProof w:val="0"/>
          <w:lang w:val="en-GB"/>
        </w:rPr>
        <w:t>AutoModelForTokenClassification.from_pretrained</w:t>
      </w:r>
      <w:r w:rsidRPr="4843D486" w:rsidR="4843D486">
        <w:rPr>
          <w:noProof w:val="0"/>
          <w:lang w:val="en-GB"/>
        </w:rPr>
        <w:t>("</w:t>
      </w:r>
      <w:r w:rsidRPr="4843D486" w:rsidR="4843D486">
        <w:rPr>
          <w:noProof w:val="0"/>
          <w:lang w:val="en-GB"/>
        </w:rPr>
        <w:t>dbmdz</w:t>
      </w:r>
      <w:r w:rsidRPr="4843D486" w:rsidR="4843D486">
        <w:rPr>
          <w:noProof w:val="0"/>
          <w:lang w:val="en-GB"/>
        </w:rPr>
        <w:t>/bert-large-cased-finetuned-conll03-english")</w:t>
      </w:r>
      <w:r>
        <w:br/>
      </w:r>
      <w:r>
        <w:br/>
      </w:r>
      <w:r w:rsidRPr="4843D486" w:rsidR="4843D486">
        <w:rPr>
          <w:noProof w:val="0"/>
          <w:lang w:val="en-GB"/>
        </w:rPr>
        <w:t xml:space="preserve">ner_pipeline = </w:t>
      </w:r>
      <w:r w:rsidRPr="4843D486" w:rsidR="4843D486">
        <w:rPr>
          <w:noProof w:val="0"/>
          <w:lang w:val="en-GB"/>
        </w:rPr>
        <w:t>pipeline(</w:t>
      </w:r>
      <w:r w:rsidRPr="4843D486" w:rsidR="4843D486">
        <w:rPr>
          <w:noProof w:val="0"/>
          <w:lang w:val="en-GB"/>
        </w:rPr>
        <w:t>"</w:t>
      </w:r>
      <w:r w:rsidRPr="4843D486" w:rsidR="4843D486">
        <w:rPr>
          <w:noProof w:val="0"/>
          <w:lang w:val="en-GB"/>
        </w:rPr>
        <w:t>ner</w:t>
      </w:r>
      <w:r w:rsidRPr="4843D486" w:rsidR="4843D486">
        <w:rPr>
          <w:noProof w:val="0"/>
          <w:lang w:val="en-GB"/>
        </w:rPr>
        <w:t>", model=model, tokenizer=tokenizer)</w:t>
      </w:r>
      <w:r>
        <w:br/>
      </w:r>
      <w:r>
        <w:br/>
      </w:r>
      <w:r w:rsidRPr="4843D486" w:rsidR="4843D486">
        <w:rPr>
          <w:noProof w:val="0"/>
          <w:lang w:val="en-GB"/>
        </w:rPr>
        <w:t>text = "Hugging Face is a technology company based in New York and Paris."</w:t>
      </w:r>
      <w:r>
        <w:br/>
      </w:r>
      <w:r>
        <w:br/>
      </w:r>
      <w:r w:rsidRPr="4843D486" w:rsidR="4843D486">
        <w:rPr>
          <w:noProof w:val="0"/>
          <w:lang w:val="en-GB"/>
        </w:rPr>
        <w:t xml:space="preserve">ner_results = </w:t>
      </w:r>
      <w:r w:rsidRPr="4843D486" w:rsidR="4843D486">
        <w:rPr>
          <w:noProof w:val="0"/>
          <w:lang w:val="en-GB"/>
        </w:rPr>
        <w:t>ner_pipeline</w:t>
      </w:r>
      <w:r w:rsidRPr="4843D486" w:rsidR="4843D486">
        <w:rPr>
          <w:noProof w:val="0"/>
          <w:lang w:val="en-GB"/>
        </w:rPr>
        <w:t>(text)</w:t>
      </w:r>
      <w:r>
        <w:br/>
      </w:r>
      <w:r>
        <w:br/>
      </w:r>
      <w:r w:rsidRPr="4843D486" w:rsidR="4843D486">
        <w:rPr>
          <w:noProof w:val="0"/>
          <w:lang w:val="en-GB"/>
        </w:rPr>
        <w:t>print("Detected Entities and their Labels:")</w:t>
      </w:r>
      <w:r>
        <w:br/>
      </w:r>
      <w:r w:rsidRPr="4843D486" w:rsidR="4843D486">
        <w:rPr>
          <w:noProof w:val="0"/>
          <w:lang w:val="en-GB"/>
        </w:rPr>
        <w:t xml:space="preserve">for entity in </w:t>
      </w:r>
      <w:r w:rsidRPr="4843D486" w:rsidR="4843D486">
        <w:rPr>
          <w:noProof w:val="0"/>
          <w:lang w:val="en-GB"/>
        </w:rPr>
        <w:t>ner_results</w:t>
      </w:r>
      <w:r w:rsidRPr="4843D486" w:rsidR="4843D486">
        <w:rPr>
          <w:noProof w:val="0"/>
          <w:lang w:val="en-GB"/>
        </w:rPr>
        <w:t>:</w:t>
      </w:r>
      <w:r>
        <w:br/>
      </w:r>
      <w:r w:rsidRPr="4843D486" w:rsidR="4843D486">
        <w:rPr>
          <w:noProof w:val="0"/>
          <w:lang w:val="en-GB"/>
        </w:rPr>
        <w:t xml:space="preserve">    </w:t>
      </w:r>
      <w:r w:rsidRPr="4843D486" w:rsidR="4843D486">
        <w:rPr>
          <w:noProof w:val="0"/>
          <w:lang w:val="en-GB"/>
        </w:rPr>
        <w:t>print(</w:t>
      </w:r>
      <w:r w:rsidRPr="4843D486" w:rsidR="4843D486">
        <w:rPr>
          <w:noProof w:val="0"/>
          <w:lang w:val="en-GB"/>
        </w:rPr>
        <w:t>f"Text</w:t>
      </w:r>
      <w:r w:rsidRPr="4843D486" w:rsidR="4843D486">
        <w:rPr>
          <w:noProof w:val="0"/>
          <w:lang w:val="en-GB"/>
        </w:rPr>
        <w:t>: {entity['word']}, Entity: {entity['entity']}")</w:t>
      </w:r>
    </w:p>
    <w:p w:rsidR="4843D486" w:rsidP="4843D486" w:rsidRDefault="4843D486" w14:paraId="0E84260E" w14:textId="68873438">
      <w:pPr>
        <w:pStyle w:val="SC-Source"/>
      </w:pPr>
      <w:r w:rsidR="4843D486">
        <w:rPr/>
        <w:t>``</w:t>
      </w:r>
    </w:p>
    <w:p w:rsidR="4843D486" w:rsidP="4843D486" w:rsidRDefault="4843D486" w14:paraId="5F4C90C8" w14:textId="70FD9703">
      <w:pPr>
        <w:pStyle w:val="H3-Subheading"/>
      </w:pPr>
      <w:r w:rsidRPr="4843D486" w:rsidR="4843D486">
        <w:rPr>
          <w:noProof w:val="0"/>
          <w:lang w:val="en-US"/>
        </w:rPr>
        <w:t>Detailed explanation:</w:t>
      </w:r>
    </w:p>
    <w:p w:rsidR="4843D486" w:rsidP="4843D486" w:rsidRDefault="4843D486" w14:paraId="3130C850" w14:textId="766FB7C7">
      <w:pPr>
        <w:pStyle w:val="ListParagraph"/>
        <w:numPr>
          <w:ilvl w:val="0"/>
          <w:numId w:val="67"/>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Library Import:</w:t>
      </w:r>
    </w:p>
    <w:p w:rsidR="4843D486" w:rsidP="4843D486" w:rsidRDefault="4843D486" w14:paraId="1702B80D" w14:textId="5FA73359">
      <w:pPr>
        <w:pStyle w:val="ListParagraph"/>
        <w:numPr>
          <w:ilvl w:val="1"/>
          <w:numId w:val="67"/>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 xml:space="preserve">We import the </w:t>
      </w:r>
      <w:r w:rsidRPr="4843D486" w:rsidR="4843D486">
        <w:rPr>
          <w:rFonts w:ascii="Consolas" w:hAnsi="Consolas" w:eastAsia="Consolas" w:cs="Consolas"/>
          <w:noProof w:val="0"/>
          <w:sz w:val="22"/>
          <w:szCs w:val="22"/>
          <w:lang w:val="en-GB"/>
        </w:rPr>
        <w:t>pipeline</w:t>
      </w:r>
      <w:r w:rsidRPr="4843D486" w:rsidR="4843D486">
        <w:rPr>
          <w:rFonts w:ascii="Calibri" w:hAnsi="Calibri" w:eastAsia="Calibri" w:cs="Calibri"/>
          <w:noProof w:val="0"/>
          <w:sz w:val="22"/>
          <w:szCs w:val="22"/>
          <w:lang w:val="en-GB"/>
        </w:rPr>
        <w:t xml:space="preserve">, </w:t>
      </w:r>
      <w:r w:rsidRPr="4843D486" w:rsidR="4843D486">
        <w:rPr>
          <w:rFonts w:ascii="Consolas" w:hAnsi="Consolas" w:eastAsia="Consolas" w:cs="Consolas"/>
          <w:noProof w:val="0"/>
          <w:sz w:val="22"/>
          <w:szCs w:val="22"/>
          <w:lang w:val="en-GB"/>
        </w:rPr>
        <w:t>AutoModelForTokenClassification</w:t>
      </w:r>
      <w:r w:rsidRPr="4843D486" w:rsidR="4843D486">
        <w:rPr>
          <w:rFonts w:ascii="Calibri" w:hAnsi="Calibri" w:eastAsia="Calibri" w:cs="Calibri"/>
          <w:noProof w:val="0"/>
          <w:sz w:val="22"/>
          <w:szCs w:val="22"/>
          <w:lang w:val="en-GB"/>
        </w:rPr>
        <w:t xml:space="preserve">, and </w:t>
      </w:r>
      <w:r w:rsidRPr="4843D486" w:rsidR="4843D486">
        <w:rPr>
          <w:rFonts w:ascii="Consolas" w:hAnsi="Consolas" w:eastAsia="Consolas" w:cs="Consolas"/>
          <w:noProof w:val="0"/>
          <w:sz w:val="22"/>
          <w:szCs w:val="22"/>
          <w:lang w:val="en-GB"/>
        </w:rPr>
        <w:t>AutoTokenizer</w:t>
      </w:r>
      <w:r w:rsidRPr="4843D486" w:rsidR="4843D486">
        <w:rPr>
          <w:rFonts w:ascii="Calibri" w:hAnsi="Calibri" w:eastAsia="Calibri" w:cs="Calibri"/>
          <w:noProof w:val="0"/>
          <w:sz w:val="22"/>
          <w:szCs w:val="22"/>
          <w:lang w:val="en-GB"/>
        </w:rPr>
        <w:t xml:space="preserve"> from the Hugging Face </w:t>
      </w:r>
      <w:r w:rsidRPr="4843D486" w:rsidR="4843D486">
        <w:rPr>
          <w:rFonts w:ascii="Consolas" w:hAnsi="Consolas" w:eastAsia="Consolas" w:cs="Consolas"/>
          <w:noProof w:val="0"/>
          <w:sz w:val="22"/>
          <w:szCs w:val="22"/>
          <w:lang w:val="en-GB"/>
        </w:rPr>
        <w:t>transformers</w:t>
      </w:r>
      <w:r w:rsidRPr="4843D486" w:rsidR="4843D486">
        <w:rPr>
          <w:rFonts w:ascii="Calibri" w:hAnsi="Calibri" w:eastAsia="Calibri" w:cs="Calibri"/>
          <w:noProof w:val="0"/>
          <w:sz w:val="22"/>
          <w:szCs w:val="22"/>
          <w:lang w:val="en-GB"/>
        </w:rPr>
        <w:t xml:space="preserve"> library, which simplifies the task of tokenization and model inference.</w:t>
      </w:r>
    </w:p>
    <w:p w:rsidR="4843D486" w:rsidP="4843D486" w:rsidRDefault="4843D486" w14:paraId="0C3ECB08" w14:textId="138CF61C">
      <w:pPr>
        <w:pStyle w:val="ListParagraph"/>
        <w:numPr>
          <w:ilvl w:val="0"/>
          <w:numId w:val="67"/>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Loading Pretrained Components:</w:t>
      </w:r>
    </w:p>
    <w:p w:rsidR="4843D486" w:rsidP="4843D486" w:rsidRDefault="4843D486" w14:paraId="03C25597" w14:textId="4F8C2B14">
      <w:pPr>
        <w:pStyle w:val="ListParagraph"/>
        <w:numPr>
          <w:ilvl w:val="1"/>
          <w:numId w:val="67"/>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 xml:space="preserve">The tokenizer and model are loaded from a pretrained BERT model fine-tuned on the CoNLL-2003 dataset, a popular benchmark for NER tasks. This model </w:t>
      </w:r>
      <w:r w:rsidRPr="4843D486" w:rsidR="4843D486">
        <w:rPr>
          <w:rFonts w:ascii="Calibri" w:hAnsi="Calibri" w:eastAsia="Calibri" w:cs="Calibri"/>
          <w:noProof w:val="0"/>
          <w:sz w:val="22"/>
          <w:szCs w:val="22"/>
          <w:lang w:val="en-GB"/>
        </w:rPr>
        <w:t>is capable of recognizing</w:t>
      </w:r>
      <w:r w:rsidRPr="4843D486" w:rsidR="4843D486">
        <w:rPr>
          <w:rFonts w:ascii="Calibri" w:hAnsi="Calibri" w:eastAsia="Calibri" w:cs="Calibri"/>
          <w:noProof w:val="0"/>
          <w:sz w:val="22"/>
          <w:szCs w:val="22"/>
          <w:lang w:val="en-GB"/>
        </w:rPr>
        <w:t xml:space="preserve"> various entity types in English text.</w:t>
      </w:r>
    </w:p>
    <w:p w:rsidR="4843D486" w:rsidP="4843D486" w:rsidRDefault="4843D486" w14:paraId="69E366B9" w14:textId="2B6F99EA">
      <w:pPr>
        <w:pStyle w:val="ListParagraph"/>
        <w:numPr>
          <w:ilvl w:val="0"/>
          <w:numId w:val="67"/>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Setting up the NER Pipeline:</w:t>
      </w:r>
    </w:p>
    <w:p w:rsidR="4843D486" w:rsidP="4843D486" w:rsidRDefault="4843D486" w14:paraId="2C5FE07B" w14:textId="6DEF600B">
      <w:pPr>
        <w:pStyle w:val="ListParagraph"/>
        <w:numPr>
          <w:ilvl w:val="1"/>
          <w:numId w:val="67"/>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A named entity recognition pipeline is set up using the loaded tokenizer and model. This pipeline automates the process of tokenization, model inference, and entity classification.</w:t>
      </w:r>
    </w:p>
    <w:p w:rsidR="4843D486" w:rsidP="4843D486" w:rsidRDefault="4843D486" w14:paraId="4B6AFBD0" w14:textId="14EC1E95">
      <w:pPr>
        <w:pStyle w:val="ListParagraph"/>
        <w:numPr>
          <w:ilvl w:val="0"/>
          <w:numId w:val="67"/>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Processing Text:</w:t>
      </w:r>
    </w:p>
    <w:p w:rsidR="4843D486" w:rsidP="4843D486" w:rsidRDefault="4843D486" w14:paraId="109D5A2C" w14:textId="557A7431">
      <w:pPr>
        <w:pStyle w:val="ListParagraph"/>
        <w:numPr>
          <w:ilvl w:val="1"/>
          <w:numId w:val="67"/>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 xml:space="preserve">The text "Hugging Face is a technology company based in New York and Paris." is input into the pipeline, which </w:t>
      </w:r>
      <w:r w:rsidRPr="4843D486" w:rsidR="4843D486">
        <w:rPr>
          <w:rFonts w:ascii="Calibri" w:hAnsi="Calibri" w:eastAsia="Calibri" w:cs="Calibri"/>
          <w:noProof w:val="0"/>
          <w:sz w:val="22"/>
          <w:szCs w:val="22"/>
          <w:lang w:val="en-GB"/>
        </w:rPr>
        <w:t>identifies</w:t>
      </w:r>
      <w:r w:rsidRPr="4843D486" w:rsidR="4843D486">
        <w:rPr>
          <w:rFonts w:ascii="Calibri" w:hAnsi="Calibri" w:eastAsia="Calibri" w:cs="Calibri"/>
          <w:noProof w:val="0"/>
          <w:sz w:val="22"/>
          <w:szCs w:val="22"/>
          <w:lang w:val="en-GB"/>
        </w:rPr>
        <w:t xml:space="preserve"> and classifies named entities such as locations and organization names.</w:t>
      </w:r>
    </w:p>
    <w:p w:rsidR="4843D486" w:rsidP="4843D486" w:rsidRDefault="4843D486" w14:paraId="4B8AEFC1" w14:textId="327922FB">
      <w:pPr>
        <w:pStyle w:val="P-CalloutHeading"/>
        <w:rPr>
          <w:rFonts w:ascii="Calibri" w:hAnsi="Calibri" w:eastAsia="Calibri" w:cs="Calibri"/>
          <w:b w:val="1"/>
          <w:bCs w:val="1"/>
          <w:noProof w:val="0"/>
          <w:sz w:val="24"/>
          <w:szCs w:val="24"/>
          <w:lang w:val="en-US"/>
        </w:rPr>
      </w:pPr>
      <w:r w:rsidRPr="4843D486" w:rsidR="4843D486">
        <w:rPr>
          <w:noProof w:val="0"/>
          <w:lang w:val="en-US"/>
        </w:rPr>
        <w:t>Recommendations to Illustrate the code with graphics</w:t>
      </w:r>
    </w:p>
    <w:p w:rsidR="4843D486" w:rsidP="4843D486" w:rsidRDefault="4843D486" w14:paraId="56B49291" w14:textId="397FC605">
      <w:pPr>
        <w:pStyle w:val="P-Callout"/>
        <w:numPr>
          <w:ilvl w:val="0"/>
          <w:numId w:val="75"/>
        </w:numPr>
        <w:rPr>
          <w:rFonts w:ascii="Calibri" w:hAnsi="Calibri" w:eastAsia="Calibri" w:cs="Calibri"/>
          <w:b w:val="1"/>
          <w:bCs w:val="1"/>
          <w:noProof w:val="0"/>
          <w:sz w:val="22"/>
          <w:szCs w:val="22"/>
          <w:lang w:val="en-GB"/>
        </w:rPr>
      </w:pPr>
      <w:r w:rsidRPr="4843D486" w:rsidR="4843D486">
        <w:rPr>
          <w:noProof w:val="0"/>
          <w:lang w:val="en-GB"/>
        </w:rPr>
        <w:t>NER Pipeline Diagram:</w:t>
      </w:r>
    </w:p>
    <w:p w:rsidR="4843D486" w:rsidP="4843D486" w:rsidRDefault="4843D486" w14:paraId="1A835CCD" w14:textId="2A693ABE">
      <w:pPr>
        <w:pStyle w:val="P-Callout"/>
        <w:numPr>
          <w:ilvl w:val="1"/>
          <w:numId w:val="75"/>
        </w:numPr>
        <w:rPr>
          <w:rFonts w:ascii="Calibri" w:hAnsi="Calibri" w:eastAsia="Calibri" w:cs="Calibri"/>
          <w:noProof w:val="0"/>
          <w:sz w:val="22"/>
          <w:szCs w:val="22"/>
          <w:lang w:val="en-GB"/>
        </w:rPr>
      </w:pPr>
      <w:r w:rsidRPr="4843D486" w:rsidR="4843D486">
        <w:rPr>
          <w:noProof w:val="0"/>
          <w:lang w:val="en-GB"/>
        </w:rPr>
        <w:t>A detailed flowchart illustrating the steps involved in the NER pipeline, from text input through tokenization, model inference, to entity recognition and classification.</w:t>
      </w:r>
    </w:p>
    <w:p w:rsidR="4843D486" w:rsidP="4843D486" w:rsidRDefault="4843D486" w14:paraId="4DA5AC05" w14:textId="2348A5E6">
      <w:pPr>
        <w:pStyle w:val="P-Callout"/>
        <w:numPr>
          <w:ilvl w:val="0"/>
          <w:numId w:val="75"/>
        </w:numPr>
        <w:rPr>
          <w:rFonts w:ascii="Calibri" w:hAnsi="Calibri" w:eastAsia="Calibri" w:cs="Calibri"/>
          <w:b w:val="1"/>
          <w:bCs w:val="1"/>
          <w:noProof w:val="0"/>
          <w:sz w:val="22"/>
          <w:szCs w:val="22"/>
          <w:lang w:val="en-GB"/>
        </w:rPr>
      </w:pPr>
      <w:r w:rsidRPr="4843D486" w:rsidR="4843D486">
        <w:rPr>
          <w:noProof w:val="0"/>
          <w:lang w:val="en-GB"/>
        </w:rPr>
        <w:t>Entity Recognition Visualization:</w:t>
      </w:r>
    </w:p>
    <w:p w:rsidR="4843D486" w:rsidP="4843D486" w:rsidRDefault="4843D486" w14:paraId="6B8B5CBC" w14:textId="3A4F67A5">
      <w:pPr>
        <w:pStyle w:val="P-Callout"/>
        <w:numPr>
          <w:ilvl w:val="1"/>
          <w:numId w:val="75"/>
        </w:numPr>
        <w:rPr>
          <w:rFonts w:ascii="Calibri" w:hAnsi="Calibri" w:eastAsia="Calibri" w:cs="Calibri"/>
          <w:noProof w:val="0"/>
          <w:sz w:val="22"/>
          <w:szCs w:val="22"/>
          <w:lang w:val="en-GB"/>
        </w:rPr>
      </w:pPr>
      <w:r w:rsidRPr="4843D486" w:rsidR="4843D486">
        <w:rPr>
          <w:noProof w:val="0"/>
          <w:lang w:val="en-GB"/>
        </w:rPr>
        <w:t>A textual representation showing the input text with highlighted entities, categorizing them by type (e.g., location, organization). This visual can help illustrate the output of the NER process in a clear and engaging manner.</w:t>
      </w:r>
    </w:p>
    <w:p w:rsidR="4843D486" w:rsidP="4843D486" w:rsidRDefault="4843D486" w14:paraId="0B5E1AEE" w14:textId="7DB76126">
      <w:pPr>
        <w:pStyle w:val="P-Callout"/>
        <w:numPr>
          <w:ilvl w:val="0"/>
          <w:numId w:val="75"/>
        </w:numPr>
        <w:rPr>
          <w:rFonts w:ascii="Calibri" w:hAnsi="Calibri" w:eastAsia="Calibri" w:cs="Calibri"/>
          <w:b w:val="1"/>
          <w:bCs w:val="1"/>
          <w:noProof w:val="0"/>
          <w:sz w:val="22"/>
          <w:szCs w:val="22"/>
          <w:lang w:val="en-GB"/>
        </w:rPr>
      </w:pPr>
      <w:r w:rsidRPr="4843D486" w:rsidR="4843D486">
        <w:rPr>
          <w:noProof w:val="0"/>
          <w:lang w:val="en-GB"/>
        </w:rPr>
        <w:t>BERT Model Details:</w:t>
      </w:r>
    </w:p>
    <w:p w:rsidR="4843D486" w:rsidP="4843D486" w:rsidRDefault="4843D486" w14:paraId="3B7F6606" w14:textId="6A70D3B6">
      <w:pPr>
        <w:pStyle w:val="P-Callout"/>
        <w:numPr>
          <w:ilvl w:val="1"/>
          <w:numId w:val="75"/>
        </w:numPr>
        <w:rPr>
          <w:rFonts w:ascii="Calibri" w:hAnsi="Calibri" w:eastAsia="Calibri" w:cs="Calibri"/>
          <w:noProof w:val="0"/>
          <w:sz w:val="22"/>
          <w:szCs w:val="22"/>
          <w:lang w:val="en-GB"/>
        </w:rPr>
      </w:pPr>
      <w:r w:rsidRPr="4843D486" w:rsidR="4843D486">
        <w:rPr>
          <w:noProof w:val="0"/>
          <w:lang w:val="en-GB"/>
        </w:rPr>
        <w:t xml:space="preserve">A diagram explaining the specific components of the BERT model used for NER, highlighting how it processes input text and </w:t>
      </w:r>
      <w:r w:rsidRPr="4843D486" w:rsidR="4843D486">
        <w:rPr>
          <w:noProof w:val="0"/>
          <w:lang w:val="en-GB"/>
        </w:rPr>
        <w:t>identifies</w:t>
      </w:r>
      <w:r w:rsidRPr="4843D486" w:rsidR="4843D486">
        <w:rPr>
          <w:noProof w:val="0"/>
          <w:lang w:val="en-GB"/>
        </w:rPr>
        <w:t xml:space="preserve"> entities based on context.</w:t>
      </w:r>
    </w:p>
    <w:p w:rsidR="4843D486" w:rsidP="4843D486" w:rsidRDefault="4843D486" w14:paraId="2937555E" w14:textId="02F4D0E2">
      <w:pPr>
        <w:spacing w:before="240" w:beforeAutospacing="off" w:after="240" w:afterAutospacing="off"/>
      </w:pPr>
      <w:r w:rsidRPr="4843D486" w:rsidR="4843D486">
        <w:rPr>
          <w:rStyle w:val="IntenseReference"/>
          <w:noProof w:val="0"/>
          <w:lang w:val="en-GB"/>
        </w:rPr>
        <w:t xml:space="preserve">This practical example </w:t>
      </w:r>
      <w:r w:rsidRPr="4843D486" w:rsidR="4843D486">
        <w:rPr>
          <w:rStyle w:val="IntenseReference"/>
          <w:noProof w:val="0"/>
          <w:lang w:val="en-GB"/>
        </w:rPr>
        <w:t>showcases</w:t>
      </w:r>
      <w:r w:rsidRPr="4843D486" w:rsidR="4843D486">
        <w:rPr>
          <w:rStyle w:val="IntenseReference"/>
          <w:noProof w:val="0"/>
          <w:lang w:val="en-GB"/>
        </w:rPr>
        <w:t xml:space="preserve"> the versatility and power of Hugging Face Transformers in building customized NLP pipelines for real-world applications. By integrating this example into Chapter 1 of Part 3, readers can gain hands-on experience and insights into developing effective NLP systems using </w:t>
      </w:r>
      <w:r w:rsidRPr="4843D486" w:rsidR="4843D486">
        <w:rPr>
          <w:rStyle w:val="IntenseReference"/>
          <w:noProof w:val="0"/>
          <w:lang w:val="en-GB"/>
        </w:rPr>
        <w:t>state-of-the-art</w:t>
      </w:r>
      <w:r w:rsidRPr="4843D486" w:rsidR="4843D486">
        <w:rPr>
          <w:rStyle w:val="IntenseReference"/>
          <w:noProof w:val="0"/>
          <w:lang w:val="en-GB"/>
        </w:rPr>
        <w:t xml:space="preserve"> technologies.</w:t>
      </w:r>
    </w:p>
    <w:p w:rsidR="4843D486" w:rsidP="4843D486" w:rsidRDefault="4843D486" w14:paraId="7EAFCB1B" w14:textId="6CF752B2">
      <w:pPr>
        <w:pStyle w:val="P-CalloutHeading"/>
      </w:pPr>
      <w:r w:rsidRPr="4843D486" w:rsidR="4843D486">
        <w:rPr>
          <w:noProof w:val="0"/>
          <w:lang w:val="en-GB"/>
        </w:rPr>
        <w:t xml:space="preserve">Recommended Graphics and Illustrations for this section </w:t>
      </w:r>
    </w:p>
    <w:p w:rsidR="4843D486" w:rsidP="4843D486" w:rsidRDefault="4843D486" w14:paraId="61ED9B4C" w14:textId="24F09A96">
      <w:pPr>
        <w:pStyle w:val="P-Callout"/>
        <w:numPr>
          <w:ilvl w:val="0"/>
          <w:numId w:val="66"/>
        </w:numPr>
        <w:rPr>
          <w:rFonts w:ascii="Calibri" w:hAnsi="Calibri" w:eastAsia="Calibri" w:cs="Calibri"/>
          <w:b w:val="1"/>
          <w:bCs w:val="1"/>
          <w:i w:val="0"/>
          <w:iCs w:val="0"/>
          <w:noProof w:val="0"/>
          <w:sz w:val="22"/>
          <w:szCs w:val="22"/>
          <w:lang w:val="en-GB"/>
        </w:rPr>
      </w:pPr>
      <w:r w:rsidRPr="4843D486" w:rsidR="4843D486">
        <w:rPr>
          <w:noProof w:val="0"/>
          <w:lang w:val="en-GB"/>
        </w:rPr>
        <w:t xml:space="preserve"> </w:t>
      </w:r>
      <w:r w:rsidRPr="4843D486" w:rsidR="4843D486">
        <w:rPr>
          <w:noProof w:val="0"/>
          <w:lang w:val="en-GB"/>
        </w:rPr>
        <w:t>Neural Network Diagrams:</w:t>
      </w:r>
    </w:p>
    <w:p w:rsidR="4843D486" w:rsidP="4843D486" w:rsidRDefault="4843D486" w14:paraId="1AA305C8" w14:textId="0E6D4C13">
      <w:pPr>
        <w:pStyle w:val="P-Callout"/>
        <w:numPr>
          <w:ilvl w:val="1"/>
          <w:numId w:val="66"/>
        </w:numPr>
        <w:rPr>
          <w:rFonts w:ascii="Calibri" w:hAnsi="Calibri" w:eastAsia="Calibri" w:cs="Calibri"/>
          <w:b w:val="1"/>
          <w:bCs w:val="1"/>
          <w:i w:val="0"/>
          <w:iCs w:val="0"/>
          <w:noProof w:val="0"/>
          <w:sz w:val="22"/>
          <w:szCs w:val="22"/>
          <w:lang w:val="en-GB"/>
        </w:rPr>
      </w:pPr>
      <w:r w:rsidRPr="4843D486" w:rsidR="4843D486">
        <w:rPr>
          <w:noProof w:val="0"/>
          <w:lang w:val="en-GB"/>
        </w:rPr>
        <w:t>Detailed diagrams of different neural network architectures such as RNN, LSTM, and Transformer. These diagrams should illustrate the flow of data and highlight unique components like loops in RNNs or attention heads in transformers.</w:t>
      </w:r>
    </w:p>
    <w:p w:rsidR="4843D486" w:rsidP="4843D486" w:rsidRDefault="4843D486" w14:paraId="668D58AF" w14:textId="354D42FD">
      <w:pPr>
        <w:pStyle w:val="P-Callout"/>
        <w:numPr>
          <w:ilvl w:val="0"/>
          <w:numId w:val="66"/>
        </w:numPr>
        <w:rPr>
          <w:rFonts w:ascii="Calibri" w:hAnsi="Calibri" w:eastAsia="Calibri" w:cs="Calibri"/>
          <w:b w:val="1"/>
          <w:bCs w:val="1"/>
          <w:i w:val="0"/>
          <w:iCs w:val="0"/>
          <w:noProof w:val="0"/>
          <w:sz w:val="22"/>
          <w:szCs w:val="22"/>
          <w:lang w:val="en-GB"/>
        </w:rPr>
      </w:pPr>
      <w:r w:rsidRPr="4843D486" w:rsidR="4843D486">
        <w:rPr>
          <w:noProof w:val="0"/>
          <w:lang w:val="en-GB"/>
        </w:rPr>
        <w:t>Tokenization and Embedding Visualizations:</w:t>
      </w:r>
    </w:p>
    <w:p w:rsidR="4843D486" w:rsidP="4843D486" w:rsidRDefault="4843D486" w14:paraId="6C65C7E5" w14:textId="446F7B01">
      <w:pPr>
        <w:pStyle w:val="P-Callout"/>
        <w:numPr>
          <w:ilvl w:val="1"/>
          <w:numId w:val="66"/>
        </w:numPr>
        <w:rPr>
          <w:rFonts w:ascii="Calibri" w:hAnsi="Calibri" w:eastAsia="Calibri" w:cs="Calibri"/>
          <w:b w:val="1"/>
          <w:bCs w:val="1"/>
          <w:i w:val="0"/>
          <w:iCs w:val="0"/>
          <w:noProof w:val="0"/>
          <w:sz w:val="22"/>
          <w:szCs w:val="22"/>
          <w:lang w:val="en-GB"/>
        </w:rPr>
      </w:pPr>
      <w:r w:rsidRPr="4843D486" w:rsidR="4843D486">
        <w:rPr>
          <w:noProof w:val="0"/>
          <w:lang w:val="en-GB"/>
        </w:rPr>
        <w:t>Visual examples of tokenization processes and how text is converted into embeddings. Include comparisons of different embedding models to show how words are represented in vector space.</w:t>
      </w:r>
    </w:p>
    <w:p w:rsidR="4843D486" w:rsidP="4843D486" w:rsidRDefault="4843D486" w14:paraId="15B1EC48" w14:textId="37C02823">
      <w:pPr>
        <w:pStyle w:val="P-Callout"/>
        <w:numPr>
          <w:ilvl w:val="0"/>
          <w:numId w:val="66"/>
        </w:numPr>
        <w:rPr>
          <w:rFonts w:ascii="Calibri" w:hAnsi="Calibri" w:eastAsia="Calibri" w:cs="Calibri"/>
          <w:b w:val="1"/>
          <w:bCs w:val="1"/>
          <w:i w:val="0"/>
          <w:iCs w:val="0"/>
          <w:noProof w:val="0"/>
          <w:sz w:val="22"/>
          <w:szCs w:val="22"/>
          <w:lang w:val="en-GB"/>
        </w:rPr>
      </w:pPr>
      <w:r w:rsidRPr="4843D486" w:rsidR="4843D486">
        <w:rPr>
          <w:noProof w:val="0"/>
          <w:lang w:val="en-GB"/>
        </w:rPr>
        <w:t>Attention Mechanism Illustration:</w:t>
      </w:r>
    </w:p>
    <w:p w:rsidR="4843D486" w:rsidP="4843D486" w:rsidRDefault="4843D486" w14:paraId="7802CCA2" w14:textId="41206BC1">
      <w:pPr>
        <w:pStyle w:val="P-Callout"/>
        <w:numPr>
          <w:ilvl w:val="1"/>
          <w:numId w:val="66"/>
        </w:numPr>
        <w:rPr>
          <w:rFonts w:ascii="Calibri" w:hAnsi="Calibri" w:eastAsia="Calibri" w:cs="Calibri"/>
          <w:b w:val="1"/>
          <w:bCs w:val="1"/>
          <w:i w:val="0"/>
          <w:iCs w:val="0"/>
          <w:noProof w:val="0"/>
          <w:sz w:val="22"/>
          <w:szCs w:val="22"/>
          <w:lang w:val="en-GB"/>
        </w:rPr>
      </w:pPr>
      <w:r w:rsidRPr="4843D486" w:rsidR="4843D486">
        <w:rPr>
          <w:noProof w:val="0"/>
          <w:lang w:val="en-GB"/>
        </w:rPr>
        <w:t xml:space="preserve">A diagram showing how attention mechanisms work within a neural network, particularly in a transformer model, to highlight the focus on </w:t>
      </w:r>
      <w:r w:rsidRPr="4843D486" w:rsidR="4843D486">
        <w:rPr>
          <w:noProof w:val="0"/>
          <w:lang w:val="en-GB"/>
        </w:rPr>
        <w:t>different parts</w:t>
      </w:r>
      <w:r w:rsidRPr="4843D486" w:rsidR="4843D486">
        <w:rPr>
          <w:noProof w:val="0"/>
          <w:lang w:val="en-GB"/>
        </w:rPr>
        <w:t xml:space="preserve"> of the input sequence.</w:t>
      </w:r>
    </w:p>
    <w:p w:rsidR="4843D486" w:rsidP="4843D486" w:rsidRDefault="4843D486" w14:paraId="2F037406" w14:textId="15F07105">
      <w:pPr>
        <w:pStyle w:val="P-CalloutHeading"/>
      </w:pPr>
      <w:r w:rsidRPr="4843D486" w:rsidR="4843D486">
        <w:rPr>
          <w:noProof w:val="0"/>
          <w:lang w:val="en-GB"/>
        </w:rPr>
        <w:t>In-Text Citations and References</w:t>
      </w:r>
    </w:p>
    <w:p w:rsidR="4843D486" w:rsidP="4843D486" w:rsidRDefault="4843D486" w14:paraId="42616AA7" w14:textId="1DCECEBA">
      <w:pPr>
        <w:pStyle w:val="P-Callout"/>
        <w:numPr>
          <w:ilvl w:val="0"/>
          <w:numId w:val="74"/>
        </w:numPr>
        <w:rPr>
          <w:rFonts w:ascii="Calibri" w:hAnsi="Calibri" w:eastAsia="Calibri" w:cs="Calibri"/>
          <w:noProof w:val="0"/>
          <w:sz w:val="22"/>
          <w:szCs w:val="22"/>
          <w:lang w:val="en-GB"/>
        </w:rPr>
      </w:pPr>
      <w:r w:rsidRPr="4843D486" w:rsidR="4843D486">
        <w:rPr>
          <w:noProof w:val="0"/>
          <w:lang w:val="en-GB"/>
        </w:rPr>
        <w:t xml:space="preserve">Goodfellow, I., Bengio, Y., &amp; Courville, A. (2016). </w:t>
      </w:r>
      <w:r w:rsidRPr="4843D486" w:rsidR="4843D486">
        <w:rPr>
          <w:noProof w:val="0"/>
          <w:lang w:val="en-GB"/>
        </w:rPr>
        <w:t>Deep Learning</w:t>
      </w:r>
      <w:r w:rsidRPr="4843D486" w:rsidR="4843D486">
        <w:rPr>
          <w:noProof w:val="0"/>
          <w:lang w:val="en-GB"/>
        </w:rPr>
        <w:t>. Cambridge, MA: MIT Press.</w:t>
      </w:r>
    </w:p>
    <w:p w:rsidR="4843D486" w:rsidP="4843D486" w:rsidRDefault="4843D486" w14:paraId="3076EE6D" w14:textId="48EF3AE7">
      <w:pPr>
        <w:pStyle w:val="P-Callout"/>
        <w:numPr>
          <w:ilvl w:val="0"/>
          <w:numId w:val="74"/>
        </w:numPr>
        <w:rPr>
          <w:rFonts w:ascii="Calibri" w:hAnsi="Calibri" w:eastAsia="Calibri" w:cs="Calibri"/>
          <w:noProof w:val="0"/>
          <w:sz w:val="22"/>
          <w:szCs w:val="22"/>
          <w:lang w:val="en-GB"/>
        </w:rPr>
      </w:pPr>
      <w:r w:rsidRPr="4843D486" w:rsidR="4843D486">
        <w:rPr>
          <w:noProof w:val="0"/>
          <w:lang w:val="en-GB"/>
        </w:rPr>
        <w:t xml:space="preserve">Hochreiter, S., &amp; Schmidhuber, J. (1997). "Long Short-Term Memory." </w:t>
      </w:r>
      <w:r w:rsidRPr="4843D486" w:rsidR="4843D486">
        <w:rPr>
          <w:noProof w:val="0"/>
          <w:lang w:val="en-GB"/>
        </w:rPr>
        <w:t>Neural Computation</w:t>
      </w:r>
      <w:r w:rsidRPr="4843D486" w:rsidR="4843D486">
        <w:rPr>
          <w:noProof w:val="0"/>
          <w:lang w:val="en-GB"/>
        </w:rPr>
        <w:t>, 9(8), pp. 1735-1780.</w:t>
      </w:r>
    </w:p>
    <w:p w:rsidR="4843D486" w:rsidP="4843D486" w:rsidRDefault="4843D486" w14:paraId="606C82AE" w14:textId="3B955642">
      <w:pPr>
        <w:pStyle w:val="P-Callout"/>
        <w:numPr>
          <w:ilvl w:val="0"/>
          <w:numId w:val="74"/>
        </w:numPr>
        <w:rPr>
          <w:rFonts w:ascii="Calibri" w:hAnsi="Calibri" w:eastAsia="Calibri" w:cs="Calibri"/>
          <w:noProof w:val="0"/>
          <w:sz w:val="22"/>
          <w:szCs w:val="22"/>
          <w:lang w:val="en-GB"/>
        </w:rPr>
      </w:pPr>
      <w:r w:rsidRPr="4843D486" w:rsidR="4843D486">
        <w:rPr>
          <w:noProof w:val="0"/>
          <w:lang w:val="en-GB"/>
        </w:rPr>
        <w:t>Mikolov</w:t>
      </w:r>
      <w:r w:rsidRPr="4843D486" w:rsidR="4843D486">
        <w:rPr>
          <w:noProof w:val="0"/>
          <w:lang w:val="en-GB"/>
        </w:rPr>
        <w:t xml:space="preserve">, T., et al. (2013). "Distributed Representations of Words and Phrases and their Compositionality." </w:t>
      </w:r>
      <w:r w:rsidRPr="4843D486" w:rsidR="4843D486">
        <w:rPr>
          <w:noProof w:val="0"/>
          <w:lang w:val="en-GB"/>
        </w:rPr>
        <w:t>NIPS</w:t>
      </w:r>
      <w:r w:rsidRPr="4843D486" w:rsidR="4843D486">
        <w:rPr>
          <w:noProof w:val="0"/>
          <w:lang w:val="en-GB"/>
        </w:rPr>
        <w:t>.</w:t>
      </w:r>
    </w:p>
    <w:p w:rsidR="4843D486" w:rsidP="4843D486" w:rsidRDefault="4843D486" w14:paraId="7051541C" w14:textId="66151F31">
      <w:pPr>
        <w:pStyle w:val="P-Callout"/>
        <w:numPr>
          <w:ilvl w:val="0"/>
          <w:numId w:val="74"/>
        </w:numPr>
        <w:rPr>
          <w:rFonts w:ascii="Calibri" w:hAnsi="Calibri" w:eastAsia="Calibri" w:cs="Calibri"/>
          <w:noProof w:val="0"/>
          <w:sz w:val="22"/>
          <w:szCs w:val="22"/>
          <w:lang w:val="en-GB"/>
        </w:rPr>
      </w:pPr>
      <w:r w:rsidRPr="4843D486" w:rsidR="4843D486">
        <w:rPr>
          <w:noProof w:val="0"/>
          <w:lang w:val="en-GB"/>
        </w:rPr>
        <w:t>Pennington, J., Socher, R., &amp; Manning, C. (2014). "</w:t>
      </w:r>
      <w:r w:rsidRPr="4843D486" w:rsidR="4843D486">
        <w:rPr>
          <w:noProof w:val="0"/>
          <w:lang w:val="en-GB"/>
        </w:rPr>
        <w:t>GloVe</w:t>
      </w:r>
      <w:r w:rsidRPr="4843D486" w:rsidR="4843D486">
        <w:rPr>
          <w:noProof w:val="0"/>
          <w:lang w:val="en-GB"/>
        </w:rPr>
        <w:t xml:space="preserve">: Global Vectors for Word Representation." </w:t>
      </w:r>
      <w:r w:rsidRPr="4843D486" w:rsidR="4843D486">
        <w:rPr>
          <w:noProof w:val="0"/>
          <w:lang w:val="en-GB"/>
        </w:rPr>
        <w:t>EMNLP</w:t>
      </w:r>
      <w:r w:rsidRPr="4843D486" w:rsidR="4843D486">
        <w:rPr>
          <w:noProof w:val="0"/>
          <w:lang w:val="en-GB"/>
        </w:rPr>
        <w:t>.</w:t>
      </w:r>
    </w:p>
    <w:p w:rsidR="4843D486" w:rsidP="4843D486" w:rsidRDefault="4843D486" w14:paraId="7167FAFF" w14:textId="6FE9396C">
      <w:pPr>
        <w:pStyle w:val="P-Callout"/>
        <w:numPr>
          <w:ilvl w:val="0"/>
          <w:numId w:val="74"/>
        </w:numPr>
        <w:rPr>
          <w:rFonts w:ascii="Calibri" w:hAnsi="Calibri" w:eastAsia="Calibri" w:cs="Calibri"/>
          <w:noProof w:val="0"/>
          <w:sz w:val="22"/>
          <w:szCs w:val="22"/>
          <w:lang w:val="en-GB"/>
        </w:rPr>
      </w:pPr>
      <w:r w:rsidRPr="4843D486" w:rsidR="4843D486">
        <w:rPr>
          <w:noProof w:val="0"/>
          <w:lang w:val="en-GB"/>
        </w:rPr>
        <w:t xml:space="preserve">Vaswani, A., et al. (2017). "Attention is All You Need." </w:t>
      </w:r>
      <w:r w:rsidRPr="4843D486" w:rsidR="4843D486">
        <w:rPr>
          <w:noProof w:val="0"/>
          <w:lang w:val="en-GB"/>
        </w:rPr>
        <w:t>NIPS</w:t>
      </w:r>
      <w:r w:rsidRPr="4843D486" w:rsidR="4843D486">
        <w:rPr>
          <w:noProof w:val="0"/>
          <w:lang w:val="en-GB"/>
        </w:rPr>
        <w:t>.</w:t>
      </w:r>
    </w:p>
    <w:p w:rsidR="4843D486" w:rsidP="4843D486" w:rsidRDefault="4843D486" w14:paraId="387A96EB" w14:textId="5AE18FB7">
      <w:pPr>
        <w:pStyle w:val="P-Callout"/>
        <w:numPr>
          <w:ilvl w:val="0"/>
          <w:numId w:val="74"/>
        </w:numPr>
        <w:rPr>
          <w:rFonts w:ascii="Calibri" w:hAnsi="Calibri" w:eastAsia="Calibri" w:cs="Calibri"/>
          <w:noProof w:val="0"/>
          <w:sz w:val="22"/>
          <w:szCs w:val="22"/>
          <w:lang w:val="en-GB"/>
        </w:rPr>
      </w:pPr>
      <w:r w:rsidRPr="4843D486" w:rsidR="4843D486">
        <w:rPr>
          <w:noProof w:val="0"/>
          <w:lang w:val="en-GB"/>
        </w:rPr>
        <w:t xml:space="preserve">Chung, J., et al. (2014). "Empirical Evaluation of Gated Recurrent Neural Networks on Sequence </w:t>
      </w:r>
      <w:r w:rsidRPr="4843D486" w:rsidR="4843D486">
        <w:rPr>
          <w:noProof w:val="0"/>
          <w:lang w:val="en-GB"/>
        </w:rPr>
        <w:t>Modeling</w:t>
      </w:r>
      <w:r w:rsidRPr="4843D486" w:rsidR="4843D486">
        <w:rPr>
          <w:noProof w:val="0"/>
          <w:lang w:val="en-GB"/>
        </w:rPr>
        <w:t xml:space="preserve">." </w:t>
      </w:r>
      <w:r w:rsidRPr="4843D486" w:rsidR="4843D486">
        <w:rPr>
          <w:noProof w:val="0"/>
          <w:lang w:val="en-GB"/>
        </w:rPr>
        <w:t>arXiv:1412.3555</w:t>
      </w:r>
      <w:r w:rsidRPr="4843D486" w:rsidR="4843D486">
        <w:rPr>
          <w:noProof w:val="0"/>
          <w:lang w:val="en-GB"/>
        </w:rPr>
        <w:t>.</w:t>
      </w:r>
    </w:p>
    <w:p w:rsidR="4843D486" w:rsidP="4843D486" w:rsidRDefault="4843D486" w14:paraId="2423D1F5" w14:textId="04CC53B1">
      <w:pPr>
        <w:spacing w:before="0" w:beforeAutospacing="off" w:after="0" w:afterAutospacing="off"/>
      </w:pPr>
      <w:r w:rsidRPr="4843D486" w:rsidR="4843D486">
        <w:rPr>
          <w:rStyle w:val="IntenseReference"/>
          <w:noProof w:val="0"/>
          <w:lang w:val="en-GB"/>
        </w:rPr>
        <w:t>This section provides a comprehensive exploration of deep learning essentials for NLP, equipping researchers, practitioners, and professionals with the necessary knowledge to apply these advanced techniques in various NLP tasks.</w:t>
      </w:r>
    </w:p>
    <w:p w:rsidR="4843D486" w:rsidP="4843D486" w:rsidRDefault="4843D486" w14:paraId="28F08B69" w14:textId="3CC8CB24">
      <w:pPr>
        <w:pStyle w:val="H1-Section"/>
        <w:suppressLineNumbers w:val="0"/>
        <w:bidi w:val="0"/>
        <w:spacing w:before="400" w:beforeAutospacing="off" w:after="160" w:afterAutospacing="off" w:line="259" w:lineRule="auto"/>
        <w:ind w:left="0" w:right="0"/>
        <w:jc w:val="left"/>
        <w:rPr>
          <w:noProof w:val="0"/>
          <w:lang w:val="en-GB"/>
        </w:rPr>
      </w:pPr>
      <w:r w:rsidRPr="4843D486" w:rsidR="4843D486">
        <w:rPr>
          <w:noProof w:val="0"/>
          <w:lang w:val="en-GB"/>
        </w:rPr>
        <w:t>Integration of NLP and Deep Learning</w:t>
      </w:r>
    </w:p>
    <w:p w:rsidR="4843D486" w:rsidP="4843D486" w:rsidRDefault="4843D486" w14:paraId="26B5D4BC" w14:textId="7D18F111">
      <w:pPr>
        <w:pStyle w:val="H2-Heading"/>
      </w:pPr>
      <w:r w:rsidRPr="4843D486" w:rsidR="4843D486">
        <w:rPr>
          <w:noProof w:val="0"/>
          <w:lang w:val="en-GB"/>
        </w:rPr>
        <w:t>Practical Applications and Case Studies</w:t>
      </w:r>
    </w:p>
    <w:p w:rsidR="4843D486" w:rsidP="4843D486" w:rsidRDefault="4843D486" w14:paraId="094BEA9B" w14:textId="1BD77863">
      <w:pPr>
        <w:spacing w:before="240" w:beforeAutospacing="off" w:after="240" w:afterAutospacing="off"/>
      </w:pPr>
      <w:r w:rsidRPr="4843D486" w:rsidR="4843D486">
        <w:rPr>
          <w:noProof w:val="0"/>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rsidR="4843D486" w:rsidP="4843D486" w:rsidRDefault="4843D486" w14:paraId="4837FE1B" w14:textId="68249F3E">
      <w:pPr>
        <w:pStyle w:val="H3-Subheading"/>
      </w:pPr>
      <w:r w:rsidRPr="4843D486" w:rsidR="4843D486">
        <w:rPr>
          <w:noProof w:val="0"/>
          <w:lang w:val="en-GB"/>
        </w:rPr>
        <w:t>Machine Translation:</w:t>
      </w:r>
      <w:r w:rsidRPr="4843D486" w:rsidR="4843D486">
        <w:rPr>
          <w:noProof w:val="0"/>
          <w:lang w:val="en-GB"/>
        </w:rPr>
        <w:t xml:space="preserve"> </w:t>
      </w:r>
    </w:p>
    <w:p w:rsidR="4843D486" w:rsidP="4843D486" w:rsidRDefault="4843D486" w14:paraId="462B40C4" w14:textId="3F336AD7">
      <w:pPr>
        <w:spacing w:before="240" w:beforeAutospacing="off" w:after="240" w:afterAutospacing="off"/>
      </w:pPr>
      <w:r w:rsidRPr="4843D486" w:rsidR="4843D486">
        <w:rPr>
          <w:noProof w:val="0"/>
          <w:lang w:val="en-GB"/>
        </w:rPr>
        <w:t xml:space="preserve">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w:t>
      </w:r>
      <w:r w:rsidRPr="4843D486" w:rsidR="4843D486">
        <w:rPr>
          <w:noProof w:val="0"/>
          <w:lang w:val="en-GB"/>
        </w:rPr>
        <w:t>utilize</w:t>
      </w:r>
      <w:r w:rsidRPr="4843D486" w:rsidR="4843D486">
        <w:rPr>
          <w:noProof w:val="0"/>
          <w:lang w:val="en-GB"/>
        </w:rPr>
        <w:t xml:space="preserve"> deep learning to provide more </w:t>
      </w:r>
      <w:r w:rsidRPr="4843D486" w:rsidR="4843D486">
        <w:rPr>
          <w:noProof w:val="0"/>
          <w:lang w:val="en-GB"/>
        </w:rPr>
        <w:t>accurate</w:t>
      </w:r>
      <w:r w:rsidRPr="4843D486" w:rsidR="4843D486">
        <w:rPr>
          <w:noProof w:val="0"/>
          <w:lang w:val="en-GB"/>
        </w:rPr>
        <w:t xml:space="preserve"> and contextually relevant translations than ever before (Wu et al., 2016).</w:t>
      </w:r>
    </w:p>
    <w:p w:rsidR="4843D486" w:rsidP="4843D486" w:rsidRDefault="4843D486" w14:paraId="78997057" w14:textId="5074EDFF">
      <w:pPr>
        <w:pStyle w:val="H3-Subheading"/>
      </w:pPr>
      <w:r w:rsidRPr="4843D486" w:rsidR="4843D486">
        <w:rPr>
          <w:noProof w:val="0"/>
          <w:lang w:val="en-GB"/>
        </w:rPr>
        <w:t xml:space="preserve">Sentiment Analysis in </w:t>
      </w:r>
      <w:r w:rsidRPr="4843D486" w:rsidR="4843D486">
        <w:rPr>
          <w:noProof w:val="0"/>
          <w:lang w:val="en-GB"/>
        </w:rPr>
        <w:t>Social Media</w:t>
      </w:r>
      <w:r w:rsidRPr="4843D486" w:rsidR="4843D486">
        <w:rPr>
          <w:noProof w:val="0"/>
          <w:lang w:val="en-GB"/>
        </w:rPr>
        <w:t>:</w:t>
      </w:r>
      <w:r w:rsidRPr="4843D486" w:rsidR="4843D486">
        <w:rPr>
          <w:noProof w:val="0"/>
          <w:lang w:val="en-GB"/>
        </w:rPr>
        <w:t xml:space="preserve"> </w:t>
      </w:r>
    </w:p>
    <w:p w:rsidR="4843D486" w:rsidP="4843D486" w:rsidRDefault="4843D486" w14:paraId="6BD98AE8" w14:textId="57966A9B">
      <w:pPr>
        <w:spacing w:before="240" w:beforeAutospacing="off" w:after="240" w:afterAutospacing="off"/>
      </w:pPr>
      <w:r w:rsidRPr="4843D486" w:rsidR="4843D486">
        <w:rPr>
          <w:noProof w:val="0"/>
          <w:lang w:val="en-GB"/>
        </w:rPr>
        <w:t xml:space="preserve">Deep learning has also transformed sentiment analysis, enabling more nuanced and </w:t>
      </w:r>
      <w:r w:rsidRPr="4843D486" w:rsidR="4843D486">
        <w:rPr>
          <w:noProof w:val="0"/>
          <w:lang w:val="en-GB"/>
        </w:rPr>
        <w:t>accurate</w:t>
      </w:r>
      <w:r w:rsidRPr="4843D486" w:rsidR="4843D486">
        <w:rPr>
          <w:noProof w:val="0"/>
          <w:lang w:val="en-GB"/>
        </w:rPr>
        <w:t xml:space="preserve"> interpretations of emotions from text data. For instance, companies use LSTM networks to </w:t>
      </w:r>
      <w:r w:rsidRPr="4843D486" w:rsidR="4843D486">
        <w:rPr>
          <w:noProof w:val="0"/>
          <w:lang w:val="en-GB"/>
        </w:rPr>
        <w:t>analyze</w:t>
      </w:r>
      <w:r w:rsidRPr="4843D486" w:rsidR="4843D486">
        <w:rPr>
          <w:noProof w:val="0"/>
          <w:lang w:val="en-GB"/>
        </w:rPr>
        <w:t xml:space="preserve"> customer feedback on social media, helping them to quickly </w:t>
      </w:r>
      <w:r w:rsidRPr="4843D486" w:rsidR="4843D486">
        <w:rPr>
          <w:noProof w:val="0"/>
          <w:lang w:val="en-GB"/>
        </w:rPr>
        <w:t>identify</w:t>
      </w:r>
      <w:r w:rsidRPr="4843D486" w:rsidR="4843D486">
        <w:rPr>
          <w:noProof w:val="0"/>
          <w:lang w:val="en-GB"/>
        </w:rPr>
        <w:t xml:space="preserve"> and respond to customer sentiments, ranging from satisfaction to frustration (Zhang et al., 2018).</w:t>
      </w:r>
    </w:p>
    <w:p w:rsidR="4843D486" w:rsidP="4843D486" w:rsidRDefault="4843D486" w14:paraId="1C777EBE" w14:textId="3757B961">
      <w:pPr>
        <w:pStyle w:val="H3-Subheading"/>
      </w:pPr>
      <w:r w:rsidRPr="4843D486" w:rsidR="4843D486">
        <w:rPr>
          <w:noProof w:val="0"/>
          <w:lang w:val="en-GB"/>
        </w:rPr>
        <w:t>Automated Content Generation:</w:t>
      </w:r>
      <w:r w:rsidRPr="4843D486" w:rsidR="4843D486">
        <w:rPr>
          <w:noProof w:val="0"/>
          <w:lang w:val="en-GB"/>
        </w:rPr>
        <w:t xml:space="preserve"> </w:t>
      </w:r>
    </w:p>
    <w:p w:rsidR="4843D486" w:rsidP="4843D486" w:rsidRDefault="4843D486" w14:paraId="3343B919" w14:textId="1B774216">
      <w:pPr>
        <w:spacing w:before="240" w:beforeAutospacing="off" w:after="240" w:afterAutospacing="off"/>
      </w:pPr>
      <w:r w:rsidRPr="4843D486" w:rsidR="4843D486">
        <w:rPr>
          <w:noProof w:val="0"/>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rsidR="4843D486" w:rsidP="4843D486" w:rsidRDefault="4843D486" w14:paraId="322B92AB" w14:textId="33CEEF0D">
      <w:pPr>
        <w:pStyle w:val="H3-Subheading"/>
      </w:pPr>
      <w:r w:rsidRPr="4843D486" w:rsidR="4843D486">
        <w:rPr>
          <w:noProof w:val="0"/>
          <w:lang w:val="en-GB"/>
        </w:rPr>
        <w:t>Healthcare Documentation:</w:t>
      </w:r>
      <w:r w:rsidRPr="4843D486" w:rsidR="4843D486">
        <w:rPr>
          <w:noProof w:val="0"/>
          <w:lang w:val="en-GB"/>
        </w:rPr>
        <w:t xml:space="preserve"> </w:t>
      </w:r>
    </w:p>
    <w:p w:rsidR="4843D486" w:rsidP="4843D486" w:rsidRDefault="4843D486" w14:paraId="6F757F2B" w14:textId="074C6AB8">
      <w:pPr>
        <w:spacing w:before="240" w:beforeAutospacing="off" w:after="240" w:afterAutospacing="off"/>
      </w:pPr>
      <w:r w:rsidRPr="4843D486" w:rsidR="4843D486">
        <w:rPr>
          <w:noProof w:val="0"/>
          <w:lang w:val="en-GB"/>
        </w:rPr>
        <w:t xml:space="preserve">In healthcare, deep learning is applied in extracting and summarizing medical information from patient records, significantly reducing the time healthcare professionals need to spend on paperwork. Models trained on specific datasets can </w:t>
      </w:r>
      <w:r w:rsidRPr="4843D486" w:rsidR="4843D486">
        <w:rPr>
          <w:noProof w:val="0"/>
          <w:lang w:val="en-GB"/>
        </w:rPr>
        <w:t>identify</w:t>
      </w:r>
      <w:r w:rsidRPr="4843D486" w:rsidR="4843D486">
        <w:rPr>
          <w:noProof w:val="0"/>
          <w:lang w:val="en-GB"/>
        </w:rPr>
        <w:t xml:space="preserve"> key medical terms and patient information, </w:t>
      </w:r>
      <w:r w:rsidRPr="4843D486" w:rsidR="4843D486">
        <w:rPr>
          <w:noProof w:val="0"/>
          <w:lang w:val="en-GB"/>
        </w:rPr>
        <w:t>facilitating</w:t>
      </w:r>
      <w:r w:rsidRPr="4843D486" w:rsidR="4843D486">
        <w:rPr>
          <w:noProof w:val="0"/>
          <w:lang w:val="en-GB"/>
        </w:rPr>
        <w:t xml:space="preserve"> quicker and more </w:t>
      </w:r>
      <w:r w:rsidRPr="4843D486" w:rsidR="4843D486">
        <w:rPr>
          <w:noProof w:val="0"/>
          <w:lang w:val="en-GB"/>
        </w:rPr>
        <w:t>accurate</w:t>
      </w:r>
      <w:r w:rsidRPr="4843D486" w:rsidR="4843D486">
        <w:rPr>
          <w:noProof w:val="0"/>
          <w:lang w:val="en-GB"/>
        </w:rPr>
        <w:t xml:space="preserve"> record-keeping (</w:t>
      </w:r>
      <w:r w:rsidRPr="4843D486" w:rsidR="4843D486">
        <w:rPr>
          <w:noProof w:val="0"/>
          <w:lang w:val="en-GB"/>
        </w:rPr>
        <w:t>Rajkomar</w:t>
      </w:r>
      <w:r w:rsidRPr="4843D486" w:rsidR="4843D486">
        <w:rPr>
          <w:noProof w:val="0"/>
          <w:lang w:val="en-GB"/>
        </w:rPr>
        <w:t xml:space="preserve"> et al., 2018).</w:t>
      </w:r>
    </w:p>
    <w:p w:rsidR="4843D486" w:rsidP="4843D486" w:rsidRDefault="4843D486" w14:paraId="56292996" w14:textId="003D5FF3">
      <w:pPr>
        <w:pStyle w:val="H2-Heading"/>
      </w:pPr>
      <w:r w:rsidRPr="4843D486" w:rsidR="4843D486">
        <w:rPr>
          <w:noProof w:val="0"/>
          <w:lang w:val="en-GB"/>
        </w:rPr>
        <w:t>Strategies for Optimizing NLP Models through Deep Learning Methodologies</w:t>
      </w:r>
    </w:p>
    <w:p w:rsidR="4843D486" w:rsidP="4843D486" w:rsidRDefault="4843D486" w14:paraId="08D759FF" w14:textId="6A565843">
      <w:pPr>
        <w:spacing w:before="240" w:beforeAutospacing="off" w:after="240" w:afterAutospacing="off"/>
      </w:pPr>
      <w:r w:rsidRPr="4843D486" w:rsidR="4843D486">
        <w:rPr>
          <w:b w:val="1"/>
          <w:bCs w:val="1"/>
          <w:noProof w:val="0"/>
          <w:lang w:val="en-GB"/>
        </w:rPr>
        <w:t>Fine-Tuning Pretrained Models:</w:t>
      </w:r>
      <w:r w:rsidRPr="4843D486" w:rsidR="4843D486">
        <w:rPr>
          <w:noProof w:val="0"/>
          <w:lang w:val="en-GB"/>
        </w:rPr>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rsidR="4843D486" w:rsidP="4843D486" w:rsidRDefault="4843D486" w14:paraId="0F4905F7" w14:textId="597037B1">
      <w:pPr>
        <w:spacing w:before="240" w:beforeAutospacing="off" w:after="240" w:afterAutospacing="off"/>
      </w:pPr>
      <w:r w:rsidRPr="4843D486" w:rsidR="4843D486">
        <w:rPr>
          <w:b w:val="1"/>
          <w:bCs w:val="1"/>
          <w:noProof w:val="0"/>
          <w:lang w:val="en-GB"/>
        </w:rPr>
        <w:t>Data Augmentation:</w:t>
      </w:r>
      <w:r w:rsidRPr="4843D486" w:rsidR="4843D486">
        <w:rPr>
          <w:noProof w:val="0"/>
          <w:lang w:val="en-GB"/>
        </w:rPr>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rsidR="4843D486" w:rsidP="4843D486" w:rsidRDefault="4843D486" w14:paraId="10764B8D" w14:textId="3D7F870A">
      <w:pPr>
        <w:pStyle w:val="H3-Subheading"/>
      </w:pPr>
      <w:r w:rsidRPr="4843D486" w:rsidR="4843D486">
        <w:rPr>
          <w:noProof w:val="0"/>
          <w:lang w:val="en-GB"/>
        </w:rPr>
        <w:t>Hyperparameter Optimization:</w:t>
      </w:r>
      <w:r w:rsidRPr="4843D486" w:rsidR="4843D486">
        <w:rPr>
          <w:noProof w:val="0"/>
          <w:lang w:val="en-GB"/>
        </w:rPr>
        <w:t xml:space="preserve"> </w:t>
      </w:r>
    </w:p>
    <w:p w:rsidR="4843D486" w:rsidP="4843D486" w:rsidRDefault="4843D486" w14:paraId="36082CB0" w14:textId="29D93107">
      <w:pPr>
        <w:spacing w:before="240" w:beforeAutospacing="off" w:after="240" w:afterAutospacing="off"/>
      </w:pPr>
      <w:r w:rsidRPr="4843D486" w:rsidR="4843D486">
        <w:rPr>
          <w:noProof w:val="0"/>
          <w:lang w:val="en-GB"/>
        </w:rPr>
        <w:t>Hyperparameter optimization plays a critical role in maximizing the performance of deep learning models. Techniques like grid search, random search, and Bayesian optimization are used to find the most effective learning rates, dropout rates, and other parameters that influence training dynamics (</w:t>
      </w:r>
      <w:r w:rsidRPr="4843D486" w:rsidR="4843D486">
        <w:rPr>
          <w:noProof w:val="0"/>
          <w:lang w:val="en-GB"/>
        </w:rPr>
        <w:t>Bergstra</w:t>
      </w:r>
      <w:r w:rsidRPr="4843D486" w:rsidR="4843D486">
        <w:rPr>
          <w:noProof w:val="0"/>
          <w:lang w:val="en-GB"/>
        </w:rPr>
        <w:t xml:space="preserve"> et al., 2012).</w:t>
      </w:r>
    </w:p>
    <w:p w:rsidR="4843D486" w:rsidP="4843D486" w:rsidRDefault="4843D486" w14:paraId="0AF96B57" w14:textId="5EEBF920">
      <w:pPr>
        <w:pStyle w:val="H2-Heading"/>
      </w:pPr>
      <w:r w:rsidRPr="4843D486" w:rsidR="4843D486">
        <w:rPr>
          <w:noProof w:val="0"/>
          <w:lang w:val="en-GB"/>
        </w:rPr>
        <w:t>Example: Build Your Own AlphaZero AI</w:t>
      </w:r>
    </w:p>
    <w:p w:rsidR="4843D486" w:rsidP="4843D486" w:rsidRDefault="4843D486" w14:paraId="6B683488" w14:textId="6FE85ADA">
      <w:pPr>
        <w:pStyle w:val="Normal"/>
        <w:rPr>
          <w:rFonts w:ascii="Calibri" w:hAnsi="Calibri" w:eastAsia="Calibri" w:cs="Calibri"/>
          <w:b w:val="1"/>
          <w:bCs w:val="1"/>
          <w:i w:val="0"/>
          <w:iCs w:val="0"/>
          <w:noProof w:val="0"/>
          <w:sz w:val="22"/>
          <w:szCs w:val="22"/>
          <w:lang w:val="en-GB"/>
        </w:rPr>
      </w:pPr>
      <w:r w:rsidRPr="4843D486" w:rsidR="4843D486">
        <w:rPr>
          <w:b w:val="1"/>
          <w:bCs w:val="1"/>
          <w:noProof w:val="0"/>
          <w:lang w:val="en-GB"/>
        </w:rPr>
        <w:t>Introduction to the Example:</w:t>
      </w:r>
    </w:p>
    <w:p w:rsidR="4843D486" w:rsidP="4843D486" w:rsidRDefault="4843D486" w14:paraId="3982941D" w14:textId="6D0B0C92">
      <w:pPr>
        <w:spacing w:before="240" w:beforeAutospacing="off" w:after="240" w:afterAutospacing="off"/>
      </w:pPr>
      <w:r w:rsidRPr="4843D486" w:rsidR="4843D486">
        <w:rPr>
          <w:rFonts w:ascii="Calibri" w:hAnsi="Calibri" w:eastAsia="Calibri" w:cs="Calibri"/>
          <w:noProof w:val="0"/>
          <w:sz w:val="22"/>
          <w:szCs w:val="22"/>
          <w:lang w:val="en-GB"/>
        </w:rPr>
        <w:t>This example demonstrates how to implement a basic version of the AlphaZero algorithm, which integrates deep learning with Monte Carlo Tree Search (MCTS) to master complex games. AlphaZero, developed by DeepMind, uses self-play to learn optimal strategies, continually improving by playing against itself. Here, we'll illustrate how to set up a simplified AlphaZero-like model for a game environment using Python and the popular library TensorFlow.</w:t>
      </w:r>
    </w:p>
    <w:p w:rsidR="4843D486" w:rsidP="4843D486" w:rsidRDefault="4843D486" w14:paraId="6A868044" w14:textId="155B74B6">
      <w:pPr>
        <w:pStyle w:val="H3-Subheading"/>
      </w:pPr>
      <w:r w:rsidRPr="4843D486" w:rsidR="4843D486">
        <w:rPr>
          <w:noProof w:val="0"/>
          <w:lang w:val="en-GB"/>
        </w:rPr>
        <w:t>Python Code Example Using TensorFlow</w:t>
      </w:r>
    </w:p>
    <w:p w:rsidR="4843D486" w:rsidP="4843D486" w:rsidRDefault="4843D486" w14:paraId="02342034" w14:textId="563C2E91">
      <w:pPr>
        <w:pStyle w:val="Normal"/>
        <w:rPr>
          <w:noProof w:val="0"/>
          <w:lang w:val="en-GB"/>
        </w:rPr>
      </w:pPr>
    </w:p>
    <w:p w:rsidR="4843D486" w:rsidP="4843D486" w:rsidRDefault="4843D486" w14:paraId="02976F5C" w14:textId="07D5F31C">
      <w:pPr>
        <w:pStyle w:val="P-Source"/>
      </w:pPr>
      <w:r w:rsidRPr="4843D486" w:rsidR="4843D486">
        <w:rPr>
          <w:noProof w:val="0"/>
          <w:lang w:val="en-GB"/>
        </w:rPr>
        <w:t>``python</w:t>
      </w:r>
    </w:p>
    <w:p w:rsidR="4843D486" w:rsidP="4843D486" w:rsidRDefault="4843D486" w14:paraId="11FF6DA1" w14:textId="45EAAD84">
      <w:pPr>
        <w:pStyle w:val="P-Source"/>
        <w:rPr>
          <w:rFonts w:ascii="Consolas" w:hAnsi="Consolas" w:eastAsia="Consolas" w:cs="Consolas"/>
          <w:noProof w:val="0"/>
          <w:sz w:val="22"/>
          <w:szCs w:val="22"/>
          <w:lang w:val="en-GB"/>
        </w:rPr>
      </w:pPr>
      <w:r w:rsidRPr="4843D486" w:rsidR="4843D486">
        <w:rPr>
          <w:noProof w:val="0"/>
          <w:lang w:val="en-GB"/>
        </w:rPr>
        <w:t xml:space="preserve">import </w:t>
      </w:r>
      <w:r w:rsidRPr="4843D486" w:rsidR="4843D486">
        <w:rPr>
          <w:noProof w:val="0"/>
          <w:lang w:val="en-GB"/>
        </w:rPr>
        <w:t>numpy</w:t>
      </w:r>
      <w:r w:rsidRPr="4843D486" w:rsidR="4843D486">
        <w:rPr>
          <w:noProof w:val="0"/>
          <w:lang w:val="en-GB"/>
        </w:rPr>
        <w:t xml:space="preserve"> as np</w:t>
      </w:r>
      <w:r>
        <w:br/>
      </w:r>
      <w:r w:rsidRPr="4843D486" w:rsidR="4843D486">
        <w:rPr>
          <w:noProof w:val="0"/>
          <w:lang w:val="en-GB"/>
        </w:rPr>
        <w:t xml:space="preserve">import </w:t>
      </w:r>
      <w:r w:rsidRPr="4843D486" w:rsidR="4843D486">
        <w:rPr>
          <w:noProof w:val="0"/>
          <w:lang w:val="en-GB"/>
        </w:rPr>
        <w:t>tensorflow</w:t>
      </w:r>
      <w:r w:rsidRPr="4843D486" w:rsidR="4843D486">
        <w:rPr>
          <w:noProof w:val="0"/>
          <w:lang w:val="en-GB"/>
        </w:rPr>
        <w:t xml:space="preserve"> as tf</w:t>
      </w:r>
      <w:r>
        <w:br/>
      </w:r>
      <w:r w:rsidRPr="4843D486" w:rsidR="4843D486">
        <w:rPr>
          <w:noProof w:val="0"/>
          <w:lang w:val="en-GB"/>
        </w:rPr>
        <w:t xml:space="preserve">from </w:t>
      </w:r>
      <w:r w:rsidRPr="4843D486" w:rsidR="4843D486">
        <w:rPr>
          <w:noProof w:val="0"/>
          <w:lang w:val="en-GB"/>
        </w:rPr>
        <w:t>tensorflow.keras.models</w:t>
      </w:r>
      <w:r w:rsidRPr="4843D486" w:rsidR="4843D486">
        <w:rPr>
          <w:noProof w:val="0"/>
          <w:lang w:val="en-GB"/>
        </w:rPr>
        <w:t xml:space="preserve"> import Sequential</w:t>
      </w:r>
      <w:r>
        <w:br/>
      </w:r>
      <w:r w:rsidRPr="4843D486" w:rsidR="4843D486">
        <w:rPr>
          <w:noProof w:val="0"/>
          <w:lang w:val="en-GB"/>
        </w:rPr>
        <w:t xml:space="preserve">from </w:t>
      </w:r>
      <w:r w:rsidRPr="4843D486" w:rsidR="4843D486">
        <w:rPr>
          <w:noProof w:val="0"/>
          <w:lang w:val="en-GB"/>
        </w:rPr>
        <w:t>tensorflow.keras.layers</w:t>
      </w:r>
      <w:r w:rsidRPr="4843D486" w:rsidR="4843D486">
        <w:rPr>
          <w:noProof w:val="0"/>
          <w:lang w:val="en-GB"/>
        </w:rPr>
        <w:t xml:space="preserve"> import Dense, Conv2D, Flatten</w:t>
      </w:r>
      <w:r>
        <w:br/>
      </w:r>
      <w:r>
        <w:br/>
      </w:r>
      <w:r w:rsidRPr="4843D486" w:rsidR="4843D486">
        <w:rPr>
          <w:noProof w:val="0"/>
          <w:lang w:val="en-GB"/>
        </w:rPr>
        <w:t>board_size = 3  # For simplicity, a 3x3 board like Tic-Tac-Toe</w:t>
      </w:r>
      <w:r>
        <w:br/>
      </w:r>
      <w:r w:rsidRPr="4843D486" w:rsidR="4843D486">
        <w:rPr>
          <w:noProof w:val="0"/>
          <w:lang w:val="en-GB"/>
        </w:rPr>
        <w:t xml:space="preserve">num_actions = </w:t>
      </w:r>
      <w:r w:rsidRPr="4843D486" w:rsidR="4843D486">
        <w:rPr>
          <w:noProof w:val="0"/>
          <w:lang w:val="en-GB"/>
        </w:rPr>
        <w:t>board_size</w:t>
      </w:r>
      <w:r w:rsidRPr="4843D486" w:rsidR="4843D486">
        <w:rPr>
          <w:noProof w:val="0"/>
          <w:lang w:val="en-GB"/>
        </w:rPr>
        <w:t xml:space="preserve"> ** 2</w:t>
      </w:r>
      <w:r>
        <w:br/>
      </w:r>
      <w:r>
        <w:br/>
      </w:r>
      <w:r w:rsidRPr="4843D486" w:rsidR="4843D486">
        <w:rPr>
          <w:noProof w:val="0"/>
          <w:lang w:val="en-GB"/>
        </w:rPr>
        <w:t xml:space="preserve">def </w:t>
      </w:r>
      <w:r w:rsidRPr="4843D486" w:rsidR="4843D486">
        <w:rPr>
          <w:noProof w:val="0"/>
          <w:lang w:val="en-GB"/>
        </w:rPr>
        <w:t>create_az_model</w:t>
      </w:r>
      <w:r w:rsidRPr="4843D486" w:rsidR="4843D486">
        <w:rPr>
          <w:noProof w:val="0"/>
          <w:lang w:val="en-GB"/>
        </w:rPr>
        <w:t>():</w:t>
      </w:r>
      <w:r>
        <w:br/>
      </w:r>
      <w:r w:rsidRPr="4843D486" w:rsidR="4843D486">
        <w:rPr>
          <w:noProof w:val="0"/>
          <w:lang w:val="en-GB"/>
        </w:rPr>
        <w:t xml:space="preserve">    model = Sequential([</w:t>
      </w:r>
      <w:r>
        <w:br/>
      </w:r>
      <w:r w:rsidRPr="4843D486" w:rsidR="4843D486">
        <w:rPr>
          <w:noProof w:val="0"/>
          <w:lang w:val="en-GB"/>
        </w:rPr>
        <w:t xml:space="preserve">        Conv2D(32, </w:t>
      </w:r>
      <w:r w:rsidRPr="4843D486" w:rsidR="4843D486">
        <w:rPr>
          <w:noProof w:val="0"/>
          <w:lang w:val="en-GB"/>
        </w:rPr>
        <w:t>kernel_size</w:t>
      </w:r>
      <w:r w:rsidRPr="4843D486" w:rsidR="4843D486">
        <w:rPr>
          <w:noProof w:val="0"/>
          <w:lang w:val="en-GB"/>
        </w:rPr>
        <w:t>=(3, 3), activation='</w:t>
      </w:r>
      <w:r w:rsidRPr="4843D486" w:rsidR="4843D486">
        <w:rPr>
          <w:noProof w:val="0"/>
          <w:lang w:val="en-GB"/>
        </w:rPr>
        <w:t>relu</w:t>
      </w:r>
      <w:r w:rsidRPr="4843D486" w:rsidR="4843D486">
        <w:rPr>
          <w:noProof w:val="0"/>
          <w:lang w:val="en-GB"/>
        </w:rPr>
        <w:t xml:space="preserve">', </w:t>
      </w:r>
      <w:r w:rsidRPr="4843D486" w:rsidR="4843D486">
        <w:rPr>
          <w:noProof w:val="0"/>
          <w:lang w:val="en-GB"/>
        </w:rPr>
        <w:t>input_shape</w:t>
      </w:r>
      <w:r w:rsidRPr="4843D486" w:rsidR="4843D486">
        <w:rPr>
          <w:noProof w:val="0"/>
          <w:lang w:val="en-GB"/>
        </w:rPr>
        <w:t>=(</w:t>
      </w:r>
      <w:r w:rsidRPr="4843D486" w:rsidR="4843D486">
        <w:rPr>
          <w:noProof w:val="0"/>
          <w:lang w:val="en-GB"/>
        </w:rPr>
        <w:t>board_size</w:t>
      </w:r>
      <w:r w:rsidRPr="4843D486" w:rsidR="4843D486">
        <w:rPr>
          <w:noProof w:val="0"/>
          <w:lang w:val="en-GB"/>
        </w:rPr>
        <w:t xml:space="preserve">, </w:t>
      </w:r>
      <w:r w:rsidRPr="4843D486" w:rsidR="4843D486">
        <w:rPr>
          <w:noProof w:val="0"/>
          <w:lang w:val="en-GB"/>
        </w:rPr>
        <w:t>board_size</w:t>
      </w:r>
      <w:r w:rsidRPr="4843D486" w:rsidR="4843D486">
        <w:rPr>
          <w:noProof w:val="0"/>
          <w:lang w:val="en-GB"/>
        </w:rPr>
        <w:t>, 1)),</w:t>
      </w:r>
      <w:r>
        <w:br/>
      </w:r>
      <w:r w:rsidRPr="4843D486" w:rsidR="4843D486">
        <w:rPr>
          <w:noProof w:val="0"/>
          <w:lang w:val="en-GB"/>
        </w:rPr>
        <w:t xml:space="preserve">        Flatten(),</w:t>
      </w:r>
      <w:r>
        <w:br/>
      </w:r>
      <w:r w:rsidRPr="4843D486" w:rsidR="4843D486">
        <w:rPr>
          <w:noProof w:val="0"/>
          <w:lang w:val="en-GB"/>
        </w:rPr>
        <w:t xml:space="preserve">        Dense(64, activation='</w:t>
      </w:r>
      <w:r w:rsidRPr="4843D486" w:rsidR="4843D486">
        <w:rPr>
          <w:noProof w:val="0"/>
          <w:lang w:val="en-GB"/>
        </w:rPr>
        <w:t>relu</w:t>
      </w:r>
      <w:r w:rsidRPr="4843D486" w:rsidR="4843D486">
        <w:rPr>
          <w:noProof w:val="0"/>
          <w:lang w:val="en-GB"/>
        </w:rPr>
        <w:t>'),</w:t>
      </w:r>
      <w:r>
        <w:br/>
      </w:r>
      <w:r w:rsidRPr="4843D486" w:rsidR="4843D486">
        <w:rPr>
          <w:noProof w:val="0"/>
          <w:lang w:val="en-GB"/>
        </w:rPr>
        <w:t xml:space="preserve">        Dense(</w:t>
      </w:r>
      <w:r w:rsidRPr="4843D486" w:rsidR="4843D486">
        <w:rPr>
          <w:noProof w:val="0"/>
          <w:lang w:val="en-GB"/>
        </w:rPr>
        <w:t>num_actions</w:t>
      </w:r>
      <w:r w:rsidRPr="4843D486" w:rsidR="4843D486">
        <w:rPr>
          <w:noProof w:val="0"/>
          <w:lang w:val="en-GB"/>
        </w:rPr>
        <w:t>, activation='</w:t>
      </w:r>
      <w:r w:rsidRPr="4843D486" w:rsidR="4843D486">
        <w:rPr>
          <w:noProof w:val="0"/>
          <w:lang w:val="en-GB"/>
        </w:rPr>
        <w:t>softmax</w:t>
      </w:r>
      <w:r w:rsidRPr="4843D486" w:rsidR="4843D486">
        <w:rPr>
          <w:noProof w:val="0"/>
          <w:lang w:val="en-GB"/>
        </w:rPr>
        <w:t>')</w:t>
      </w:r>
      <w:r>
        <w:br/>
      </w:r>
      <w:r w:rsidRPr="4843D486" w:rsidR="4843D486">
        <w:rPr>
          <w:noProof w:val="0"/>
          <w:lang w:val="en-GB"/>
        </w:rPr>
        <w:t xml:space="preserve">    ])</w:t>
      </w:r>
      <w:r>
        <w:br/>
      </w:r>
      <w:r w:rsidRPr="4843D486" w:rsidR="4843D486">
        <w:rPr>
          <w:noProof w:val="0"/>
          <w:lang w:val="en-GB"/>
        </w:rPr>
        <w:t xml:space="preserve">    </w:t>
      </w:r>
      <w:r w:rsidRPr="4843D486" w:rsidR="4843D486">
        <w:rPr>
          <w:noProof w:val="0"/>
          <w:lang w:val="en-GB"/>
        </w:rPr>
        <w:t>model.compile</w:t>
      </w:r>
      <w:r w:rsidRPr="4843D486" w:rsidR="4843D486">
        <w:rPr>
          <w:noProof w:val="0"/>
          <w:lang w:val="en-GB"/>
        </w:rPr>
        <w:t>(optimizer='</w:t>
      </w:r>
      <w:r w:rsidRPr="4843D486" w:rsidR="4843D486">
        <w:rPr>
          <w:noProof w:val="0"/>
          <w:lang w:val="en-GB"/>
        </w:rPr>
        <w:t>adam</w:t>
      </w:r>
      <w:r w:rsidRPr="4843D486" w:rsidR="4843D486">
        <w:rPr>
          <w:noProof w:val="0"/>
          <w:lang w:val="en-GB"/>
        </w:rPr>
        <w:t>', loss='</w:t>
      </w:r>
      <w:r w:rsidRPr="4843D486" w:rsidR="4843D486">
        <w:rPr>
          <w:noProof w:val="0"/>
          <w:lang w:val="en-GB"/>
        </w:rPr>
        <w:t>categorical_crossentropy</w:t>
      </w:r>
      <w:r w:rsidRPr="4843D486" w:rsidR="4843D486">
        <w:rPr>
          <w:noProof w:val="0"/>
          <w:lang w:val="en-GB"/>
        </w:rPr>
        <w:t>')</w:t>
      </w:r>
      <w:r>
        <w:br/>
      </w:r>
      <w:r w:rsidRPr="4843D486" w:rsidR="4843D486">
        <w:rPr>
          <w:noProof w:val="0"/>
          <w:lang w:val="en-GB"/>
        </w:rPr>
        <w:t xml:space="preserve">    return model</w:t>
      </w:r>
      <w:r>
        <w:br/>
      </w:r>
      <w:r>
        <w:br/>
      </w:r>
      <w:r w:rsidRPr="4843D486" w:rsidR="4843D486">
        <w:rPr>
          <w:noProof w:val="0"/>
          <w:lang w:val="en-GB"/>
        </w:rPr>
        <w:t xml:space="preserve">az_model = </w:t>
      </w:r>
      <w:r w:rsidRPr="4843D486" w:rsidR="4843D486">
        <w:rPr>
          <w:noProof w:val="0"/>
          <w:lang w:val="en-GB"/>
        </w:rPr>
        <w:t>create_az_model</w:t>
      </w:r>
      <w:r w:rsidRPr="4843D486" w:rsidR="4843D486">
        <w:rPr>
          <w:noProof w:val="0"/>
          <w:lang w:val="en-GB"/>
        </w:rPr>
        <w:t>()</w:t>
      </w:r>
      <w:r>
        <w:br/>
      </w:r>
      <w:r>
        <w:br/>
      </w:r>
      <w:r w:rsidRPr="4843D486" w:rsidR="4843D486">
        <w:rPr>
          <w:noProof w:val="0"/>
          <w:lang w:val="en-GB"/>
        </w:rPr>
        <w:t>much more complex)</w:t>
      </w:r>
      <w:r>
        <w:br/>
      </w:r>
      <w:r w:rsidRPr="4843D486" w:rsidR="4843D486">
        <w:rPr>
          <w:noProof w:val="0"/>
          <w:lang w:val="en-GB"/>
        </w:rPr>
        <w:t xml:space="preserve">def </w:t>
      </w:r>
      <w:r w:rsidRPr="4843D486" w:rsidR="4843D486">
        <w:rPr>
          <w:noProof w:val="0"/>
          <w:lang w:val="en-GB"/>
        </w:rPr>
        <w:t>generate_self_play_data</w:t>
      </w:r>
      <w:r w:rsidRPr="4843D486" w:rsidR="4843D486">
        <w:rPr>
          <w:noProof w:val="0"/>
          <w:lang w:val="en-GB"/>
        </w:rPr>
        <w:t>():</w:t>
      </w:r>
      <w:r>
        <w:br/>
      </w:r>
      <w:r w:rsidRPr="4843D486" w:rsidR="4843D486">
        <w:rPr>
          <w:noProof w:val="0"/>
          <w:lang w:val="en-GB"/>
        </w:rPr>
        <w:t xml:space="preserve">    # Randomly create game states (board positions) and their outcomes</w:t>
      </w:r>
      <w:r>
        <w:br/>
      </w:r>
      <w:r w:rsidRPr="4843D486" w:rsidR="4843D486">
        <w:rPr>
          <w:noProof w:val="0"/>
          <w:lang w:val="en-GB"/>
        </w:rPr>
        <w:t xml:space="preserve">    </w:t>
      </w:r>
      <w:r w:rsidRPr="4843D486" w:rsidR="4843D486">
        <w:rPr>
          <w:noProof w:val="0"/>
          <w:lang w:val="en-GB"/>
        </w:rPr>
        <w:t>data_size</w:t>
      </w:r>
      <w:r w:rsidRPr="4843D486" w:rsidR="4843D486">
        <w:rPr>
          <w:noProof w:val="0"/>
          <w:lang w:val="en-GB"/>
        </w:rPr>
        <w:t xml:space="preserve"> = 100</w:t>
      </w:r>
      <w:r>
        <w:br/>
      </w:r>
      <w:r w:rsidRPr="4843D486" w:rsidR="4843D486">
        <w:rPr>
          <w:noProof w:val="0"/>
          <w:lang w:val="en-GB"/>
        </w:rPr>
        <w:t xml:space="preserve">    states = </w:t>
      </w:r>
      <w:r w:rsidRPr="4843D486" w:rsidR="4843D486">
        <w:rPr>
          <w:noProof w:val="0"/>
          <w:lang w:val="en-GB"/>
        </w:rPr>
        <w:t>np.random.rand</w:t>
      </w:r>
      <w:r w:rsidRPr="4843D486" w:rsidR="4843D486">
        <w:rPr>
          <w:noProof w:val="0"/>
          <w:lang w:val="en-GB"/>
        </w:rPr>
        <w:t>(</w:t>
      </w:r>
      <w:r w:rsidRPr="4843D486" w:rsidR="4843D486">
        <w:rPr>
          <w:noProof w:val="0"/>
          <w:lang w:val="en-GB"/>
        </w:rPr>
        <w:t>data_size</w:t>
      </w:r>
      <w:r w:rsidRPr="4843D486" w:rsidR="4843D486">
        <w:rPr>
          <w:noProof w:val="0"/>
          <w:lang w:val="en-GB"/>
        </w:rPr>
        <w:t xml:space="preserve">, </w:t>
      </w:r>
      <w:r w:rsidRPr="4843D486" w:rsidR="4843D486">
        <w:rPr>
          <w:noProof w:val="0"/>
          <w:lang w:val="en-GB"/>
        </w:rPr>
        <w:t>board_size</w:t>
      </w:r>
      <w:r w:rsidRPr="4843D486" w:rsidR="4843D486">
        <w:rPr>
          <w:noProof w:val="0"/>
          <w:lang w:val="en-GB"/>
        </w:rPr>
        <w:t xml:space="preserve">, </w:t>
      </w:r>
      <w:r w:rsidRPr="4843D486" w:rsidR="4843D486">
        <w:rPr>
          <w:noProof w:val="0"/>
          <w:lang w:val="en-GB"/>
        </w:rPr>
        <w:t>board_size</w:t>
      </w:r>
      <w:r w:rsidRPr="4843D486" w:rsidR="4843D486">
        <w:rPr>
          <w:noProof w:val="0"/>
          <w:lang w:val="en-GB"/>
        </w:rPr>
        <w:t>, 1)</w:t>
      </w:r>
      <w:r>
        <w:br/>
      </w:r>
      <w:r w:rsidRPr="4843D486" w:rsidR="4843D486">
        <w:rPr>
          <w:noProof w:val="0"/>
          <w:lang w:val="en-GB"/>
        </w:rPr>
        <w:t xml:space="preserve">    actions = </w:t>
      </w:r>
      <w:r w:rsidRPr="4843D486" w:rsidR="4843D486">
        <w:rPr>
          <w:noProof w:val="0"/>
          <w:lang w:val="en-GB"/>
        </w:rPr>
        <w:t>np.random.randint</w:t>
      </w:r>
      <w:r w:rsidRPr="4843D486" w:rsidR="4843D486">
        <w:rPr>
          <w:noProof w:val="0"/>
          <w:lang w:val="en-GB"/>
        </w:rPr>
        <w:t>(</w:t>
      </w:r>
      <w:r w:rsidRPr="4843D486" w:rsidR="4843D486">
        <w:rPr>
          <w:noProof w:val="0"/>
          <w:lang w:val="en-GB"/>
        </w:rPr>
        <w:t>num_actions</w:t>
      </w:r>
      <w:r w:rsidRPr="4843D486" w:rsidR="4843D486">
        <w:rPr>
          <w:noProof w:val="0"/>
          <w:lang w:val="en-GB"/>
        </w:rPr>
        <w:t>, size=</w:t>
      </w:r>
      <w:r w:rsidRPr="4843D486" w:rsidR="4843D486">
        <w:rPr>
          <w:noProof w:val="0"/>
          <w:lang w:val="en-GB"/>
        </w:rPr>
        <w:t>data_size</w:t>
      </w:r>
      <w:r w:rsidRPr="4843D486" w:rsidR="4843D486">
        <w:rPr>
          <w:noProof w:val="0"/>
          <w:lang w:val="en-GB"/>
        </w:rPr>
        <w:t>)</w:t>
      </w:r>
      <w:r>
        <w:br/>
      </w:r>
      <w:r w:rsidRPr="4843D486" w:rsidR="4843D486">
        <w:rPr>
          <w:noProof w:val="0"/>
          <w:lang w:val="en-GB"/>
        </w:rPr>
        <w:t xml:space="preserve">    </w:t>
      </w:r>
      <w:r w:rsidRPr="4843D486" w:rsidR="4843D486">
        <w:rPr>
          <w:noProof w:val="0"/>
          <w:lang w:val="en-GB"/>
        </w:rPr>
        <w:t>action_probs</w:t>
      </w:r>
      <w:r w:rsidRPr="4843D486" w:rsidR="4843D486">
        <w:rPr>
          <w:noProof w:val="0"/>
          <w:lang w:val="en-GB"/>
        </w:rPr>
        <w:t xml:space="preserve"> = </w:t>
      </w:r>
      <w:r w:rsidRPr="4843D486" w:rsidR="4843D486">
        <w:rPr>
          <w:noProof w:val="0"/>
          <w:lang w:val="en-GB"/>
        </w:rPr>
        <w:t>np.eye</w:t>
      </w:r>
      <w:r w:rsidRPr="4843D486" w:rsidR="4843D486">
        <w:rPr>
          <w:noProof w:val="0"/>
          <w:lang w:val="en-GB"/>
        </w:rPr>
        <w:t>(</w:t>
      </w:r>
      <w:r w:rsidRPr="4843D486" w:rsidR="4843D486">
        <w:rPr>
          <w:noProof w:val="0"/>
          <w:lang w:val="en-GB"/>
        </w:rPr>
        <w:t>num_actions</w:t>
      </w:r>
      <w:r w:rsidRPr="4843D486" w:rsidR="4843D486">
        <w:rPr>
          <w:noProof w:val="0"/>
          <w:lang w:val="en-GB"/>
        </w:rPr>
        <w:t>)[actions]  # Convert actions to one-hot encoded probabilities</w:t>
      </w:r>
      <w:r>
        <w:br/>
      </w:r>
      <w:r w:rsidRPr="4843D486" w:rsidR="4843D486">
        <w:rPr>
          <w:noProof w:val="0"/>
          <w:lang w:val="en-GB"/>
        </w:rPr>
        <w:t xml:space="preserve">    values = </w:t>
      </w:r>
      <w:r w:rsidRPr="4843D486" w:rsidR="4843D486">
        <w:rPr>
          <w:noProof w:val="0"/>
          <w:lang w:val="en-GB"/>
        </w:rPr>
        <w:t>np.random.randint</w:t>
      </w:r>
      <w:r w:rsidRPr="4843D486" w:rsidR="4843D486">
        <w:rPr>
          <w:noProof w:val="0"/>
          <w:lang w:val="en-GB"/>
        </w:rPr>
        <w:t>(2, size=</w:t>
      </w:r>
      <w:r w:rsidRPr="4843D486" w:rsidR="4843D486">
        <w:rPr>
          <w:noProof w:val="0"/>
          <w:lang w:val="en-GB"/>
        </w:rPr>
        <w:t>data_size</w:t>
      </w:r>
      <w:r w:rsidRPr="4843D486" w:rsidR="4843D486">
        <w:rPr>
          <w:noProof w:val="0"/>
          <w:lang w:val="en-GB"/>
        </w:rPr>
        <w:t>) * 2 - 1  # Game outcomes as -1 or 1</w:t>
      </w:r>
      <w:r>
        <w:br/>
      </w:r>
      <w:r w:rsidRPr="4843D486" w:rsidR="4843D486">
        <w:rPr>
          <w:noProof w:val="0"/>
          <w:lang w:val="en-GB"/>
        </w:rPr>
        <w:t xml:space="preserve">    return states, </w:t>
      </w:r>
      <w:r w:rsidRPr="4843D486" w:rsidR="4843D486">
        <w:rPr>
          <w:noProof w:val="0"/>
          <w:lang w:val="en-GB"/>
        </w:rPr>
        <w:t>action_probs</w:t>
      </w:r>
      <w:r w:rsidRPr="4843D486" w:rsidR="4843D486">
        <w:rPr>
          <w:noProof w:val="0"/>
          <w:lang w:val="en-GB"/>
        </w:rPr>
        <w:t>, values</w:t>
      </w:r>
      <w:r>
        <w:br/>
      </w:r>
      <w:r>
        <w:br/>
      </w:r>
      <w:r w:rsidRPr="4843D486" w:rsidR="4843D486">
        <w:rPr>
          <w:noProof w:val="0"/>
          <w:lang w:val="en-GB"/>
        </w:rPr>
        <w:t xml:space="preserve">states, </w:t>
      </w:r>
      <w:r w:rsidRPr="4843D486" w:rsidR="4843D486">
        <w:rPr>
          <w:noProof w:val="0"/>
          <w:lang w:val="en-GB"/>
        </w:rPr>
        <w:t>action_probs</w:t>
      </w:r>
      <w:r w:rsidRPr="4843D486" w:rsidR="4843D486">
        <w:rPr>
          <w:noProof w:val="0"/>
          <w:lang w:val="en-GB"/>
        </w:rPr>
        <w:t xml:space="preserve">, values = </w:t>
      </w:r>
      <w:r w:rsidRPr="4843D486" w:rsidR="4843D486">
        <w:rPr>
          <w:noProof w:val="0"/>
          <w:lang w:val="en-GB"/>
        </w:rPr>
        <w:t>generate_self_play_data</w:t>
      </w:r>
      <w:r w:rsidRPr="4843D486" w:rsidR="4843D486">
        <w:rPr>
          <w:noProof w:val="0"/>
          <w:lang w:val="en-GB"/>
        </w:rPr>
        <w:t>()</w:t>
      </w:r>
      <w:r>
        <w:br/>
      </w:r>
      <w:r>
        <w:br/>
      </w:r>
      <w:r w:rsidRPr="4843D486" w:rsidR="4843D486">
        <w:rPr>
          <w:noProof w:val="0"/>
          <w:lang w:val="en-GB"/>
        </w:rPr>
        <w:t>az_model.fit(states, {'</w:t>
      </w:r>
      <w:r w:rsidRPr="4843D486" w:rsidR="4843D486">
        <w:rPr>
          <w:noProof w:val="0"/>
          <w:lang w:val="en-GB"/>
        </w:rPr>
        <w:t>action_probs</w:t>
      </w:r>
      <w:r w:rsidRPr="4843D486" w:rsidR="4843D486">
        <w:rPr>
          <w:noProof w:val="0"/>
          <w:lang w:val="en-GB"/>
        </w:rPr>
        <w:t xml:space="preserve">': </w:t>
      </w:r>
      <w:r w:rsidRPr="4843D486" w:rsidR="4843D486">
        <w:rPr>
          <w:noProof w:val="0"/>
          <w:lang w:val="en-GB"/>
        </w:rPr>
        <w:t>action_probs</w:t>
      </w:r>
      <w:r w:rsidRPr="4843D486" w:rsidR="4843D486">
        <w:rPr>
          <w:noProof w:val="0"/>
          <w:lang w:val="en-GB"/>
        </w:rPr>
        <w:t>, 'values': values}, epochs=10)</w:t>
      </w:r>
      <w:r>
        <w:br/>
      </w:r>
      <w:r>
        <w:br/>
      </w:r>
      <w:r w:rsidRPr="4843D486" w:rsidR="4843D486">
        <w:rPr>
          <w:noProof w:val="0"/>
          <w:lang w:val="en-GB"/>
        </w:rPr>
        <w:t>az_model.summary()</w:t>
      </w:r>
    </w:p>
    <w:p w:rsidR="4843D486" w:rsidP="4843D486" w:rsidRDefault="4843D486" w14:paraId="6C16C2B6" w14:textId="15E3AE4E">
      <w:pPr>
        <w:pStyle w:val="Normal"/>
        <w:rPr>
          <w:rFonts w:ascii="Consolas" w:hAnsi="Consolas" w:eastAsia="Consolas" w:cs="Consolas"/>
          <w:noProof w:val="0"/>
          <w:sz w:val="22"/>
          <w:szCs w:val="22"/>
          <w:lang w:val="en-GB"/>
        </w:rPr>
      </w:pPr>
      <w:r>
        <w:br/>
      </w:r>
      <w:r w:rsidRPr="4843D486" w:rsidR="4843D486">
        <w:rPr>
          <w:noProof w:val="0"/>
          <w:lang w:val="en-GB"/>
        </w:rPr>
        <w:t>Explanation of the Code:</w:t>
      </w:r>
    </w:p>
    <w:p w:rsidR="4843D486" w:rsidP="4843D486" w:rsidRDefault="4843D486" w14:paraId="7B585D6C" w14:textId="077719B9">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Environment and Model Setup:</w:t>
      </w:r>
    </w:p>
    <w:p w:rsidR="4843D486" w:rsidP="4843D486" w:rsidRDefault="4843D486" w14:paraId="4BB5AA68" w14:textId="25F43687">
      <w:pPr>
        <w:pStyle w:val="ListParagraph"/>
        <w:numPr>
          <w:ilvl w:val="1"/>
          <w:numId w:val="81"/>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We define a simple game environment similar to Tic-Tac-Toe with a 3x3 board. The neural network model is structured to predict both move probabilities and game outcome, key components in AlphaZero's architecture.</w:t>
      </w:r>
    </w:p>
    <w:p w:rsidR="4843D486" w:rsidP="4843D486" w:rsidRDefault="4843D486" w14:paraId="79E60626" w14:textId="74C4FE9E">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Neural Network Architecture:</w:t>
      </w:r>
    </w:p>
    <w:p w:rsidR="4843D486" w:rsidP="4843D486" w:rsidRDefault="4843D486" w14:paraId="3F08C06D" w14:textId="58FB0A74">
      <w:pPr>
        <w:pStyle w:val="ListParagraph"/>
        <w:numPr>
          <w:ilvl w:val="1"/>
          <w:numId w:val="82"/>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The model uses convolutional layers to process the board state, flattening the output, and dense layers to predict action probabilities and game outcomes. This mimics AlphaZero's approach but on a much simpler scale.</w:t>
      </w:r>
    </w:p>
    <w:p w:rsidR="4843D486" w:rsidP="4843D486" w:rsidRDefault="4843D486" w14:paraId="2AC78210" w14:textId="1EC9D3EB">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Self-Play Data Simulation:</w:t>
      </w:r>
    </w:p>
    <w:p w:rsidR="4843D486" w:rsidP="4843D486" w:rsidRDefault="4843D486" w14:paraId="0DDA473F" w14:textId="2C63880F">
      <w:pPr>
        <w:pStyle w:val="ListParagraph"/>
        <w:numPr>
          <w:ilvl w:val="1"/>
          <w:numId w:val="83"/>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Typically, AlphaZero generates data through self-play. Here, we mock this process by randomly generating game states and outcomes. This is a placeholder for more complex self-play logic.</w:t>
      </w:r>
    </w:p>
    <w:p w:rsidR="4843D486" w:rsidP="4843D486" w:rsidRDefault="4843D486" w14:paraId="129EC3C3" w14:textId="34DC66D6">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Model Training:</w:t>
      </w:r>
    </w:p>
    <w:p w:rsidR="4843D486" w:rsidP="4843D486" w:rsidRDefault="4843D486" w14:paraId="7CDCA44F" w14:textId="0E5076E5">
      <w:pPr>
        <w:pStyle w:val="ListParagraph"/>
        <w:numPr>
          <w:ilvl w:val="1"/>
          <w:numId w:val="84"/>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The model is trained on the generated data, learning to associate board states with action probabilities and outcomes, foundational for strategy development in games.</w:t>
      </w:r>
    </w:p>
    <w:p w:rsidR="4843D486" w:rsidP="4843D486" w:rsidRDefault="4843D486" w14:paraId="5EA91658" w14:textId="3A1A621A">
      <w:pPr>
        <w:pStyle w:val="Heading4"/>
        <w:spacing w:before="319" w:beforeAutospacing="off" w:after="319" w:afterAutospacing="off"/>
      </w:pPr>
      <w:r w:rsidRPr="4843D486" w:rsidR="4843D486">
        <w:rPr>
          <w:rFonts w:ascii="Calibri" w:hAnsi="Calibri" w:eastAsia="Calibri" w:cs="Calibri"/>
          <w:b w:val="1"/>
          <w:bCs w:val="1"/>
          <w:noProof w:val="0"/>
          <w:sz w:val="22"/>
          <w:szCs w:val="22"/>
          <w:lang w:val="en-GB"/>
        </w:rPr>
        <w:t>Recommendations for Illustrations</w:t>
      </w:r>
    </w:p>
    <w:p w:rsidR="4843D486" w:rsidP="4843D486" w:rsidRDefault="4843D486" w14:paraId="4CFD55AC" w14:textId="303F8179">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Model Architecture Diagram:</w:t>
      </w:r>
    </w:p>
    <w:p w:rsidR="4843D486" w:rsidP="4843D486" w:rsidRDefault="4843D486" w14:paraId="171B0905" w14:textId="4B148E16">
      <w:pPr>
        <w:pStyle w:val="ListParagraph"/>
        <w:numPr>
          <w:ilvl w:val="1"/>
          <w:numId w:val="85"/>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A detailed diagram of the neural network showing each layer and its purpose, highlighting how game state inputs are transformed into action and value outputs.</w:t>
      </w:r>
    </w:p>
    <w:p w:rsidR="4843D486" w:rsidP="4843D486" w:rsidRDefault="4843D486" w14:paraId="69869C9F" w14:textId="49117219">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AlphaZero Self-Play Illustration:</w:t>
      </w:r>
    </w:p>
    <w:p w:rsidR="4843D486" w:rsidP="4843D486" w:rsidRDefault="4843D486" w14:paraId="361D1E2D" w14:textId="482B5A0F">
      <w:pPr>
        <w:pStyle w:val="ListParagraph"/>
        <w:numPr>
          <w:ilvl w:val="1"/>
          <w:numId w:val="86"/>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A flowchart illustrating the self-play cycle, including game playing, data generation, and retraining phases, to visualize how AlphaZero learns over time.</w:t>
      </w:r>
    </w:p>
    <w:p w:rsidR="4843D486" w:rsidP="4843D486" w:rsidRDefault="4843D486" w14:paraId="589F4EC0" w14:textId="0F3E570F">
      <w:pPr>
        <w:pStyle w:val="ListParagraph"/>
        <w:numPr>
          <w:ilvl w:val="0"/>
          <w:numId w:val="50"/>
        </w:numPr>
        <w:spacing w:before="240" w:beforeAutospacing="off" w:after="240" w:afterAutospacing="off"/>
        <w:rPr>
          <w:rFonts w:ascii="Calibri" w:hAnsi="Calibri" w:eastAsia="Calibri" w:cs="Calibri"/>
          <w:b w:val="1"/>
          <w:bCs w:val="1"/>
          <w:noProof w:val="0"/>
          <w:sz w:val="22"/>
          <w:szCs w:val="22"/>
          <w:lang w:val="en-GB"/>
        </w:rPr>
      </w:pPr>
      <w:r w:rsidRPr="4843D486" w:rsidR="4843D486">
        <w:rPr>
          <w:rFonts w:ascii="Calibri" w:hAnsi="Calibri" w:eastAsia="Calibri" w:cs="Calibri"/>
          <w:b w:val="1"/>
          <w:bCs w:val="1"/>
          <w:noProof w:val="0"/>
          <w:sz w:val="22"/>
          <w:szCs w:val="22"/>
          <w:lang w:val="en-GB"/>
        </w:rPr>
        <w:t>Training Progress Graphs:</w:t>
      </w:r>
    </w:p>
    <w:p w:rsidR="4843D486" w:rsidP="4843D486" w:rsidRDefault="4843D486" w14:paraId="492EC94A" w14:textId="2E14C831">
      <w:pPr>
        <w:pStyle w:val="ListParagraph"/>
        <w:numPr>
          <w:ilvl w:val="1"/>
          <w:numId w:val="87"/>
        </w:numPr>
        <w:spacing w:before="0" w:beforeAutospacing="off" w:after="0" w:afterAutospacing="off"/>
        <w:rPr>
          <w:rFonts w:ascii="Calibri" w:hAnsi="Calibri" w:eastAsia="Calibri" w:cs="Calibri"/>
          <w:noProof w:val="0"/>
          <w:sz w:val="22"/>
          <w:szCs w:val="22"/>
          <w:lang w:val="en-GB"/>
        </w:rPr>
      </w:pPr>
      <w:r w:rsidRPr="4843D486" w:rsidR="4843D486">
        <w:rPr>
          <w:rFonts w:ascii="Calibri" w:hAnsi="Calibri" w:eastAsia="Calibri" w:cs="Calibri"/>
          <w:noProof w:val="0"/>
          <w:sz w:val="22"/>
          <w:szCs w:val="22"/>
          <w:lang w:val="en-GB"/>
        </w:rPr>
        <w:t>Graphs depicting the model’s performance improvement over training epochs on the simulated self-play data.</w:t>
      </w:r>
    </w:p>
    <w:p w:rsidR="4843D486" w:rsidP="4843D486" w:rsidRDefault="4843D486" w14:paraId="38B77B7F" w14:textId="32CF2EDC">
      <w:pPr>
        <w:spacing w:before="240" w:beforeAutospacing="off" w:after="240" w:afterAutospacing="off"/>
      </w:pPr>
      <w:r w:rsidRPr="4843D486" w:rsidR="4843D486">
        <w:rPr>
          <w:rFonts w:ascii="Calibri" w:hAnsi="Calibri" w:eastAsia="Calibri" w:cs="Calibri"/>
          <w:noProof w:val="0"/>
          <w:sz w:val="22"/>
          <w:szCs w:val="22"/>
          <w:lang w:val="en-GB"/>
        </w:rPr>
        <w:t>This example gives readers a hands-on look at how to integrate deep reinforcement learning techniques to build intelligent systems that can learn and adapt through self-play, reflecting the methodologies behind advanced algorithms like AlphaZero. By incorporating this practical demonstration into Chapter 1 of Part 4, the book will provide valuable insights into the real-world applications and potential of deep reinforcement learning.</w:t>
      </w:r>
    </w:p>
    <w:p w:rsidR="4843D486" w:rsidP="4843D486" w:rsidRDefault="4843D486" w14:paraId="6E5C3036" w14:textId="0C198A4D">
      <w:pPr>
        <w:spacing w:before="240" w:beforeAutospacing="off" w:after="240" w:afterAutospacing="off"/>
        <w:rPr>
          <w:noProof w:val="0"/>
          <w:lang w:val="en-GB"/>
        </w:rPr>
      </w:pPr>
    </w:p>
    <w:p w:rsidR="4843D486" w:rsidP="4843D486" w:rsidRDefault="4843D486" w14:paraId="704C030B" w14:textId="03441281">
      <w:pPr>
        <w:spacing w:before="240" w:beforeAutospacing="off" w:after="240" w:afterAutospacing="off"/>
        <w:rPr>
          <w:noProof w:val="0"/>
          <w:lang w:val="en-GB"/>
        </w:rPr>
      </w:pPr>
    </w:p>
    <w:p w:rsidR="4843D486" w:rsidP="4843D486" w:rsidRDefault="4843D486" w14:paraId="631778AA" w14:textId="7668DA89">
      <w:pPr>
        <w:pStyle w:val="P-Callout"/>
        <w:numPr>
          <w:ilvl w:val="0"/>
          <w:numId w:val="79"/>
        </w:numPr>
        <w:rPr>
          <w:b w:val="1"/>
          <w:bCs w:val="1"/>
          <w:noProof w:val="0"/>
          <w:lang w:val="en-GB"/>
        </w:rPr>
      </w:pPr>
      <w:r w:rsidRPr="4843D486" w:rsidR="4843D486">
        <w:rPr>
          <w:noProof w:val="0"/>
          <w:lang w:val="en-GB"/>
        </w:rPr>
        <w:t>Case Study Diagrams:</w:t>
      </w:r>
    </w:p>
    <w:p w:rsidR="4843D486" w:rsidP="4843D486" w:rsidRDefault="4843D486" w14:paraId="5A056647" w14:textId="6F3BE5CA">
      <w:pPr>
        <w:pStyle w:val="P-Callout"/>
        <w:numPr>
          <w:ilvl w:val="1"/>
          <w:numId w:val="79"/>
        </w:numPr>
        <w:rPr>
          <w:noProof w:val="0"/>
          <w:lang w:val="en-GB"/>
        </w:rPr>
      </w:pPr>
      <w:r w:rsidRPr="4843D486" w:rsidR="4843D486">
        <w:rPr>
          <w:noProof w:val="0"/>
          <w:lang w:val="en-GB"/>
        </w:rPr>
        <w:t>Detailed diagrams for each case study, such as a flowchart illustrating the steps involved in machine translation or sentiment analysis using LSTM networks. These visual aids help clarify the deep learning processes applied in practical scenarios.</w:t>
      </w:r>
    </w:p>
    <w:p w:rsidR="4843D486" w:rsidP="4843D486" w:rsidRDefault="4843D486" w14:paraId="79AFF5E6" w14:textId="2D8AEE86">
      <w:pPr>
        <w:pStyle w:val="P-Callout"/>
        <w:numPr>
          <w:ilvl w:val="0"/>
          <w:numId w:val="79"/>
        </w:numPr>
        <w:rPr>
          <w:b w:val="1"/>
          <w:bCs w:val="1"/>
          <w:noProof w:val="0"/>
          <w:lang w:val="en-GB"/>
        </w:rPr>
      </w:pPr>
      <w:r w:rsidRPr="4843D486" w:rsidR="4843D486">
        <w:rPr>
          <w:noProof w:val="0"/>
          <w:lang w:val="en-GB"/>
        </w:rPr>
        <w:t>Model Optimization Flowchart:</w:t>
      </w:r>
    </w:p>
    <w:p w:rsidR="4843D486" w:rsidP="4843D486" w:rsidRDefault="4843D486" w14:paraId="3248CED7" w14:textId="14833E39">
      <w:pPr>
        <w:pStyle w:val="P-Callout"/>
        <w:numPr>
          <w:ilvl w:val="1"/>
          <w:numId w:val="79"/>
        </w:numPr>
        <w:rPr>
          <w:noProof w:val="0"/>
          <w:lang w:val="en-GB"/>
        </w:rPr>
      </w:pPr>
      <w:r w:rsidRPr="4843D486" w:rsidR="4843D486">
        <w:rPr>
          <w:noProof w:val="0"/>
          <w:lang w:val="en-GB"/>
        </w:rPr>
        <w:t xml:space="preserve">A flowchart showing the process of </w:t>
      </w:r>
      <w:r w:rsidRPr="4843D486" w:rsidR="4843D486">
        <w:rPr>
          <w:noProof w:val="0"/>
          <w:lang w:val="en-GB"/>
        </w:rPr>
        <w:t>optimizing</w:t>
      </w:r>
      <w:r w:rsidRPr="4843D486" w:rsidR="4843D486">
        <w:rPr>
          <w:noProof w:val="0"/>
          <w:lang w:val="en-GB"/>
        </w:rPr>
        <w:t xml:space="preserve"> an NLP model, including stages such as data preprocessing, model training, hyperparameter tuning, and validation.</w:t>
      </w:r>
    </w:p>
    <w:p w:rsidR="4843D486" w:rsidP="4843D486" w:rsidRDefault="4843D486" w14:paraId="0941F107" w14:textId="63D94267">
      <w:pPr>
        <w:pStyle w:val="P-Callout"/>
        <w:numPr>
          <w:ilvl w:val="0"/>
          <w:numId w:val="79"/>
        </w:numPr>
        <w:rPr>
          <w:b w:val="1"/>
          <w:bCs w:val="1"/>
          <w:noProof w:val="0"/>
          <w:lang w:val="en-GB"/>
        </w:rPr>
      </w:pPr>
      <w:r w:rsidRPr="4843D486" w:rsidR="4843D486">
        <w:rPr>
          <w:noProof w:val="0"/>
          <w:lang w:val="en-GB"/>
        </w:rPr>
        <w:t>Comparative Performance Charts:</w:t>
      </w:r>
    </w:p>
    <w:p w:rsidR="4843D486" w:rsidP="4843D486" w:rsidRDefault="4843D486" w14:paraId="736EBAFE" w14:textId="0ECBC65F">
      <w:pPr>
        <w:pStyle w:val="P-Callout"/>
        <w:numPr>
          <w:ilvl w:val="1"/>
          <w:numId w:val="79"/>
        </w:numPr>
        <w:rPr>
          <w:noProof w:val="0"/>
          <w:lang w:val="en-GB"/>
        </w:rPr>
      </w:pPr>
      <w:r w:rsidRPr="4843D486" w:rsidR="4843D486">
        <w:rPr>
          <w:noProof w:val="0"/>
          <w:lang w:val="en-GB"/>
        </w:rPr>
        <w:t xml:space="preserve">Charts showing performance comparisons before and after applying optimization strategies such as fine-tuning and data augmentation, </w:t>
      </w:r>
      <w:r w:rsidRPr="4843D486" w:rsidR="4843D486">
        <w:rPr>
          <w:noProof w:val="0"/>
          <w:lang w:val="en-GB"/>
        </w:rPr>
        <w:t>demonstrating</w:t>
      </w:r>
      <w:r w:rsidRPr="4843D486" w:rsidR="4843D486">
        <w:rPr>
          <w:noProof w:val="0"/>
          <w:lang w:val="en-GB"/>
        </w:rPr>
        <w:t xml:space="preserve"> their impact on model effectiveness.</w:t>
      </w:r>
    </w:p>
    <w:p w:rsidR="4843D486" w:rsidP="4843D486" w:rsidRDefault="4843D486" w14:paraId="582DE228" w14:textId="0D22F004">
      <w:pPr>
        <w:pStyle w:val="P-CalloutHeading"/>
      </w:pPr>
      <w:r w:rsidRPr="4843D486" w:rsidR="4843D486">
        <w:rPr>
          <w:noProof w:val="0"/>
          <w:lang w:val="en-GB"/>
        </w:rPr>
        <w:t>In-Text Citations and References</w:t>
      </w:r>
    </w:p>
    <w:p w:rsidR="4843D486" w:rsidP="4843D486" w:rsidRDefault="4843D486" w14:paraId="173971A0" w14:textId="34918122">
      <w:pPr>
        <w:pStyle w:val="P-Callout"/>
        <w:numPr>
          <w:ilvl w:val="0"/>
          <w:numId w:val="80"/>
        </w:numPr>
        <w:rPr>
          <w:noProof w:val="0"/>
          <w:lang w:val="en-GB"/>
        </w:rPr>
      </w:pPr>
      <w:r w:rsidRPr="4843D486" w:rsidR="4843D486">
        <w:rPr>
          <w:noProof w:val="0"/>
          <w:lang w:val="en-GB"/>
        </w:rPr>
        <w:t xml:space="preserve">Wu, Y., et al. (2016). "Google's Neural Machine Translation System: Bridging the Gap between Human and Machine Translation." </w:t>
      </w:r>
      <w:r w:rsidRPr="4843D486" w:rsidR="4843D486">
        <w:rPr>
          <w:noProof w:val="0"/>
          <w:lang w:val="en-GB"/>
        </w:rPr>
        <w:t>arXiv</w:t>
      </w:r>
      <w:r w:rsidRPr="4843D486" w:rsidR="4843D486">
        <w:rPr>
          <w:noProof w:val="0"/>
          <w:lang w:val="en-GB"/>
        </w:rPr>
        <w:t xml:space="preserve"> preprint arXiv:1609.08144</w:t>
      </w:r>
      <w:r w:rsidRPr="4843D486" w:rsidR="4843D486">
        <w:rPr>
          <w:noProof w:val="0"/>
          <w:lang w:val="en-GB"/>
        </w:rPr>
        <w:t>.</w:t>
      </w:r>
    </w:p>
    <w:p w:rsidR="4843D486" w:rsidP="4843D486" w:rsidRDefault="4843D486" w14:paraId="05CCFC7C" w14:textId="140CA134">
      <w:pPr>
        <w:pStyle w:val="P-Callout"/>
        <w:numPr>
          <w:ilvl w:val="0"/>
          <w:numId w:val="80"/>
        </w:numPr>
        <w:rPr>
          <w:noProof w:val="0"/>
          <w:lang w:val="en-GB"/>
        </w:rPr>
      </w:pPr>
      <w:r w:rsidRPr="4843D486" w:rsidR="4843D486">
        <w:rPr>
          <w:noProof w:val="0"/>
          <w:lang w:val="en-GB"/>
        </w:rPr>
        <w:t xml:space="preserve">Zhang, X., Zhao, J., &amp; LeCun, Y. (2018). "Character-level Convolutional Networks for Text Classification." </w:t>
      </w:r>
      <w:r w:rsidRPr="4843D486" w:rsidR="4843D486">
        <w:rPr>
          <w:noProof w:val="0"/>
          <w:lang w:val="en-GB"/>
        </w:rPr>
        <w:t>NIPS</w:t>
      </w:r>
      <w:r w:rsidRPr="4843D486" w:rsidR="4843D486">
        <w:rPr>
          <w:noProof w:val="0"/>
          <w:lang w:val="en-GB"/>
        </w:rPr>
        <w:t>.</w:t>
      </w:r>
    </w:p>
    <w:p w:rsidR="4843D486" w:rsidP="4843D486" w:rsidRDefault="4843D486" w14:paraId="53742B65" w14:textId="1B8B2F61">
      <w:pPr>
        <w:pStyle w:val="P-Callout"/>
        <w:numPr>
          <w:ilvl w:val="0"/>
          <w:numId w:val="80"/>
        </w:numPr>
        <w:rPr>
          <w:noProof w:val="0"/>
          <w:lang w:val="en-GB"/>
        </w:rPr>
      </w:pPr>
      <w:r w:rsidRPr="4843D486" w:rsidR="4843D486">
        <w:rPr>
          <w:noProof w:val="0"/>
          <w:lang w:val="en-GB"/>
        </w:rPr>
        <w:t xml:space="preserve">Brown, T. B., et al. (2020). "Language Models are Few-Shot Learners." </w:t>
      </w:r>
      <w:r w:rsidRPr="4843D486" w:rsidR="4843D486">
        <w:rPr>
          <w:noProof w:val="0"/>
          <w:lang w:val="en-GB"/>
        </w:rPr>
        <w:t>arXiv</w:t>
      </w:r>
      <w:r w:rsidRPr="4843D486" w:rsidR="4843D486">
        <w:rPr>
          <w:noProof w:val="0"/>
          <w:lang w:val="en-GB"/>
        </w:rPr>
        <w:t xml:space="preserve"> preprint arXiv:2005.14165</w:t>
      </w:r>
      <w:r w:rsidRPr="4843D486" w:rsidR="4843D486">
        <w:rPr>
          <w:noProof w:val="0"/>
          <w:lang w:val="en-GB"/>
        </w:rPr>
        <w:t>.</w:t>
      </w:r>
    </w:p>
    <w:p w:rsidR="4843D486" w:rsidP="4843D486" w:rsidRDefault="4843D486" w14:paraId="6A476B98" w14:textId="755C257B">
      <w:pPr>
        <w:pStyle w:val="P-Callout"/>
        <w:numPr>
          <w:ilvl w:val="0"/>
          <w:numId w:val="80"/>
        </w:numPr>
        <w:rPr>
          <w:noProof w:val="0"/>
          <w:lang w:val="en-GB"/>
        </w:rPr>
      </w:pPr>
      <w:r w:rsidRPr="4843D486" w:rsidR="4843D486">
        <w:rPr>
          <w:noProof w:val="0"/>
          <w:lang w:val="en-GB"/>
        </w:rPr>
        <w:t>Rajkomar</w:t>
      </w:r>
      <w:r w:rsidRPr="4843D486" w:rsidR="4843D486">
        <w:rPr>
          <w:noProof w:val="0"/>
          <w:lang w:val="en-GB"/>
        </w:rPr>
        <w:t xml:space="preserve">, A., et al. (2018). "Scalable and accurate deep learning with electronic health records." </w:t>
      </w:r>
      <w:r w:rsidRPr="4843D486" w:rsidR="4843D486">
        <w:rPr>
          <w:noProof w:val="0"/>
          <w:lang w:val="en-GB"/>
        </w:rPr>
        <w:t>NPJ Digital Medicine</w:t>
      </w:r>
      <w:r w:rsidRPr="4843D486" w:rsidR="4843D486">
        <w:rPr>
          <w:noProof w:val="0"/>
          <w:lang w:val="en-GB"/>
        </w:rPr>
        <w:t>, 1(1), 18.</w:t>
      </w:r>
    </w:p>
    <w:p w:rsidR="4843D486" w:rsidP="4843D486" w:rsidRDefault="4843D486" w14:paraId="31139322" w14:textId="17F83791">
      <w:pPr>
        <w:pStyle w:val="P-Callout"/>
        <w:numPr>
          <w:ilvl w:val="0"/>
          <w:numId w:val="80"/>
        </w:numPr>
        <w:rPr>
          <w:noProof w:val="0"/>
          <w:lang w:val="en-GB"/>
        </w:rPr>
      </w:pPr>
      <w:r w:rsidRPr="4843D486" w:rsidR="4843D486">
        <w:rPr>
          <w:noProof w:val="0"/>
          <w:lang w:val="en-GB"/>
        </w:rPr>
        <w:t xml:space="preserve">Devlin, J., et al. (2019). "BERT: Pre-training of Deep Bidirectional Transformers for Language Understanding." </w:t>
      </w:r>
      <w:r w:rsidRPr="4843D486" w:rsidR="4843D486">
        <w:rPr>
          <w:noProof w:val="0"/>
          <w:lang w:val="en-GB"/>
        </w:rPr>
        <w:t>arXiv</w:t>
      </w:r>
      <w:r w:rsidRPr="4843D486" w:rsidR="4843D486">
        <w:rPr>
          <w:noProof w:val="0"/>
          <w:lang w:val="en-GB"/>
        </w:rPr>
        <w:t xml:space="preserve"> preprint arXiv:1810.04805</w:t>
      </w:r>
      <w:r w:rsidRPr="4843D486" w:rsidR="4843D486">
        <w:rPr>
          <w:noProof w:val="0"/>
          <w:lang w:val="en-GB"/>
        </w:rPr>
        <w:t>.</w:t>
      </w:r>
    </w:p>
    <w:p w:rsidR="4843D486" w:rsidP="4843D486" w:rsidRDefault="4843D486" w14:paraId="3F21DD7B" w14:textId="375BEC6D">
      <w:pPr>
        <w:pStyle w:val="P-Callout"/>
        <w:numPr>
          <w:ilvl w:val="0"/>
          <w:numId w:val="80"/>
        </w:numPr>
        <w:rPr>
          <w:noProof w:val="0"/>
          <w:lang w:val="en-GB"/>
        </w:rPr>
      </w:pPr>
      <w:r w:rsidRPr="4843D486" w:rsidR="4843D486">
        <w:rPr>
          <w:noProof w:val="0"/>
          <w:lang w:val="en-GB"/>
        </w:rPr>
        <w:t xml:space="preserve">Wei, J., &amp; Zou, K. (2019). "EDA: Easy Data Augmentation Techniques for Boosting Performance on Text Classification Tasks." </w:t>
      </w:r>
      <w:r w:rsidRPr="4843D486" w:rsidR="4843D486">
        <w:rPr>
          <w:noProof w:val="0"/>
          <w:lang w:val="en-GB"/>
        </w:rPr>
        <w:t>arXiv</w:t>
      </w:r>
      <w:r w:rsidRPr="4843D486" w:rsidR="4843D486">
        <w:rPr>
          <w:noProof w:val="0"/>
          <w:lang w:val="en-GB"/>
        </w:rPr>
        <w:t xml:space="preserve"> preprint arXiv:1901.11196</w:t>
      </w:r>
      <w:r w:rsidRPr="4843D486" w:rsidR="4843D486">
        <w:rPr>
          <w:noProof w:val="0"/>
          <w:lang w:val="en-GB"/>
        </w:rPr>
        <w:t>.</w:t>
      </w:r>
    </w:p>
    <w:p w:rsidR="4843D486" w:rsidP="4843D486" w:rsidRDefault="4843D486" w14:paraId="4D317935" w14:textId="0F28CDAC">
      <w:pPr>
        <w:pStyle w:val="P-Callout"/>
        <w:numPr>
          <w:ilvl w:val="0"/>
          <w:numId w:val="80"/>
        </w:numPr>
        <w:rPr>
          <w:noProof w:val="0"/>
          <w:lang w:val="en-GB"/>
        </w:rPr>
      </w:pPr>
      <w:r w:rsidRPr="4843D486" w:rsidR="4843D486">
        <w:rPr>
          <w:noProof w:val="0"/>
          <w:lang w:val="en-GB"/>
        </w:rPr>
        <w:t>Bergstra</w:t>
      </w:r>
      <w:r w:rsidRPr="4843D486" w:rsidR="4843D486">
        <w:rPr>
          <w:noProof w:val="0"/>
          <w:lang w:val="en-GB"/>
        </w:rPr>
        <w:t xml:space="preserve">, J., Bengio, Y., &amp; Hutter, F. (2012). "Random Search for Hyper-Parameter Optimization." </w:t>
      </w:r>
      <w:r w:rsidRPr="4843D486" w:rsidR="4843D486">
        <w:rPr>
          <w:noProof w:val="0"/>
          <w:lang w:val="en-GB"/>
        </w:rPr>
        <w:t>Journal of Machine Learning Research</w:t>
      </w:r>
      <w:r w:rsidRPr="4843D486" w:rsidR="4843D486">
        <w:rPr>
          <w:noProof w:val="0"/>
          <w:lang w:val="en-GB"/>
        </w:rPr>
        <w:t>, 13, 281-305.</w:t>
      </w:r>
    </w:p>
    <w:p w:rsidR="4843D486" w:rsidP="4843D486" w:rsidRDefault="4843D486" w14:paraId="6A498AB0" w14:textId="36E05C21">
      <w:pPr>
        <w:spacing w:before="240" w:beforeAutospacing="off" w:after="240" w:afterAutospacing="off"/>
      </w:pPr>
      <w:r w:rsidRPr="4843D486" w:rsidR="4843D486">
        <w:rPr>
          <w:rStyle w:val="IntenseReference"/>
          <w:noProof w:val="0"/>
          <w:lang w:val="en-GB"/>
        </w:rPr>
        <w:t>This section thoroughly examines the synergistic effects of deep learning techniques in advancing NLP applications, equipped with practical insights, optimization strategies, and illustrative examples, making it an invaluable resource for professionals in the field.</w:t>
      </w:r>
    </w:p>
    <w:p w:rsidR="4843D486" w:rsidP="4843D486" w:rsidRDefault="4843D486" w14:paraId="3D9F5948" w14:textId="76AC9200">
      <w:pPr>
        <w:pStyle w:val="H1-Section"/>
        <w:rPr>
          <w:lang w:val="en-GB"/>
        </w:rPr>
      </w:pPr>
    </w:p>
    <w:p w:rsidR="4843D486" w:rsidP="4843D486" w:rsidRDefault="4843D486" w14:paraId="160DC5E1" w14:textId="2BA478D0">
      <w:pPr>
        <w:pStyle w:val="H1-Section"/>
        <w:rPr>
          <w:lang w:val="en-GB"/>
        </w:rPr>
      </w:pPr>
    </w:p>
    <w:p w:rsidR="4843D486" w:rsidRDefault="4843D486" w14:paraId="4F1B67D4" w14:textId="5D9A5D90">
      <w:r>
        <w:br w:type="page"/>
      </w:r>
    </w:p>
    <w:p w:rsidR="00A55F8D" w:rsidP="220381DB" w:rsidRDefault="220381DB" w14:paraId="455B7BB0" w14:textId="0C438066">
      <w:pPr>
        <w:pStyle w:val="H1-Section"/>
        <w:rPr>
          <w:lang w:val="en"/>
        </w:rPr>
      </w:pPr>
      <w:r w:rsidRPr="220381DB">
        <w:rPr>
          <w:lang w:val="en-GB"/>
        </w:rPr>
        <w:t>Header 1 – Main topic or main task (H1 – Section)</w:t>
      </w:r>
    </w:p>
    <w:p w:rsidR="00A55F8D" w:rsidP="00956561" w:rsidRDefault="220381DB" w14:paraId="04E7AF05" w14:textId="37BEF40A">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rsidR="00A55F8D" w:rsidP="220381DB" w:rsidRDefault="220381DB" w14:paraId="7B87D19A" w14:textId="13CE56A1">
      <w:pPr>
        <w:pStyle w:val="L-Numbers"/>
      </w:pPr>
      <w:r w:rsidRPr="220381DB">
        <w:t>Step one. (L – Numbers)</w:t>
      </w:r>
    </w:p>
    <w:p w:rsidR="00A55F8D" w:rsidP="220381DB" w:rsidRDefault="220381DB" w14:paraId="61E2119E" w14:textId="5019D755">
      <w:pPr>
        <w:pStyle w:val="L-Numbers"/>
      </w:pPr>
      <w:r w:rsidRPr="220381DB">
        <w:t xml:space="preserve"> Step two.</w:t>
      </w:r>
    </w:p>
    <w:p w:rsidR="00A55F8D" w:rsidP="220381DB" w:rsidRDefault="220381DB" w14:paraId="77CEC22B" w14:textId="5E493EBE">
      <w:pPr>
        <w:pStyle w:val="L-Numbers"/>
      </w:pPr>
      <w:r w:rsidRPr="220381DB">
        <w:t xml:space="preserve"> Step three.</w:t>
      </w:r>
    </w:p>
    <w:p w:rsidR="00A55F8D" w:rsidP="00760A21" w:rsidRDefault="00A55F8D" w14:paraId="37BFA628" w14:textId="25147A5B">
      <w:pPr>
        <w:pStyle w:val="P-Regular"/>
      </w:pPr>
    </w:p>
    <w:p w:rsidR="00A55F8D" w:rsidP="220381DB" w:rsidRDefault="220381DB" w14:paraId="707442B8" w14:textId="4660B473">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rsidR="00624A0A" w:rsidP="00EB33A2" w:rsidRDefault="220381DB" w14:paraId="3BAC5098" w14:textId="77777777">
      <w:pPr>
        <w:pStyle w:val="L-Numbers"/>
      </w:pPr>
      <w:r w:rsidRPr="220381DB">
        <w:t>Step one. (L – Numbers)</w:t>
      </w:r>
    </w:p>
    <w:p w:rsidRPr="00624A0A" w:rsidR="00A55F8D" w:rsidP="4843D486" w:rsidRDefault="220381DB" w14:paraId="30C46A7A" w14:textId="2D6FF8E6">
      <w:pPr>
        <w:pStyle w:val="L-Regular"/>
        <w:numPr>
          <w:ilvl w:val="0"/>
          <w:numId w:val="0"/>
        </w:numPr>
      </w:pPr>
      <w:r w:rsidRPr="4843D486" w:rsidR="4843D486">
        <w:rPr>
          <w:lang w:val="en-US"/>
        </w:rPr>
        <w:t xml:space="preserve">This paragraph appears </w:t>
      </w:r>
      <w:r w:rsidRPr="4843D486" w:rsidR="4843D486">
        <w:rPr>
          <w:lang w:val="en-US"/>
        </w:rPr>
        <w:t>underst</w:t>
      </w:r>
      <w:r w:rsidRPr="4843D486" w:rsidR="4843D486">
        <w:rPr>
          <w:lang w:val="en-US"/>
        </w:rPr>
        <w:t xml:space="preserve"> step 1. </w:t>
      </w:r>
    </w:p>
    <w:p w:rsidR="00A55F8D" w:rsidP="220381DB" w:rsidRDefault="220381DB" w14:paraId="542CD82D" w14:textId="5019D755">
      <w:pPr>
        <w:pStyle w:val="L-Numbers"/>
      </w:pPr>
      <w:r w:rsidRPr="220381DB">
        <w:t xml:space="preserve"> Step two.</w:t>
      </w:r>
    </w:p>
    <w:p w:rsidR="00A55F8D" w:rsidP="220381DB" w:rsidRDefault="220381DB" w14:paraId="5C93C6F4" w14:textId="2C791881">
      <w:pPr>
        <w:pStyle w:val="L-Source"/>
      </w:pPr>
      <w:r w:rsidRPr="4843D486" w:rsidR="4843D486">
        <w:rPr>
          <w:lang w:val="en-US"/>
        </w:rPr>
        <w:t xml:space="preserve">const set = </w:t>
      </w:r>
      <w:r w:rsidRPr="4843D486" w:rsidR="4843D486">
        <w:rPr>
          <w:lang w:val="en-US"/>
        </w:rPr>
        <w:t>function(</w:t>
      </w:r>
      <w:r w:rsidRPr="4843D486" w:rsidR="4843D486">
        <w:rPr>
          <w:lang w:val="en-US"/>
        </w:rPr>
        <w:t>...items) {</w:t>
      </w:r>
      <w:r>
        <w:br/>
      </w:r>
      <w:r w:rsidRPr="4843D486" w:rsidR="4843D486">
        <w:rPr>
          <w:lang w:val="en-US"/>
        </w:rPr>
        <w:t>    </w:t>
      </w:r>
      <w:r w:rsidRPr="4843D486" w:rsidR="4843D486">
        <w:rPr>
          <w:lang w:val="en-US"/>
        </w:rPr>
        <w:t>this.arr</w:t>
      </w:r>
      <w:r w:rsidRPr="4843D486" w:rsidR="4843D486">
        <w:rPr>
          <w:lang w:val="en-US"/>
        </w:rPr>
        <w:t xml:space="preserve"> = [...items];</w:t>
      </w:r>
      <w:r>
        <w:br/>
      </w:r>
      <w:r w:rsidRPr="4843D486" w:rsidR="4843D486">
        <w:rPr>
          <w:lang w:val="en-US"/>
        </w:rPr>
        <w:t>    </w:t>
      </w:r>
      <w:r w:rsidRPr="4843D486" w:rsidR="4843D486">
        <w:rPr>
          <w:lang w:val="en-US"/>
        </w:rPr>
        <w:t>this.add</w:t>
      </w:r>
      <w:r w:rsidRPr="4843D486" w:rsidR="4843D486">
        <w:rPr>
          <w:lang w:val="en-US"/>
        </w:rPr>
        <w:t xml:space="preserve"> = function(item) {</w:t>
      </w:r>
      <w:r>
        <w:br/>
      </w:r>
      <w:r w:rsidRPr="4843D486" w:rsidR="4843D486">
        <w:rPr>
          <w:lang w:val="en-US"/>
        </w:rPr>
        <w:t>        </w:t>
      </w:r>
      <w:r w:rsidRPr="4843D486" w:rsidR="4843D486">
        <w:rPr>
          <w:lang w:val="en-US"/>
        </w:rPr>
        <w:t>if( this</w:t>
      </w:r>
      <w:r w:rsidRPr="4843D486" w:rsidR="4843D486">
        <w:rPr>
          <w:lang w:val="en-US"/>
        </w:rPr>
        <w:t>._</w:t>
      </w:r>
      <w:r w:rsidRPr="4843D486" w:rsidR="4843D486">
        <w:rPr>
          <w:lang w:val="en-US"/>
        </w:rPr>
        <w:t>arr.includes</w:t>
      </w:r>
      <w:r w:rsidRPr="4843D486" w:rsidR="4843D486">
        <w:rPr>
          <w:lang w:val="en-US"/>
        </w:rPr>
        <w:t>(item</w:t>
      </w:r>
      <w:r w:rsidRPr="4843D486" w:rsidR="4843D486">
        <w:rPr>
          <w:lang w:val="en-US"/>
        </w:rPr>
        <w:t>) )</w:t>
      </w:r>
      <w:r w:rsidRPr="4843D486" w:rsidR="4843D486">
        <w:rPr>
          <w:lang w:val="en-US"/>
        </w:rPr>
        <w:t xml:space="preserve"> {</w:t>
      </w:r>
      <w:r>
        <w:br/>
      </w:r>
      <w:r w:rsidRPr="4843D486" w:rsidR="4843D486">
        <w:rPr>
          <w:lang w:val="en-US"/>
        </w:rPr>
        <w:t>            </w:t>
      </w:r>
      <w:r w:rsidRPr="4843D486" w:rsidR="4843D486">
        <w:rPr>
          <w:lang w:val="en-US"/>
        </w:rPr>
        <w:t>return false; (SC - Source)</w:t>
      </w:r>
    </w:p>
    <w:p w:rsidR="00A55F8D" w:rsidP="220381DB" w:rsidRDefault="220381DB" w14:paraId="08EF36CF" w14:textId="5E493EBE">
      <w:pPr>
        <w:pStyle w:val="L-Numbers"/>
      </w:pPr>
      <w:r w:rsidRPr="220381DB">
        <w:t xml:space="preserve"> Step three.</w:t>
      </w:r>
    </w:p>
    <w:p w:rsidR="00A55F8D" w:rsidP="00956561" w:rsidRDefault="220381DB" w14:paraId="3B56C954" w14:textId="49506555">
      <w:pPr>
        <w:pStyle w:val="H1-Section"/>
        <w:rPr>
          <w:lang w:val="en"/>
        </w:rPr>
      </w:pPr>
      <w:r w:rsidRPr="220381DB">
        <w:rPr>
          <w:lang w:val="en-GB"/>
        </w:rPr>
        <w:t>Summary</w:t>
      </w:r>
    </w:p>
    <w:p w:rsidR="00A55F8D" w:rsidP="00F66887" w:rsidRDefault="220381DB" w14:paraId="2DFB0001" w14:textId="433F3520" w14:noSpellErr="1">
      <w:pPr>
        <w:pStyle w:val="P-Regular"/>
      </w:pPr>
      <w:r w:rsidRPr="4843D486" w:rsidR="4843D486">
        <w:rPr>
          <w:lang w:val="en-US"/>
        </w:rPr>
        <w:t xml:space="preserve">In your Summary section, reiterate the key lessons covered and skills learned in the chapter. Remind readers why these lessons or skills are useful. Finally, add a sentence or two on what </w:t>
      </w:r>
      <w:r w:rsidRPr="4843D486" w:rsidR="4843D486">
        <w:rPr>
          <w:lang w:val="en-US"/>
        </w:rPr>
        <w:t>we’ll</w:t>
      </w:r>
      <w:r w:rsidRPr="4843D486" w:rsidR="4843D486">
        <w:rPr>
          <w:lang w:val="en-US"/>
        </w:rPr>
        <w:t xml:space="preserve"> be covering in the next chapter, highlighting how this is the next natural step from what </w:t>
      </w:r>
      <w:r w:rsidRPr="4843D486" w:rsidR="4843D486">
        <w:rPr>
          <w:lang w:val="en-US"/>
        </w:rPr>
        <w:t>we’ve</w:t>
      </w:r>
      <w:r w:rsidRPr="4843D486" w:rsidR="4843D486">
        <w:rPr>
          <w:lang w:val="en-US"/>
        </w:rPr>
        <w:t xml:space="preserve"> just covered.</w:t>
      </w:r>
    </w:p>
    <w:p w:rsidR="00A55F8D" w:rsidP="220381DB" w:rsidRDefault="00A55F8D" w14:paraId="46A376DF" w14:textId="276CE251">
      <w:pPr>
        <w:pStyle w:val="P-Regular"/>
      </w:pPr>
    </w:p>
    <w:p w:rsidR="00A55F8D" w:rsidP="220381DB" w:rsidRDefault="220381DB" w14:paraId="34651F46" w14:textId="22941421">
      <w:pPr>
        <w:pStyle w:val="H1-Section"/>
      </w:pPr>
      <w:r w:rsidRPr="220381DB">
        <w:t>Here’s a set of visual aids for other styles as well.</w:t>
      </w:r>
    </w:p>
    <w:p w:rsidR="00A55F8D" w:rsidP="00760A21" w:rsidRDefault="220381DB" w14:paraId="55F233E9" w14:textId="110B958D">
      <w:pPr>
        <w:pStyle w:val="P-Regular"/>
      </w:pPr>
      <w:r>
        <w:t>___________________________________________________________________________</w:t>
      </w:r>
    </w:p>
    <w:p w:rsidRPr="00A6433C" w:rsidR="00E24FDA" w:rsidP="00760A21" w:rsidRDefault="002A7053" w14:paraId="47BE4869" w14:textId="77777777">
      <w:pPr>
        <w:pStyle w:val="P-Regular"/>
      </w:pPr>
      <w:r>
        <w:t xml:space="preserve">#2 </w:t>
      </w:r>
      <w:r w:rsidRPr="00A6433C" w:rsidR="00A6433C">
        <w:t>This is how P – Bold style will look:</w:t>
      </w:r>
    </w:p>
    <w:p w:rsidR="00FD7FE1" w:rsidP="00760A21" w:rsidRDefault="00E24FDA" w14:paraId="69ECCB05" w14:textId="77777777">
      <w:pPr>
        <w:pStyle w:val="P-Regular"/>
      </w:pPr>
      <w:r w:rsidRPr="00E24FDA">
        <w:t xml:space="preserve">This chapter reviews the many ways </w:t>
      </w:r>
      <w:r w:rsidRPr="00A6433C">
        <w:rPr>
          <w:rStyle w:val="P-Bold"/>
        </w:rPr>
        <w:t>Wireshark</w:t>
      </w:r>
      <w:r w:rsidRPr="00E24FDA">
        <w:t xml:space="preserve"> can filter traffic.</w:t>
      </w:r>
    </w:p>
    <w:p w:rsidR="00A55F8D" w:rsidP="00A55F8D" w:rsidRDefault="00A55F8D" w14:paraId="3C3567B7" w14:textId="77777777">
      <w:pPr>
        <w:pStyle w:val="P-Regular"/>
      </w:pPr>
      <w:r>
        <w:t>___________________________________________________________________________</w:t>
      </w:r>
    </w:p>
    <w:p w:rsidRPr="00A6433C" w:rsidR="00A6433C" w:rsidP="00760A21" w:rsidRDefault="002A7053" w14:paraId="67D8BCB5" w14:textId="77777777">
      <w:pPr>
        <w:pStyle w:val="P-Regular"/>
      </w:pPr>
      <w:r>
        <w:t xml:space="preserve">#3 </w:t>
      </w:r>
      <w:r w:rsidR="00A6433C">
        <w:t>This is how P – Italics style will look:</w:t>
      </w:r>
    </w:p>
    <w:p w:rsidR="00FD7FE1" w:rsidP="00760A21" w:rsidRDefault="00E24FDA" w14:paraId="00CC54CF" w14:textId="77777777" w14:noSpellErr="1">
      <w:pPr>
        <w:pStyle w:val="P-Regular"/>
      </w:pPr>
      <w:r w:rsidRPr="4843D486" w:rsidR="4843D486">
        <w:rPr>
          <w:lang w:val="en-US"/>
        </w:rPr>
        <w:t xml:space="preserve">To help your learning of the different ways to </w:t>
      </w:r>
      <w:r w:rsidRPr="4843D486" w:rsidR="4843D486">
        <w:rPr>
          <w:rStyle w:val="P-Italics"/>
          <w:lang w:val="en-US"/>
        </w:rPr>
        <w:t>refine</w:t>
      </w:r>
      <w:r w:rsidRPr="4843D486" w:rsidR="4843D486">
        <w:rPr>
          <w:lang w:val="en-US"/>
        </w:rPr>
        <w:t xml:space="preserve"> your view</w:t>
      </w:r>
      <w:r w:rsidRPr="4843D486" w:rsidR="4843D486">
        <w:rPr>
          <w:lang w:val="en-US"/>
        </w:rPr>
        <w:t>.</w:t>
      </w:r>
    </w:p>
    <w:p w:rsidR="00A55F8D" w:rsidP="00A55F8D" w:rsidRDefault="00A55F8D" w14:paraId="39DE2FA3" w14:textId="77777777">
      <w:pPr>
        <w:pStyle w:val="P-Regular"/>
      </w:pPr>
      <w:r>
        <w:t>___________________________________________________________________________</w:t>
      </w:r>
    </w:p>
    <w:p w:rsidRPr="00E24FDA" w:rsidR="00A6433C" w:rsidP="00760A21" w:rsidRDefault="002A7053" w14:paraId="1BD66107" w14:textId="77777777">
      <w:pPr>
        <w:pStyle w:val="P-Regular"/>
      </w:pPr>
      <w:r>
        <w:t xml:space="preserve">#4 </w:t>
      </w:r>
      <w:r w:rsidR="00A6433C">
        <w:t>This is how P – Keyword style will look:</w:t>
      </w:r>
    </w:p>
    <w:p w:rsidR="00FD7FE1" w:rsidP="00760A21" w:rsidRDefault="00A6433C" w14:paraId="0A54FC33" w14:textId="77777777" w14:noSpellErr="1">
      <w:pPr>
        <w:pStyle w:val="P-Regular"/>
      </w:pPr>
      <w:r w:rsidRPr="4843D486" w:rsidR="4843D486">
        <w:rPr>
          <w:lang w:val="en-US"/>
        </w:rPr>
        <w:t>W</w:t>
      </w:r>
      <w:r w:rsidRPr="4843D486" w:rsidR="4843D486">
        <w:rPr>
          <w:lang w:val="en-US"/>
        </w:rPr>
        <w:t>e'll</w:t>
      </w:r>
      <w:r w:rsidRPr="4843D486" w:rsidR="4843D486">
        <w:rPr>
          <w:lang w:val="en-US"/>
        </w:rPr>
        <w:t xml:space="preserve"> cover when to filter </w:t>
      </w:r>
      <w:r w:rsidRPr="4843D486" w:rsidR="4843D486">
        <w:rPr>
          <w:rStyle w:val="P-Keyword"/>
          <w:lang w:val="en-US"/>
        </w:rPr>
        <w:t>T</w:t>
      </w:r>
      <w:r w:rsidRPr="4843D486" w:rsidR="4843D486">
        <w:rPr>
          <w:rStyle w:val="P-Keyword"/>
          <w:lang w:val="en-US"/>
        </w:rPr>
        <w:t>raffic</w:t>
      </w:r>
      <w:r w:rsidRPr="4843D486" w:rsidR="4843D486">
        <w:rPr>
          <w:lang w:val="en-US"/>
        </w:rPr>
        <w:t xml:space="preserve"> and outline the difference between display and capture filters.</w:t>
      </w:r>
    </w:p>
    <w:p w:rsidR="00A55F8D" w:rsidP="00A55F8D" w:rsidRDefault="00A55F8D" w14:paraId="795BDBE8" w14:textId="77777777">
      <w:pPr>
        <w:pStyle w:val="P-Regular"/>
      </w:pPr>
      <w:r>
        <w:t>___________________________________________________________________________</w:t>
      </w:r>
    </w:p>
    <w:p w:rsidRPr="00A6433C" w:rsidR="00A6433C" w:rsidP="00760A21" w:rsidRDefault="002A7053" w14:paraId="54105A00" w14:textId="77777777">
      <w:pPr>
        <w:pStyle w:val="P-Regular"/>
      </w:pPr>
      <w:r>
        <w:t xml:space="preserve">#5 </w:t>
      </w:r>
      <w:r w:rsidR="00A6433C">
        <w:t>This is how P – Code style will look:</w:t>
      </w:r>
    </w:p>
    <w:p w:rsidR="00FD7FE1" w:rsidP="00760A21" w:rsidRDefault="00E24FDA" w14:paraId="1259A29F" w14:textId="77777777">
      <w:pPr>
        <w:pStyle w:val="P-Regular"/>
      </w:pPr>
      <w:r w:rsidRPr="00E24FDA">
        <w:t xml:space="preserve">So that you can refine your </w:t>
      </w:r>
      <w:r w:rsidRPr="00A6433C" w:rsidR="00A6433C">
        <w:rPr>
          <w:rStyle w:val="P-Code"/>
        </w:rPr>
        <w:t>java.exe</w:t>
      </w:r>
      <w:r w:rsidR="00A6433C">
        <w:t xml:space="preserve"> file</w:t>
      </w:r>
      <w:r w:rsidRPr="00E24FDA">
        <w:t xml:space="preserve"> when filtering traffic</w:t>
      </w:r>
      <w:r w:rsidR="00A6433C">
        <w:t>.</w:t>
      </w:r>
    </w:p>
    <w:p w:rsidR="00A55F8D" w:rsidP="00A55F8D" w:rsidRDefault="00A55F8D" w14:paraId="13C06177" w14:textId="77777777">
      <w:pPr>
        <w:pStyle w:val="P-Regular"/>
      </w:pPr>
      <w:r>
        <w:t>___________________________________________________________________________</w:t>
      </w:r>
    </w:p>
    <w:p w:rsidRPr="00A6433C" w:rsidR="00A6433C" w:rsidP="00760A21" w:rsidRDefault="002A7053" w14:paraId="5667D271" w14:textId="77777777">
      <w:pPr>
        <w:pStyle w:val="P-Regular"/>
      </w:pPr>
      <w:r>
        <w:t xml:space="preserve">#6 </w:t>
      </w:r>
      <w:r w:rsidR="00A6433C">
        <w:t>This is how P – URL style will look:</w:t>
      </w:r>
    </w:p>
    <w:p w:rsidR="00FD7FE1" w:rsidP="00760A21" w:rsidRDefault="00A6433C" w14:paraId="68012C70" w14:textId="77777777" w14:noSpellErr="1">
      <w:pPr>
        <w:pStyle w:val="P-Regular"/>
      </w:pPr>
      <w:r w:rsidRPr="4843D486" w:rsidR="4843D486">
        <w:rPr>
          <w:lang w:val="en-US"/>
        </w:rPr>
        <w:t>W</w:t>
      </w:r>
      <w:r w:rsidRPr="4843D486" w:rsidR="4843D486">
        <w:rPr>
          <w:lang w:val="en-US"/>
        </w:rPr>
        <w:t>e'll</w:t>
      </w:r>
      <w:r w:rsidRPr="4843D486" w:rsidR="4843D486">
        <w:rPr>
          <w:lang w:val="en-US"/>
        </w:rPr>
        <w:t xml:space="preserve"> review ways to create more complex filters </w:t>
      </w:r>
      <w:r w:rsidRPr="4843D486" w:rsidR="4843D486">
        <w:rPr>
          <w:lang w:val="en-US"/>
        </w:rPr>
        <w:t>(</w:t>
      </w:r>
      <w:r w:rsidRPr="4843D486" w:rsidR="4843D486">
        <w:rPr>
          <w:rStyle w:val="P-URL"/>
          <w:lang w:val="en-US"/>
        </w:rPr>
        <w:t>https://www.google.com</w:t>
      </w:r>
      <w:r w:rsidRPr="4843D486" w:rsidR="4843D486">
        <w:rPr>
          <w:lang w:val="en-US"/>
        </w:rPr>
        <w:t xml:space="preserve">) </w:t>
      </w:r>
      <w:r w:rsidRPr="4843D486" w:rsidR="4843D486">
        <w:rPr>
          <w:lang w:val="en-US"/>
        </w:rPr>
        <w:t>by using the expression builder.</w:t>
      </w:r>
    </w:p>
    <w:p w:rsidR="00A55F8D" w:rsidP="00A55F8D" w:rsidRDefault="00A55F8D" w14:paraId="1012BA67" w14:textId="77777777">
      <w:pPr>
        <w:pStyle w:val="P-Regular"/>
      </w:pPr>
      <w:r>
        <w:t>___________________________________________________________________________</w:t>
      </w:r>
    </w:p>
    <w:p w:rsidRPr="00E24FDA" w:rsidR="00A6433C" w:rsidP="00760A21" w:rsidRDefault="002A7053" w14:paraId="3985C29B" w14:textId="77777777">
      <w:pPr>
        <w:pStyle w:val="P-Regular"/>
      </w:pPr>
      <w:r>
        <w:t xml:space="preserve">#7 </w:t>
      </w:r>
      <w:r w:rsidR="00A6433C">
        <w:t xml:space="preserve">This is how P – Source </w:t>
      </w:r>
      <w:r w:rsidR="00CA1874">
        <w:t xml:space="preserve">style </w:t>
      </w:r>
      <w:r w:rsidR="00A6433C">
        <w:t>will look:</w:t>
      </w:r>
    </w:p>
    <w:p w:rsidRPr="00A6433C" w:rsidR="00A6433C" w:rsidP="009258DE" w:rsidRDefault="00A6433C" w14:paraId="5B878F32" w14:textId="77777777">
      <w:pPr>
        <w:pStyle w:val="P-Source"/>
      </w:pPr>
      <w:r w:rsidRPr="00A6433C">
        <w:t>apt-get install node.js</w:t>
      </w:r>
    </w:p>
    <w:p w:rsidR="00FD7FE1" w:rsidP="009258DE" w:rsidRDefault="00A6433C" w14:paraId="7A8D57AA" w14:textId="77777777">
      <w:pPr>
        <w:pStyle w:val="P-Source"/>
      </w:pPr>
      <w:r w:rsidRPr="00A6433C">
        <w:t>apt-get uninstall node.js</w:t>
      </w:r>
    </w:p>
    <w:p w:rsidR="00A55F8D" w:rsidP="00760A21" w:rsidRDefault="00A55F8D" w14:paraId="1B69012E" w14:textId="77777777">
      <w:pPr>
        <w:pStyle w:val="P-Regular"/>
      </w:pPr>
      <w:r>
        <w:t>___________________________________________________________________________</w:t>
      </w:r>
    </w:p>
    <w:p w:rsidRPr="00E24FDA" w:rsidR="00A6433C" w:rsidP="00760A21" w:rsidRDefault="00DB66E3" w14:paraId="265F1542" w14:textId="77777777">
      <w:pPr>
        <w:pStyle w:val="P-Regular"/>
      </w:pPr>
      <w:r>
        <w:t xml:space="preserve">#8 </w:t>
      </w:r>
      <w:r w:rsidR="00A6433C">
        <w:t xml:space="preserve">This is how P – </w:t>
      </w:r>
      <w:r w:rsidR="00887581">
        <w:t>Callout</w:t>
      </w:r>
      <w:r w:rsidR="00A6433C">
        <w:t xml:space="preserve"> style will look:</w:t>
      </w:r>
    </w:p>
    <w:p w:rsidR="00FD7FE1" w:rsidP="00887581" w:rsidRDefault="00E24FDA" w14:paraId="28BF4CC2" w14:textId="77777777" w14:noSpellErr="1">
      <w:pPr>
        <w:pStyle w:val="P-Callout"/>
      </w:pPr>
      <w:r w:rsidRPr="4843D486" w:rsidR="4843D486">
        <w:rPr>
          <w:lang w:val="en-US"/>
        </w:rPr>
        <w:t>We'll</w:t>
      </w:r>
      <w:r w:rsidRPr="4843D486" w:rsidR="4843D486">
        <w:rPr>
          <w:lang w:val="en-US"/>
        </w:rPr>
        <w:t xml:space="preserve"> then go through capture filters and how they use syntax that is different than display filters. Finally, because filters are so handy, </w:t>
      </w:r>
      <w:r w:rsidRPr="4843D486" w:rsidR="4843D486">
        <w:rPr>
          <w:lang w:val="en-US"/>
        </w:rPr>
        <w:t>we'll</w:t>
      </w:r>
      <w:r w:rsidRPr="4843D486" w:rsidR="4843D486">
        <w:rPr>
          <w:lang w:val="en-US"/>
        </w:rPr>
        <w:t xml:space="preserve"> cover some tricks, shortcuts, and common filters that will help you achieve a more effective analysis.</w:t>
      </w:r>
    </w:p>
    <w:p w:rsidR="00A55F8D" w:rsidP="00A55F8D" w:rsidRDefault="00A55F8D" w14:paraId="4DF088C4" w14:textId="77777777">
      <w:pPr>
        <w:pStyle w:val="P-Regular"/>
      </w:pPr>
      <w:r>
        <w:t>___________________________________________________________________________</w:t>
      </w:r>
    </w:p>
    <w:p w:rsidRPr="00E24FDA" w:rsidR="00887581" w:rsidP="00760A21" w:rsidRDefault="00DB66E3" w14:paraId="1FBB9C53" w14:textId="77777777">
      <w:pPr>
        <w:pStyle w:val="P-Regular"/>
      </w:pPr>
      <w:r>
        <w:lastRenderedPageBreak/>
        <w:t xml:space="preserve">#9 </w:t>
      </w:r>
      <w:r w:rsidR="00887581">
        <w:t>This is how P – Callout Heading style will look:</w:t>
      </w:r>
    </w:p>
    <w:p w:rsidRPr="00887581" w:rsidR="00887581" w:rsidP="00887581" w:rsidRDefault="220381DB" w14:paraId="7B68DCD0" w14:textId="6440025E">
      <w:pPr>
        <w:pStyle w:val="P-CalloutHeading"/>
      </w:pPr>
      <w:r>
        <w:t>Important Note</w:t>
      </w:r>
    </w:p>
    <w:p w:rsidR="00FD7FE1" w:rsidP="4843D486" w:rsidRDefault="00887581" w14:paraId="00EC0E67" w14:textId="77777777" w14:noSpellErr="1">
      <w:pPr>
        <w:pStyle w:val="P-Callout"/>
        <w:rPr>
          <w:lang w:val="en-US"/>
        </w:rPr>
      </w:pPr>
      <w:r w:rsidRPr="4843D486" w:rsidR="4843D486">
        <w:rPr>
          <w:lang w:val="en-US"/>
        </w:rPr>
        <w:t>While in the course of your daily routine, the network starts to experience a significant slowdown.</w:t>
      </w:r>
      <w:r w:rsidRPr="4843D486" w:rsidR="4843D486">
        <w:rPr>
          <w:lang w:val="en-US"/>
        </w:rPr>
        <w:t xml:space="preserve"> You check your Intrusion Detection System (IDS) and anti-malware protection, and there is no evidence of intrusion. At that point, you grab a quick capture to </w:t>
      </w:r>
      <w:r w:rsidRPr="4843D486" w:rsidR="4843D486">
        <w:rPr>
          <w:lang w:val="en-US"/>
        </w:rPr>
        <w:t>determine</w:t>
      </w:r>
      <w:r w:rsidRPr="4843D486" w:rsidR="4843D486">
        <w:rPr>
          <w:lang w:val="en-US"/>
        </w:rPr>
        <w:t xml:space="preserve"> the source of the slowdown. </w:t>
      </w:r>
      <w:r w:rsidRPr="4843D486" w:rsidR="4843D486">
        <w:rPr>
          <w:lang w:val="en-US"/>
        </w:rPr>
        <w:t>Wireshark, along with many other packet analysis tools, has the ability to take a large capture, filter on specific traffic, and refine your view to help with analysis.</w:t>
      </w:r>
    </w:p>
    <w:p w:rsidR="00A55F8D" w:rsidP="00A55F8D" w:rsidRDefault="220381DB" w14:paraId="0A00E9F4" w14:textId="3D650333">
      <w:pPr>
        <w:pStyle w:val="P-Regular"/>
      </w:pPr>
      <w:r>
        <w:t>Always use P – Callout Heading and P – Callout together.</w:t>
      </w:r>
    </w:p>
    <w:p w:rsidR="00A55F8D" w:rsidP="00A55F8D" w:rsidRDefault="220381DB" w14:paraId="7AF13C30" w14:textId="4BB9E255">
      <w:pPr>
        <w:pStyle w:val="P-Regular"/>
      </w:pPr>
      <w:r>
        <w:t>___________________________________________________________________________</w:t>
      </w:r>
    </w:p>
    <w:p w:rsidRPr="00887581" w:rsidR="00E24FDA" w:rsidP="00760A21" w:rsidRDefault="00DB66E3" w14:paraId="139EF52D" w14:textId="77777777">
      <w:pPr>
        <w:pStyle w:val="P-Regular"/>
      </w:pPr>
      <w:r>
        <w:t xml:space="preserve">#10 </w:t>
      </w:r>
      <w:r w:rsidR="00887581">
        <w:t>This is how L – Bullets style</w:t>
      </w:r>
      <w:r w:rsidR="00CA1874">
        <w:t xml:space="preserve"> </w:t>
      </w:r>
      <w:r w:rsidR="00887581">
        <w:t>will look:</w:t>
      </w:r>
    </w:p>
    <w:p w:rsidRPr="00887581" w:rsidR="00E24FDA" w:rsidP="00887581" w:rsidRDefault="00E24FDA" w14:paraId="54308867" w14:textId="77777777">
      <w:pPr>
        <w:pStyle w:val="L-Bullets"/>
      </w:pPr>
      <w:r w:rsidRPr="00887581">
        <w:t>Filtering network traffic</w:t>
      </w:r>
      <w:r w:rsidRPr="00887581" w:rsidR="00887581">
        <w:tab/>
      </w:r>
    </w:p>
    <w:p w:rsidR="00FD7FE1" w:rsidP="00887581" w:rsidRDefault="00E24FDA" w14:paraId="64EDB514" w14:textId="77777777">
      <w:pPr>
        <w:pStyle w:val="L-Bullets"/>
      </w:pPr>
      <w:r w:rsidRPr="00887581">
        <w:t>Comprehending display filters</w:t>
      </w:r>
    </w:p>
    <w:p w:rsidR="00A55F8D" w:rsidP="00DD51A0" w:rsidRDefault="00625700" w14:paraId="0E489C0E" w14:textId="77777777">
      <w:pPr>
        <w:pStyle w:val="P-Regular"/>
      </w:pPr>
      <w:r>
        <w:t>_________________________________________________________________________</w:t>
      </w:r>
      <w:r w:rsidR="00A55F8D">
        <w:t>__</w:t>
      </w:r>
    </w:p>
    <w:p w:rsidRPr="00E24FDA" w:rsidR="00887581" w:rsidP="00760A21" w:rsidRDefault="00DB66E3" w14:paraId="12978C1F" w14:textId="77777777">
      <w:pPr>
        <w:pStyle w:val="P-Regular"/>
      </w:pPr>
      <w:r>
        <w:t xml:space="preserve">#11 </w:t>
      </w:r>
      <w:r w:rsidR="00887581">
        <w:t>This is how L – Numbers style will look:</w:t>
      </w:r>
    </w:p>
    <w:p w:rsidRPr="00887581" w:rsidR="00E24FDA" w:rsidP="00887581" w:rsidRDefault="220381DB" w14:paraId="5AE73C3B" w14:textId="77777777">
      <w:pPr>
        <w:pStyle w:val="L-Numbers"/>
      </w:pPr>
      <w:r>
        <w:t>Creating capture filters</w:t>
      </w:r>
    </w:p>
    <w:p w:rsidR="00625700" w:rsidP="00760A21" w:rsidRDefault="220381DB" w14:paraId="73FE7B66" w14:textId="77777777">
      <w:pPr>
        <w:pStyle w:val="L-Numbers"/>
      </w:pPr>
      <w:r>
        <w:t>Understanding the expression builder</w:t>
      </w:r>
    </w:p>
    <w:p w:rsidR="00625700" w:rsidP="00625700" w:rsidRDefault="00625700" w14:paraId="04D0DB57" w14:textId="77777777">
      <w:pPr>
        <w:pStyle w:val="P-Regular"/>
      </w:pPr>
      <w:r>
        <w:t>___________________________________________________________________________</w:t>
      </w:r>
    </w:p>
    <w:p w:rsidRPr="00E24FDA" w:rsidR="00887581" w:rsidP="00760A21" w:rsidRDefault="00DB66E3" w14:paraId="5B7B3FA4" w14:textId="77777777">
      <w:pPr>
        <w:pStyle w:val="P-Regular"/>
      </w:pPr>
      <w:r>
        <w:t xml:space="preserve">#12 </w:t>
      </w:r>
      <w:r w:rsidR="00887581">
        <w:t>This is how L – Regular style will look:</w:t>
      </w:r>
    </w:p>
    <w:p w:rsidRPr="00E24FDA" w:rsidR="00E24FDA" w:rsidP="00887581" w:rsidRDefault="00E24FDA" w14:paraId="224568C5" w14:textId="77777777">
      <w:pPr>
        <w:pStyle w:val="L-Bullets"/>
      </w:pPr>
      <w:r w:rsidRPr="00E24FDA">
        <w:t>Discovering shortcuts and handy filters</w:t>
      </w:r>
    </w:p>
    <w:p w:rsidR="00FD7FE1" w:rsidP="00887581" w:rsidRDefault="00E24FDA" w14:paraId="5BD12083" w14:textId="77777777">
      <w:pPr>
        <w:pStyle w:val="L-Regular"/>
      </w:pPr>
      <w:r w:rsidRPr="00E24FDA">
        <w:t>Filtering network traffic</w:t>
      </w:r>
    </w:p>
    <w:p w:rsidR="00625700" w:rsidP="00625700" w:rsidRDefault="00625700" w14:paraId="00D91E5B" w14:textId="77777777">
      <w:pPr>
        <w:pStyle w:val="P-Regular"/>
      </w:pPr>
      <w:r>
        <w:t>___________________________________________________________________________</w:t>
      </w:r>
    </w:p>
    <w:p w:rsidR="00805409" w:rsidRDefault="00805409" w14:paraId="246E3797" w14:textId="77777777">
      <w:pPr>
        <w:rPr>
          <w:rFonts w:eastAsia="Arial"/>
          <w:lang w:val="en"/>
        </w:rPr>
      </w:pPr>
      <w:r>
        <w:lastRenderedPageBreak/>
        <w:br w:type="page"/>
      </w:r>
    </w:p>
    <w:p w:rsidRPr="00E24FDA" w:rsidR="00887581" w:rsidP="00760A21" w:rsidRDefault="00FD3BD8" w14:paraId="33576DFB" w14:textId="77777777">
      <w:pPr>
        <w:pStyle w:val="P-Regular"/>
      </w:pPr>
      <w:r>
        <w:lastRenderedPageBreak/>
        <w:t xml:space="preserve">#13 </w:t>
      </w:r>
      <w:r w:rsidR="00887581">
        <w:t>This is how L – Source style will look:</w:t>
      </w:r>
    </w:p>
    <w:p w:rsidRPr="00887581" w:rsidR="00E24FDA" w:rsidP="00887581" w:rsidRDefault="00E24FDA" w14:paraId="3C22F829" w14:textId="77777777">
      <w:pPr>
        <w:pStyle w:val="L-Bullets"/>
      </w:pPr>
      <w:r w:rsidRPr="00887581">
        <w:t>Wireshark has several options to filter traffic:</w:t>
      </w:r>
    </w:p>
    <w:p w:rsidR="00FD7FE1" w:rsidP="009258DE" w:rsidRDefault="00E24FDA" w14:paraId="2497010B" w14:textId="77777777">
      <w:pPr>
        <w:pStyle w:val="L-Source"/>
      </w:pPr>
      <w:r w:rsidRPr="00887581">
        <w:t>Display filters: Used during an active capture or on a pre-captured packet</w:t>
      </w:r>
    </w:p>
    <w:p w:rsidR="00625700" w:rsidP="00625700" w:rsidRDefault="00625700" w14:paraId="500FD15F" w14:textId="77777777">
      <w:pPr>
        <w:pStyle w:val="P-Regular"/>
      </w:pPr>
      <w:r>
        <w:t>___________________________________________________________________________</w:t>
      </w:r>
    </w:p>
    <w:p w:rsidRPr="00E24FDA" w:rsidR="00887581" w:rsidP="00760A21" w:rsidRDefault="00FD3BD8" w14:paraId="09E00334" w14:textId="77777777">
      <w:pPr>
        <w:pStyle w:val="P-Regular"/>
      </w:pPr>
      <w:r>
        <w:t xml:space="preserve">#14 </w:t>
      </w:r>
      <w:r w:rsidR="00887581">
        <w:t>This is how SC – Source style</w:t>
      </w:r>
      <w:r w:rsidR="006739BB">
        <w:t xml:space="preserve"> </w:t>
      </w:r>
      <w:r w:rsidR="00887581">
        <w:t>will look:</w:t>
      </w:r>
    </w:p>
    <w:p w:rsidRPr="00212253" w:rsidR="00E24FDA" w:rsidP="009258DE" w:rsidRDefault="00E24FDA" w14:paraId="71E7A5A0" w14:textId="1D6B1A08">
      <w:pPr>
        <w:pStyle w:val="SC-Source"/>
      </w:pPr>
      <w:r w:rsidRPr="00212253">
        <w:t>Capture filters:</w:t>
      </w:r>
      <w:r w:rsidR="00625848">
        <w:t xml:space="preserve"> </w:t>
      </w:r>
      <w:r w:rsidRPr="00212253">
        <w:t>Applied prior to capture to only display a certain type of traffic</w:t>
      </w:r>
    </w:p>
    <w:p w:rsidR="00FD7FE1" w:rsidP="009258DE" w:rsidRDefault="00E24FDA" w14:paraId="5EC9CCC1" w14:textId="77777777">
      <w:pPr>
        <w:pStyle w:val="SC-Source"/>
      </w:pPr>
      <w:r w:rsidRPr="00212253">
        <w:t>Expressions: Creates complex filters using logical operators</w:t>
      </w:r>
    </w:p>
    <w:p w:rsidR="004072D5" w:rsidP="004072D5" w:rsidRDefault="004072D5" w14:paraId="7EC0FC06" w14:textId="77777777">
      <w:pPr>
        <w:pStyle w:val="P-Regular"/>
      </w:pPr>
      <w:r>
        <w:t>___________________________________________________________________________</w:t>
      </w:r>
    </w:p>
    <w:p w:rsidRPr="00E24FDA" w:rsidR="00212253" w:rsidP="00760A21" w:rsidRDefault="00FD3BD8" w14:paraId="4C91724E" w14:textId="77777777">
      <w:pPr>
        <w:pStyle w:val="P-Regular"/>
      </w:pPr>
      <w:r>
        <w:t xml:space="preserve">#15 </w:t>
      </w:r>
      <w:r w:rsidR="00212253">
        <w:t>This is how SC – Highlight style</w:t>
      </w:r>
      <w:r w:rsidR="006739BB">
        <w:t xml:space="preserve"> </w:t>
      </w:r>
      <w:r w:rsidR="00212253">
        <w:t>will look:</w:t>
      </w:r>
    </w:p>
    <w:p w:rsidRPr="00212253" w:rsidR="00E24FDA" w:rsidP="009258DE" w:rsidRDefault="00E24FDA" w14:paraId="02DB0B8F" w14:textId="77777777" w14:noSpellErr="1">
      <w:pPr>
        <w:pStyle w:val="SC-Source"/>
      </w:pPr>
      <w:r w:rsidRPr="4843D486" w:rsidR="4843D486">
        <w:rPr>
          <w:lang w:val="en-US"/>
        </w:rPr>
        <w:t xml:space="preserve">When filtering </w:t>
      </w:r>
      <w:r w:rsidRPr="4843D486" w:rsidR="4843D486">
        <w:rPr>
          <w:rStyle w:val="SC-Highlight"/>
          <w:lang w:val="en-US"/>
        </w:rPr>
        <w:t>traffic</w:t>
      </w:r>
      <w:r w:rsidRPr="4843D486" w:rsidR="4843D486">
        <w:rPr>
          <w:lang w:val="en-US"/>
        </w:rPr>
        <w:t xml:space="preserve">, there is a difference between display filters and </w:t>
      </w:r>
      <w:r w:rsidRPr="4843D486" w:rsidR="4843D486">
        <w:rPr>
          <w:rStyle w:val="SC-Highlight"/>
          <w:lang w:val="en-US"/>
        </w:rPr>
        <w:t>capture filters</w:t>
      </w:r>
      <w:r w:rsidRPr="4843D486" w:rsidR="4843D486">
        <w:rPr>
          <w:lang w:val="en-US"/>
        </w:rPr>
        <w:t xml:space="preserve">. In the next section, let's </w:t>
      </w:r>
      <w:r w:rsidRPr="4843D486" w:rsidR="4843D486">
        <w:rPr>
          <w:rStyle w:val="SC-Highlight"/>
          <w:lang w:val="en-US"/>
        </w:rPr>
        <w:t>explore</w:t>
      </w:r>
      <w:r w:rsidRPr="4843D486" w:rsidR="4843D486">
        <w:rPr>
          <w:lang w:val="en-US"/>
        </w:rPr>
        <w:t xml:space="preserve"> the difference.</w:t>
      </w:r>
    </w:p>
    <w:p w:rsidR="004072D5" w:rsidP="004072D5" w:rsidRDefault="004072D5" w14:paraId="28570BAC" w14:textId="77777777">
      <w:pPr>
        <w:pStyle w:val="P-Regular"/>
      </w:pPr>
      <w:r>
        <w:t>___________________________________________________________________________</w:t>
      </w:r>
    </w:p>
    <w:p w:rsidRPr="00E24FDA" w:rsidR="00212253" w:rsidP="00760A21" w:rsidRDefault="00FD3BD8" w14:paraId="2E678B19" w14:textId="77777777">
      <w:pPr>
        <w:pStyle w:val="P-Regular"/>
      </w:pPr>
      <w:r>
        <w:t xml:space="preserve">#16 </w:t>
      </w:r>
      <w:r w:rsidR="00212253">
        <w:t>This is how SC – Heading style (Filename above code snippet) will look:</w:t>
      </w:r>
    </w:p>
    <w:p w:rsidRPr="00212253" w:rsidR="00E24FDA" w:rsidP="00212253" w:rsidRDefault="00E24FDA" w14:paraId="554FFEBF" w14:textId="77777777">
      <w:pPr>
        <w:pStyle w:val="SC-Heading"/>
      </w:pPr>
      <w:r w:rsidRPr="00212253">
        <w:t>C</w:t>
      </w:r>
      <w:r w:rsidR="00780C03">
        <w:t>java.py</w:t>
      </w:r>
    </w:p>
    <w:p w:rsidR="00FD7FE1" w:rsidP="009258DE" w:rsidRDefault="00E24FDA" w14:paraId="78ECB5DB" w14:textId="77777777">
      <w:pPr>
        <w:pStyle w:val="SC-Source"/>
      </w:pPr>
      <w:r w:rsidRPr="00212253">
        <w:t>When working with packet captures, it appears as if the capture and display filters are the same. However, although the two work in similar ways, capture and display filters each use their own syntax.</w:t>
      </w:r>
    </w:p>
    <w:p w:rsidR="004072D5" w:rsidP="004072D5" w:rsidRDefault="004072D5" w14:paraId="2C0995E9" w14:textId="77777777">
      <w:pPr>
        <w:pStyle w:val="P-Regular"/>
      </w:pPr>
      <w:r>
        <w:t>___________________________________________________________________________</w:t>
      </w:r>
    </w:p>
    <w:p w:rsidRPr="00E24FDA" w:rsidR="00780C03" w:rsidP="00760A21" w:rsidRDefault="00FD3BD8" w14:paraId="06C8CF29" w14:textId="77777777">
      <w:pPr>
        <w:pStyle w:val="P-Regular"/>
      </w:pPr>
      <w:r>
        <w:t xml:space="preserve">#17 </w:t>
      </w:r>
      <w:r w:rsidR="00780C03">
        <w:t>This is how SC – Link style (GitHub Link below the code snippet) will look:</w:t>
      </w:r>
    </w:p>
    <w:p w:rsidR="00E24FDA" w:rsidP="009258DE" w:rsidRDefault="00E24FDA" w14:paraId="60BFFE42" w14:textId="77777777">
      <w:pPr>
        <w:pStyle w:val="SC-Source"/>
      </w:pPr>
      <w:r w:rsidRPr="00780C03">
        <w:lastRenderedPageBreak/>
        <w:t>While using Wireshark, there are four main phases of packet analysis as discussed in </w:t>
      </w:r>
      <w:hyperlink w:tgtFrame="_blank" w:history="1" w:anchor="post_25" r:id="rId10">
        <w:r w:rsidRPr="00780C03">
          <w:t>Chapter 2</w:t>
        </w:r>
      </w:hyperlink>
      <w:r w:rsidRPr="00780C03">
        <w:t>, Using Wireshark NG, which are Gather, Decode, Analyze, and Display, as shown in the following diagram:</w:t>
      </w:r>
    </w:p>
    <w:p w:rsidR="00FD7FE1" w:rsidP="00780C03" w:rsidRDefault="00780C03" w14:paraId="408A03D1" w14:textId="77777777">
      <w:pPr>
        <w:pStyle w:val="SC-Link"/>
      </w:pPr>
      <w:r w:rsidRPr="00780C03">
        <w:t>https://github.com</w:t>
      </w:r>
    </w:p>
    <w:p w:rsidR="004072D5" w:rsidP="004072D5" w:rsidRDefault="004072D5" w14:paraId="09C13A9A" w14:textId="77777777">
      <w:pPr>
        <w:pStyle w:val="P-Regular"/>
      </w:pPr>
      <w:r>
        <w:t>___________________________________________________________________________</w:t>
      </w:r>
    </w:p>
    <w:p w:rsidR="00805409" w:rsidRDefault="00805409" w14:paraId="54F1D8F8" w14:textId="77777777">
      <w:pPr>
        <w:rPr>
          <w:rFonts w:eastAsia="Arial"/>
          <w:lang w:val="en"/>
        </w:rPr>
      </w:pPr>
      <w:r>
        <w:br w:type="page"/>
      </w:r>
    </w:p>
    <w:p w:rsidRPr="00780C03" w:rsidR="00780C03" w:rsidP="00760A21" w:rsidRDefault="00FD3BD8" w14:paraId="5D1D96AE" w14:textId="77777777">
      <w:pPr>
        <w:pStyle w:val="P-Regular"/>
      </w:pPr>
      <w:r>
        <w:lastRenderedPageBreak/>
        <w:t xml:space="preserve">#18 </w:t>
      </w:r>
      <w:r w:rsidR="00780C03">
        <w:t>This is how IMG – Caption style (Figure and Figure caption) will look:</w:t>
      </w:r>
    </w:p>
    <w:p w:rsidRPr="00E24FDA" w:rsidR="00E24FDA" w:rsidP="00780C03" w:rsidRDefault="00E24FDA" w14:paraId="532A8353" w14:textId="77777777">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rsidR="00FD7FE1" w:rsidP="00780C03" w:rsidRDefault="00E24FDA" w14:paraId="20FCF97F" w14:textId="77777777">
      <w:pPr>
        <w:pStyle w:val="IMG-Caption"/>
      </w:pPr>
      <w:r w:rsidRPr="00780C03">
        <w:t>Phases of packet analysis</w:t>
      </w:r>
    </w:p>
    <w:p w:rsidR="004072D5" w:rsidP="004072D5" w:rsidRDefault="004072D5" w14:paraId="23FC37A8" w14:textId="77777777">
      <w:pPr>
        <w:pStyle w:val="P-Regular"/>
      </w:pPr>
      <w:r>
        <w:t>___________________________________________________________________________</w:t>
      </w:r>
    </w:p>
    <w:p w:rsidRPr="00780C03" w:rsidR="00780C03" w:rsidP="00760A21" w:rsidRDefault="00FD3BD8" w14:paraId="1DEFFC8E" w14:textId="77777777">
      <w:pPr>
        <w:pStyle w:val="P-Regular"/>
      </w:pPr>
      <w:r>
        <w:t xml:space="preserve">#19 </w:t>
      </w:r>
      <w:r w:rsidR="00780C03">
        <w:t>This is how H1 – Section style (Heading 1) will look:</w:t>
      </w:r>
    </w:p>
    <w:p w:rsidR="00780C03" w:rsidP="00780C03" w:rsidRDefault="00780C03" w14:paraId="1AB882DE" w14:textId="77777777">
      <w:pPr>
        <w:pStyle w:val="H1-Section"/>
      </w:pPr>
      <w:r w:rsidRPr="00780C03">
        <w:t>G</w:t>
      </w:r>
      <w:r w:rsidRPr="00780C03" w:rsidR="00E24FDA">
        <w:t>athering network traffic</w:t>
      </w:r>
    </w:p>
    <w:p w:rsidR="004072D5" w:rsidP="004072D5" w:rsidRDefault="004072D5" w14:paraId="338149BA" w14:textId="77777777">
      <w:pPr>
        <w:pStyle w:val="P-Regular"/>
      </w:pPr>
      <w:r>
        <w:t>___________________________________________________________________________</w:t>
      </w:r>
    </w:p>
    <w:p w:rsidRPr="00780C03" w:rsidR="00780C03" w:rsidP="00760A21" w:rsidRDefault="00FD3BD8" w14:paraId="01F63E90" w14:textId="77777777">
      <w:pPr>
        <w:pStyle w:val="P-Regular"/>
      </w:pPr>
      <w:r>
        <w:t xml:space="preserve">#20 </w:t>
      </w:r>
      <w:r w:rsidR="00780C03">
        <w:t>This is how H2 – Heading style (Heading 2) will look:</w:t>
      </w:r>
    </w:p>
    <w:p w:rsidR="00780C03" w:rsidP="00780C03" w:rsidRDefault="00780C03" w14:paraId="5ECAD38E" w14:textId="77777777">
      <w:pPr>
        <w:pStyle w:val="H2-Heading"/>
      </w:pPr>
      <w:r w:rsidRPr="00780C03">
        <w:lastRenderedPageBreak/>
        <w:t>T</w:t>
      </w:r>
      <w:r w:rsidRPr="00780C03" w:rsidR="00E24FDA">
        <w:t>he packets pass through the appropriate capture engine</w:t>
      </w:r>
    </w:p>
    <w:p w:rsidR="00D469DC" w:rsidP="00D469DC" w:rsidRDefault="00D469DC" w14:paraId="2622E61A" w14:textId="77777777">
      <w:pPr>
        <w:pStyle w:val="P-Regular"/>
      </w:pPr>
      <w:r>
        <w:t>___________________________________________________________________________</w:t>
      </w:r>
    </w:p>
    <w:p w:rsidRPr="00780C03" w:rsidR="00780C03" w:rsidP="00760A21" w:rsidRDefault="00FD3BD8" w14:paraId="23E23310" w14:textId="77777777">
      <w:pPr>
        <w:pStyle w:val="P-Regular"/>
      </w:pPr>
      <w:r>
        <w:t xml:space="preserve">#21 </w:t>
      </w:r>
      <w:r w:rsidR="00780C03">
        <w:t>This is how H3 – Subheading style (Heading 3) will look:</w:t>
      </w:r>
    </w:p>
    <w:p w:rsidRPr="00780C03" w:rsidR="00780C03" w:rsidP="00683D19" w:rsidRDefault="00E24FDA" w14:paraId="37CDA875" w14:textId="77777777">
      <w:pPr>
        <w:pStyle w:val="H3-Subheading"/>
      </w:pPr>
      <w:proofErr w:type="spellStart"/>
      <w:r w:rsidRPr="00780C03">
        <w:t>NPcap</w:t>
      </w:r>
      <w:proofErr w:type="spellEnd"/>
      <w:r w:rsidRPr="00780C03">
        <w:t xml:space="preserve"> or </w:t>
      </w:r>
      <w:proofErr w:type="spellStart"/>
      <w:r w:rsidRPr="00780C03">
        <w:t>WinPcap</w:t>
      </w:r>
      <w:proofErr w:type="spellEnd"/>
    </w:p>
    <w:p w:rsidR="00D469DC" w:rsidP="00D469DC" w:rsidRDefault="00D469DC" w14:paraId="67C45A75" w14:textId="77777777">
      <w:pPr>
        <w:pStyle w:val="P-Regular"/>
      </w:pPr>
      <w:r>
        <w:t>___________________________________________________________________________</w:t>
      </w:r>
    </w:p>
    <w:p w:rsidRPr="00780C03" w:rsidR="00780C03" w:rsidP="00760A21" w:rsidRDefault="00FD3BD8" w14:paraId="72CF1F0E" w14:textId="77777777">
      <w:pPr>
        <w:pStyle w:val="P-Regular"/>
      </w:pPr>
      <w:r>
        <w:t xml:space="preserve">#22 </w:t>
      </w:r>
      <w:r w:rsidR="00780C03">
        <w:t>This is how H4 – Subheading style (Heading 4) will look:</w:t>
      </w:r>
    </w:p>
    <w:p w:rsidR="00347F9F" w:rsidP="00347F9F" w:rsidRDefault="00E24FDA" w14:paraId="0EE75326" w14:textId="77777777">
      <w:pPr>
        <w:pStyle w:val="H4-Subheading"/>
      </w:pPr>
      <w:r w:rsidRPr="00780C03">
        <w:t>Capture filters</w:t>
      </w:r>
    </w:p>
    <w:p w:rsidR="00DB0C69" w:rsidP="00DB0C69" w:rsidRDefault="00DB0C69" w14:paraId="5B6DA468" w14:textId="77777777">
      <w:pPr>
        <w:pStyle w:val="P-Regular"/>
      </w:pPr>
      <w:r>
        <w:t>___________________________________________________________________________</w:t>
      </w:r>
    </w:p>
    <w:p w:rsidRPr="00967DCC" w:rsidR="00780C03" w:rsidP="00760A21" w:rsidRDefault="00FD3BD8" w14:paraId="18490E30" w14:textId="77777777">
      <w:pPr>
        <w:pStyle w:val="P-Regular"/>
      </w:pPr>
      <w:r>
        <w:t xml:space="preserve">#23 </w:t>
      </w:r>
      <w:r w:rsidRPr="00967DCC" w:rsidR="00780C03">
        <w:t xml:space="preserve">This is how </w:t>
      </w:r>
      <w:r w:rsidRPr="00967DCC" w:rsidR="00251F34">
        <w:t xml:space="preserve">P - </w:t>
      </w:r>
      <w:r w:rsidRPr="00967DCC" w:rsidR="00780C03">
        <w:t>Quote style will look:</w:t>
      </w:r>
    </w:p>
    <w:p w:rsidR="00FD7FE1" w:rsidP="0060629A" w:rsidRDefault="00780C03" w14:paraId="45B20A33" w14:textId="77777777" w14:noSpellErr="1">
      <w:pPr>
        <w:pStyle w:val="P-Quote"/>
      </w:pPr>
      <w:r w:rsidRPr="4843D486" w:rsidR="4843D486">
        <w:rPr>
          <w:lang w:val="en-US"/>
        </w:rPr>
        <w:t>“</w:t>
      </w:r>
      <w:r w:rsidRPr="4843D486" w:rsidR="4843D486">
        <w:rPr>
          <w:lang w:val="en-US"/>
        </w:rPr>
        <w:t>use</w:t>
      </w:r>
      <w:r w:rsidRPr="4843D486" w:rsidR="4843D486">
        <w:rPr>
          <w:lang w:val="en-US"/>
        </w:rPr>
        <w:t xml:space="preserve"> the Berkley packet filter syntax, and when used, Wireshark drops any packets that are not in the filter. You can read more about this in The BSD Packet Filter: A New Architecture for User-level Packet Capture</w:t>
      </w:r>
      <w:r w:rsidRPr="4843D486" w:rsidR="4843D486">
        <w:rPr>
          <w:lang w:val="en-US"/>
        </w:rPr>
        <w:t>”</w:t>
      </w:r>
    </w:p>
    <w:p w:rsidR="00DB0C69" w:rsidP="00DB0C69" w:rsidRDefault="00DB0C69" w14:paraId="5A3E1A4C" w14:textId="77777777">
      <w:pPr>
        <w:pStyle w:val="P-Regular"/>
      </w:pPr>
      <w:r>
        <w:t>___________________________________________________________________________</w:t>
      </w:r>
    </w:p>
    <w:p w:rsidRPr="00780C03" w:rsidR="00780C03" w:rsidP="00760A21" w:rsidRDefault="00FD3BD8" w14:paraId="1B83B24C" w14:textId="77777777">
      <w:pPr>
        <w:pStyle w:val="P-Regular"/>
      </w:pPr>
      <w:r>
        <w:t xml:space="preserve">#24 </w:t>
      </w:r>
      <w:r w:rsidR="00780C03">
        <w:t>This is how SP – Editorial style (Heading 1) will look:</w:t>
      </w:r>
    </w:p>
    <w:p w:rsidRPr="00BB12A8" w:rsidR="00E24FDA" w:rsidP="00BB12A8" w:rsidRDefault="00780C03" w14:paraId="265BDB89" w14:textId="77777777" w14:noSpellErr="1">
      <w:pPr>
        <w:pStyle w:val="SP-Editorial"/>
      </w:pPr>
      <w:r w:rsidRPr="4843D486" w:rsidR="4843D486">
        <w:rPr>
          <w:lang w:val="en-US"/>
        </w:rPr>
        <w:t xml:space="preserve"> </w:t>
      </w:r>
      <w:r w:rsidRPr="4843D486" w:rsidR="4843D486">
        <w:rPr>
          <w:lang w:val="en-US"/>
        </w:rPr>
        <w:t xml:space="preserve">Please do not </w:t>
      </w:r>
      <w:r w:rsidRPr="4843D486" w:rsidR="4843D486">
        <w:rPr>
          <w:lang w:val="en-US"/>
        </w:rPr>
        <w:t>delete</w:t>
      </w:r>
      <w:r w:rsidRPr="4843D486" w:rsidR="4843D486">
        <w:rPr>
          <w:lang w:val="en-US"/>
        </w:rPr>
        <w:t xml:space="preserve"> this paragraph.</w:t>
      </w:r>
    </w:p>
    <w:sectPr w:rsidRPr="00BB12A8" w:rsidR="00E24FDA" w:rsidSect="006E4A3B">
      <w:pgSz w:w="12240" w:h="15840" w:orient="portrait"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8">
    <w:nsid w:val="2d52fc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6b0b5cc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5bd6254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384821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58c5d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f6b93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63372c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7cfddd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538cc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42c894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1efe16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65b3c8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4b0002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15ac878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48976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47c7d6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654310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30f89c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4e91a8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7ac7e70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6bd06e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216f79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221329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3ea2b33"/>
    <w:multiLevelType xmlns:w="http://schemas.openxmlformats.org/wordprocessingml/2006/main" w:val="hybridMultilevel"/>
    <w:lvl xmlns:w="http://schemas.openxmlformats.org/wordprocessingml/2006/main" w:ilvl="0">
      <w:start w:val="1"/>
      <w:numFmt w:val="bullet"/>
      <w:lvlText w:val="o"/>
      <w:lvlJc w:val="left"/>
      <w:pPr>
        <w:ind w:left="1440" w:hanging="360"/>
      </w:pPr>
      <w:rPr>
        <w:rFonts w:hint="default" w:ascii="Courier New" w:hAnsi="Courier New"/>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4">
    <w:nsid w:val="1b193d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6981e9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4b437c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2ff3ed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6cbe1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2c4735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b3669e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5d28a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Wingdings" w:hAnsi="Wingdings"/>
      </w:rPr>
    </w:lvl>
    <w:lvl xmlns:w="http://schemas.openxmlformats.org/wordprocessingml/2006/main" w:ilvl="4">
      <w:start w:val="1"/>
      <w:numFmt w:val="bullet"/>
      <w:lvlText w:val=""/>
      <w:lvlJc w:val="left"/>
      <w:pPr>
        <w:ind w:left="3600" w:hanging="360"/>
      </w:pPr>
      <w:rPr>
        <w:rFonts w:hint="default" w:ascii="Wingdings" w:hAnsi="Wingdings"/>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Wingdings" w:hAnsi="Wingdings"/>
      </w:rPr>
    </w:lvl>
    <w:lvl xmlns:w="http://schemas.openxmlformats.org/wordprocessingml/2006/main" w:ilvl="7">
      <w:start w:val="1"/>
      <w:numFmt w:val="bullet"/>
      <w:lvlText w:val=""/>
      <w:lvlJc w:val="left"/>
      <w:pPr>
        <w:ind w:left="5760" w:hanging="360"/>
      </w:pPr>
      <w:rPr>
        <w:rFonts w:hint="default" w:ascii="Wingdings" w:hAnsi="Wingdings"/>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787c35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176a2d2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
      <w:lvlJc w:val="left"/>
      <w:pPr>
        <w:ind w:left="1800" w:hanging="360"/>
      </w:pPr>
      <w:rPr>
        <w:rFonts w:hint="default" w:ascii="Wingdings" w:hAnsi="Wingdings"/>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Wingdings" w:hAnsi="Wingdings"/>
      </w:rPr>
    </w:lvl>
    <w:lvl xmlns:w="http://schemas.openxmlformats.org/wordprocessingml/2006/main" w:ilvl="4">
      <w:start w:val="1"/>
      <w:numFmt w:val="bullet"/>
      <w:lvlText w:val=""/>
      <w:lvlJc w:val="left"/>
      <w:pPr>
        <w:ind w:left="3960" w:hanging="360"/>
      </w:pPr>
      <w:rPr>
        <w:rFonts w:hint="default" w:ascii="Wingdings" w:hAnsi="Wingdings"/>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Wingdings" w:hAnsi="Wingdings"/>
      </w:rPr>
    </w:lvl>
    <w:lvl xmlns:w="http://schemas.openxmlformats.org/wordprocessingml/2006/main" w:ilvl="7">
      <w:start w:val="1"/>
      <w:numFmt w:val="bullet"/>
      <w:lvlText w:val=""/>
      <w:lvlJc w:val="left"/>
      <w:pPr>
        <w:ind w:left="6120" w:hanging="360"/>
      </w:pPr>
      <w:rPr>
        <w:rFonts w:hint="default" w:ascii="Wingdings" w:hAnsi="Wingdings"/>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4">
    <w:nsid w:val="3c82b2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6f6eddf"/>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9dd71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1e19632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e36f5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e9643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b9cff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rPr/>
    </w:lvl>
    <w:lvl xmlns:w="http://schemas.openxmlformats.org/wordprocessingml/2006/main" w:ilvl="2">
      <w:start w:val="1"/>
      <w:numFmt w:val="lowerRoman"/>
      <w:lvlText w:val="%3."/>
      <w:lvlJc w:val="right"/>
      <w:pPr>
        <w:ind w:left="2160" w:hanging="180"/>
      </w:pPr>
      <w:rPr/>
    </w:lvl>
    <w:lvl xmlns:w="http://schemas.openxmlformats.org/wordprocessingml/2006/main" w:ilvl="3">
      <w:start w:val="1"/>
      <w:numFmt w:val="decimal"/>
      <w:lvlText w:val="%4."/>
      <w:lvlJc w:val="left"/>
      <w:pPr>
        <w:ind w:left="2880" w:hanging="360"/>
      </w:pPr>
      <w:rPr/>
    </w:lvl>
    <w:lvl xmlns:w="http://schemas.openxmlformats.org/wordprocessingml/2006/main" w:ilvl="4">
      <w:start w:val="1"/>
      <w:numFmt w:val="lowerLetter"/>
      <w:lvlText w:val="%5."/>
      <w:lvlJc w:val="left"/>
      <w:pPr>
        <w:ind w:left="3600" w:hanging="360"/>
      </w:pPr>
      <w:rPr/>
    </w:lvl>
    <w:lvl xmlns:w="http://schemas.openxmlformats.org/wordprocessingml/2006/main" w:ilvl="5">
      <w:start w:val="1"/>
      <w:numFmt w:val="lowerRoman"/>
      <w:lvlText w:val="%6."/>
      <w:lvlJc w:val="right"/>
      <w:pPr>
        <w:ind w:left="4320" w:hanging="180"/>
      </w:pPr>
      <w:rPr/>
    </w:lvl>
    <w:lvl xmlns:w="http://schemas.openxmlformats.org/wordprocessingml/2006/main" w:ilvl="6">
      <w:start w:val="1"/>
      <w:numFmt w:val="decimal"/>
      <w:lvlText w:val="%7."/>
      <w:lvlJc w:val="left"/>
      <w:pPr>
        <w:ind w:left="5040" w:hanging="360"/>
      </w:pPr>
      <w:rPr/>
    </w:lvl>
    <w:lvl xmlns:w="http://schemas.openxmlformats.org/wordprocessingml/2006/main" w:ilvl="7">
      <w:start w:val="1"/>
      <w:numFmt w:val="lowerLetter"/>
      <w:lvlText w:val="%8."/>
      <w:lvlJc w:val="left"/>
      <w:pPr>
        <w:ind w:left="5760" w:hanging="360"/>
      </w:pPr>
      <w:rPr/>
    </w:lvl>
    <w:lvl xmlns:w="http://schemas.openxmlformats.org/wordprocessingml/2006/main" w:ilvl="8">
      <w:start w:val="1"/>
      <w:numFmt w:val="lowerRoman"/>
      <w:lvlText w:val="%9."/>
      <w:lvlJc w:val="right"/>
      <w:pPr>
        <w:ind w:left="6480" w:hanging="180"/>
      </w:pPr>
      <w:rPr/>
    </w:lvl>
  </w:abstractNum>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hint="default" w:ascii="Symbol" w:hAnsi="Symbol"/>
      </w:rPr>
    </w:lvl>
    <w:lvl w:ilvl="1" w:tplc="B4B4D648">
      <w:start w:val="1"/>
      <w:numFmt w:val="bullet"/>
      <w:lvlText w:val="o"/>
      <w:lvlJc w:val="left"/>
      <w:pPr>
        <w:ind w:left="1440" w:hanging="360"/>
      </w:pPr>
      <w:rPr>
        <w:rFonts w:hint="default" w:ascii="Courier New" w:hAnsi="Courier New"/>
      </w:rPr>
    </w:lvl>
    <w:lvl w:ilvl="2" w:tplc="2E46A798">
      <w:start w:val="1"/>
      <w:numFmt w:val="bullet"/>
      <w:lvlText w:val=""/>
      <w:lvlJc w:val="left"/>
      <w:pPr>
        <w:ind w:left="2160" w:hanging="360"/>
      </w:pPr>
      <w:rPr>
        <w:rFonts w:hint="default" w:ascii="Wingdings" w:hAnsi="Wingdings"/>
      </w:rPr>
    </w:lvl>
    <w:lvl w:ilvl="3" w:tplc="E3745A1A">
      <w:start w:val="1"/>
      <w:numFmt w:val="bullet"/>
      <w:lvlText w:val=""/>
      <w:lvlJc w:val="left"/>
      <w:pPr>
        <w:ind w:left="2880" w:hanging="360"/>
      </w:pPr>
      <w:rPr>
        <w:rFonts w:hint="default" w:ascii="Symbol" w:hAnsi="Symbol"/>
      </w:rPr>
    </w:lvl>
    <w:lvl w:ilvl="4" w:tplc="F38A7996">
      <w:start w:val="1"/>
      <w:numFmt w:val="bullet"/>
      <w:lvlText w:val="o"/>
      <w:lvlJc w:val="left"/>
      <w:pPr>
        <w:ind w:left="3600" w:hanging="360"/>
      </w:pPr>
      <w:rPr>
        <w:rFonts w:hint="default" w:ascii="Courier New" w:hAnsi="Courier New"/>
      </w:rPr>
    </w:lvl>
    <w:lvl w:ilvl="5" w:tplc="D278EC90">
      <w:start w:val="1"/>
      <w:numFmt w:val="bullet"/>
      <w:lvlText w:val=""/>
      <w:lvlJc w:val="left"/>
      <w:pPr>
        <w:ind w:left="4320" w:hanging="360"/>
      </w:pPr>
      <w:rPr>
        <w:rFonts w:hint="default" w:ascii="Wingdings" w:hAnsi="Wingdings"/>
      </w:rPr>
    </w:lvl>
    <w:lvl w:ilvl="6" w:tplc="CFCE9ED0">
      <w:start w:val="1"/>
      <w:numFmt w:val="bullet"/>
      <w:lvlText w:val=""/>
      <w:lvlJc w:val="left"/>
      <w:pPr>
        <w:ind w:left="5040" w:hanging="360"/>
      </w:pPr>
      <w:rPr>
        <w:rFonts w:hint="default" w:ascii="Symbol" w:hAnsi="Symbol"/>
      </w:rPr>
    </w:lvl>
    <w:lvl w:ilvl="7" w:tplc="33BE5206">
      <w:start w:val="1"/>
      <w:numFmt w:val="bullet"/>
      <w:lvlText w:val="o"/>
      <w:lvlJc w:val="left"/>
      <w:pPr>
        <w:ind w:left="5760" w:hanging="360"/>
      </w:pPr>
      <w:rPr>
        <w:rFonts w:hint="default" w:ascii="Courier New" w:hAnsi="Courier New"/>
      </w:rPr>
    </w:lvl>
    <w:lvl w:ilvl="8" w:tplc="081EB5BA">
      <w:start w:val="1"/>
      <w:numFmt w:val="bullet"/>
      <w:lvlText w:val=""/>
      <w:lvlJc w:val="left"/>
      <w:pPr>
        <w:ind w:left="6480" w:hanging="360"/>
      </w:pPr>
      <w:rPr>
        <w:rFonts w:hint="default" w:ascii="Wingdings" w:hAnsi="Wingdings"/>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hint="default" w:ascii="Arial" w:hAnsi="Arial"/>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hint="default" w:ascii="Arial" w:hAnsi="Arial"/>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hint="default" w:ascii="Arial" w:hAnsi="Arial"/>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87">
    <w:abstractNumId w:val="68"/>
  </w:num>
  <w:num w:numId="86">
    <w:abstractNumId w:val="67"/>
  </w:num>
  <w:num w:numId="85">
    <w:abstractNumId w:val="66"/>
  </w:num>
  <w:num w:numId="84">
    <w:abstractNumId w:val="65"/>
  </w:num>
  <w:num w:numId="83">
    <w:abstractNumId w:val="64"/>
  </w:num>
  <w:num w:numId="82">
    <w:abstractNumId w:val="63"/>
  </w:num>
  <w:num w:numId="81">
    <w:abstractNumId w:val="62"/>
  </w:num>
  <w:num w:numId="80">
    <w:abstractNumId w:val="61"/>
  </w:num>
  <w:num w:numId="79">
    <w:abstractNumId w:val="60"/>
  </w:num>
  <w:num w:numId="78">
    <w:abstractNumId w:val="59"/>
  </w:num>
  <w:num w:numId="77">
    <w:abstractNumId w:val="58"/>
  </w:num>
  <w:num w:numId="76">
    <w:abstractNumId w:val="57"/>
  </w:num>
  <w:num w:numId="75">
    <w:abstractNumId w:val="56"/>
  </w:num>
  <w:num w:numId="74">
    <w:abstractNumId w:val="55"/>
  </w:num>
  <w:num w:numId="73">
    <w:abstractNumId w:val="54"/>
  </w:num>
  <w:num w:numId="72">
    <w:abstractNumId w:val="53"/>
  </w:num>
  <w:num w:numId="71">
    <w:abstractNumId w:val="52"/>
  </w:num>
  <w:num w:numId="70">
    <w:abstractNumId w:val="51"/>
  </w:num>
  <w:num w:numId="69">
    <w:abstractNumId w:val="50"/>
  </w:num>
  <w:num w:numId="68">
    <w:abstractNumId w:val="49"/>
  </w:num>
  <w:num w:numId="67">
    <w:abstractNumId w:val="48"/>
  </w:num>
  <w:num w:numId="66">
    <w:abstractNumId w:val="47"/>
  </w:num>
  <w:num w:numId="65">
    <w:abstractNumId w:val="46"/>
  </w:num>
  <w:num w:numId="64">
    <w:abstractNumId w:val="45"/>
  </w:num>
  <w:num w:numId="63">
    <w:abstractNumId w:val="44"/>
  </w:num>
  <w:num w:numId="62">
    <w:abstractNumId w:val="43"/>
  </w:num>
  <w:num w:numId="61">
    <w:abstractNumId w:val="42"/>
  </w:num>
  <w:num w:numId="60">
    <w:abstractNumId w:val="41"/>
  </w:num>
  <w:num w:numId="59">
    <w:abstractNumId w:val="40"/>
  </w:num>
  <w:num w:numId="58">
    <w:abstractNumId w:val="39"/>
  </w:num>
  <w:num w:numId="57">
    <w:abstractNumId w:val="38"/>
  </w:num>
  <w:num w:numId="56">
    <w:abstractNumId w:val="37"/>
  </w:num>
  <w:num w:numId="55">
    <w:abstractNumId w:val="36"/>
  </w:num>
  <w:num w:numId="54">
    <w:abstractNumId w:val="35"/>
  </w:num>
  <w:num w:numId="53">
    <w:abstractNumId w:val="34"/>
  </w:num>
  <w:num w:numId="52">
    <w:abstractNumId w:val="33"/>
  </w:num>
  <w:num w:numId="51">
    <w:abstractNumId w:val="32"/>
  </w:num>
  <w:num w:numId="50">
    <w:abstractNumId w:val="31"/>
  </w:num>
  <w:num w:numId="49">
    <w:abstractNumId w:val="30"/>
  </w:num>
  <w:num w:numId="48">
    <w:abstractNumId w:val="29"/>
  </w:num>
  <w:num w:numId="47">
    <w:abstractNumId w:val="28"/>
  </w: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val="false"/>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0" w:semiHidden="1" w:unhideWhenUsed="1" w:qFormat="1"/>
    <w:lsdException w:name="heading 7" w:uiPriority="9" w:semiHidden="1" w:unhideWhenUsed="1"/>
    <w:lsdException w:name="heading 8" w:uiPriority="9" w:semiHidden="1" w:unhideWhenUsed="1" w:qFormat="1"/>
    <w:lsdException w:name="heading 9" w:uiPriority="9" w:semiHidden="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uiPriority="35"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uiPriority="1"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uiPriority="20"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styleId="Normal" w:default="1">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hAnsiTheme="majorHAnsi" w:eastAsiaTheme="majorEastAsia" w:cstheme="majorBidi"/>
      <w:i/>
      <w:iCs/>
      <w:sz w:val="21"/>
      <w:szCs w:val="21"/>
    </w:rPr>
  </w:style>
  <w:style w:type="character" w:styleId="DefaultParagraphFont" w:default="1">
    <w:name w:val="Default Paragraph Font"/>
    <w:uiPriority w:val="1"/>
    <w:semiHidden/>
    <w:unhideWhenUsed/>
    <w:rsid w:val="006E4A3B"/>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rsid w:val="006E4A3B"/>
  </w:style>
  <w:style w:type="character" w:styleId="Heading1Char" w:customStyle="1">
    <w:name w:val="Heading 1 Char"/>
    <w:basedOn w:val="DefaultParagraphFont"/>
    <w:link w:val="Heading1"/>
    <w:uiPriority w:val="9"/>
    <w:rsid w:val="006E4A3B"/>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6E4A3B"/>
    <w:rPr>
      <w:rFonts w:asciiTheme="majorHAnsi" w:hAnsiTheme="majorHAnsi" w:eastAsiaTheme="majorEastAsia" w:cstheme="majorBidi"/>
      <w:color w:val="2F5496" w:themeColor="accent1" w:themeShade="BF"/>
      <w:sz w:val="26"/>
      <w:szCs w:val="26"/>
      <w:lang w:val="en-US"/>
    </w:rPr>
  </w:style>
  <w:style w:type="character" w:styleId="Heading3Char" w:customStyle="1">
    <w:name w:val="Heading 3 Char"/>
    <w:basedOn w:val="DefaultParagraphFont"/>
    <w:link w:val="Heading3"/>
    <w:uiPriority w:val="9"/>
    <w:rsid w:val="006E4A3B"/>
    <w:rPr>
      <w:rFonts w:asciiTheme="majorHAnsi" w:hAnsiTheme="majorHAnsi" w:eastAsiaTheme="majorEastAsia" w:cstheme="majorBidi"/>
      <w:color w:val="1F3763" w:themeColor="accent1" w:themeShade="7F"/>
      <w:sz w:val="24"/>
      <w:szCs w:val="24"/>
      <w:lang w:val="en-US"/>
    </w:rPr>
  </w:style>
  <w:style w:type="character" w:styleId="Heading4Char" w:customStyle="1">
    <w:name w:val="Heading 4 Char"/>
    <w:basedOn w:val="DefaultParagraphFont"/>
    <w:link w:val="Heading4"/>
    <w:uiPriority w:val="9"/>
    <w:rsid w:val="006E4A3B"/>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rsid w:val="006E4A3B"/>
    <w:rPr>
      <w:sz w:val="20"/>
      <w:lang w:val="en-US"/>
    </w:rPr>
  </w:style>
  <w:style w:type="character" w:styleId="Heading6Char" w:customStyle="1">
    <w:name w:val="Heading 6 Char"/>
    <w:basedOn w:val="DefaultParagraphFont"/>
    <w:link w:val="Heading6"/>
    <w:rsid w:val="006E4A3B"/>
    <w:rPr>
      <w:sz w:val="20"/>
      <w:lang w:val="en-US"/>
    </w:rPr>
  </w:style>
  <w:style w:type="character" w:styleId="Heading7Char" w:customStyle="1">
    <w:name w:val="Heading 7 Char"/>
    <w:basedOn w:val="DefaultParagraphFont"/>
    <w:link w:val="Heading7"/>
    <w:uiPriority w:val="9"/>
    <w:rsid w:val="006E4A3B"/>
    <w:rPr>
      <w:rFonts w:eastAsiaTheme="majorEastAsia" w:cstheme="majorBidi"/>
      <w:iCs/>
      <w:sz w:val="24"/>
      <w:lang w:val="en-US"/>
    </w:rPr>
  </w:style>
  <w:style w:type="character" w:styleId="Heading8Char" w:customStyle="1">
    <w:name w:val="Heading 8 Char"/>
    <w:basedOn w:val="DefaultParagraphFont"/>
    <w:link w:val="Heading8"/>
    <w:uiPriority w:val="9"/>
    <w:rsid w:val="006E4A3B"/>
    <w:rPr>
      <w:rFonts w:eastAsiaTheme="majorEastAsia" w:cstheme="majorBidi"/>
      <w:szCs w:val="21"/>
      <w:lang w:val="en-US"/>
    </w:rPr>
  </w:style>
  <w:style w:type="character" w:styleId="Heading9Char" w:customStyle="1">
    <w:name w:val="Heading 9 Char"/>
    <w:basedOn w:val="DefaultParagraphFont"/>
    <w:link w:val="Heading9"/>
    <w:uiPriority w:val="9"/>
    <w:semiHidden/>
    <w:rsid w:val="006E4A3B"/>
    <w:rPr>
      <w:rFonts w:asciiTheme="majorHAnsi" w:hAnsiTheme="majorHAnsi" w:eastAsiaTheme="majorEastAsia" w:cstheme="majorBidi"/>
      <w:i/>
      <w:iCs/>
      <w:sz w:val="21"/>
      <w:szCs w:val="21"/>
      <w:lang w:val="en-US"/>
    </w:rPr>
  </w:style>
  <w:style w:type="character" w:styleId="P-Bold" w:customStyle="1">
    <w:name w:val="P - Bold"/>
    <w:uiPriority w:val="1"/>
    <w:qFormat/>
    <w:rsid w:val="006E4A3B"/>
    <w:rPr>
      <w:rFonts w:ascii="Arial" w:hAnsi="Arial"/>
      <w:b/>
      <w:sz w:val="22"/>
      <w:bdr w:val="none" w:color="auto" w:sz="0" w:space="0"/>
      <w:shd w:val="clear" w:color="auto" w:fill="73FDD6"/>
    </w:rPr>
  </w:style>
  <w:style w:type="paragraph" w:styleId="P-Callout" w:customStyle="1">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styleId="P-Keyword" w:customStyle="1">
    <w:name w:val="P - Keyword"/>
    <w:uiPriority w:val="1"/>
    <w:qFormat/>
    <w:rsid w:val="006E4A3B"/>
    <w:rPr>
      <w:rFonts w:ascii="Arial" w:hAnsi="Arial"/>
      <w:b/>
      <w:color w:val="auto"/>
      <w:sz w:val="22"/>
      <w:u w:val="single"/>
      <w:bdr w:val="none" w:color="auto" w:sz="0" w:space="0"/>
      <w:shd w:val="clear" w:color="auto" w:fill="FF8AD8"/>
    </w:rPr>
  </w:style>
  <w:style w:type="paragraph" w:styleId="L-Numbers" w:customStyle="1">
    <w:name w:val="L - Numbers"/>
    <w:basedOn w:val="Normal"/>
    <w:qFormat/>
    <w:rsid w:val="006E4A3B"/>
    <w:pPr>
      <w:numPr>
        <w:numId w:val="46"/>
      </w:numPr>
      <w:spacing w:before="160" w:line="300" w:lineRule="auto"/>
    </w:pPr>
    <w:rPr>
      <w:rFonts w:eastAsia="Arial"/>
      <w:lang w:val="en"/>
    </w:rPr>
  </w:style>
  <w:style w:type="paragraph" w:styleId="L-Bullets" w:customStyle="1">
    <w:name w:val="L - Bullets"/>
    <w:basedOn w:val="Normal"/>
    <w:qFormat/>
    <w:rsid w:val="006E4A3B"/>
    <w:pPr>
      <w:numPr>
        <w:numId w:val="4"/>
      </w:numPr>
      <w:spacing w:before="120" w:after="120" w:line="300" w:lineRule="auto"/>
    </w:pPr>
    <w:rPr>
      <w:rFonts w:eastAsia="Arial"/>
      <w:lang w:val="en"/>
    </w:rPr>
  </w:style>
  <w:style w:type="character" w:styleId="P-URL" w:customStyle="1">
    <w:name w:val="P - URL"/>
    <w:basedOn w:val="DefaultParagraphFont"/>
    <w:uiPriority w:val="1"/>
    <w:qFormat/>
    <w:rsid w:val="006E4A3B"/>
    <w:rPr>
      <w:rFonts w:ascii="Arial" w:hAnsi="Arial"/>
      <w:color w:val="0000FF"/>
      <w:sz w:val="22"/>
      <w:u w:val="single"/>
      <w:bdr w:val="none" w:color="auto" w:sz="0" w:space="0"/>
      <w:shd w:val="clear" w:color="auto" w:fill="00FA00"/>
    </w:rPr>
  </w:style>
  <w:style w:type="character" w:styleId="P-Italics" w:customStyle="1">
    <w:name w:val="P - Italics"/>
    <w:uiPriority w:val="1"/>
    <w:qFormat/>
    <w:rsid w:val="006E4A3B"/>
    <w:rPr>
      <w:rFonts w:ascii="Arial" w:hAnsi="Arial"/>
      <w:i/>
      <w:color w:val="auto"/>
      <w:sz w:val="22"/>
      <w:bdr w:val="none" w:color="auto" w:sz="0" w:space="0"/>
      <w:shd w:val="clear" w:color="auto" w:fill="FFFC00"/>
    </w:rPr>
  </w:style>
  <w:style w:type="character" w:styleId="P-Code" w:customStyle="1">
    <w:name w:val="P - Code"/>
    <w:uiPriority w:val="1"/>
    <w:qFormat/>
    <w:rsid w:val="006E4A3B"/>
    <w:rPr>
      <w:rFonts w:ascii="Courier" w:hAnsi="Courier"/>
      <w:sz w:val="22"/>
      <w:bdr w:val="none" w:color="auto" w:sz="0" w:space="0"/>
      <w:shd w:val="clear" w:color="auto" w:fill="D5FC79"/>
    </w:rPr>
  </w:style>
  <w:style w:type="paragraph" w:styleId="H1-Section" w:customStyle="1">
    <w:name w:val="H1 - Section"/>
    <w:basedOn w:val="Heading1"/>
    <w:next w:val="Normal"/>
    <w:qFormat/>
    <w:rsid w:val="006E4A3B"/>
    <w:pPr>
      <w:spacing w:before="400" w:after="160"/>
    </w:pPr>
    <w:rPr>
      <w:rFonts w:asciiTheme="minorHAnsi" w:hAnsiTheme="minorHAnsi" w:eastAsiaTheme="minorHAnsi" w:cstheme="minorBidi"/>
      <w:b/>
      <w:color w:val="auto"/>
      <w:sz w:val="36"/>
      <w:szCs w:val="40"/>
    </w:rPr>
  </w:style>
  <w:style w:type="paragraph" w:styleId="H2-Heading" w:customStyle="1">
    <w:name w:val="H2 - Heading"/>
    <w:basedOn w:val="Heading2"/>
    <w:next w:val="Normal"/>
    <w:qFormat/>
    <w:rsid w:val="006E4A3B"/>
    <w:pPr>
      <w:spacing w:before="280" w:after="160"/>
    </w:pPr>
    <w:rPr>
      <w:rFonts w:asciiTheme="minorHAnsi" w:hAnsiTheme="minorHAnsi" w:eastAsiaTheme="minorHAnsi" w:cstheme="minorBidi"/>
      <w:b/>
      <w:color w:val="auto"/>
      <w:sz w:val="28"/>
      <w:szCs w:val="32"/>
    </w:rPr>
  </w:style>
  <w:style w:type="paragraph" w:styleId="P-CalloutHeading" w:customStyle="1">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styleId="P-Regular" w:customStyle="1">
    <w:name w:val="P - Regular"/>
    <w:basedOn w:val="Normal"/>
    <w:qFormat/>
    <w:rsid w:val="006E4A3B"/>
    <w:pPr>
      <w:spacing w:before="120" w:after="120" w:line="259" w:lineRule="auto"/>
    </w:pPr>
    <w:rPr>
      <w:rFonts w:eastAsia="Arial"/>
      <w:lang w:val="en"/>
    </w:rPr>
  </w:style>
  <w:style w:type="paragraph" w:styleId="H3-Subheading" w:customStyle="1">
    <w:name w:val="H3 - Subheading"/>
    <w:basedOn w:val="Heading3"/>
    <w:next w:val="Normal"/>
    <w:qFormat/>
    <w:rsid w:val="006E4A3B"/>
    <w:pPr>
      <w:keepNext w:val="0"/>
      <w:keepLines w:val="0"/>
      <w:spacing w:before="320" w:after="80"/>
      <w:mirrorIndents/>
    </w:pPr>
    <w:rPr>
      <w:rFonts w:asciiTheme="minorHAnsi" w:hAnsiTheme="minorHAnsi" w:eastAsiaTheme="minorHAnsi" w:cstheme="minorBidi"/>
      <w:b/>
      <w:color w:val="auto"/>
      <w:szCs w:val="28"/>
    </w:rPr>
  </w:style>
  <w:style w:type="paragraph" w:styleId="IMG-Caption" w:customStyle="1">
    <w:name w:val="IMG - Caption"/>
    <w:next w:val="Normal"/>
    <w:qFormat/>
    <w:rsid w:val="006E4A3B"/>
    <w:pPr>
      <w:spacing w:before="120" w:after="240"/>
      <w:jc w:val="center"/>
    </w:pPr>
    <w:rPr>
      <w:rFonts w:eastAsia="Arial"/>
      <w:b/>
      <w:color w:val="FF0000"/>
      <w:sz w:val="20"/>
      <w:lang w:val="en"/>
    </w:rPr>
  </w:style>
  <w:style w:type="paragraph" w:styleId="SC-Heading" w:customStyle="1">
    <w:name w:val="SC - Heading"/>
    <w:next w:val="H1-Section"/>
    <w:qFormat/>
    <w:rsid w:val="006E4A3B"/>
    <w:pPr>
      <w:spacing w:before="240" w:after="240"/>
    </w:pPr>
    <w:rPr>
      <w:rFonts w:eastAsiaTheme="majorEastAsia" w:cstheme="majorBidi"/>
      <w:b/>
      <w:iCs/>
      <w:color w:val="FF0000"/>
      <w:sz w:val="24"/>
      <w:lang w:val="en"/>
    </w:rPr>
  </w:style>
  <w:style w:type="paragraph" w:styleId="SC-Link" w:customStyle="1">
    <w:name w:val="SC - Link"/>
    <w:qFormat/>
    <w:rsid w:val="006E4A3B"/>
    <w:pPr>
      <w:spacing w:before="200" w:after="240"/>
    </w:pPr>
    <w:rPr>
      <w:rFonts w:eastAsiaTheme="majorEastAsia" w:cstheme="majorBidi"/>
      <w:b/>
      <w:color w:val="00B050"/>
      <w:szCs w:val="21"/>
      <w:lang w:val="en"/>
    </w:rPr>
  </w:style>
  <w:style w:type="paragraph" w:styleId="P-Source" w:customStyle="1">
    <w:name w:val="P - Source"/>
    <w:qFormat/>
    <w:rsid w:val="006E4A3B"/>
    <w:pPr>
      <w:shd w:val="solid" w:color="auto" w:fill="auto"/>
    </w:pPr>
    <w:rPr>
      <w:rFonts w:ascii="Courier" w:hAnsi="Courier" w:eastAsia="Arial" w:cs="Consolas"/>
      <w:szCs w:val="21"/>
      <w:lang w:val="en"/>
    </w:rPr>
  </w:style>
  <w:style w:type="paragraph" w:styleId="L-Regular" w:customStyle="1">
    <w:name w:val="L - Regular"/>
    <w:basedOn w:val="L-Numbers"/>
    <w:qFormat/>
    <w:rsid w:val="006E4A3B"/>
    <w:pPr>
      <w:numPr>
        <w:numId w:val="0"/>
      </w:numPr>
      <w:ind w:left="720"/>
    </w:pPr>
  </w:style>
  <w:style w:type="paragraph" w:styleId="L-Source" w:customStyle="1">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C-Highlight" w:customStyle="1">
    <w:name w:val="SC - Highlight"/>
    <w:uiPriority w:val="1"/>
    <w:qFormat/>
    <w:rsid w:val="006E4A3B"/>
    <w:rPr>
      <w:rFonts w:ascii="Courier" w:hAnsi="Courier"/>
      <w:b/>
      <w:bdr w:val="none" w:color="auto" w:sz="0" w:space="0"/>
      <w:shd w:val="clear" w:color="auto" w:fill="F4D3D2"/>
    </w:rPr>
  </w:style>
  <w:style w:type="paragraph" w:styleId="SC-Source" w:customStyle="1">
    <w:name w:val="SC - Source"/>
    <w:basedOn w:val="P-Source"/>
    <w:qFormat/>
    <w:rsid w:val="006E4A3B"/>
    <w:pPr>
      <w:shd w:val="pct50" w:color="D9E2F3" w:themeColor="accent1" w:themeTint="33" w:fill="auto"/>
    </w:pPr>
  </w:style>
  <w:style w:type="paragraph" w:styleId="SP-Editorial" w:customStyle="1">
    <w:name w:val="SP - Editorial"/>
    <w:next w:val="P-Regular"/>
    <w:qFormat/>
    <w:rsid w:val="006E4A3B"/>
    <w:pPr>
      <w:pBdr>
        <w:top w:val="thickThinSmallGap" w:color="FF0000" w:sz="24" w:space="1"/>
        <w:left w:val="thickThinSmallGap" w:color="FF0000" w:sz="24" w:space="4"/>
        <w:bottom w:val="thinThickSmallGap" w:color="FF0000" w:sz="24" w:space="1"/>
        <w:right w:val="thinThickSmallGap" w:color="FF0000" w:sz="24" w:space="4"/>
      </w:pBdr>
      <w:shd w:val="clear" w:color="auto" w:fill="FFFF00"/>
    </w:pPr>
    <w:rPr>
      <w:rFonts w:eastAsia="Arial"/>
      <w:b/>
      <w:lang w:val="en"/>
    </w:rPr>
  </w:style>
  <w:style w:type="paragraph" w:styleId="H4-Subheading" w:customStyle="1">
    <w:name w:val="H4 - Subheading"/>
    <w:basedOn w:val="Heading4"/>
    <w:next w:val="Normal"/>
    <w:qFormat/>
    <w:rsid w:val="006E4A3B"/>
    <w:pPr>
      <w:spacing w:before="280" w:after="280"/>
    </w:pPr>
    <w:rPr>
      <w:rFonts w:asciiTheme="minorHAnsi" w:hAnsiTheme="minorHAnsi" w:eastAsiaTheme="minorHAnsi" w:cstheme="minorBidi"/>
      <w:b/>
      <w:i w:val="0"/>
      <w:iCs w:val="0"/>
      <w:color w:val="auto"/>
      <w:szCs w:val="24"/>
    </w:rPr>
  </w:style>
  <w:style w:type="paragraph" w:styleId="P-Quote" w:customStyle="1">
    <w:name w:val="P - Quote"/>
    <w:rsid w:val="006E4A3B"/>
    <w:pPr>
      <w:spacing w:after="0" w:line="276" w:lineRule="auto"/>
    </w:pPr>
    <w:rPr>
      <w:rFonts w:ascii="Arial" w:hAnsi="Arial" w:eastAsia="Arial" w:cs="Arial"/>
      <w:i/>
      <w:iCs/>
      <w:lang w:val="en"/>
    </w:rPr>
  </w:style>
  <w:style w:type="paragraph" w:styleId="H1-Chapter" w:customStyle="1">
    <w:name w:val="H1 - Chapter"/>
    <w:basedOn w:val="Normal"/>
    <w:next w:val="P-Regular"/>
    <w:qFormat/>
    <w:rsid w:val="006E4A3B"/>
    <w:pPr>
      <w:spacing w:after="0" w:line="240" w:lineRule="auto"/>
      <w:contextualSpacing/>
      <w:jc w:val="right"/>
    </w:pPr>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IntenseReference" mc:Ignorable="w14">
    <w:name xmlns:w="http://schemas.openxmlformats.org/wordprocessingml/2006/main" w:val="Intense Reference"/>
    <w:basedOn xmlns:w="http://schemas.openxmlformats.org/wordprocessingml/2006/main" w:val="DefaultParagraphFont"/>
    <w:uiPriority xmlns:w="http://schemas.openxmlformats.org/wordprocessingml/2006/main" w:val="32"/>
    <w:qFormat xmlns:w="http://schemas.openxmlformats.org/wordprocessingml/2006/main"/>
    <w:rPr xmlns:w="http://schemas.openxmlformats.org/wordprocessingml/2006/main">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yperlink" Target="https://cdp.packtpub.com/learn_wireshark___fundamentals_of_wireshark_/wp-admin/post.php?post=30&amp;action=edit" TargetMode="External" Id="rId10" /><Relationship Type="http://schemas.openxmlformats.org/officeDocument/2006/relationships/customXml" Target="../customXml/item4.xml" Id="rId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E7D4E9-35FA-4D9C-8706-A60C49FC0FC6}"/>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hapter Template</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rtaza Tinwala</dc:creator>
  <keywords/>
  <dc:description/>
  <lastModifiedBy>Guest User</lastModifiedBy>
  <revision>28</revision>
  <dcterms:created xsi:type="dcterms:W3CDTF">2019-09-30T16:14:00.0000000Z</dcterms:created>
  <dcterms:modified xsi:type="dcterms:W3CDTF">2024-07-04T13:34:45.28574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